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ctiveX/activeX1.bin" ContentType="application/vnd.ms-office.activeX"/>
  <Override PartName="/word/activeX/activeX1.xml" ContentType="application/vnd.ms-office.activeX+xml"/>
  <Override PartName="/word/activeX/activeX2.bin" ContentType="application/vnd.ms-office.activeX"/>
  <Override PartName="/word/activeX/activeX2.xml" ContentType="application/vnd.ms-office.activeX+xml"/>
  <Override PartName="/word/activeX/activeX3.bin" ContentType="application/vnd.ms-office.activeX"/>
  <Override PartName="/word/activeX/activeX3.xml" ContentType="application/vnd.ms-office.activeX+xml"/>
  <Override PartName="/word/activeX/activeX4.bin" ContentType="application/vnd.ms-office.activeX"/>
  <Override PartName="/word/activeX/activeX4.xml" ContentType="application/vnd.ms-office.activeX+xml"/>
  <Override PartName="/word/activeX/activeX5.bin" ContentType="application/vnd.ms-office.activeX"/>
  <Override PartName="/word/activeX/activeX5.xml" ContentType="application/vnd.ms-office.activeX+xml"/>
  <Override PartName="/word/activeX/activeX6.bin" ContentType="application/vnd.ms-office.activeX"/>
  <Override PartName="/word/activeX/activeX6.xml" ContentType="application/vnd.ms-office.activeX+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E12F2" w:rsidRPr="006D29F4" w:rsidP="5AE9D639" w14:paraId="3A03A5EA" w14:textId="13F53489">
      <w:pPr>
        <w:pStyle w:val="Heading1"/>
        <w:spacing w:after="116"/>
        <w:rPr>
          <w:sz w:val="22"/>
        </w:rPr>
      </w:pPr>
      <w:bookmarkStart w:id="0" w:name="_Hlk142572461"/>
      <w:r w:rsidRPr="006D29F4">
        <w:rPr>
          <w:sz w:val="22"/>
        </w:rPr>
        <w:t xml:space="preserve">Apply for CDC Recognition </w:t>
      </w:r>
    </w:p>
    <w:p w:rsidR="007E12F2" w:rsidRPr="006D29F4" w14:paraId="3900C272"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5D00A5" w:rsidRPr="006D29F4" w:rsidP="008F54AC" w14:paraId="24F74249" w14:textId="77777777">
      <w:pPr>
        <w:pStyle w:val="Heading1"/>
        <w:shd w:val="clear" w:color="auto" w:fill="F5F5F5"/>
        <w:ind w:left="0" w:firstLine="0"/>
        <w:rPr>
          <w:b w:val="0"/>
          <w:color w:val="000000"/>
          <w:sz w:val="22"/>
        </w:rPr>
      </w:pPr>
      <w:r w:rsidRPr="006D29F4">
        <w:rPr>
          <w:b w:val="0"/>
          <w:bCs/>
          <w:color w:val="000000"/>
          <w:sz w:val="22"/>
        </w:rPr>
        <w:t>Diabetes Prevention Recognition Program Application</w:t>
      </w:r>
    </w:p>
    <w:p w:rsidR="00CF7E27" w:rsidRPr="006D29F4" w:rsidP="00B92B37" w14:paraId="0C1AD0E4" w14:textId="77777777">
      <w:pPr>
        <w:pStyle w:val="NormalWeb"/>
        <w:shd w:val="clear" w:color="auto" w:fill="F5F5F5"/>
        <w:spacing w:before="0" w:beforeAutospacing="0"/>
        <w:rPr>
          <w:color w:val="000000"/>
          <w:sz w:val="22"/>
          <w:szCs w:val="22"/>
        </w:rPr>
      </w:pPr>
      <w:r w:rsidRPr="006D29F4">
        <w:rPr>
          <w:color w:val="000000"/>
          <w:sz w:val="22"/>
          <w:szCs w:val="22"/>
        </w:rPr>
        <w:t xml:space="preserve">Public reporting burden of this collection of information is estimated to average 60 minutes per response, including the time for reviewing instructions, searching existing data sources, </w:t>
      </w:r>
      <w:r w:rsidRPr="006D29F4">
        <w:rPr>
          <w:color w:val="000000"/>
          <w:sz w:val="22"/>
          <w:szCs w:val="22"/>
        </w:rPr>
        <w:t>gathering</w:t>
      </w:r>
      <w:r w:rsidRPr="006D29F4">
        <w:rPr>
          <w:color w:val="000000"/>
          <w:sz w:val="22"/>
          <w:szCs w:val="22"/>
        </w:rPr>
        <w:t xml:space="preserve"> and maintaining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oad NE, MS D-74, Atlanta, Georgia 30333; ATTN: PRA (0920-0909).</w:t>
      </w:r>
      <w:r w:rsidRPr="006D29F4">
        <w:rPr>
          <w:color w:val="000000"/>
          <w:sz w:val="22"/>
          <w:szCs w:val="22"/>
        </w:rPr>
        <w:br/>
      </w:r>
    </w:p>
    <w:p w:rsidR="005D00A5" w:rsidRPr="006D29F4" w:rsidP="008F54AC" w14:paraId="39DD8B9F" w14:textId="3CD0D955">
      <w:pPr>
        <w:pStyle w:val="NormalWeb"/>
        <w:shd w:val="clear" w:color="auto" w:fill="F5F5F5"/>
        <w:spacing w:before="0" w:beforeAutospacing="0"/>
        <w:rPr>
          <w:color w:val="000000"/>
          <w:sz w:val="22"/>
          <w:szCs w:val="22"/>
        </w:rPr>
      </w:pPr>
      <w:r w:rsidRPr="006D29F4">
        <w:rPr>
          <w:color w:val="000000"/>
          <w:sz w:val="22"/>
          <w:szCs w:val="22"/>
        </w:rPr>
        <w:t>Form Approved</w:t>
      </w:r>
      <w:r w:rsidRPr="006D29F4">
        <w:rPr>
          <w:color w:val="000000"/>
          <w:sz w:val="22"/>
          <w:szCs w:val="22"/>
        </w:rPr>
        <w:br/>
        <w:t>OMB No. 0920-0909</w:t>
      </w:r>
      <w:r w:rsidRPr="006D29F4">
        <w:rPr>
          <w:color w:val="000000"/>
          <w:sz w:val="22"/>
          <w:szCs w:val="22"/>
        </w:rPr>
        <w:br/>
        <w:t xml:space="preserve">Exp. Date </w:t>
      </w:r>
      <w:r w:rsidRPr="006D29F4" w:rsidR="00BA0B16">
        <w:rPr>
          <w:color w:val="000000"/>
          <w:sz w:val="22"/>
          <w:szCs w:val="22"/>
        </w:rPr>
        <w:t>xx/xx/</w:t>
      </w:r>
      <w:r w:rsidRPr="006D29F4" w:rsidR="00BA0B16">
        <w:rPr>
          <w:color w:val="000000"/>
          <w:sz w:val="22"/>
          <w:szCs w:val="22"/>
        </w:rPr>
        <w:t>xxxx</w:t>
      </w:r>
    </w:p>
    <w:p w:rsidR="005D00A5" w:rsidRPr="006D29F4" w:rsidP="005D00A5" w14:paraId="034233B9" w14:textId="77777777">
      <w:pPr>
        <w:pStyle w:val="Heading4"/>
        <w:shd w:val="clear" w:color="auto" w:fill="00695C"/>
        <w:spacing w:before="0"/>
        <w:rPr>
          <w:rFonts w:ascii="Times New Roman" w:hAnsi="Times New Roman" w:cs="Times New Roman"/>
          <w:color w:val="FFFFFF"/>
        </w:rPr>
      </w:pPr>
      <w:r w:rsidRPr="006D29F4">
        <w:rPr>
          <w:rFonts w:ascii="Times New Roman" w:hAnsi="Times New Roman" w:cs="Times New Roman"/>
          <w:b/>
          <w:bCs/>
          <w:color w:val="FFFFFF"/>
        </w:rPr>
        <w:t>Before You Begin</w:t>
      </w:r>
    </w:p>
    <w:p w:rsidR="005D00A5" w:rsidRPr="006D29F4" w:rsidP="005D00A5" w14:paraId="1DC6F555" w14:textId="77777777">
      <w:pPr>
        <w:pStyle w:val="NormalWeb"/>
        <w:shd w:val="clear" w:color="auto" w:fill="FFFFFF"/>
        <w:spacing w:before="0" w:beforeAutospacing="0"/>
        <w:rPr>
          <w:color w:val="000000"/>
          <w:sz w:val="22"/>
          <w:szCs w:val="22"/>
        </w:rPr>
      </w:pPr>
      <w:r w:rsidRPr="006D29F4">
        <w:rPr>
          <w:rStyle w:val="Strong"/>
          <w:color w:val="000000"/>
          <w:sz w:val="22"/>
          <w:szCs w:val="22"/>
        </w:rPr>
        <w:t>Please acknowledge the following before submitting your application*</w:t>
      </w:r>
    </w:p>
    <w:p w:rsidR="005D00A5" w:rsidRPr="006D29F4" w:rsidP="005D00A5" w14:paraId="74BE8F66" w14:textId="1101DCFD">
      <w:pPr>
        <w:shd w:val="clear" w:color="auto" w:fill="FFFFFF"/>
        <w:rPr>
          <w:rFonts w:ascii="Times New Roman" w:hAnsi="Times New Roman" w:cs="Times New Roman"/>
        </w:rPr>
      </w:pPr>
      <w:r>
        <w:rPr>
          <w:rFonts w:ascii="Times New Roman" w:hAnsi="Times New Roman" w:cs="Times New Roman"/>
        </w:rPr>
        <w:object>
          <v:shapetype id="_x0000_t201" coordsize="21600,21600" o:spt="201" path="m,l,21600r21600,l21600,xe">
            <v:stroke joinstyle="miter"/>
            <v:path shadowok="f" o:extrusionok="f" strokeok="f" fillok="f" o:connecttype="rect"/>
            <o:lock v:ext="edit" shapetype="t"/>
          </v:shapetype>
          <v:shape id="_x0000_i1025" type="#_x0000_t201" style="width:16.65pt;height:13.9pt" o:oleicon="f" o:ole="">
            <v:imagedata r:id="rId8" o:title=""/>
          </v:shape>
          <w:control r:id="rId9" w:name="DefaultOcxName" w:shapeid="_x0000_i1025"/>
        </w:object>
      </w:r>
      <w:r w:rsidRPr="006D29F4">
        <w:rPr>
          <w:rFonts w:ascii="Times New Roman" w:hAnsi="Times New Roman" w:cs="Times New Roman"/>
        </w:rPr>
        <w:t>I have read and understand the </w:t>
      </w:r>
      <w:hyperlink r:id="rId10" w:tgtFrame="_blank" w:history="1">
        <w:r w:rsidRPr="006D29F4">
          <w:rPr>
            <w:rStyle w:val="Hyperlink"/>
            <w:rFonts w:ascii="Times New Roman" w:hAnsi="Times New Roman" w:cs="Times New Roman"/>
            <w:color w:val="075290"/>
          </w:rPr>
          <w:t>DPRP Standards and Operating Procedures</w:t>
        </w:r>
      </w:hyperlink>
      <w:r w:rsidRPr="006D29F4" w:rsidR="00D27657">
        <w:rPr>
          <w:rStyle w:val="Hyperlink"/>
          <w:rFonts w:ascii="Times New Roman" w:hAnsi="Times New Roman" w:cs="Times New Roman"/>
          <w:color w:val="075290"/>
          <w:u w:val="none"/>
        </w:rPr>
        <w:t>.</w:t>
      </w:r>
    </w:p>
    <w:p w:rsidR="005D00A5" w:rsidRPr="006D29F4" w:rsidP="005D00A5" w14:paraId="4D9044E0" w14:textId="0437F183">
      <w:pPr>
        <w:shd w:val="clear" w:color="auto" w:fill="FFFFFF"/>
        <w:rPr>
          <w:rFonts w:ascii="Times New Roman" w:hAnsi="Times New Roman" w:cs="Times New Roman"/>
        </w:rPr>
      </w:pPr>
      <w:r>
        <w:rPr>
          <w:rFonts w:ascii="Times New Roman" w:hAnsi="Times New Roman" w:cs="Times New Roman"/>
        </w:rPr>
        <w:object>
          <v:shape id="_x0000_i1026" type="#_x0000_t201" style="width:16.65pt;height:13.9pt" o:oleicon="f" o:ole="">
            <v:imagedata r:id="rId8" o:title=""/>
          </v:shape>
          <w:control r:id="rId11" w:name="DefaultOcxName1" w:shapeid="_x0000_i1026"/>
        </w:object>
      </w:r>
      <w:r w:rsidRPr="006D29F4">
        <w:rPr>
          <w:rFonts w:ascii="Times New Roman" w:hAnsi="Times New Roman" w:cs="Times New Roman"/>
        </w:rPr>
        <w:t>My organization has taken the </w:t>
      </w:r>
      <w:hyperlink r:id="rId12" w:anchor="t0000000TZNF/a/3d000000CBw2/wEGSdCqOXcziZLPGRZtqCV3io.Qyge7kqVAYVYWz9hI" w:tgtFrame="_blank" w:history="1">
        <w:r w:rsidRPr="006D29F4">
          <w:rPr>
            <w:rStyle w:val="Hyperlink"/>
            <w:rFonts w:ascii="Times New Roman" w:hAnsi="Times New Roman" w:cs="Times New Roman"/>
            <w:color w:val="075290"/>
          </w:rPr>
          <w:t>Organizational Capacity Assessment</w:t>
        </w:r>
      </w:hyperlink>
      <w:r w:rsidRPr="006D29F4">
        <w:rPr>
          <w:rFonts w:ascii="Times New Roman" w:hAnsi="Times New Roman" w:cs="Times New Roman"/>
        </w:rPr>
        <w:t> and is ready to apply for CDC recognition</w:t>
      </w:r>
      <w:r w:rsidRPr="006D29F4" w:rsidR="00D27657">
        <w:rPr>
          <w:rFonts w:ascii="Times New Roman" w:hAnsi="Times New Roman" w:cs="Times New Roman"/>
        </w:rPr>
        <w:t>.</w:t>
      </w:r>
    </w:p>
    <w:p w:rsidR="0026069A" w:rsidRPr="006D29F4" w:rsidP="0026069A" w14:paraId="726C4243" w14:textId="746CD410">
      <w:pPr>
        <w:shd w:val="clear" w:color="auto" w:fill="FFFFFF"/>
        <w:rPr>
          <w:rFonts w:ascii="Times New Roman" w:hAnsi="Times New Roman" w:cs="Times New Roman"/>
        </w:rPr>
      </w:pPr>
      <w:r>
        <w:rPr>
          <w:rFonts w:ascii="Times New Roman" w:hAnsi="Times New Roman" w:cs="Times New Roman"/>
        </w:rPr>
        <w:object>
          <v:shape id="_x0000_i1027" type="#_x0000_t201" style="width:16.65pt;height:13.9pt" o:oleicon="f" o:ole="">
            <v:imagedata r:id="rId8" o:title=""/>
          </v:shape>
          <w:control r:id="rId13" w:name="DefaultOcxName12" w:shapeid="_x0000_i1027"/>
        </w:object>
      </w:r>
      <w:r w:rsidRPr="006D29F4">
        <w:rPr>
          <w:rFonts w:ascii="Times New Roman" w:hAnsi="Times New Roman" w:cs="Times New Roman"/>
        </w:rPr>
        <w:t xml:space="preserve">Our organization staff has read and understands the Health Equity Guiding Principles for Inclusive Communication </w:t>
      </w:r>
      <w:hyperlink r:id="rId14" w:history="1">
        <w:r w:rsidRPr="006D29F4">
          <w:rPr>
            <w:rStyle w:val="Hyperlink"/>
            <w:rFonts w:ascii="Times New Roman" w:hAnsi="Times New Roman" w:cs="Times New Roman"/>
          </w:rPr>
          <w:t>(Health Equity Guiding Principles for Inclusive Communication | Gateway to Health Communication | CDC)</w:t>
        </w:r>
      </w:hyperlink>
      <w:r w:rsidRPr="006D29F4">
        <w:rPr>
          <w:rFonts w:ascii="Times New Roman" w:hAnsi="Times New Roman" w:cs="Times New Roman"/>
        </w:rPr>
        <w:t>. We will apply these principles in our communications to the best of our ability.</w:t>
      </w:r>
    </w:p>
    <w:p w:rsidR="005D00A5" w:rsidRPr="006D29F4" w:rsidP="005D00A5" w14:paraId="32AF12ED" w14:textId="77777777">
      <w:pPr>
        <w:pStyle w:val="ml-3"/>
        <w:shd w:val="clear" w:color="auto" w:fill="FFFFFF"/>
        <w:spacing w:after="0" w:afterAutospacing="0"/>
        <w:rPr>
          <w:color w:val="000000"/>
          <w:sz w:val="22"/>
          <w:szCs w:val="22"/>
        </w:rPr>
      </w:pPr>
      <w:r w:rsidRPr="006D29F4">
        <w:rPr>
          <w:color w:val="000000"/>
          <w:sz w:val="22"/>
          <w:szCs w:val="22"/>
        </w:rPr>
        <w:t>NOTE: If you would like to review your Capacity Assessment results with a member of the Technical Assistance Team, please submit that request by clicking on “Contact Us” on the </w:t>
      </w:r>
      <w:hyperlink r:id="rId15" w:tgtFrame="_blank" w:history="1">
        <w:r w:rsidRPr="006D29F4">
          <w:rPr>
            <w:rStyle w:val="Hyperlink"/>
            <w:color w:val="075290"/>
            <w:sz w:val="22"/>
            <w:szCs w:val="22"/>
          </w:rPr>
          <w:t>National DPP Customer Service Center website</w:t>
        </w:r>
      </w:hyperlink>
      <w:r w:rsidRPr="006D29F4">
        <w:rPr>
          <w:color w:val="000000"/>
          <w:sz w:val="22"/>
          <w:szCs w:val="22"/>
        </w:rPr>
        <w:t>.</w:t>
      </w:r>
    </w:p>
    <w:bookmarkEnd w:id="0"/>
    <w:p w:rsidR="00CF6BB1" w:rsidRPr="006D29F4" w:rsidP="008F54AC" w14:paraId="2451CB1E" w14:textId="77777777">
      <w:pPr>
        <w:rPr>
          <w:rFonts w:ascii="Times New Roman" w:hAnsi="Times New Roman" w:cs="Times New Roman"/>
        </w:rPr>
      </w:pPr>
    </w:p>
    <w:p w:rsidR="007E12F2" w:rsidRPr="006D29F4" w14:paraId="232BEEF5" w14:textId="6C87CDA2">
      <w:pPr>
        <w:pStyle w:val="Heading1"/>
        <w:ind w:left="-5"/>
        <w:rPr>
          <w:sz w:val="22"/>
        </w:rPr>
      </w:pPr>
      <w:r w:rsidRPr="006D29F4">
        <w:rPr>
          <w:sz w:val="22"/>
        </w:rPr>
        <w:t>General Inf</w:t>
      </w:r>
      <w:r w:rsidRPr="006D29F4" w:rsidR="003C78E8">
        <w:rPr>
          <w:sz w:val="22"/>
        </w:rPr>
        <w:t>ormation</w:t>
      </w:r>
      <w:r w:rsidRPr="006D29F4">
        <w:rPr>
          <w:sz w:val="22"/>
        </w:rPr>
        <w:t xml:space="preserve"> </w:t>
      </w:r>
    </w:p>
    <w:p w:rsidR="007E12F2" w:rsidRPr="006D29F4" w14:paraId="677B0365" w14:textId="77777777">
      <w:pPr>
        <w:numPr>
          <w:ilvl w:val="0"/>
          <w:numId w:val="3"/>
        </w:numPr>
        <w:spacing w:after="13" w:line="249" w:lineRule="auto"/>
        <w:ind w:hanging="300"/>
        <w:rPr>
          <w:rFonts w:ascii="Times New Roman" w:hAnsi="Times New Roman" w:cs="Times New Roman"/>
        </w:rPr>
      </w:pPr>
      <w:r w:rsidRPr="006D29F4">
        <w:rPr>
          <w:rFonts w:ascii="Times New Roman" w:eastAsia="Times New Roman" w:hAnsi="Times New Roman" w:cs="Times New Roman"/>
          <w:color w:val="333333"/>
        </w:rPr>
        <w:t xml:space="preserve">Type of Application *  </w:t>
      </w:r>
    </w:p>
    <w:p w:rsidR="007E12F2" w:rsidRPr="006D29F4" w14:paraId="753E2416" w14:textId="49F2F568">
      <w:pPr>
        <w:spacing w:after="13" w:line="249" w:lineRule="auto"/>
        <w:ind w:left="1196" w:hanging="10"/>
        <w:rPr>
          <w:rFonts w:ascii="Times New Roman" w:hAnsi="Times New Roman" w:cs="Times New Roman"/>
        </w:rPr>
      </w:pPr>
      <w:r w:rsidRPr="006D29F4">
        <w:rPr>
          <w:rFonts w:ascii="Segoe UI Symbol" w:hAnsi="Segoe UI Symbol" w:cs="Segoe UI Symbol"/>
        </w:rPr>
        <w:t>☐</w:t>
      </w:r>
      <w:r w:rsidRPr="006D29F4">
        <w:rPr>
          <w:rFonts w:ascii="Times New Roman" w:hAnsi="Times New Roman" w:cs="Times New Roman"/>
        </w:rPr>
        <w:t xml:space="preserve"> </w:t>
      </w:r>
      <w:r w:rsidRPr="006D29F4" w:rsidR="00CE1E62">
        <w:rPr>
          <w:rFonts w:ascii="Times New Roman" w:eastAsia="Times New Roman" w:hAnsi="Times New Roman" w:cs="Times New Roman"/>
          <w:color w:val="333333"/>
        </w:rPr>
        <w:t xml:space="preserve">Initial </w:t>
      </w:r>
    </w:p>
    <w:p w:rsidR="007E12F2" w:rsidRPr="006D29F4" w14:paraId="6BFB5D7F" w14:textId="2430CEB9">
      <w:pPr>
        <w:spacing w:after="13" w:line="249" w:lineRule="auto"/>
        <w:ind w:left="1196" w:hanging="10"/>
        <w:rPr>
          <w:rFonts w:ascii="Times New Roman" w:hAnsi="Times New Roman" w:cs="Times New Roman"/>
        </w:rPr>
      </w:pPr>
      <w:r w:rsidRPr="006D29F4">
        <w:rPr>
          <w:rFonts w:ascii="Segoe UI Symbol" w:hAnsi="Segoe UI Symbol" w:cs="Segoe UI Symbol"/>
        </w:rPr>
        <w:t>☐</w:t>
      </w:r>
      <w:r w:rsidRPr="006D29F4">
        <w:rPr>
          <w:rFonts w:ascii="Times New Roman" w:hAnsi="Times New Roman" w:cs="Times New Roman"/>
        </w:rPr>
        <w:t xml:space="preserve"> </w:t>
      </w:r>
      <w:r w:rsidRPr="006D29F4" w:rsidR="00CE1E62">
        <w:rPr>
          <w:rFonts w:ascii="Times New Roman" w:eastAsia="Times New Roman" w:hAnsi="Times New Roman" w:cs="Times New Roman"/>
          <w:color w:val="333333"/>
        </w:rPr>
        <w:t xml:space="preserve">Re-Apply </w:t>
      </w:r>
    </w:p>
    <w:p w:rsidR="007E12F2" w:rsidRPr="006D29F4" w14:paraId="253EB492"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71A1FA03" w14:textId="77777777">
      <w:pPr>
        <w:numPr>
          <w:ilvl w:val="0"/>
          <w:numId w:val="3"/>
        </w:numPr>
        <w:spacing w:after="13" w:line="249" w:lineRule="auto"/>
        <w:ind w:hanging="300"/>
        <w:rPr>
          <w:rFonts w:ascii="Times New Roman" w:hAnsi="Times New Roman" w:cs="Times New Roman"/>
        </w:rPr>
      </w:pPr>
      <w:r w:rsidRPr="006D29F4">
        <w:rPr>
          <w:rFonts w:ascii="Times New Roman" w:eastAsia="Times New Roman" w:hAnsi="Times New Roman" w:cs="Times New Roman"/>
          <w:color w:val="333333"/>
        </w:rPr>
        <w:t xml:space="preserve">Previous </w:t>
      </w:r>
      <w:r w:rsidRPr="006D29F4">
        <w:rPr>
          <w:rFonts w:ascii="Times New Roman" w:eastAsia="Times New Roman" w:hAnsi="Times New Roman" w:cs="Times New Roman"/>
          <w:color w:val="333333"/>
        </w:rPr>
        <w:t>OrgCode</w:t>
      </w:r>
      <w:r w:rsidRPr="006D29F4">
        <w:rPr>
          <w:rFonts w:ascii="Times New Roman" w:eastAsia="Times New Roman" w:hAnsi="Times New Roman" w:cs="Times New Roman"/>
          <w:color w:val="333333"/>
        </w:rPr>
        <w:t xml:space="preserve"> Assigned (Enter only if Re-</w:t>
      </w:r>
      <w:r w:rsidRPr="006D29F4">
        <w:rPr>
          <w:rFonts w:ascii="Times New Roman" w:eastAsia="Times New Roman" w:hAnsi="Times New Roman" w:cs="Times New Roman"/>
          <w:color w:val="333333"/>
        </w:rPr>
        <w:t>Apply</w:t>
      </w:r>
      <w:r w:rsidRPr="006D29F4">
        <w:rPr>
          <w:rFonts w:ascii="Times New Roman" w:eastAsia="Times New Roman" w:hAnsi="Times New Roman" w:cs="Times New Roman"/>
          <w:color w:val="333333"/>
        </w:rPr>
        <w:t xml:space="preserve"> is selected)  </w:t>
      </w:r>
    </w:p>
    <w:p w:rsidR="007E12F2" w:rsidRPr="006D29F4" w14:paraId="6E012F09"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3E76667A" w14:textId="77777777">
      <w:pPr>
        <w:numPr>
          <w:ilvl w:val="0"/>
          <w:numId w:val="3"/>
        </w:numPr>
        <w:spacing w:after="13" w:line="249" w:lineRule="auto"/>
        <w:ind w:hanging="300"/>
        <w:rPr>
          <w:rFonts w:ascii="Times New Roman" w:hAnsi="Times New Roman" w:cs="Times New Roman"/>
        </w:rPr>
      </w:pPr>
      <w:r w:rsidRPr="006D29F4">
        <w:rPr>
          <w:rFonts w:ascii="Times New Roman" w:eastAsia="Times New Roman" w:hAnsi="Times New Roman" w:cs="Times New Roman"/>
          <w:color w:val="333333"/>
        </w:rPr>
        <w:t xml:space="preserve">Organization Name*  </w:t>
      </w:r>
    </w:p>
    <w:p w:rsidR="00D609D9" w:rsidRPr="006D29F4" w14:paraId="3784EE3B" w14:textId="77777777">
      <w:pPr>
        <w:spacing w:after="0"/>
        <w:ind w:left="466"/>
        <w:rPr>
          <w:rFonts w:ascii="Times New Roman" w:eastAsia="Times New Roman" w:hAnsi="Times New Roman" w:cs="Times New Roman"/>
          <w:color w:val="333333"/>
        </w:rPr>
      </w:pPr>
      <w:r w:rsidRPr="006D29F4">
        <w:rPr>
          <w:rFonts w:ascii="Times New Roman" w:eastAsia="Times New Roman" w:hAnsi="Times New Roman" w:cs="Times New Roman"/>
          <w:color w:val="333333"/>
        </w:rPr>
        <w:t xml:space="preserve"> </w:t>
      </w:r>
    </w:p>
    <w:p w:rsidR="007E12F2" w:rsidRPr="006D29F4" w14:paraId="5F463A0C" w14:textId="75F4281B">
      <w:pPr>
        <w:spacing w:after="0"/>
        <w:ind w:left="466"/>
        <w:rPr>
          <w:rFonts w:ascii="Times New Roman" w:eastAsia="Times New Roman" w:hAnsi="Times New Roman" w:cs="Times New Roman"/>
          <w:color w:val="333333"/>
        </w:rPr>
      </w:pPr>
      <w:bookmarkStart w:id="1" w:name="_Hlk142574201"/>
      <w:r w:rsidRPr="006D29F4">
        <w:rPr>
          <w:rFonts w:ascii="Times New Roman" w:eastAsia="Times New Roman" w:hAnsi="Times New Roman" w:cs="Times New Roman"/>
          <w:color w:val="333333"/>
        </w:rPr>
        <w:t>Upon approval of your application, this will be published in the DPRP Registry and on the National DPP Locator.</w:t>
      </w:r>
    </w:p>
    <w:bookmarkEnd w:id="1"/>
    <w:p w:rsidR="00D609D9" w:rsidRPr="006D29F4" w14:paraId="32B3810E" w14:textId="77777777">
      <w:pPr>
        <w:spacing w:after="0"/>
        <w:ind w:left="466"/>
        <w:rPr>
          <w:rFonts w:ascii="Times New Roman" w:hAnsi="Times New Roman" w:cs="Times New Roman"/>
        </w:rPr>
      </w:pPr>
    </w:p>
    <w:p w:rsidR="007E12F2" w:rsidRPr="006D29F4" w14:paraId="0D643BA3" w14:textId="77777777">
      <w:pPr>
        <w:spacing w:after="175" w:line="216" w:lineRule="auto"/>
        <w:ind w:left="466" w:right="8197"/>
        <w:rPr>
          <w:rFonts w:ascii="Times New Roman" w:hAnsi="Times New Roman" w:cs="Times New Roman"/>
        </w:rPr>
      </w:pPr>
      <w:r w:rsidRPr="006D29F4">
        <w:rPr>
          <w:rFonts w:ascii="Times New Roman" w:hAnsi="Times New Roman" w:cs="Times New Roman"/>
          <w:noProof/>
        </w:rPr>
        <mc:AlternateContent>
          <mc:Choice Requires="wpg">
            <w:drawing>
              <wp:inline distT="0" distB="0" distL="0" distR="0">
                <wp:extent cx="685800" cy="213354"/>
                <wp:effectExtent l="0" t="0" r="0" b="0"/>
                <wp:docPr id="6944" name="Group 6944"/>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213354"/>
                          <a:chOff x="0" y="0"/>
                          <a:chExt cx="685800" cy="213354"/>
                        </a:xfrm>
                      </wpg:grpSpPr>
                      <wps:wsp xmlns:wps="http://schemas.microsoft.com/office/word/2010/wordprocessingShape">
                        <wps:cNvPr id="9275" name="Shape 9275"/>
                        <wps:cNvSpPr/>
                        <wps:spPr>
                          <a:xfrm>
                            <a:off x="0" y="0"/>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276" name="Shape 9276"/>
                        <wps:cNvSpPr/>
                        <wps:spPr>
                          <a:xfrm>
                            <a:off x="15240" y="0"/>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277" name="Shape 9277"/>
                        <wps:cNvSpPr/>
                        <wps:spPr>
                          <a:xfrm>
                            <a:off x="678186" y="15240"/>
                            <a:ext cx="9144" cy="198113"/>
                          </a:xfrm>
                          <a:custGeom>
                            <a:avLst/>
                            <a:gdLst/>
                            <a:rect l="0" t="0" r="0" b="0"/>
                            <a:pathLst>
                              <a:path fill="norm" h="198113" w="9144" stroke="1">
                                <a:moveTo>
                                  <a:pt x="0" y="0"/>
                                </a:moveTo>
                                <a:lnTo>
                                  <a:pt x="9144" y="0"/>
                                </a:lnTo>
                                <a:lnTo>
                                  <a:pt x="9144" y="198113"/>
                                </a:lnTo>
                                <a:lnTo>
                                  <a:pt x="0" y="198113"/>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278" name="Shape 9278"/>
                        <wps:cNvSpPr/>
                        <wps:spPr>
                          <a:xfrm>
                            <a:off x="15240" y="205740"/>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279" name="Shape 9279"/>
                        <wps:cNvSpPr/>
                        <wps:spPr>
                          <a:xfrm>
                            <a:off x="15240" y="15240"/>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280" name="Shape 9280"/>
                        <wps:cNvSpPr/>
                        <wps:spPr>
                          <a:xfrm>
                            <a:off x="22860" y="15240"/>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g:wgp>
                  </a:graphicData>
                </a:graphic>
              </wp:inline>
            </w:drawing>
          </mc:Choice>
          <mc:Fallback>
            <w:pict>
              <v:group id="_x0000_i1028" style="width:54pt;height:16.8pt;mso-position-horizontal-relative:char;mso-position-vertical-relative:line" coordsize="6858,2133">
                <v:shape id="_x0000_s1029" style="width:152;height:2133;position:absolute" coordsize="15234,213354" path="m,l15234,l15234,213354l,213354l,e" filled="t" fillcolor="#a0a0a0" stroked="f" strokecolor="black">
                  <v:stroke joinstyle="miter" endcap="flat" opacity="0"/>
                </v:shape>
                <v:shape id="_x0000_s1030" style="width:6705;height:152;left:152;position:absolute" coordsize="670554,15234" path="m,l670554,l670554,15234l,15234l,e" filled="t" fillcolor="#a0a0a0" stroked="f" strokecolor="black">
                  <v:stroke joinstyle="miter" endcap="flat" opacity="0"/>
                </v:shape>
                <v:shape id="_x0000_s1031" style="width:91;height:1981;left:6781;position:absolute;top:152" coordsize="9144,198113" path="m,l9144,l9144,198113l,198113l,e" filled="t" fillcolor="#e3e3e3" stroked="f" strokecolor="black">
                  <v:stroke joinstyle="miter" endcap="flat" opacity="0"/>
                </v:shape>
                <v:shape id="_x0000_s1032" style="width:6629;height:91;left:152;position:absolute;top:2057" coordsize="662934,9144" path="m,l662934,l662934,9144l,9144l,e" filled="t" fillcolor="#e3e3e3" stroked="f" strokecolor="black">
                  <v:stroke joinstyle="miter" endcap="flat" opacity="0"/>
                </v:shape>
                <v:shape id="_x0000_s1033" style="width:91;height:1904;left:152;position:absolute;top:152" coordsize="9144,190494" path="m,l9144,l9144,190494l,190494l,e" filled="t" fillcolor="#696969" stroked="f" strokecolor="black">
                  <v:stroke joinstyle="miter" endcap="flat" opacity="0"/>
                </v:shape>
                <v:shape id="_x0000_s1034" style="width:6553;height:91;left:228;position:absolute;top:152" coordsize="655314,9144" path="m,l655314,l655314,9144l,9144l,e" filled="t" fillcolor="#696969" stroked="f" strokecolor="black">
                  <v:stroke joinstyle="miter" endcap="flat" opacity="0"/>
                </v:shape>
                <w10:wrap type="none"/>
              </v:group>
            </w:pict>
          </mc:Fallback>
        </mc:AlternateContent>
      </w:r>
      <w:r w:rsidRPr="006D29F4">
        <w:rPr>
          <w:rFonts w:ascii="Times New Roman" w:eastAsia="Times New Roman" w:hAnsi="Times New Roman" w:cs="Times New Roman"/>
          <w:color w:val="333333"/>
        </w:rPr>
        <w:t xml:space="preserve">  </w:t>
      </w:r>
    </w:p>
    <w:p w:rsidR="007E12F2" w:rsidRPr="006D29F4" w14:paraId="59508F2A" w14:textId="15C56A95">
      <w:pPr>
        <w:numPr>
          <w:ilvl w:val="0"/>
          <w:numId w:val="3"/>
        </w:numPr>
        <w:spacing w:after="135" w:line="249" w:lineRule="auto"/>
        <w:ind w:hanging="300"/>
        <w:rPr>
          <w:rFonts w:ascii="Times New Roman" w:hAnsi="Times New Roman" w:cs="Times New Roman"/>
        </w:rPr>
      </w:pPr>
      <w:r w:rsidRPr="006D29F4">
        <w:rPr>
          <w:rFonts w:ascii="Times New Roman" w:eastAsia="Times New Roman" w:hAnsi="Times New Roman" w:cs="Times New Roman"/>
          <w:color w:val="333333"/>
        </w:rPr>
        <w:t xml:space="preserve">Organization Physical Address (No P.O. Boxes) </w:t>
      </w:r>
    </w:p>
    <w:p w:rsidR="00885A63" w:rsidRPr="006D29F4" w:rsidP="00D609D9" w14:paraId="421C6264" w14:textId="519690CC">
      <w:pPr>
        <w:spacing w:after="138" w:line="249" w:lineRule="auto"/>
        <w:ind w:left="451"/>
        <w:rPr>
          <w:rFonts w:ascii="Times New Roman" w:eastAsia="Times New Roman" w:hAnsi="Times New Roman" w:cs="Times New Roman"/>
          <w:color w:val="333333"/>
        </w:rPr>
      </w:pPr>
      <w:r w:rsidRPr="006D29F4">
        <w:rPr>
          <w:rFonts w:ascii="Times New Roman" w:eastAsia="Times New Roman" w:hAnsi="Times New Roman" w:cs="Times New Roman"/>
          <w:color w:val="333333"/>
        </w:rPr>
        <w:t xml:space="preserve">Upon approval of your application, this will be published in the DPRP Registry and on the National DPP Locator. </w:t>
      </w:r>
    </w:p>
    <w:p w:rsidR="00885A63" w:rsidRPr="006D29F4" w:rsidP="004061FA" w14:paraId="70B19E1F" w14:textId="77777777">
      <w:pPr>
        <w:spacing w:after="138" w:line="249" w:lineRule="auto"/>
        <w:ind w:left="451"/>
        <w:rPr>
          <w:rFonts w:ascii="Times New Roman" w:hAnsi="Times New Roman" w:cs="Times New Roman"/>
        </w:rPr>
      </w:pPr>
    </w:p>
    <w:p w:rsidR="007E12F2" w:rsidRPr="006D29F4" w:rsidP="0058251D" w14:paraId="5A6B9BD2" w14:textId="74FE1717">
      <w:pPr>
        <w:spacing w:after="138" w:line="249" w:lineRule="auto"/>
        <w:ind w:left="451"/>
        <w:rPr>
          <w:rFonts w:ascii="Times New Roman" w:hAnsi="Times New Roman" w:cs="Times New Roman"/>
        </w:rPr>
      </w:pPr>
      <w:r w:rsidRPr="006D29F4">
        <w:rPr>
          <w:rFonts w:ascii="Times New Roman" w:eastAsia="Times New Roman" w:hAnsi="Times New Roman" w:cs="Times New Roman"/>
          <w:color w:val="333333"/>
        </w:rPr>
        <w:t xml:space="preserve">Street Address*  </w:t>
      </w:r>
    </w:p>
    <w:p w:rsidR="00D609D9" w:rsidRPr="006D29F4" w:rsidP="00885A63" w14:paraId="14172845" w14:textId="68E521A3">
      <w:pPr>
        <w:spacing w:after="13" w:line="249" w:lineRule="auto"/>
        <w:ind w:left="461" w:hanging="10"/>
        <w:rPr>
          <w:rFonts w:ascii="Times New Roman" w:eastAsia="Times New Roman" w:hAnsi="Times New Roman" w:cs="Times New Roman"/>
          <w:color w:val="333333"/>
        </w:rPr>
      </w:pPr>
      <w:r w:rsidRPr="006D29F4">
        <w:rPr>
          <w:rFonts w:ascii="Times New Roman" w:eastAsia="Times New Roman" w:hAnsi="Times New Roman" w:cs="Times New Roman"/>
          <w:color w:val="333333"/>
        </w:rPr>
        <w:t xml:space="preserve">Street Address Line 2 </w:t>
      </w:r>
    </w:p>
    <w:p w:rsidR="00D609D9" w:rsidRPr="006D29F4" w14:paraId="5F19DBC1" w14:textId="77777777">
      <w:pPr>
        <w:spacing w:after="13" w:line="249" w:lineRule="auto"/>
        <w:ind w:left="461" w:hanging="10"/>
        <w:rPr>
          <w:rFonts w:ascii="Times New Roman" w:hAnsi="Times New Roman" w:cs="Times New Roman"/>
        </w:rPr>
      </w:pPr>
    </w:p>
    <w:p w:rsidR="007E12F2" w:rsidRPr="006D29F4" w14:paraId="227A09B7" w14:textId="77777777">
      <w:pPr>
        <w:spacing w:after="123" w:line="249" w:lineRule="auto"/>
        <w:ind w:left="461" w:hanging="10"/>
        <w:rPr>
          <w:rFonts w:ascii="Times New Roman" w:hAnsi="Times New Roman" w:cs="Times New Roman"/>
        </w:rPr>
      </w:pPr>
      <w:r w:rsidRPr="006D29F4">
        <w:rPr>
          <w:rFonts w:ascii="Times New Roman" w:eastAsia="Times New Roman" w:hAnsi="Times New Roman" w:cs="Times New Roman"/>
          <w:color w:val="333333"/>
        </w:rPr>
        <w:t xml:space="preserve">City*  </w:t>
      </w:r>
    </w:p>
    <w:p w:rsidR="007E12F2" w:rsidRPr="006D29F4" w:rsidP="00622C48" w14:paraId="51C03B0D" w14:textId="5A7E18F7">
      <w:pPr>
        <w:spacing w:after="141"/>
        <w:ind w:left="466"/>
        <w:rPr>
          <w:rFonts w:ascii="Times New Roman" w:eastAsia="Times New Roman" w:hAnsi="Times New Roman" w:cs="Times New Roman"/>
          <w:color w:val="333333"/>
        </w:rPr>
      </w:pPr>
      <w:r w:rsidRPr="006D29F4">
        <w:rPr>
          <w:rFonts w:ascii="Times New Roman" w:hAnsi="Times New Roman" w:cs="Times New Roman"/>
        </w:rPr>
        <w:t xml:space="preserve"> </w:t>
      </w:r>
      <w:r w:rsidRPr="006D29F4">
        <w:rPr>
          <w:rFonts w:ascii="Times New Roman" w:eastAsia="Times New Roman" w:hAnsi="Times New Roman" w:cs="Times New Roman"/>
          <w:color w:val="333333"/>
        </w:rPr>
        <w:t xml:space="preserve">State*  </w:t>
      </w:r>
    </w:p>
    <w:p w:rsidR="00885A63" w:rsidRPr="006D29F4" w:rsidP="00622C48" w14:paraId="32909053" w14:textId="31DBB29F">
      <w:pPr>
        <w:spacing w:after="141"/>
        <w:ind w:left="466"/>
        <w:rPr>
          <w:rFonts w:ascii="Times New Roman" w:hAnsi="Times New Roman" w:cs="Times New Roman"/>
        </w:rPr>
      </w:pPr>
      <w:r w:rsidRPr="006D29F4">
        <w:rPr>
          <w:rFonts w:ascii="Times New Roman" w:eastAsia="Times New Roman" w:hAnsi="Times New Roman" w:cs="Times New Roman"/>
          <w:color w:val="333333"/>
        </w:rPr>
        <w:t>(Drop down box of states, territories, and freely associated states)</w:t>
      </w:r>
    </w:p>
    <w:p w:rsidR="00885A63" w:rsidRPr="006D29F4" w:rsidP="00622C48" w14:paraId="429D34CB" w14:textId="52C8C6AA">
      <w:pPr>
        <w:spacing w:after="141"/>
        <w:ind w:left="466"/>
        <w:rPr>
          <w:rFonts w:ascii="Times New Roman" w:hAnsi="Times New Roman" w:cs="Times New Roman"/>
        </w:rPr>
      </w:pPr>
      <w:r w:rsidRPr="006D29F4">
        <w:rPr>
          <w:rFonts w:ascii="Times New Roman" w:hAnsi="Times New Roman" w:cs="Times New Roman"/>
        </w:rPr>
        <w:t xml:space="preserve"> </w:t>
      </w:r>
      <w:r w:rsidRPr="006D29F4">
        <w:rPr>
          <w:rFonts w:ascii="Times New Roman" w:eastAsia="Times New Roman" w:hAnsi="Times New Roman" w:cs="Times New Roman"/>
          <w:color w:val="333333"/>
        </w:rPr>
        <w:t xml:space="preserve">Zip Code*  </w:t>
      </w:r>
    </w:p>
    <w:p w:rsidR="007E12F2" w:rsidRPr="006D29F4" w:rsidP="0058251D" w14:paraId="450309A8" w14:textId="41C52BDD">
      <w:pPr>
        <w:spacing w:after="141"/>
        <w:ind w:left="466"/>
        <w:rPr>
          <w:rFonts w:ascii="Times New Roman" w:hAnsi="Times New Roman" w:cs="Times New Roman"/>
        </w:rPr>
      </w:pPr>
      <w:r w:rsidRPr="006D29F4">
        <w:rPr>
          <w:rFonts w:ascii="Times New Roman" w:eastAsia="Times New Roman" w:hAnsi="Times New Roman" w:cs="Times New Roman"/>
          <w:color w:val="333333"/>
        </w:rPr>
        <w:t xml:space="preserve">+4 </w:t>
      </w:r>
    </w:p>
    <w:p w:rsidR="003C78E8" w:rsidRPr="006D29F4" w:rsidP="008F54AC" w14:paraId="73D4B2B4" w14:textId="7B7A4497">
      <w:pPr>
        <w:shd w:val="clear" w:color="auto" w:fill="FFFFFF"/>
        <w:ind w:firstLine="451"/>
        <w:rPr>
          <w:rFonts w:ascii="Times New Roman" w:eastAsia="Times New Roman" w:hAnsi="Times New Roman" w:cs="Times New Roman"/>
        </w:rPr>
      </w:pPr>
      <w:r w:rsidRPr="006D29F4">
        <w:rPr>
          <w:rFonts w:ascii="Times New Roman" w:hAnsi="Times New Roman" w:cs="Times New Roman"/>
        </w:rPr>
        <w:t xml:space="preserve"> </w:t>
      </w:r>
      <w:r w:rsidRPr="006D29F4">
        <w:rPr>
          <w:rFonts w:ascii="Times New Roman" w:eastAsia="Times New Roman" w:hAnsi="Times New Roman" w:cs="Times New Roman"/>
        </w:rPr>
        <w:t xml:space="preserve">Please verify </w:t>
      </w:r>
      <w:r w:rsidRPr="006D29F4" w:rsidR="00885A63">
        <w:rPr>
          <w:rFonts w:ascii="Times New Roman" w:eastAsia="Times New Roman" w:hAnsi="Times New Roman" w:cs="Times New Roman"/>
        </w:rPr>
        <w:t>a</w:t>
      </w:r>
      <w:r w:rsidRPr="006D29F4">
        <w:rPr>
          <w:rFonts w:ascii="Times New Roman" w:eastAsia="Times New Roman" w:hAnsi="Times New Roman" w:cs="Times New Roman"/>
        </w:rPr>
        <w:t xml:space="preserve">ddress to </w:t>
      </w:r>
      <w:r w:rsidRPr="006D29F4">
        <w:rPr>
          <w:rFonts w:ascii="Times New Roman" w:eastAsia="Times New Roman" w:hAnsi="Times New Roman" w:cs="Times New Roman"/>
        </w:rPr>
        <w:t>continue</w:t>
      </w:r>
    </w:p>
    <w:p w:rsidR="003C78E8" w:rsidRPr="006D29F4" w:rsidP="008F54AC" w14:paraId="41D88E2A" w14:textId="6E743A88">
      <w:pPr>
        <w:shd w:val="clear" w:color="auto" w:fill="FFFFFF"/>
        <w:spacing w:after="0" w:line="240" w:lineRule="auto"/>
        <w:ind w:firstLine="451"/>
        <w:rPr>
          <w:rFonts w:ascii="Times New Roman" w:eastAsia="Times New Roman" w:hAnsi="Times New Roman" w:cs="Times New Roman"/>
        </w:rPr>
      </w:pPr>
      <w:r w:rsidRPr="006D29F4">
        <w:rPr>
          <w:rFonts w:ascii="Times New Roman" w:eastAsia="Times New Roman" w:hAnsi="Times New Roman" w:cs="Times New Roman"/>
        </w:rPr>
        <w:t>Verify Address *Address Tips</w:t>
      </w:r>
    </w:p>
    <w:p w:rsidR="003C78E8" w:rsidRPr="006D29F4" w:rsidP="003C78E8" w14:paraId="660D5D6F" w14:textId="2BD2B4F4">
      <w:pPr>
        <w:spacing w:after="143"/>
        <w:ind w:left="466"/>
        <w:rPr>
          <w:rFonts w:ascii="Times New Roman" w:hAnsi="Times New Roman" w:cs="Times New Roman"/>
        </w:rPr>
      </w:pPr>
    </w:p>
    <w:p w:rsidR="007E12F2" w:rsidRPr="006D29F4" w14:paraId="40DB1C55" w14:textId="77777777">
      <w:pPr>
        <w:numPr>
          <w:ilvl w:val="0"/>
          <w:numId w:val="3"/>
        </w:numPr>
        <w:spacing w:after="178" w:line="249" w:lineRule="auto"/>
        <w:ind w:hanging="300"/>
        <w:rPr>
          <w:rFonts w:ascii="Times New Roman" w:hAnsi="Times New Roman" w:cs="Times New Roman"/>
        </w:rPr>
      </w:pPr>
      <w:r w:rsidRPr="006D29F4">
        <w:rPr>
          <w:rFonts w:ascii="Times New Roman" w:eastAsia="Times New Roman" w:hAnsi="Times New Roman" w:cs="Times New Roman"/>
        </w:rPr>
        <w:t xml:space="preserve">Organization Web Address or URL (Optional)  </w:t>
      </w:r>
    </w:p>
    <w:p w:rsidR="007E12F2" w:rsidRPr="006D29F4" w:rsidP="00794FC5" w14:paraId="65CAC3E9" w14:textId="34678EC8">
      <w:pPr>
        <w:pStyle w:val="ListParagraph"/>
        <w:rPr>
          <w:rFonts w:ascii="Times New Roman" w:hAnsi="Times New Roman" w:cs="Times New Roman"/>
        </w:rPr>
      </w:pPr>
      <w:bookmarkStart w:id="2" w:name="_Hlk142574412"/>
      <w:r w:rsidRPr="006D29F4">
        <w:rPr>
          <w:rFonts w:ascii="Times New Roman" w:eastAsia="Times New Roman" w:hAnsi="Times New Roman" w:cs="Times New Roman"/>
        </w:rPr>
        <w:t>Upon approval of your application, this will be published in the DPRP Registry and on the National DPP Locator.</w:t>
      </w:r>
      <w:r w:rsidRPr="006D29F4" w:rsidR="00CE1E62">
        <w:rPr>
          <w:rFonts w:ascii="Times New Roman" w:hAnsi="Times New Roman" w:cs="Times New Roman"/>
        </w:rPr>
        <w:t xml:space="preserve"> </w:t>
      </w:r>
    </w:p>
    <w:bookmarkEnd w:id="2"/>
    <w:p w:rsidR="007E12F2" w:rsidRPr="006D29F4" w14:paraId="2ECAA7EC" w14:textId="77777777">
      <w:pPr>
        <w:spacing w:after="178" w:line="249" w:lineRule="auto"/>
        <w:ind w:left="1196" w:right="69" w:hanging="10"/>
        <w:rPr>
          <w:rFonts w:ascii="Times New Roman" w:hAnsi="Times New Roman" w:cs="Times New Roman"/>
        </w:rPr>
      </w:pPr>
      <w:r w:rsidRPr="006D29F4">
        <w:rPr>
          <w:rFonts w:ascii="Times New Roman" w:eastAsia="Times New Roman" w:hAnsi="Times New Roman" w:cs="Times New Roman"/>
        </w:rPr>
        <w:t xml:space="preserve">Check URL Entry  </w:t>
      </w:r>
    </w:p>
    <w:p w:rsidR="007E12F2" w:rsidRPr="006D29F4" w14:paraId="2F98E040" w14:textId="77777777">
      <w:pPr>
        <w:spacing w:after="168"/>
        <w:ind w:left="1186"/>
        <w:rPr>
          <w:rFonts w:ascii="Times New Roman" w:hAnsi="Times New Roman" w:cs="Times New Roman"/>
        </w:rPr>
      </w:pPr>
      <w:r w:rsidRPr="006D29F4">
        <w:rPr>
          <w:rFonts w:ascii="Times New Roman" w:eastAsia="Times New Roman" w:hAnsi="Times New Roman" w:cs="Times New Roman"/>
        </w:rPr>
        <w:t xml:space="preserve"> </w:t>
      </w:r>
    </w:p>
    <w:p w:rsidR="007E12F2" w:rsidRPr="006D29F4" w14:paraId="16DFD716" w14:textId="77777777">
      <w:pPr>
        <w:spacing w:after="176" w:line="249" w:lineRule="auto"/>
        <w:ind w:left="576" w:right="69" w:hanging="10"/>
        <w:rPr>
          <w:rFonts w:ascii="Times New Roman" w:hAnsi="Times New Roman" w:cs="Times New Roman"/>
        </w:rPr>
      </w:pPr>
      <w:r w:rsidRPr="006D29F4">
        <w:rPr>
          <w:rFonts w:ascii="Times New Roman" w:eastAsia="Times New Roman" w:hAnsi="Times New Roman" w:cs="Times New Roman"/>
        </w:rPr>
        <w:t xml:space="preserve">NOTE: All web addresses must link directly to a location where participants can find information about the organization’s CDC-recognized lifestyle change program and enroll in the program. All web addresses published on the DPRP registry will be routinely reviewed for compliance. </w:t>
      </w:r>
    </w:p>
    <w:p w:rsidR="007E12F2" w:rsidRPr="006D29F4" w14:paraId="244B26AF" w14:textId="77777777">
      <w:pPr>
        <w:spacing w:after="168"/>
        <w:ind w:left="566"/>
        <w:rPr>
          <w:rFonts w:ascii="Times New Roman" w:hAnsi="Times New Roman" w:cs="Times New Roman"/>
        </w:rPr>
      </w:pPr>
      <w:r w:rsidRPr="006D29F4">
        <w:rPr>
          <w:rFonts w:ascii="Times New Roman" w:eastAsia="Times New Roman" w:hAnsi="Times New Roman" w:cs="Times New Roman"/>
        </w:rPr>
        <w:t xml:space="preserve"> </w:t>
      </w:r>
    </w:p>
    <w:p w:rsidR="007E12F2" w:rsidRPr="006D29F4" w14:paraId="7217CA2F" w14:textId="77777777">
      <w:pPr>
        <w:numPr>
          <w:ilvl w:val="0"/>
          <w:numId w:val="3"/>
        </w:numPr>
        <w:spacing w:after="178" w:line="249" w:lineRule="auto"/>
        <w:ind w:hanging="300"/>
        <w:rPr>
          <w:rFonts w:ascii="Times New Roman" w:hAnsi="Times New Roman" w:cs="Times New Roman"/>
        </w:rPr>
      </w:pPr>
      <w:r w:rsidRPr="006D29F4">
        <w:rPr>
          <w:rFonts w:ascii="Times New Roman" w:eastAsia="Times New Roman" w:hAnsi="Times New Roman" w:cs="Times New Roman"/>
        </w:rPr>
        <w:t xml:space="preserve">Organization Phone Number* </w:t>
      </w:r>
    </w:p>
    <w:p w:rsidR="00794FC5" w:rsidRPr="006D29F4" w:rsidP="0058251D" w14:paraId="37BCA6FC" w14:textId="23A3671C">
      <w:pPr>
        <w:ind w:left="720"/>
        <w:rPr>
          <w:rFonts w:ascii="Times New Roman" w:hAnsi="Times New Roman" w:cs="Times New Roman"/>
        </w:rPr>
      </w:pPr>
      <w:r w:rsidRPr="006D29F4">
        <w:rPr>
          <w:rFonts w:ascii="Times New Roman" w:eastAsia="Times New Roman" w:hAnsi="Times New Roman" w:cs="Times New Roman"/>
        </w:rPr>
        <w:t>Upon approval of your application, this will be published in the DPRP Registry and on</w:t>
      </w:r>
      <w:bookmarkStart w:id="3" w:name="_Hlk142574498"/>
      <w:r w:rsidRPr="006D29F4">
        <w:rPr>
          <w:rFonts w:ascii="Times New Roman" w:eastAsia="Times New Roman" w:hAnsi="Times New Roman" w:cs="Times New Roman"/>
        </w:rPr>
        <w:t xml:space="preserve"> the National DPP Locator. </w:t>
      </w:r>
      <w:bookmarkEnd w:id="3"/>
    </w:p>
    <w:p w:rsidR="007E12F2" w:rsidRPr="006D29F4" w:rsidP="00794FC5" w14:paraId="7CB453CF" w14:textId="77777777">
      <w:pPr>
        <w:pStyle w:val="ListParagraph"/>
        <w:rPr>
          <w:rFonts w:ascii="Times New Roman" w:hAnsi="Times New Roman" w:cs="Times New Roman"/>
        </w:rPr>
      </w:pPr>
      <w:r w:rsidRPr="006D29F4">
        <w:rPr>
          <w:rFonts w:ascii="Times New Roman" w:hAnsi="Times New Roman" w:cs="Times New Roman"/>
        </w:rPr>
        <w:t xml:space="preserve">Phone Area Code - First 3 - Last </w:t>
      </w:r>
      <w:r w:rsidRPr="006D29F4">
        <w:rPr>
          <w:rFonts w:ascii="Times New Roman" w:hAnsi="Times New Roman" w:cs="Times New Roman"/>
        </w:rPr>
        <w:t>4  Ext</w:t>
      </w:r>
      <w:r w:rsidRPr="006D29F4">
        <w:rPr>
          <w:rFonts w:ascii="Times New Roman" w:hAnsi="Times New Roman" w:cs="Times New Roman"/>
        </w:rPr>
        <w:t xml:space="preserve">:   </w:t>
      </w:r>
    </w:p>
    <w:p w:rsidR="007E12F2" w:rsidRPr="006D29F4" w14:paraId="2D002FDA" w14:textId="77777777">
      <w:pPr>
        <w:spacing w:after="168"/>
        <w:ind w:left="1646"/>
        <w:rPr>
          <w:rFonts w:ascii="Times New Roman" w:hAnsi="Times New Roman" w:cs="Times New Roman"/>
        </w:rPr>
      </w:pPr>
      <w:r w:rsidRPr="006D29F4">
        <w:rPr>
          <w:rFonts w:ascii="Times New Roman" w:eastAsia="Times New Roman" w:hAnsi="Times New Roman" w:cs="Times New Roman"/>
        </w:rPr>
        <w:t xml:space="preserve"> </w:t>
      </w:r>
    </w:p>
    <w:p w:rsidR="001E19EA" w:rsidRPr="006D29F4" w14:paraId="23089B6B" w14:textId="326D1AAA">
      <w:pPr>
        <w:numPr>
          <w:ilvl w:val="0"/>
          <w:numId w:val="3"/>
        </w:numPr>
        <w:spacing w:after="178" w:line="249" w:lineRule="auto"/>
        <w:ind w:hanging="300"/>
        <w:rPr>
          <w:rFonts w:ascii="Times New Roman" w:hAnsi="Times New Roman" w:cs="Times New Roman"/>
        </w:rPr>
      </w:pPr>
      <w:r w:rsidRPr="006D29F4">
        <w:rPr>
          <w:rFonts w:ascii="Times New Roman" w:hAnsi="Times New Roman" w:cs="Times New Roman"/>
        </w:rPr>
        <w:t>Organization Level Email (Optional)</w:t>
      </w:r>
    </w:p>
    <w:p w:rsidR="001E19EA" w:rsidRPr="006D29F4" w:rsidP="001E19EA" w14:paraId="1EA4B3D7" w14:textId="4EB75119">
      <w:pPr>
        <w:spacing w:after="178" w:line="249" w:lineRule="auto"/>
        <w:ind w:left="751"/>
        <w:rPr>
          <w:rFonts w:ascii="Times New Roman" w:hAnsi="Times New Roman" w:cs="Times New Roman"/>
        </w:rPr>
      </w:pPr>
      <w:r w:rsidRPr="006D29F4">
        <w:rPr>
          <w:rFonts w:ascii="Times New Roman" w:hAnsi="Times New Roman" w:cs="Times New Roman"/>
        </w:rPr>
        <w:t xml:space="preserve">This is the email address that participants, payers, and others may contact to obtain information about your program. Upon approval of your application, this will be published in the DPRP registry and on the </w:t>
      </w:r>
      <w:r w:rsidRPr="006D29F4" w:rsidR="00794FC5">
        <w:rPr>
          <w:rFonts w:ascii="Times New Roman" w:hAnsi="Times New Roman" w:cs="Times New Roman"/>
        </w:rPr>
        <w:t xml:space="preserve">National DPP Locator. </w:t>
      </w:r>
    </w:p>
    <w:p w:rsidR="004760D2" w:rsidRPr="006D29F4" w:rsidP="0058251D" w14:paraId="2EB12876" w14:textId="464F0DBF">
      <w:pPr>
        <w:spacing w:after="178" w:line="249" w:lineRule="auto"/>
        <w:ind w:left="751"/>
        <w:rPr>
          <w:rFonts w:ascii="Times New Roman" w:hAnsi="Times New Roman" w:cs="Times New Roman"/>
        </w:rPr>
      </w:pPr>
      <w:r w:rsidRPr="006D29F4">
        <w:rPr>
          <w:rFonts w:ascii="Times New Roman" w:hAnsi="Times New Roman" w:cs="Times New Roman"/>
        </w:rPr>
        <w:tab/>
        <w:t>Email:</w:t>
      </w:r>
    </w:p>
    <w:p w:rsidR="007E12F2" w:rsidRPr="006D29F4" w14:paraId="7B387736" w14:textId="029ED972">
      <w:pPr>
        <w:numPr>
          <w:ilvl w:val="0"/>
          <w:numId w:val="3"/>
        </w:numPr>
        <w:spacing w:after="178" w:line="249" w:lineRule="auto"/>
        <w:ind w:hanging="300"/>
        <w:rPr>
          <w:rFonts w:ascii="Times New Roman" w:hAnsi="Times New Roman" w:cs="Times New Roman"/>
        </w:rPr>
      </w:pPr>
      <w:r w:rsidRPr="006D29F4">
        <w:rPr>
          <w:rFonts w:ascii="Times New Roman" w:eastAsia="Times New Roman" w:hAnsi="Times New Roman" w:cs="Times New Roman"/>
        </w:rPr>
        <w:t xml:space="preserve">Organization Type*  </w:t>
      </w:r>
    </w:p>
    <w:p w:rsidR="007E12F2" w:rsidRPr="006D29F4" w14:paraId="4CC064D4" w14:textId="77777777">
      <w:pPr>
        <w:spacing w:after="173" w:line="249" w:lineRule="auto"/>
        <w:ind w:left="576" w:right="69" w:hanging="10"/>
        <w:rPr>
          <w:rFonts w:ascii="Times New Roman" w:hAnsi="Times New Roman" w:cs="Times New Roman"/>
        </w:rPr>
      </w:pPr>
      <w:r w:rsidRPr="006D29F4">
        <w:rPr>
          <w:rFonts w:ascii="Times New Roman" w:eastAsia="Times New Roman" w:hAnsi="Times New Roman" w:cs="Times New Roman"/>
        </w:rPr>
        <w:t xml:space="preserve">Choose the option that best describes the organization type. This refers to an organization’s main headquarters location or main office:  </w:t>
      </w:r>
    </w:p>
    <w:p w:rsidR="007E12F2" w:rsidRPr="006D29F4" w14:paraId="0BE902F8" w14:textId="77777777">
      <w:pPr>
        <w:spacing w:after="0"/>
        <w:ind w:left="566"/>
        <w:rPr>
          <w:rFonts w:ascii="Times New Roman" w:hAnsi="Times New Roman" w:cs="Times New Roman"/>
        </w:rPr>
      </w:pPr>
      <w:r w:rsidRPr="006D29F4">
        <w:rPr>
          <w:rFonts w:ascii="Times New Roman" w:eastAsia="Times New Roman" w:hAnsi="Times New Roman" w:cs="Times New Roman"/>
        </w:rPr>
        <w:t xml:space="preserve"> </w:t>
      </w:r>
    </w:p>
    <w:p w:rsidR="007E12F2" w:rsidRPr="006D29F4" w:rsidP="00BD6856" w14:paraId="0523916E" w14:textId="77777777">
      <w:pPr>
        <w:spacing w:after="0" w:line="240" w:lineRule="auto"/>
        <w:ind w:left="1455" w:right="69" w:hanging="10"/>
        <w:rPr>
          <w:rFonts w:ascii="Times New Roman" w:hAnsi="Times New Roman" w:cs="Times New Roman"/>
        </w:rPr>
      </w:pPr>
      <w:r w:rsidRPr="006D29F4">
        <w:rPr>
          <w:rFonts w:ascii="Times New Roman" w:eastAsia="Times New Roman" w:hAnsi="Times New Roman" w:cs="Times New Roman"/>
        </w:rPr>
        <w:t xml:space="preserve">(Drop-down menu) </w:t>
      </w:r>
    </w:p>
    <w:p w:rsidR="007E12F2" w:rsidRPr="006D29F4" w:rsidP="00BD6856" w14:paraId="408ED851" w14:textId="77777777">
      <w:pPr>
        <w:spacing w:after="0" w:line="240" w:lineRule="auto"/>
        <w:ind w:left="1455" w:right="69" w:hanging="10"/>
        <w:rPr>
          <w:rFonts w:ascii="Times New Roman" w:hAnsi="Times New Roman" w:cs="Times New Roman"/>
        </w:rPr>
      </w:pPr>
      <w:r w:rsidRPr="006D29F4">
        <w:rPr>
          <w:rFonts w:ascii="Times New Roman" w:eastAsia="Times New Roman" w:hAnsi="Times New Roman" w:cs="Times New Roman"/>
        </w:rPr>
        <w:t xml:space="preserve">Local or community YMCAs  </w:t>
      </w:r>
    </w:p>
    <w:p w:rsidR="007E12F2" w:rsidRPr="006D29F4" w:rsidP="00BD6856" w14:paraId="430D6D79" w14:textId="77777777">
      <w:pPr>
        <w:spacing w:after="0" w:line="240" w:lineRule="auto"/>
        <w:ind w:left="1455" w:right="69" w:hanging="10"/>
        <w:rPr>
          <w:rFonts w:ascii="Times New Roman" w:hAnsi="Times New Roman" w:cs="Times New Roman"/>
        </w:rPr>
      </w:pPr>
      <w:r w:rsidRPr="006D29F4">
        <w:rPr>
          <w:rFonts w:ascii="Times New Roman" w:eastAsia="Times New Roman" w:hAnsi="Times New Roman" w:cs="Times New Roman"/>
        </w:rPr>
        <w:t xml:space="preserve">Universities/Schools  </w:t>
      </w:r>
    </w:p>
    <w:p w:rsidR="007E12F2" w:rsidRPr="006D29F4" w:rsidP="00BD6856" w14:paraId="752D90D2" w14:textId="77777777">
      <w:pPr>
        <w:spacing w:after="0" w:line="240" w:lineRule="auto"/>
        <w:ind w:left="1455" w:right="69" w:hanging="10"/>
        <w:rPr>
          <w:rFonts w:ascii="Times New Roman" w:hAnsi="Times New Roman" w:cs="Times New Roman"/>
        </w:rPr>
      </w:pPr>
      <w:r w:rsidRPr="006D29F4">
        <w:rPr>
          <w:rFonts w:ascii="Times New Roman" w:eastAsia="Times New Roman" w:hAnsi="Times New Roman" w:cs="Times New Roman"/>
        </w:rPr>
        <w:t xml:space="preserve">State/Local Health Departments  </w:t>
      </w:r>
    </w:p>
    <w:p w:rsidR="007E12F2" w:rsidRPr="006D29F4" w:rsidP="00BD6856" w14:paraId="7019CEA2" w14:textId="77777777">
      <w:pPr>
        <w:spacing w:after="0" w:line="240" w:lineRule="auto"/>
        <w:ind w:left="1455" w:right="69" w:hanging="10"/>
        <w:rPr>
          <w:rFonts w:ascii="Times New Roman" w:hAnsi="Times New Roman" w:cs="Times New Roman"/>
        </w:rPr>
      </w:pPr>
      <w:r w:rsidRPr="006D29F4">
        <w:rPr>
          <w:rFonts w:ascii="Times New Roman" w:eastAsia="Times New Roman" w:hAnsi="Times New Roman" w:cs="Times New Roman"/>
        </w:rPr>
        <w:t xml:space="preserve">Hospitals/Healthcare Systems/Medical Groups/Physician Practices  </w:t>
      </w:r>
    </w:p>
    <w:p w:rsidR="007E12F2" w:rsidRPr="006D29F4" w:rsidP="00BD6856" w14:paraId="291910EB" w14:textId="40276D54">
      <w:pPr>
        <w:spacing w:after="0" w:line="240" w:lineRule="auto"/>
        <w:ind w:left="1455" w:right="69" w:hanging="10"/>
        <w:rPr>
          <w:rFonts w:ascii="Times New Roman" w:hAnsi="Times New Roman" w:cs="Times New Roman"/>
        </w:rPr>
      </w:pPr>
      <w:r w:rsidRPr="006D29F4">
        <w:rPr>
          <w:rFonts w:ascii="Times New Roman" w:eastAsia="Times New Roman" w:hAnsi="Times New Roman" w:cs="Times New Roman"/>
        </w:rPr>
        <w:t>Community-</w:t>
      </w:r>
      <w:r w:rsidRPr="006D29F4" w:rsidR="001D39C6">
        <w:rPr>
          <w:rFonts w:ascii="Times New Roman" w:eastAsia="Times New Roman" w:hAnsi="Times New Roman" w:cs="Times New Roman"/>
        </w:rPr>
        <w:t>b</w:t>
      </w:r>
      <w:r w:rsidRPr="006D29F4">
        <w:rPr>
          <w:rFonts w:ascii="Times New Roman" w:eastAsia="Times New Roman" w:hAnsi="Times New Roman" w:cs="Times New Roman"/>
        </w:rPr>
        <w:t xml:space="preserve">ased Organizations </w:t>
      </w:r>
    </w:p>
    <w:p w:rsidR="007E12F2" w:rsidRPr="006D29F4" w:rsidP="00BD6856" w14:paraId="41AAC8C9" w14:textId="77777777">
      <w:pPr>
        <w:spacing w:after="0" w:line="240" w:lineRule="auto"/>
        <w:ind w:left="1455" w:right="69" w:hanging="10"/>
        <w:rPr>
          <w:rFonts w:ascii="Times New Roman" w:hAnsi="Times New Roman" w:cs="Times New Roman"/>
        </w:rPr>
      </w:pPr>
      <w:r w:rsidRPr="006D29F4">
        <w:rPr>
          <w:rFonts w:ascii="Times New Roman" w:eastAsia="Times New Roman" w:hAnsi="Times New Roman" w:cs="Times New Roman"/>
        </w:rPr>
        <w:t xml:space="preserve">HRSA funded Federally Qualified Health Centers (FQHC), or Community Health Centers, or Lookalike  </w:t>
      </w:r>
    </w:p>
    <w:p w:rsidR="007E12F2" w:rsidRPr="006D29F4" w:rsidP="00BD6856" w14:paraId="4FE59073" w14:textId="77777777">
      <w:pPr>
        <w:spacing w:after="0" w:line="240" w:lineRule="auto"/>
        <w:ind w:left="1455" w:right="69" w:hanging="10"/>
        <w:rPr>
          <w:rFonts w:ascii="Times New Roman" w:hAnsi="Times New Roman" w:cs="Times New Roman"/>
        </w:rPr>
      </w:pPr>
      <w:r w:rsidRPr="006D29F4">
        <w:rPr>
          <w:rFonts w:ascii="Times New Roman" w:eastAsia="Times New Roman" w:hAnsi="Times New Roman" w:cs="Times New Roman"/>
        </w:rPr>
        <w:t xml:space="preserve">Pharmacies/Drug Stores/Compounding Pharmacies  </w:t>
      </w:r>
    </w:p>
    <w:p w:rsidR="001D39C6" w:rsidRPr="006D29F4" w:rsidP="00BD6856" w14:paraId="4F9CD9ED" w14:textId="5F1710EB">
      <w:pPr>
        <w:spacing w:after="0" w:line="240" w:lineRule="auto"/>
        <w:ind w:left="1455" w:right="69" w:hanging="10"/>
        <w:rPr>
          <w:rFonts w:ascii="Times New Roman" w:eastAsia="Times New Roman" w:hAnsi="Times New Roman" w:cs="Times New Roman"/>
        </w:rPr>
      </w:pPr>
      <w:r w:rsidRPr="006D29F4">
        <w:rPr>
          <w:rFonts w:ascii="Times New Roman" w:eastAsia="Times New Roman" w:hAnsi="Times New Roman" w:cs="Times New Roman"/>
        </w:rPr>
        <w:t>Tribes, Tribal-serving Organizations, Urban Indian Organizations, Indian Health Service Sites</w:t>
      </w:r>
    </w:p>
    <w:p w:rsidR="007E12F2" w:rsidRPr="006D29F4" w:rsidP="00BD6856" w14:paraId="12C9AF8E" w14:textId="5B89C6CF">
      <w:pPr>
        <w:spacing w:after="0" w:line="240" w:lineRule="auto"/>
        <w:ind w:left="1455" w:right="69" w:hanging="10"/>
        <w:rPr>
          <w:rFonts w:ascii="Times New Roman" w:eastAsia="Times New Roman" w:hAnsi="Times New Roman" w:cs="Times New Roman"/>
        </w:rPr>
      </w:pPr>
      <w:r w:rsidRPr="006D29F4">
        <w:rPr>
          <w:rFonts w:ascii="Times New Roman" w:eastAsia="Times New Roman" w:hAnsi="Times New Roman" w:cs="Times New Roman"/>
        </w:rPr>
        <w:t xml:space="preserve">Cooperative Extension Sites </w:t>
      </w:r>
    </w:p>
    <w:p w:rsidR="007E12F2" w:rsidRPr="006D29F4" w:rsidP="00BD6856" w14:paraId="5E60A37D" w14:textId="77777777">
      <w:pPr>
        <w:spacing w:after="0" w:line="240" w:lineRule="auto"/>
        <w:ind w:left="1455" w:right="69" w:hanging="10"/>
        <w:rPr>
          <w:rFonts w:ascii="Times New Roman" w:hAnsi="Times New Roman" w:cs="Times New Roman"/>
        </w:rPr>
      </w:pPr>
      <w:r w:rsidRPr="006D29F4">
        <w:rPr>
          <w:rFonts w:ascii="Times New Roman" w:eastAsia="Times New Roman" w:hAnsi="Times New Roman" w:cs="Times New Roman"/>
        </w:rPr>
        <w:t xml:space="preserve">Worksites/Employee Wellness Programs/Private Businesses  </w:t>
      </w:r>
    </w:p>
    <w:p w:rsidR="007E12F2" w:rsidRPr="006D29F4" w:rsidP="00BD6856" w14:paraId="3C6CE87F" w14:textId="77777777">
      <w:pPr>
        <w:spacing w:after="0" w:line="240" w:lineRule="auto"/>
        <w:ind w:left="1455" w:right="69" w:hanging="10"/>
        <w:rPr>
          <w:rFonts w:ascii="Times New Roman" w:hAnsi="Times New Roman" w:cs="Times New Roman"/>
        </w:rPr>
      </w:pPr>
      <w:r w:rsidRPr="006D29F4">
        <w:rPr>
          <w:rFonts w:ascii="Times New Roman" w:eastAsia="Times New Roman" w:hAnsi="Times New Roman" w:cs="Times New Roman"/>
        </w:rPr>
        <w:t xml:space="preserve">Senior/Aging/Elder Centers  </w:t>
      </w:r>
    </w:p>
    <w:p w:rsidR="007E12F2" w:rsidRPr="006D29F4" w:rsidP="00BD6856" w14:paraId="3920342B" w14:textId="77777777">
      <w:pPr>
        <w:spacing w:after="0" w:line="240" w:lineRule="auto"/>
        <w:ind w:left="1455" w:right="69" w:hanging="10"/>
        <w:rPr>
          <w:rFonts w:ascii="Times New Roman" w:hAnsi="Times New Roman" w:cs="Times New Roman"/>
        </w:rPr>
      </w:pPr>
      <w:r w:rsidRPr="006D29F4">
        <w:rPr>
          <w:rFonts w:ascii="Times New Roman" w:eastAsia="Times New Roman" w:hAnsi="Times New Roman" w:cs="Times New Roman"/>
        </w:rPr>
        <w:t xml:space="preserve">Health Plans/Insurers </w:t>
      </w:r>
    </w:p>
    <w:p w:rsidR="007E12F2" w:rsidRPr="006D29F4" w:rsidP="00BD6856" w14:paraId="237E1BE8" w14:textId="77777777">
      <w:pPr>
        <w:spacing w:after="0" w:line="240" w:lineRule="auto"/>
        <w:ind w:left="1455" w:right="69" w:hanging="10"/>
        <w:rPr>
          <w:rFonts w:ascii="Times New Roman" w:hAnsi="Times New Roman" w:cs="Times New Roman"/>
        </w:rPr>
      </w:pPr>
      <w:r w:rsidRPr="006D29F4">
        <w:rPr>
          <w:rFonts w:ascii="Times New Roman" w:eastAsia="Times New Roman" w:hAnsi="Times New Roman" w:cs="Times New Roman"/>
        </w:rPr>
        <w:t xml:space="preserve">Faith-Based Organizations/Churches </w:t>
      </w:r>
    </w:p>
    <w:p w:rsidR="008C7E18" w:rsidRPr="008C7E18" w:rsidP="008C7E18" w14:paraId="246958C0" w14:textId="41AF7CC1">
      <w:pPr>
        <w:shd w:val="clear" w:color="auto" w:fill="F5F5F5"/>
        <w:spacing w:after="0" w:line="240" w:lineRule="auto"/>
        <w:rPr>
          <w:rFonts w:ascii="Times New Roman" w:eastAsia="Times New Roman" w:hAnsi="Times New Roman" w:cs="Times New Roman"/>
          <w:color w:val="333333"/>
        </w:rPr>
      </w:pPr>
    </w:p>
    <w:p w:rsidR="008C7E18" w:rsidRPr="008C7E18" w:rsidP="008C7E18" w14:paraId="7EE52497" w14:textId="77777777">
      <w:pPr>
        <w:shd w:val="clear" w:color="auto" w:fill="F5F5F5"/>
        <w:spacing w:after="0" w:line="240" w:lineRule="auto"/>
        <w:rPr>
          <w:rFonts w:ascii="Times New Roman" w:eastAsia="Times New Roman" w:hAnsi="Times New Roman" w:cs="Times New Roman"/>
          <w:color w:val="333333"/>
        </w:rPr>
      </w:pPr>
      <w:r w:rsidRPr="006D29F4">
        <w:rPr>
          <w:rFonts w:ascii="Segoe UI Symbol" w:hAnsi="Segoe UI Symbol" w:cs="Segoe UI Symbol"/>
        </w:rPr>
        <w:t>☐</w:t>
      </w:r>
      <w:r w:rsidRPr="006D29F4">
        <w:rPr>
          <w:rFonts w:ascii="Times New Roman" w:hAnsi="Times New Roman" w:cs="Times New Roman"/>
        </w:rPr>
        <w:t xml:space="preserve"> </w:t>
      </w:r>
      <w:r w:rsidRPr="008C7E18">
        <w:rPr>
          <w:rFonts w:ascii="Times New Roman" w:eastAsia="Times New Roman" w:hAnsi="Times New Roman" w:cs="Times New Roman"/>
          <w:color w:val="333333"/>
        </w:rPr>
        <w:t>My organization is also an ADA-recognized DSMES organization.</w:t>
      </w:r>
    </w:p>
    <w:p w:rsidR="008C7E18" w:rsidRPr="006D29F4" w:rsidP="008C7E18" w14:paraId="12B0F206" w14:textId="37B99F8E">
      <w:pPr>
        <w:spacing w:after="13" w:line="249" w:lineRule="auto"/>
        <w:ind w:left="1196" w:hanging="10"/>
        <w:rPr>
          <w:rFonts w:ascii="Times New Roman" w:hAnsi="Times New Roman" w:cs="Times New Roman"/>
        </w:rPr>
      </w:pPr>
    </w:p>
    <w:p w:rsidR="008C7E18" w:rsidRPr="008C7E18" w:rsidP="008C7E18" w14:paraId="748347BD" w14:textId="328A859E">
      <w:pPr>
        <w:shd w:val="clear" w:color="auto" w:fill="F5F5F5"/>
        <w:spacing w:after="0" w:line="240" w:lineRule="auto"/>
        <w:rPr>
          <w:rFonts w:ascii="Times New Roman" w:eastAsia="Times New Roman" w:hAnsi="Times New Roman" w:cs="Times New Roman"/>
          <w:color w:val="333333"/>
        </w:rPr>
      </w:pPr>
      <w:r w:rsidRPr="006D29F4">
        <w:rPr>
          <w:rFonts w:ascii="Segoe UI Symbol" w:hAnsi="Segoe UI Symbol" w:cs="Segoe UI Symbol"/>
        </w:rPr>
        <w:t>☐</w:t>
      </w:r>
      <w:r>
        <w:rPr>
          <w:rFonts w:ascii="Segoe UI Symbol" w:hAnsi="Segoe UI Symbol" w:cs="Segoe UI Symbol"/>
        </w:rPr>
        <w:t xml:space="preserve"> </w:t>
      </w:r>
      <w:r w:rsidRPr="008C7E18">
        <w:rPr>
          <w:rFonts w:ascii="Times New Roman" w:eastAsia="Times New Roman" w:hAnsi="Times New Roman" w:cs="Times New Roman"/>
          <w:color w:val="333333"/>
        </w:rPr>
        <w:t>My organization is also an ADCES-accredited DSMES organization.</w:t>
      </w:r>
    </w:p>
    <w:p w:rsidR="00BC10C0" w:rsidRPr="006D29F4" w14:paraId="58C0C05C" w14:textId="77777777">
      <w:pPr>
        <w:pStyle w:val="Heading1"/>
        <w:ind w:left="-5"/>
        <w:rPr>
          <w:sz w:val="22"/>
        </w:rPr>
      </w:pPr>
    </w:p>
    <w:p w:rsidR="007E12F2" w:rsidRPr="006D29F4" w14:paraId="2631F910" w14:textId="380CA91E">
      <w:pPr>
        <w:pStyle w:val="Heading1"/>
        <w:ind w:left="-5"/>
        <w:rPr>
          <w:sz w:val="22"/>
        </w:rPr>
      </w:pPr>
      <w:r w:rsidRPr="006D29F4">
        <w:rPr>
          <w:sz w:val="22"/>
        </w:rPr>
        <w:t xml:space="preserve">Type of Delivery </w:t>
      </w:r>
    </w:p>
    <w:p w:rsidR="007E12F2" w:rsidRPr="006D29F4" w14:paraId="662C93FB"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rsidP="0058251D" w14:paraId="4BFA56AA" w14:textId="216014F9">
      <w:pPr>
        <w:pStyle w:val="ListParagraph"/>
        <w:numPr>
          <w:ilvl w:val="0"/>
          <w:numId w:val="3"/>
        </w:numPr>
        <w:spacing w:after="0"/>
        <w:ind w:firstLine="60"/>
        <w:rPr>
          <w:rFonts w:ascii="Times New Roman" w:hAnsi="Times New Roman" w:cs="Times New Roman"/>
        </w:rPr>
      </w:pPr>
      <w:r w:rsidRPr="006D29F4">
        <w:rPr>
          <w:rFonts w:ascii="Times New Roman" w:eastAsia="Times New Roman" w:hAnsi="Times New Roman" w:cs="Times New Roman"/>
          <w:color w:val="333333"/>
        </w:rPr>
        <w:t xml:space="preserve">Delivery Mode (check only one)  </w:t>
      </w:r>
    </w:p>
    <w:p w:rsidR="007E12F2" w:rsidRPr="006D29F4" w14:paraId="5DDBA274"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rsidP="004061FA" w14:paraId="2BC1E467" w14:textId="66B82850">
      <w:pPr>
        <w:spacing w:after="0"/>
        <w:ind w:left="720" w:right="172" w:firstLine="720"/>
        <w:rPr>
          <w:rFonts w:ascii="Times New Roman" w:hAnsi="Times New Roman" w:cs="Times New Roman"/>
        </w:rPr>
      </w:pPr>
      <w:r w:rsidRPr="006D29F4">
        <w:rPr>
          <w:rFonts w:ascii="Times New Roman" w:eastAsia="Times New Roman" w:hAnsi="Times New Roman" w:cs="Times New Roman"/>
          <w:color w:val="333333"/>
        </w:rPr>
        <w:t>In-person</w:t>
      </w:r>
      <w:r w:rsidRPr="006D29F4" w:rsidR="0084162B">
        <w:rPr>
          <w:rFonts w:ascii="Times New Roman" w:eastAsia="Times New Roman" w:hAnsi="Times New Roman" w:cs="Times New Roman"/>
          <w:color w:val="333333"/>
        </w:rPr>
        <w:t>*</w:t>
      </w:r>
      <w:r w:rsidRPr="006D29F4">
        <w:rPr>
          <w:rFonts w:ascii="Times New Roman" w:eastAsia="Times New Roman" w:hAnsi="Times New Roman" w:cs="Times New Roman"/>
          <w:color w:val="333333"/>
        </w:rPr>
        <w:t xml:space="preserve"> (if chosen, display basic application and </w:t>
      </w:r>
      <w:r w:rsidRPr="006D29F4" w:rsidR="00CF6BB1">
        <w:rPr>
          <w:rFonts w:ascii="Times New Roman" w:eastAsia="Times New Roman" w:hAnsi="Times New Roman" w:cs="Times New Roman"/>
          <w:color w:val="333333"/>
        </w:rPr>
        <w:t>SVI blurb and link</w:t>
      </w:r>
      <w:r w:rsidRPr="006D29F4">
        <w:rPr>
          <w:rFonts w:ascii="Times New Roman" w:eastAsia="Times New Roman" w:hAnsi="Times New Roman" w:cs="Times New Roman"/>
          <w:color w:val="333333"/>
        </w:rPr>
        <w:t xml:space="preserve">) </w:t>
      </w:r>
    </w:p>
    <w:p w:rsidR="000264A7" w:rsidRPr="006D29F4" w:rsidP="004061FA" w14:paraId="01F8915A" w14:textId="0B2C10DE">
      <w:pPr>
        <w:spacing w:after="13" w:line="249" w:lineRule="auto"/>
        <w:ind w:left="1196" w:firstLine="244"/>
        <w:rPr>
          <w:rFonts w:ascii="Times New Roman" w:eastAsia="Times New Roman" w:hAnsi="Times New Roman" w:cs="Times New Roman"/>
          <w:color w:val="333333"/>
        </w:rPr>
      </w:pPr>
      <w:r w:rsidRPr="006D29F4">
        <w:rPr>
          <w:rFonts w:ascii="Times New Roman" w:eastAsia="Times New Roman" w:hAnsi="Times New Roman" w:cs="Times New Roman"/>
          <w:color w:val="333333"/>
        </w:rPr>
        <w:t>Distance Learning (live) (if chosen, display distance learning questions)</w:t>
      </w:r>
    </w:p>
    <w:p w:rsidR="000264A7" w:rsidRPr="006D29F4" w:rsidP="000264A7" w14:paraId="176BA63C" w14:textId="23AE8E12">
      <w:pPr>
        <w:spacing w:after="13" w:line="249" w:lineRule="auto"/>
        <w:ind w:left="1440"/>
        <w:rPr>
          <w:rFonts w:ascii="Times New Roman" w:eastAsia="Times New Roman" w:hAnsi="Times New Roman" w:cs="Times New Roman"/>
          <w:color w:val="333333"/>
        </w:rPr>
      </w:pPr>
      <w:r w:rsidRPr="006D29F4">
        <w:rPr>
          <w:rFonts w:ascii="Times New Roman" w:eastAsia="Times New Roman" w:hAnsi="Times New Roman" w:cs="Times New Roman"/>
          <w:color w:val="333333"/>
        </w:rPr>
        <w:t>In-person with a Distance Learning Component* (if chosen, display distance learning questions)</w:t>
      </w:r>
    </w:p>
    <w:p w:rsidR="007E12F2" w:rsidRPr="006D29F4" w:rsidP="004061FA" w14:paraId="48641936" w14:textId="5C04C1A5">
      <w:pPr>
        <w:spacing w:after="13" w:line="249" w:lineRule="auto"/>
        <w:ind w:left="1196" w:firstLine="244"/>
        <w:rPr>
          <w:rFonts w:ascii="Times New Roman" w:hAnsi="Times New Roman" w:cs="Times New Roman"/>
        </w:rPr>
      </w:pPr>
      <w:r w:rsidRPr="006D29F4">
        <w:rPr>
          <w:rFonts w:ascii="Times New Roman" w:eastAsia="Times New Roman" w:hAnsi="Times New Roman" w:cs="Times New Roman"/>
          <w:color w:val="333333"/>
        </w:rPr>
        <w:t xml:space="preserve">Online (non-live) </w:t>
      </w:r>
      <w:r w:rsidRPr="006D29F4" w:rsidR="00CE1E62">
        <w:rPr>
          <w:rFonts w:ascii="Times New Roman" w:eastAsia="Times New Roman" w:hAnsi="Times New Roman" w:cs="Times New Roman"/>
          <w:color w:val="333333"/>
        </w:rPr>
        <w:t xml:space="preserve">(if chosen, display online questions) </w:t>
      </w:r>
    </w:p>
    <w:p w:rsidR="00CF7E27" w:rsidRPr="006D29F4" w:rsidP="004061FA" w14:paraId="3A8FB373" w14:textId="394EBF59">
      <w:pPr>
        <w:spacing w:after="13" w:line="249" w:lineRule="auto"/>
        <w:ind w:left="1440"/>
        <w:rPr>
          <w:rFonts w:ascii="Times New Roman" w:eastAsia="Times New Roman" w:hAnsi="Times New Roman" w:cs="Times New Roman"/>
          <w:color w:val="333333"/>
        </w:rPr>
      </w:pPr>
      <w:bookmarkStart w:id="4" w:name="_Hlk145416598"/>
      <w:r w:rsidRPr="006D29F4">
        <w:rPr>
          <w:rFonts w:ascii="Times New Roman" w:eastAsia="Times New Roman" w:hAnsi="Times New Roman" w:cs="Times New Roman"/>
          <w:color w:val="333333"/>
        </w:rPr>
        <w:t xml:space="preserve">Combination with an Online Component </w:t>
      </w:r>
      <w:bookmarkEnd w:id="4"/>
      <w:r w:rsidRPr="006D29F4">
        <w:rPr>
          <w:rFonts w:ascii="Times New Roman" w:eastAsia="Times New Roman" w:hAnsi="Times New Roman" w:cs="Times New Roman"/>
          <w:color w:val="333333"/>
        </w:rPr>
        <w:t>(if chosen, display combination no</w:t>
      </w:r>
      <w:r w:rsidRPr="006D29F4">
        <w:rPr>
          <w:rFonts w:ascii="Times New Roman" w:eastAsia="Times New Roman" w:hAnsi="Times New Roman" w:cs="Times New Roman"/>
          <w:color w:val="333333"/>
        </w:rPr>
        <w:t>n-</w:t>
      </w:r>
      <w:r w:rsidRPr="006D29F4">
        <w:rPr>
          <w:rFonts w:ascii="Times New Roman" w:eastAsia="Times New Roman" w:hAnsi="Times New Roman" w:cs="Times New Roman"/>
          <w:color w:val="333333"/>
        </w:rPr>
        <w:t>live delivery questions)</w:t>
      </w:r>
    </w:p>
    <w:p w:rsidR="009D6296" w:rsidRPr="006D29F4" w:rsidP="004061FA" w14:paraId="1D0F79C6" w14:textId="77777777">
      <w:pPr>
        <w:spacing w:after="13" w:line="249" w:lineRule="auto"/>
        <w:ind w:left="1440"/>
        <w:rPr>
          <w:rFonts w:ascii="Times New Roman" w:hAnsi="Times New Roman" w:cs="Times New Roman"/>
        </w:rPr>
      </w:pPr>
    </w:p>
    <w:p w:rsidR="009D6296" w:rsidRPr="006D29F4" w:rsidP="009D6296" w14:paraId="28DF087F" w14:textId="77777777">
      <w:pPr>
        <w:rPr>
          <w:rFonts w:ascii="Times New Roman" w:hAnsi="Times New Roman" w:cs="Times New Roman"/>
        </w:rPr>
      </w:pPr>
      <w:r w:rsidRPr="006D29F4">
        <w:rPr>
          <w:rFonts w:ascii="Times New Roman" w:hAnsi="Times New Roman" w:cs="Times New Roman"/>
        </w:rPr>
        <w:t>*Organizations delivering or wanting to deliver the MDPP may only deliver using these modes.</w:t>
      </w:r>
    </w:p>
    <w:p w:rsidR="0001671F" w:rsidRPr="006D29F4" w:rsidP="0001671F" w14:paraId="66E27C09" w14:textId="643E258F">
      <w:pPr>
        <w:pStyle w:val="Heading1"/>
        <w:ind w:left="-5"/>
        <w:rPr>
          <w:sz w:val="22"/>
        </w:rPr>
      </w:pPr>
      <w:r w:rsidRPr="006D29F4">
        <w:rPr>
          <w:sz w:val="22"/>
        </w:rPr>
        <w:t xml:space="preserve">Questions Specific to In Person </w:t>
      </w:r>
    </w:p>
    <w:p w:rsidR="0001671F" w:rsidRPr="006D29F4" w:rsidP="0001671F" w14:paraId="7EFED728" w14:textId="0A453B2E">
      <w:pPr>
        <w:shd w:val="clear" w:color="auto" w:fill="FFFFFF"/>
        <w:spacing w:after="100" w:afterAutospacing="1" w:line="240" w:lineRule="auto"/>
        <w:rPr>
          <w:rFonts w:ascii="Times New Roman" w:eastAsia="Times New Roman" w:hAnsi="Times New Roman" w:cs="Times New Roman"/>
        </w:rPr>
      </w:pPr>
      <w:r w:rsidRPr="006D29F4">
        <w:rPr>
          <w:rFonts w:ascii="Times New Roman" w:eastAsia="Times New Roman" w:hAnsi="Times New Roman" w:cs="Times New Roman"/>
        </w:rPr>
        <w:t xml:space="preserve">In-person is defined as </w:t>
      </w:r>
      <w:r w:rsidRPr="006D29F4" w:rsidR="002B0CCC">
        <w:rPr>
          <w:rFonts w:ascii="Times New Roman" w:eastAsia="Times New Roman" w:hAnsi="Times New Roman" w:cs="Times New Roman"/>
        </w:rPr>
        <w:t>“a yearlong National DPP LCP delivered 100% in-person for all participants by trained Lifestyle Coaches. Participants are physically present in a classroom or classroom-like setting.”</w:t>
      </w:r>
    </w:p>
    <w:p w:rsidR="000A6A64" w:rsidRPr="006D29F4" w:rsidP="000A6A64" w14:paraId="1EB44DEF" w14:textId="6B5BF36F">
      <w:pPr>
        <w:rPr>
          <w:rFonts w:ascii="Times New Roman" w:hAnsi="Times New Roman" w:cs="Times New Roman"/>
        </w:rPr>
      </w:pPr>
      <w:r w:rsidRPr="006D29F4">
        <w:rPr>
          <w:rFonts w:ascii="Times New Roman" w:hAnsi="Times New Roman" w:cs="Times New Roman"/>
        </w:rPr>
        <w:t>Your organization will be considered for immediate advancement to Preliminary recognition if you are serving a population that resides in a county classified as having “High” vulnerability according to the</w:t>
      </w:r>
      <w:r w:rsidRPr="006D29F4">
        <w:rPr>
          <w:rFonts w:ascii="Times New Roman" w:hAnsi="Times New Roman" w:cs="Times New Roman"/>
          <w:color w:val="auto"/>
        </w:rPr>
        <w:t xml:space="preserve"> </w:t>
      </w:r>
      <w:hyperlink r:id="rId16">
        <w:r w:rsidRPr="006D29F4">
          <w:rPr>
            <w:rStyle w:val="Hyperlink"/>
            <w:rFonts w:ascii="Times New Roman" w:hAnsi="Times New Roman" w:cs="Times New Roman"/>
            <w:color w:val="auto"/>
          </w:rPr>
          <w:t>CDC/ATSDR Social Vulnerability Index (SVI).</w:t>
        </w:r>
      </w:hyperlink>
      <w:r w:rsidRPr="006D29F4">
        <w:rPr>
          <w:rFonts w:ascii="Times New Roman" w:hAnsi="Times New Roman" w:cs="Times New Roman"/>
          <w:color w:val="auto"/>
        </w:rPr>
        <w:t xml:space="preserve"> </w:t>
      </w:r>
      <w:r w:rsidRPr="006D29F4">
        <w:rPr>
          <w:rFonts w:ascii="Times New Roman" w:hAnsi="Times New Roman" w:cs="Times New Roman"/>
        </w:rPr>
        <w:t xml:space="preserve">Social vulnerability refers to the potential negative effects on communities caused by external stresses on human health. Such stresses include natural or human-caused disasters, or disease outbreaks. Reducing social vulnerability can decrease both human suffering and economic loss. </w:t>
      </w:r>
    </w:p>
    <w:p w:rsidR="000A6A64" w:rsidRPr="006D29F4" w:rsidP="000A6A64" w14:paraId="3CC39A8F" w14:textId="4AB24716">
      <w:pPr>
        <w:pStyle w:val="xmsonormal"/>
        <w:spacing w:before="0" w:beforeAutospacing="0" w:after="0" w:afterAutospacing="0"/>
        <w:rPr>
          <w:rFonts w:ascii="Times New Roman" w:hAnsi="Times New Roman" w:cs="Times New Roman"/>
        </w:rPr>
      </w:pPr>
      <w:r w:rsidRPr="006D29F4">
        <w:rPr>
          <w:rFonts w:ascii="Times New Roman" w:hAnsi="Times New Roman" w:cs="Times New Roman"/>
        </w:rPr>
        <w:t>To determine the SVI of the community/communities you’re serving, go to the website and enter the zip code or county.</w:t>
      </w:r>
      <w:r w:rsidRPr="006D29F4" w:rsidR="00CF6BB1">
        <w:rPr>
          <w:rFonts w:ascii="Times New Roman" w:hAnsi="Times New Roman" w:cs="Times New Roman"/>
        </w:rPr>
        <w:t xml:space="preserve"> </w:t>
      </w:r>
      <w:r w:rsidRPr="006D29F4">
        <w:rPr>
          <w:rFonts w:ascii="Times New Roman" w:hAnsi="Times New Roman" w:cs="Times New Roman"/>
        </w:rPr>
        <w:t>Themes in SVI include</w:t>
      </w:r>
      <w:r w:rsidRPr="006D29F4" w:rsidR="00CF6BB1">
        <w:rPr>
          <w:rFonts w:ascii="Times New Roman" w:hAnsi="Times New Roman" w:cs="Times New Roman"/>
        </w:rPr>
        <w:t xml:space="preserve"> </w:t>
      </w:r>
      <w:r w:rsidRPr="006D29F4">
        <w:rPr>
          <w:rFonts w:ascii="Times New Roman" w:hAnsi="Times New Roman" w:cs="Times New Roman"/>
        </w:rPr>
        <w:t>socioeconomic status, household characteristics, racial and ethnic minority status, and housing type and transportation.</w:t>
      </w:r>
    </w:p>
    <w:p w:rsidR="000A6A64" w:rsidRPr="006D29F4" w:rsidP="000A6A64" w14:paraId="70F76F60" w14:textId="77777777">
      <w:pPr>
        <w:rPr>
          <w:rFonts w:ascii="Times New Roman" w:hAnsi="Times New Roman" w:cs="Times New Roman"/>
        </w:rPr>
      </w:pPr>
    </w:p>
    <w:p w:rsidR="0001671F" w:rsidRPr="006D29F4" w:rsidP="008F54AC" w14:paraId="7F54F11E" w14:textId="3FF6CA5F">
      <w:pPr>
        <w:rPr>
          <w:rFonts w:ascii="Times New Roman" w:hAnsi="Times New Roman" w:cs="Times New Roman"/>
        </w:rPr>
      </w:pPr>
      <w:r w:rsidRPr="006D29F4">
        <w:rPr>
          <w:rFonts w:ascii="Segoe UI Symbol" w:hAnsi="Segoe UI Symbol" w:cs="Segoe UI Symbol"/>
        </w:rPr>
        <w:t>☐</w:t>
      </w:r>
      <w:r w:rsidRPr="006D29F4">
        <w:rPr>
          <w:rFonts w:ascii="Times New Roman" w:hAnsi="Times New Roman" w:cs="Times New Roman"/>
        </w:rPr>
        <w:t xml:space="preserve"> </w:t>
      </w:r>
      <w:r w:rsidRPr="006D29F4" w:rsidR="008F54AC">
        <w:rPr>
          <w:rFonts w:ascii="Times New Roman" w:hAnsi="Times New Roman" w:cs="Times New Roman"/>
        </w:rPr>
        <w:t>My organization is interested in moving immediately into Preliminary recognition by</w:t>
      </w:r>
      <w:r w:rsidRPr="006D29F4">
        <w:rPr>
          <w:rFonts w:ascii="Times New Roman" w:hAnsi="Times New Roman" w:cs="Times New Roman"/>
        </w:rPr>
        <w:t xml:space="preserve"> enroll</w:t>
      </w:r>
      <w:r w:rsidRPr="006D29F4" w:rsidR="008F54AC">
        <w:rPr>
          <w:rFonts w:ascii="Times New Roman" w:hAnsi="Times New Roman" w:cs="Times New Roman"/>
        </w:rPr>
        <w:t>ing</w:t>
      </w:r>
      <w:r w:rsidRPr="006D29F4">
        <w:rPr>
          <w:rFonts w:ascii="Times New Roman" w:hAnsi="Times New Roman" w:cs="Times New Roman"/>
        </w:rPr>
        <w:t xml:space="preserve"> participants who reside in a county classified as having High Vulnerability by the CDC/ATSDR Social Vulnerability Index.</w:t>
      </w:r>
    </w:p>
    <w:p w:rsidR="006F4744" w:rsidRPr="006D29F4" w:rsidP="007613CD" w14:paraId="09411E07" w14:textId="5E7951C4">
      <w:pPr>
        <w:spacing w:after="0"/>
        <w:rPr>
          <w:rFonts w:ascii="Times New Roman" w:hAnsi="Times New Roman" w:cs="Times New Roman"/>
        </w:rPr>
      </w:pPr>
      <w:r w:rsidRPr="006D29F4">
        <w:rPr>
          <w:rFonts w:ascii="Segoe UI Symbol" w:hAnsi="Segoe UI Symbol" w:cs="Segoe UI Symbol"/>
        </w:rPr>
        <w:t>☐</w:t>
      </w:r>
      <w:r w:rsidRPr="006D29F4">
        <w:rPr>
          <w:rFonts w:ascii="Times New Roman" w:hAnsi="Times New Roman" w:cs="Times New Roman"/>
        </w:rPr>
        <w:t xml:space="preserve"> I </w:t>
      </w:r>
      <w:r w:rsidRPr="006D29F4">
        <w:rPr>
          <w:rFonts w:ascii="Times New Roman" w:eastAsia="Times New Roman" w:hAnsi="Times New Roman" w:cs="Times New Roman"/>
          <w:color w:val="404040"/>
        </w:rPr>
        <w:t>agree to deliver sessions in accordance with section I. Guidelines for Session Delivery of the DPRP Standards, particularly those points that pertain specifically to in-person session delivery.</w:t>
      </w:r>
    </w:p>
    <w:p w:rsidR="009D6296" w:rsidRPr="006D29F4" w14:paraId="32AEDB75" w14:textId="77777777">
      <w:pPr>
        <w:pStyle w:val="Heading1"/>
        <w:ind w:left="-5"/>
        <w:rPr>
          <w:sz w:val="22"/>
        </w:rPr>
      </w:pPr>
    </w:p>
    <w:p w:rsidR="007E12F2" w:rsidRPr="006D29F4" w14:paraId="1B5B3750" w14:textId="343B5BD1">
      <w:pPr>
        <w:pStyle w:val="Heading1"/>
        <w:ind w:left="-5"/>
        <w:rPr>
          <w:sz w:val="22"/>
        </w:rPr>
      </w:pPr>
      <w:r w:rsidRPr="006D29F4">
        <w:rPr>
          <w:sz w:val="22"/>
        </w:rPr>
        <w:t xml:space="preserve">Questions Specific to Distance Learning </w:t>
      </w:r>
      <w:r w:rsidRPr="006D29F4" w:rsidR="009D6296">
        <w:rPr>
          <w:sz w:val="22"/>
        </w:rPr>
        <w:t>(live)</w:t>
      </w:r>
    </w:p>
    <w:p w:rsidR="002B0CCC" w:rsidRPr="006D29F4" w:rsidP="00D01110" w14:paraId="5323EA48" w14:textId="5F715722">
      <w:pPr>
        <w:widowControl w:val="0"/>
        <w:spacing w:after="0" w:line="276" w:lineRule="auto"/>
        <w:rPr>
          <w:rFonts w:ascii="Times New Roman" w:eastAsia="Arial" w:hAnsi="Times New Roman" w:cs="Times New Roman"/>
          <w:spacing w:val="-1"/>
        </w:rPr>
      </w:pPr>
      <w:r w:rsidRPr="006D29F4">
        <w:rPr>
          <w:rFonts w:ascii="Times New Roman" w:eastAsia="Times New Roman" w:hAnsi="Times New Roman" w:cs="Times New Roman"/>
          <w:color w:val="333333"/>
        </w:rPr>
        <w:t xml:space="preserve">Distance Learning delivery is defined as </w:t>
      </w:r>
      <w:r w:rsidRPr="006D29F4">
        <w:rPr>
          <w:rFonts w:ascii="Times New Roman" w:eastAsia="Times New Roman" w:hAnsi="Times New Roman" w:cs="Times New Roman"/>
          <w:color w:val="333333"/>
        </w:rPr>
        <w:t>“</w:t>
      </w:r>
      <w:r w:rsidRPr="006D29F4">
        <w:rPr>
          <w:rFonts w:ascii="Times New Roman" w:hAnsi="Times New Roman" w:cs="Times New Roman"/>
        </w:rPr>
        <w:t xml:space="preserve">a yearlong National DPP lifestyle change program delivered 100% by trained Lifestyle Coaches via remote classroom or telehealth. The Lifestyle Coach provides live (synchronous) delivery of session content in one location and participants call-in or </w:t>
      </w:r>
      <w:r w:rsidRPr="006D29F4">
        <w:rPr>
          <w:rFonts w:ascii="Times New Roman" w:hAnsi="Times New Roman" w:cs="Times New Roman"/>
        </w:rPr>
        <w:t>video-conference</w:t>
      </w:r>
      <w:r w:rsidRPr="006D29F4">
        <w:rPr>
          <w:rFonts w:ascii="Times New Roman" w:hAnsi="Times New Roman" w:cs="Times New Roman"/>
        </w:rPr>
        <w:t xml:space="preserve"> from another location.”</w:t>
      </w:r>
    </w:p>
    <w:p w:rsidR="007E12F2" w:rsidRPr="006D29F4" w14:paraId="1565B236" w14:textId="501BE16D">
      <w:pPr>
        <w:spacing w:after="141" w:line="249" w:lineRule="auto"/>
        <w:ind w:left="15" w:hanging="10"/>
        <w:rPr>
          <w:rFonts w:ascii="Times New Roman" w:hAnsi="Times New Roman" w:cs="Times New Roman"/>
        </w:rPr>
      </w:pPr>
    </w:p>
    <w:p w:rsidR="007E12F2" w:rsidRPr="006D29F4" w:rsidP="009D6296" w14:paraId="7972734B" w14:textId="4B03EEA1">
      <w:pPr>
        <w:spacing w:after="166" w:line="249" w:lineRule="auto"/>
        <w:ind w:right="69"/>
        <w:rPr>
          <w:rFonts w:ascii="Times New Roman" w:hAnsi="Times New Roman" w:cs="Times New Roman"/>
        </w:rPr>
      </w:pPr>
      <w:r w:rsidRPr="006D29F4">
        <w:rPr>
          <w:rFonts w:ascii="Times New Roman" w:eastAsia="Times New Roman" w:hAnsi="Times New Roman" w:cs="Times New Roman"/>
        </w:rPr>
        <w:t>Are you open to participants in every U.S. state</w:t>
      </w:r>
      <w:r w:rsidRPr="006D29F4" w:rsidR="00CF6BB1">
        <w:rPr>
          <w:rFonts w:ascii="Times New Roman" w:eastAsia="Times New Roman" w:hAnsi="Times New Roman" w:cs="Times New Roman"/>
        </w:rPr>
        <w:t xml:space="preserve">, </w:t>
      </w:r>
      <w:r w:rsidRPr="006D29F4">
        <w:rPr>
          <w:rFonts w:ascii="Times New Roman" w:eastAsia="Times New Roman" w:hAnsi="Times New Roman" w:cs="Times New Roman"/>
        </w:rPr>
        <w:t>territory</w:t>
      </w:r>
      <w:r w:rsidRPr="006D29F4" w:rsidR="00CF6BB1">
        <w:rPr>
          <w:rFonts w:ascii="Times New Roman" w:eastAsia="Times New Roman" w:hAnsi="Times New Roman" w:cs="Times New Roman"/>
        </w:rPr>
        <w:t>, or freely associated state</w:t>
      </w:r>
      <w:r w:rsidRPr="006D29F4" w:rsidR="183EEF6C">
        <w:rPr>
          <w:rFonts w:ascii="Times New Roman" w:eastAsia="Times New Roman" w:hAnsi="Times New Roman" w:cs="Times New Roman"/>
        </w:rPr>
        <w:t>s</w:t>
      </w:r>
      <w:r w:rsidRPr="006D29F4">
        <w:rPr>
          <w:rFonts w:ascii="Times New Roman" w:eastAsia="Times New Roman" w:hAnsi="Times New Roman" w:cs="Times New Roman"/>
        </w:rPr>
        <w:t xml:space="preserve">? </w:t>
      </w:r>
    </w:p>
    <w:p w:rsidR="007E12F2" w:rsidRPr="006D29F4" w14:paraId="36BDEE7F" w14:textId="41DD35D1">
      <w:pPr>
        <w:tabs>
          <w:tab w:val="center" w:pos="466"/>
          <w:tab w:val="center" w:pos="1371"/>
        </w:tabs>
        <w:spacing w:after="174" w:line="249" w:lineRule="auto"/>
        <w:rPr>
          <w:rFonts w:ascii="Times New Roman" w:hAnsi="Times New Roman" w:cs="Times New Roman"/>
        </w:rPr>
      </w:pPr>
      <w:r w:rsidRPr="006D29F4">
        <w:rPr>
          <w:rFonts w:ascii="Times New Roman" w:eastAsia="Times New Roman" w:hAnsi="Times New Roman" w:cs="Times New Roman"/>
        </w:rPr>
        <w:t xml:space="preserve"> </w:t>
      </w:r>
      <w:r w:rsidRPr="006D29F4">
        <w:rPr>
          <w:rFonts w:ascii="Times New Roman" w:eastAsia="Times New Roman" w:hAnsi="Times New Roman" w:cs="Times New Roman"/>
        </w:rPr>
        <w:tab/>
        <w:t xml:space="preserve"> </w:t>
      </w:r>
      <w:r w:rsidRPr="006D29F4">
        <w:rPr>
          <w:rFonts w:ascii="Times New Roman" w:eastAsia="Times New Roman" w:hAnsi="Times New Roman" w:cs="Times New Roman"/>
        </w:rPr>
        <w:tab/>
      </w:r>
      <w:r w:rsidRPr="006D29F4" w:rsidR="00CD2AD6">
        <w:rPr>
          <w:rFonts w:ascii="Segoe UI Symbol" w:hAnsi="Segoe UI Symbol" w:cs="Segoe UI Symbol"/>
        </w:rPr>
        <w:t>☐</w:t>
      </w:r>
      <w:r w:rsidRPr="006D29F4" w:rsidR="00CD2AD6">
        <w:rPr>
          <w:rFonts w:ascii="Times New Roman" w:hAnsi="Times New Roman" w:cs="Times New Roman"/>
        </w:rPr>
        <w:t xml:space="preserve"> </w:t>
      </w:r>
      <w:r w:rsidRPr="006D29F4">
        <w:rPr>
          <w:rFonts w:ascii="Times New Roman" w:eastAsia="Times New Roman" w:hAnsi="Times New Roman" w:cs="Times New Roman"/>
        </w:rPr>
        <w:t xml:space="preserve">Yes </w:t>
      </w:r>
    </w:p>
    <w:p w:rsidR="007E12F2" w:rsidRPr="006D29F4" w14:paraId="2F73477E" w14:textId="344D5E7C">
      <w:pPr>
        <w:tabs>
          <w:tab w:val="center" w:pos="466"/>
          <w:tab w:val="center" w:pos="1332"/>
        </w:tabs>
        <w:spacing w:after="141" w:line="249" w:lineRule="auto"/>
        <w:rPr>
          <w:rFonts w:ascii="Times New Roman" w:hAnsi="Times New Roman" w:cs="Times New Roman"/>
        </w:rPr>
      </w:pPr>
      <w:r w:rsidRPr="006D29F4">
        <w:rPr>
          <w:rFonts w:ascii="Times New Roman" w:eastAsia="Times New Roman" w:hAnsi="Times New Roman" w:cs="Times New Roman"/>
        </w:rPr>
        <w:t xml:space="preserve"> </w:t>
      </w:r>
      <w:r w:rsidRPr="006D29F4">
        <w:rPr>
          <w:rFonts w:ascii="Times New Roman" w:eastAsia="Times New Roman" w:hAnsi="Times New Roman" w:cs="Times New Roman"/>
        </w:rPr>
        <w:tab/>
      </w:r>
      <w:r w:rsidRPr="006D29F4" w:rsidR="002B45C1">
        <w:rPr>
          <w:rFonts w:ascii="Times New Roman" w:eastAsia="Times New Roman" w:hAnsi="Times New Roman" w:cs="Times New Roman"/>
        </w:rPr>
        <w:t xml:space="preserve">          </w:t>
      </w:r>
      <w:r w:rsidRPr="006D29F4">
        <w:rPr>
          <w:rFonts w:ascii="Times New Roman" w:eastAsia="Times New Roman" w:hAnsi="Times New Roman" w:cs="Times New Roman"/>
        </w:rPr>
        <w:t xml:space="preserve"> </w:t>
      </w:r>
      <w:r w:rsidRPr="006D29F4">
        <w:rPr>
          <w:rFonts w:ascii="Times New Roman" w:eastAsia="Times New Roman" w:hAnsi="Times New Roman" w:cs="Times New Roman"/>
        </w:rPr>
        <w:tab/>
      </w:r>
      <w:r w:rsidRPr="006D29F4" w:rsidR="00CD2AD6">
        <w:rPr>
          <w:rFonts w:ascii="Segoe UI Symbol" w:hAnsi="Segoe UI Symbol" w:cs="Segoe UI Symbol"/>
        </w:rPr>
        <w:t>☐</w:t>
      </w:r>
      <w:r w:rsidRPr="006D29F4" w:rsidR="00CD2AD6">
        <w:rPr>
          <w:rFonts w:ascii="Times New Roman" w:hAnsi="Times New Roman" w:cs="Times New Roman"/>
        </w:rPr>
        <w:t xml:space="preserve"> </w:t>
      </w:r>
      <w:r w:rsidRPr="006D29F4">
        <w:rPr>
          <w:rFonts w:ascii="Times New Roman" w:eastAsia="Times New Roman" w:hAnsi="Times New Roman" w:cs="Times New Roman"/>
        </w:rPr>
        <w:t>No</w:t>
      </w:r>
      <w:r w:rsidRPr="006D29F4">
        <w:rPr>
          <w:rFonts w:ascii="Times New Roman" w:eastAsia="Times New Roman" w:hAnsi="Times New Roman" w:cs="Times New Roman"/>
          <w:color w:val="333333"/>
        </w:rPr>
        <w:t xml:space="preserve"> </w:t>
      </w:r>
      <w:r w:rsidRPr="006D29F4" w:rsidR="002B45C1">
        <w:rPr>
          <w:rFonts w:ascii="Times New Roman" w:eastAsia="Times New Roman" w:hAnsi="Times New Roman" w:cs="Times New Roman"/>
          <w:color w:val="333333"/>
        </w:rPr>
        <w:t>(if no, populate with drop down of states and territories)</w:t>
      </w:r>
    </w:p>
    <w:p w:rsidR="006D29F4" w:rsidRPr="006D29F4" w:rsidP="006D29F4" w14:paraId="7724E32D" w14:textId="77777777">
      <w:pPr>
        <w:spacing w:after="0"/>
        <w:rPr>
          <w:rFonts w:ascii="Times New Roman" w:hAnsi="Times New Roman" w:cs="Times New Roman"/>
        </w:rPr>
      </w:pPr>
      <w:r w:rsidRPr="006D29F4">
        <w:rPr>
          <w:rFonts w:ascii="Segoe UI Symbol" w:hAnsi="Segoe UI Symbol" w:cs="Segoe UI Symbol"/>
        </w:rPr>
        <w:t>☐</w:t>
      </w:r>
      <w:r w:rsidRPr="006D29F4">
        <w:rPr>
          <w:rFonts w:ascii="Times New Roman" w:hAnsi="Times New Roman" w:cs="Times New Roman"/>
        </w:rPr>
        <w:t xml:space="preserve"> I </w:t>
      </w:r>
      <w:r w:rsidRPr="006D29F4">
        <w:rPr>
          <w:rFonts w:ascii="Times New Roman" w:eastAsia="Times New Roman" w:hAnsi="Times New Roman" w:cs="Times New Roman"/>
          <w:color w:val="404040"/>
        </w:rPr>
        <w:t>agree to deliver sessions in accordance with section I. Guidelines for Session Delivery of the DPRP Standards, particularly those points that pertain specifically to in-person session delivery.</w:t>
      </w:r>
    </w:p>
    <w:p w:rsidR="007E12F2" w:rsidRPr="006D29F4" w:rsidP="006D29F4" w14:paraId="17871228" w14:textId="4D585ABD">
      <w:pPr>
        <w:spacing w:after="0"/>
        <w:rPr>
          <w:rFonts w:ascii="Times New Roman" w:hAnsi="Times New Roman" w:cs="Times New Roman"/>
        </w:rPr>
      </w:pPr>
    </w:p>
    <w:p w:rsidR="006D29F4" w:rsidRPr="006D29F4" w:rsidP="006D29F4" w14:paraId="51D74D31" w14:textId="4BB93461">
      <w:pPr>
        <w:pStyle w:val="Heading1"/>
        <w:ind w:left="-5"/>
        <w:rPr>
          <w:sz w:val="22"/>
        </w:rPr>
      </w:pPr>
      <w:r w:rsidRPr="006D29F4">
        <w:rPr>
          <w:sz w:val="22"/>
        </w:rPr>
        <w:t>Questions Specific to In-person with a Distance Learning Component</w:t>
      </w:r>
    </w:p>
    <w:p w:rsidR="006D29F4" w:rsidRPr="006D29F4" w:rsidP="006D29F4" w14:paraId="4B78D1E9" w14:textId="77777777">
      <w:pPr>
        <w:widowControl w:val="0"/>
        <w:spacing w:after="0" w:line="276" w:lineRule="auto"/>
        <w:rPr>
          <w:rFonts w:ascii="Times New Roman" w:hAnsi="Times New Roman" w:cs="Times New Roman"/>
          <w:b/>
          <w:bCs/>
        </w:rPr>
      </w:pPr>
      <w:r w:rsidRPr="006D29F4">
        <w:rPr>
          <w:rFonts w:ascii="Times New Roman" w:hAnsi="Times New Roman" w:cs="Times New Roman"/>
        </w:rPr>
        <w:t xml:space="preserve">A yearlong National DPP LCP delivered in-person by trained Lifestyle Coaches, where participants have the option of attending sessions via remote classroom or telehealth (the Lifestyle Coach provides live delivery of session content in one location and participants call-in or </w:t>
      </w:r>
      <w:r w:rsidRPr="006D29F4">
        <w:rPr>
          <w:rFonts w:ascii="Times New Roman" w:hAnsi="Times New Roman" w:cs="Times New Roman"/>
        </w:rPr>
        <w:t>video-conference</w:t>
      </w:r>
      <w:r w:rsidRPr="006D29F4">
        <w:rPr>
          <w:rFonts w:ascii="Times New Roman" w:hAnsi="Times New Roman" w:cs="Times New Roman"/>
        </w:rPr>
        <w:t xml:space="preserve"> from another location. </w:t>
      </w:r>
      <w:r w:rsidRPr="006D29F4">
        <w:rPr>
          <w:rFonts w:ascii="Times New Roman" w:hAnsi="Times New Roman" w:cs="Times New Roman"/>
          <w:b/>
          <w:bCs/>
        </w:rPr>
        <w:t>Examples of an acceptable delivery model for in-person with a distance learning component include:</w:t>
      </w:r>
      <w:r w:rsidRPr="006D29F4">
        <w:rPr>
          <w:rFonts w:ascii="Times New Roman" w:hAnsi="Times New Roman" w:cs="Times New Roman"/>
        </w:rPr>
        <w:t xml:space="preserve"> </w:t>
      </w:r>
    </w:p>
    <w:p w:rsidR="006D29F4" w:rsidRPr="006D29F4" w:rsidP="006D29F4" w14:paraId="7519C6E9" w14:textId="77777777">
      <w:pPr>
        <w:pStyle w:val="ListParagraph"/>
        <w:widowControl w:val="0"/>
        <w:numPr>
          <w:ilvl w:val="1"/>
          <w:numId w:val="17"/>
        </w:numPr>
        <w:spacing w:after="0" w:line="276" w:lineRule="auto"/>
        <w:contextualSpacing w:val="0"/>
        <w:rPr>
          <w:rFonts w:ascii="Times New Roman" w:hAnsi="Times New Roman" w:cs="Times New Roman"/>
        </w:rPr>
      </w:pPr>
      <w:r w:rsidRPr="006D29F4">
        <w:rPr>
          <w:rFonts w:ascii="Times New Roman" w:hAnsi="Times New Roman" w:cs="Times New Roman"/>
        </w:rPr>
        <w:t xml:space="preserve">A combination of in-person and distance learning during the Core and Core Maintenance phases. </w:t>
      </w:r>
    </w:p>
    <w:p w:rsidR="006D29F4" w:rsidRPr="006D29F4" w:rsidP="006D29F4" w14:paraId="78F0CEBA" w14:textId="77777777">
      <w:pPr>
        <w:pStyle w:val="ListParagraph"/>
        <w:widowControl w:val="0"/>
        <w:numPr>
          <w:ilvl w:val="1"/>
          <w:numId w:val="17"/>
        </w:numPr>
        <w:spacing w:after="0" w:line="276" w:lineRule="auto"/>
        <w:contextualSpacing w:val="0"/>
        <w:rPr>
          <w:rFonts w:ascii="Times New Roman" w:hAnsi="Times New Roman" w:cs="Times New Roman"/>
        </w:rPr>
      </w:pPr>
      <w:r w:rsidRPr="006D29F4">
        <w:rPr>
          <w:rFonts w:ascii="Times New Roman" w:hAnsi="Times New Roman" w:cs="Times New Roman"/>
        </w:rPr>
        <w:t>Some participants within a cohort using in-person delivery mode and some participants in a cohort using distance learning delivery mode.</w:t>
      </w:r>
    </w:p>
    <w:p w:rsidR="006D29F4" w:rsidP="006D29F4" w14:paraId="4937BFF6" w14:textId="1E779E49">
      <w:pPr>
        <w:pStyle w:val="ListParagraph"/>
        <w:widowControl w:val="0"/>
        <w:numPr>
          <w:ilvl w:val="1"/>
          <w:numId w:val="17"/>
        </w:numPr>
        <w:spacing w:after="0" w:line="276" w:lineRule="auto"/>
        <w:contextualSpacing w:val="0"/>
        <w:rPr>
          <w:rFonts w:ascii="Times New Roman" w:hAnsi="Times New Roman" w:cs="Times New Roman"/>
        </w:rPr>
      </w:pPr>
      <w:r w:rsidRPr="006D29F4">
        <w:rPr>
          <w:rFonts w:ascii="Times New Roman" w:hAnsi="Times New Roman" w:cs="Times New Roman"/>
        </w:rPr>
        <w:t>Participants choose from session to session which mode (in-person or distance learning) they wish to use.</w:t>
      </w:r>
    </w:p>
    <w:p w:rsidR="006D29F4" w:rsidRPr="006D29F4" w:rsidP="006D29F4" w14:paraId="6E000AE4" w14:textId="77777777">
      <w:pPr>
        <w:pStyle w:val="ListParagraph"/>
        <w:widowControl w:val="0"/>
        <w:spacing w:after="0" w:line="276" w:lineRule="auto"/>
        <w:ind w:left="1170"/>
        <w:contextualSpacing w:val="0"/>
        <w:rPr>
          <w:rFonts w:ascii="Times New Roman" w:hAnsi="Times New Roman" w:cs="Times New Roman"/>
        </w:rPr>
      </w:pPr>
    </w:p>
    <w:p w:rsidR="006D29F4" w:rsidRPr="006D29F4" w:rsidP="006D29F4" w14:paraId="108B5D19" w14:textId="77777777">
      <w:pPr>
        <w:rPr>
          <w:rFonts w:ascii="Times New Roman" w:hAnsi="Times New Roman" w:cs="Times New Roman"/>
        </w:rPr>
      </w:pPr>
      <w:r w:rsidRPr="006D29F4">
        <w:rPr>
          <w:rFonts w:ascii="Times New Roman" w:hAnsi="Times New Roman" w:cs="Times New Roman"/>
        </w:rPr>
        <w:t xml:space="preserve">Your organization will be considered for immediate advancement to Preliminary recognition if you are serving a population that resides in a county classified as having “High” vulnerability according to the CDC/ATSDR Social Vulnerability Index (SVI). Social vulnerability refers to the potential negative effects on communities caused by external stresses on human health. Such stresses include natural or human-caused disasters, or disease outbreaks. Reducing social vulnerability can decrease both human suffering and economic loss. </w:t>
      </w:r>
    </w:p>
    <w:p w:rsidR="006D29F4" w:rsidRPr="006D29F4" w:rsidP="006D29F4" w14:paraId="4D7F3D6F" w14:textId="77777777">
      <w:pPr>
        <w:rPr>
          <w:rFonts w:ascii="Times New Roman" w:hAnsi="Times New Roman" w:cs="Times New Roman"/>
        </w:rPr>
      </w:pPr>
      <w:r w:rsidRPr="006D29F4">
        <w:rPr>
          <w:rFonts w:ascii="Times New Roman" w:hAnsi="Times New Roman" w:cs="Times New Roman"/>
        </w:rPr>
        <w:t>To determine the SVI of the community/communities you’re serving, go to the website and enter the zip code or county. Themes in SVI include socioeconomic status, household characteristics, racial and ethnic minority status, and housing type and transportation.</w:t>
      </w:r>
    </w:p>
    <w:p w:rsidR="006D29F4" w:rsidRPr="006D29F4" w:rsidP="006D29F4" w14:paraId="256496E4" w14:textId="77777777">
      <w:pPr>
        <w:rPr>
          <w:rFonts w:ascii="Times New Roman" w:hAnsi="Times New Roman" w:cs="Times New Roman"/>
        </w:rPr>
      </w:pPr>
    </w:p>
    <w:p w:rsidR="006D29F4" w:rsidRPr="006D29F4" w:rsidP="006D29F4" w14:paraId="1EFD769B" w14:textId="77777777">
      <w:pPr>
        <w:rPr>
          <w:rFonts w:ascii="Times New Roman" w:hAnsi="Times New Roman" w:cs="Times New Roman"/>
        </w:rPr>
      </w:pPr>
      <w:r w:rsidRPr="006D29F4">
        <w:rPr>
          <w:rFonts w:ascii="Segoe UI Symbol" w:hAnsi="Segoe UI Symbol" w:cs="Segoe UI Symbol"/>
        </w:rPr>
        <w:t>☐</w:t>
      </w:r>
      <w:r w:rsidRPr="006D29F4">
        <w:rPr>
          <w:rFonts w:ascii="Times New Roman" w:hAnsi="Times New Roman" w:cs="Times New Roman"/>
        </w:rPr>
        <w:t xml:space="preserve"> My organization is interested in moving immediately into Preliminary recognition by enrolling participants who reside in a county classified as having High Vulnerability by the CDC/ATSDR Social Vulnerability Index.</w:t>
      </w:r>
    </w:p>
    <w:p w:rsidR="006D29F4" w:rsidRPr="006D29F4" w:rsidP="006D29F4" w14:paraId="2C04B3F7" w14:textId="7CBBE09C">
      <w:pPr>
        <w:rPr>
          <w:rFonts w:ascii="Times New Roman" w:hAnsi="Times New Roman" w:cs="Times New Roman"/>
        </w:rPr>
      </w:pPr>
      <w:r w:rsidRPr="006D29F4">
        <w:rPr>
          <w:rFonts w:ascii="Segoe UI Symbol" w:hAnsi="Segoe UI Symbol" w:cs="Segoe UI Symbol"/>
        </w:rPr>
        <w:t>☐</w:t>
      </w:r>
      <w:r w:rsidRPr="006D29F4">
        <w:rPr>
          <w:rFonts w:ascii="Times New Roman" w:hAnsi="Times New Roman" w:cs="Times New Roman"/>
        </w:rPr>
        <w:t xml:space="preserve"> I agree to deliver sessions in accordance with section I. Guidelines for Session Delivery of the DPRP Standards, particularly those points that pertain specifically to in-person session delivery.</w:t>
      </w:r>
    </w:p>
    <w:p w:rsidR="009D6296" w:rsidRPr="006D29F4" w:rsidP="006D29F4" w14:paraId="3A770794" w14:textId="77777777">
      <w:pPr>
        <w:pStyle w:val="Heading1"/>
        <w:ind w:left="0" w:firstLine="0"/>
        <w:rPr>
          <w:sz w:val="22"/>
        </w:rPr>
      </w:pPr>
    </w:p>
    <w:p w:rsidR="009D6296" w:rsidRPr="006D29F4" w:rsidP="009D6296" w14:paraId="7925D551" w14:textId="3F33C779">
      <w:pPr>
        <w:pStyle w:val="Heading1"/>
        <w:ind w:left="-5"/>
        <w:rPr>
          <w:sz w:val="22"/>
        </w:rPr>
      </w:pPr>
      <w:r w:rsidRPr="006D29F4">
        <w:rPr>
          <w:sz w:val="22"/>
        </w:rPr>
        <w:t xml:space="preserve">Questions Specific to Online </w:t>
      </w:r>
    </w:p>
    <w:p w:rsidR="009D6296" w:rsidRPr="006D29F4" w:rsidP="009D6296" w14:paraId="3B757F02" w14:textId="77777777">
      <w:pPr>
        <w:widowControl w:val="0"/>
        <w:spacing w:after="0" w:line="276" w:lineRule="auto"/>
        <w:rPr>
          <w:rFonts w:ascii="Times New Roman" w:eastAsia="Arial" w:hAnsi="Times New Roman" w:cs="Times New Roman"/>
          <w:spacing w:val="-1"/>
        </w:rPr>
      </w:pPr>
      <w:r w:rsidRPr="006D29F4">
        <w:rPr>
          <w:rFonts w:ascii="Times New Roman" w:eastAsia="Times New Roman" w:hAnsi="Times New Roman" w:cs="Times New Roman"/>
          <w:color w:val="333333"/>
        </w:rPr>
        <w:t>Online delivery is defined as “</w:t>
      </w:r>
      <w:r w:rsidRPr="006D29F4">
        <w:rPr>
          <w:rFonts w:ascii="Times New Roman" w:hAnsi="Times New Roman" w:cs="Times New Roman"/>
        </w:rPr>
        <w:t xml:space="preserve">a yearlong National DPP lifestyle change program delivered online for all participants. One hundred percent of the program is experienced through the Internet via phone, tablet, or laptop, in an asynchronous classroom where participants are experiencing the content on their own time without a live Lifestyle Coach teaching the content. However, live Lifestyle Coach interaction should be provided to each participant no less than once per week during the first six months and once per month during the second six months. E-mails and text messages can count toward the requirement for live coach interaction </w:t>
      </w:r>
      <w:r w:rsidRPr="006D29F4">
        <w:rPr>
          <w:rFonts w:ascii="Times New Roman" w:hAnsi="Times New Roman" w:cs="Times New Roman"/>
        </w:rPr>
        <w:t>as long as</w:t>
      </w:r>
      <w:r w:rsidRPr="006D29F4">
        <w:rPr>
          <w:rFonts w:ascii="Times New Roman" w:hAnsi="Times New Roman" w:cs="Times New Roman"/>
        </w:rPr>
        <w:t xml:space="preserve"> there is bi-directional communication between coach and participant. Chat bots and Artificial Intelligence (AI) forums do not count as live Lifestyle Coach interaction.”</w:t>
      </w:r>
    </w:p>
    <w:p w:rsidR="009D6296" w:rsidRPr="006D29F4" w:rsidP="009D6296" w14:paraId="25964FDD" w14:textId="77777777">
      <w:pPr>
        <w:spacing w:after="138" w:line="249" w:lineRule="auto"/>
        <w:ind w:left="15" w:hanging="10"/>
        <w:rPr>
          <w:rFonts w:ascii="Times New Roman" w:hAnsi="Times New Roman" w:cs="Times New Roman"/>
        </w:rPr>
      </w:pPr>
      <w:r w:rsidRPr="006D29F4">
        <w:rPr>
          <w:rFonts w:ascii="Times New Roman" w:eastAsia="Times New Roman" w:hAnsi="Times New Roman" w:cs="Times New Roman"/>
        </w:rPr>
        <w:t xml:space="preserve"> </w:t>
      </w:r>
    </w:p>
    <w:p w:rsidR="009D6296" w:rsidRPr="006D29F4" w:rsidP="009D6296" w14:paraId="1282867D" w14:textId="77777777">
      <w:pPr>
        <w:spacing w:after="168" w:line="249" w:lineRule="auto"/>
        <w:ind w:right="69"/>
        <w:rPr>
          <w:rFonts w:ascii="Times New Roman" w:hAnsi="Times New Roman" w:cs="Times New Roman"/>
        </w:rPr>
      </w:pPr>
      <w:r w:rsidRPr="006D29F4">
        <w:rPr>
          <w:rFonts w:ascii="Times New Roman" w:eastAsia="Times New Roman" w:hAnsi="Times New Roman" w:cs="Times New Roman"/>
        </w:rPr>
        <w:t xml:space="preserve">Are you open to participants in every U.S. state, territory, or freely associated states? </w:t>
      </w:r>
    </w:p>
    <w:p w:rsidR="009D6296" w:rsidRPr="006D29F4" w:rsidP="009D6296" w14:paraId="346E1B8A" w14:textId="77777777">
      <w:pPr>
        <w:tabs>
          <w:tab w:val="center" w:pos="466"/>
          <w:tab w:val="center" w:pos="1371"/>
        </w:tabs>
        <w:spacing w:after="172" w:line="249" w:lineRule="auto"/>
        <w:rPr>
          <w:rFonts w:ascii="Times New Roman" w:hAnsi="Times New Roman" w:cs="Times New Roman"/>
        </w:rPr>
      </w:pPr>
      <w:r w:rsidRPr="006D29F4">
        <w:rPr>
          <w:rFonts w:ascii="Times New Roman" w:eastAsia="Times New Roman" w:hAnsi="Times New Roman" w:cs="Times New Roman"/>
        </w:rPr>
        <w:t xml:space="preserve"> </w:t>
      </w:r>
      <w:r w:rsidRPr="006D29F4">
        <w:rPr>
          <w:rFonts w:ascii="Times New Roman" w:eastAsia="Times New Roman" w:hAnsi="Times New Roman" w:cs="Times New Roman"/>
        </w:rPr>
        <w:tab/>
        <w:t xml:space="preserve"> </w:t>
      </w:r>
      <w:r w:rsidRPr="006D29F4">
        <w:rPr>
          <w:rFonts w:ascii="Times New Roman" w:eastAsia="Times New Roman" w:hAnsi="Times New Roman" w:cs="Times New Roman"/>
        </w:rPr>
        <w:tab/>
      </w:r>
      <w:r w:rsidRPr="006D29F4">
        <w:rPr>
          <w:rFonts w:ascii="Segoe UI Symbol" w:hAnsi="Segoe UI Symbol" w:cs="Segoe UI Symbol"/>
        </w:rPr>
        <w:t>☐</w:t>
      </w:r>
      <w:r w:rsidRPr="006D29F4">
        <w:rPr>
          <w:rFonts w:ascii="Times New Roman" w:hAnsi="Times New Roman" w:cs="Times New Roman"/>
        </w:rPr>
        <w:t xml:space="preserve"> </w:t>
      </w:r>
      <w:r w:rsidRPr="006D29F4">
        <w:rPr>
          <w:rFonts w:ascii="Times New Roman" w:eastAsia="Times New Roman" w:hAnsi="Times New Roman" w:cs="Times New Roman"/>
        </w:rPr>
        <w:t xml:space="preserve">Yes </w:t>
      </w:r>
    </w:p>
    <w:p w:rsidR="002B45C1" w:rsidRPr="006D29F4" w:rsidP="002B45C1" w14:paraId="3A9C63B7" w14:textId="77777777">
      <w:pPr>
        <w:tabs>
          <w:tab w:val="center" w:pos="466"/>
          <w:tab w:val="center" w:pos="1332"/>
        </w:tabs>
        <w:spacing w:after="141" w:line="249" w:lineRule="auto"/>
        <w:rPr>
          <w:rFonts w:ascii="Times New Roman" w:hAnsi="Times New Roman" w:cs="Times New Roman"/>
        </w:rPr>
      </w:pPr>
      <w:r w:rsidRPr="006D29F4">
        <w:rPr>
          <w:rFonts w:ascii="Times New Roman" w:eastAsia="Times New Roman" w:hAnsi="Times New Roman" w:cs="Times New Roman"/>
        </w:rPr>
        <w:t xml:space="preserve"> </w:t>
      </w:r>
      <w:r w:rsidRPr="006D29F4">
        <w:rPr>
          <w:rFonts w:ascii="Times New Roman" w:eastAsia="Times New Roman" w:hAnsi="Times New Roman" w:cs="Times New Roman"/>
        </w:rPr>
        <w:tab/>
      </w:r>
      <w:r w:rsidRPr="006D29F4">
        <w:rPr>
          <w:rFonts w:ascii="Times New Roman" w:eastAsia="Times New Roman" w:hAnsi="Times New Roman" w:cs="Times New Roman"/>
        </w:rPr>
        <w:t xml:space="preserve">           </w:t>
      </w:r>
      <w:r w:rsidRPr="006D29F4">
        <w:rPr>
          <w:rFonts w:ascii="Times New Roman" w:eastAsia="Times New Roman" w:hAnsi="Times New Roman" w:cs="Times New Roman"/>
        </w:rPr>
        <w:tab/>
      </w:r>
      <w:r w:rsidRPr="006D29F4">
        <w:rPr>
          <w:rFonts w:ascii="Segoe UI Symbol" w:hAnsi="Segoe UI Symbol" w:cs="Segoe UI Symbol"/>
        </w:rPr>
        <w:t>☐</w:t>
      </w:r>
      <w:r w:rsidRPr="006D29F4">
        <w:rPr>
          <w:rFonts w:ascii="Times New Roman" w:hAnsi="Times New Roman" w:cs="Times New Roman"/>
        </w:rPr>
        <w:t xml:space="preserve"> </w:t>
      </w:r>
      <w:r w:rsidRPr="006D29F4">
        <w:rPr>
          <w:rFonts w:ascii="Times New Roman" w:eastAsia="Times New Roman" w:hAnsi="Times New Roman" w:cs="Times New Roman"/>
        </w:rPr>
        <w:t>No</w:t>
      </w:r>
      <w:r w:rsidRPr="006D29F4">
        <w:rPr>
          <w:rFonts w:ascii="Times New Roman" w:eastAsia="Times New Roman" w:hAnsi="Times New Roman" w:cs="Times New Roman"/>
          <w:color w:val="333333"/>
        </w:rPr>
        <w:t xml:space="preserve"> (if no, populate with drop down of states and territories)</w:t>
      </w:r>
    </w:p>
    <w:p w:rsidR="009D6296" w:rsidRPr="006D29F4" w:rsidP="009D6296" w14:paraId="7F234476" w14:textId="1CAA2558">
      <w:pPr>
        <w:spacing w:after="0"/>
        <w:rPr>
          <w:rFonts w:ascii="Times New Roman" w:eastAsia="Times New Roman" w:hAnsi="Times New Roman" w:cs="Times New Roman"/>
          <w:color w:val="333333"/>
        </w:rPr>
      </w:pPr>
    </w:p>
    <w:p w:rsidR="009D6296" w:rsidRPr="006D29F4" w:rsidP="009D6296" w14:paraId="2D50F7FD" w14:textId="77777777">
      <w:pPr>
        <w:spacing w:after="0"/>
        <w:rPr>
          <w:rFonts w:ascii="Times New Roman" w:hAnsi="Times New Roman" w:cs="Times New Roman"/>
        </w:rPr>
      </w:pPr>
    </w:p>
    <w:p w:rsidR="009D6296" w:rsidRPr="006D29F4" w:rsidP="009D6296" w14:paraId="07066013" w14:textId="77777777">
      <w:pPr>
        <w:spacing w:after="0"/>
        <w:rPr>
          <w:rFonts w:ascii="Times New Roman" w:hAnsi="Times New Roman" w:cs="Times New Roman"/>
        </w:rPr>
      </w:pPr>
      <w:r w:rsidRPr="006D29F4">
        <w:rPr>
          <w:rFonts w:ascii="Segoe UI Symbol" w:hAnsi="Segoe UI Symbol" w:cs="Segoe UI Symbol"/>
        </w:rPr>
        <w:t>☐</w:t>
      </w:r>
      <w:r w:rsidRPr="006D29F4">
        <w:rPr>
          <w:rFonts w:ascii="Times New Roman" w:hAnsi="Times New Roman" w:cs="Times New Roman"/>
        </w:rPr>
        <w:t xml:space="preserve"> I </w:t>
      </w:r>
      <w:r w:rsidRPr="006D29F4">
        <w:rPr>
          <w:rFonts w:ascii="Times New Roman" w:eastAsia="Times New Roman" w:hAnsi="Times New Roman" w:cs="Times New Roman"/>
          <w:color w:val="404040"/>
        </w:rPr>
        <w:t>agree to deliver sessions in accordance with section I. Guidelines for Session Delivery of the DPRP Standards, particularly those points that pertain specifically to online session delivery.</w:t>
      </w:r>
    </w:p>
    <w:p w:rsidR="009D6296" w:rsidRPr="006D29F4" w14:paraId="2E80A8FF" w14:textId="77777777">
      <w:pPr>
        <w:pStyle w:val="Heading1"/>
        <w:ind w:left="-5"/>
        <w:rPr>
          <w:sz w:val="22"/>
        </w:rPr>
      </w:pPr>
    </w:p>
    <w:p w:rsidR="007E12F2" w:rsidRPr="006D29F4" w14:paraId="5030BF05" w14:textId="407855B5">
      <w:pPr>
        <w:pStyle w:val="Heading1"/>
        <w:ind w:left="-5"/>
        <w:rPr>
          <w:sz w:val="22"/>
        </w:rPr>
      </w:pPr>
      <w:r w:rsidRPr="006D29F4">
        <w:rPr>
          <w:sz w:val="22"/>
        </w:rPr>
        <w:t xml:space="preserve">Questions Specific to </w:t>
      </w:r>
      <w:r w:rsidRPr="006D29F4" w:rsidR="009D6296">
        <w:rPr>
          <w:sz w:val="22"/>
        </w:rPr>
        <w:t xml:space="preserve">Combination with an Online Component </w:t>
      </w:r>
    </w:p>
    <w:p w:rsidR="009D6296" w:rsidRPr="006D29F4" w:rsidP="009D6296" w14:paraId="04BF6DD5" w14:textId="77777777">
      <w:pPr>
        <w:widowControl w:val="0"/>
        <w:spacing w:after="0" w:line="276" w:lineRule="auto"/>
        <w:rPr>
          <w:rFonts w:ascii="Times New Roman" w:hAnsi="Times New Roman" w:cs="Times New Roman"/>
        </w:rPr>
      </w:pPr>
      <w:r w:rsidRPr="006D29F4">
        <w:rPr>
          <w:rFonts w:ascii="Times New Roman" w:eastAsia="Times New Roman" w:hAnsi="Times New Roman" w:cs="Times New Roman"/>
          <w:color w:val="333333"/>
        </w:rPr>
        <w:t xml:space="preserve">Combination with an Online Component Delivery </w:t>
      </w:r>
      <w:r w:rsidRPr="006D29F4" w:rsidR="00CE1E62">
        <w:rPr>
          <w:rFonts w:ascii="Times New Roman" w:eastAsia="Times New Roman" w:hAnsi="Times New Roman" w:cs="Times New Roman"/>
          <w:color w:val="333333"/>
        </w:rPr>
        <w:t>is defined as</w:t>
      </w:r>
      <w:r w:rsidRPr="006D29F4" w:rsidR="002B0CCC">
        <w:rPr>
          <w:rFonts w:ascii="Times New Roman" w:eastAsia="Times New Roman" w:hAnsi="Times New Roman" w:cs="Times New Roman"/>
          <w:color w:val="333333"/>
        </w:rPr>
        <w:t xml:space="preserve"> “a </w:t>
      </w:r>
      <w:r w:rsidRPr="006D29F4">
        <w:rPr>
          <w:rFonts w:ascii="Times New Roman" w:hAnsi="Times New Roman" w:cs="Times New Roman"/>
        </w:rPr>
        <w:t xml:space="preserve">yearlong National DPP LCP delivered as a combination of online (non-live) with in-person and/or distance learning (defined as above).  Delivering any number of live sessions under this mode will not allow the organization to be considered a live delivery program. All data collected from each mode are consolidated. Examples of an acceptable delivery model include: </w:t>
      </w:r>
    </w:p>
    <w:p w:rsidR="009D6296" w:rsidRPr="006D29F4" w:rsidP="009D6296" w14:paraId="3EE540C6" w14:textId="77777777">
      <w:pPr>
        <w:pStyle w:val="ListParagraph"/>
        <w:widowControl w:val="0"/>
        <w:numPr>
          <w:ilvl w:val="0"/>
          <w:numId w:val="28"/>
        </w:numPr>
        <w:spacing w:after="0" w:line="276" w:lineRule="auto"/>
        <w:rPr>
          <w:rFonts w:ascii="Times New Roman" w:hAnsi="Times New Roman" w:cs="Times New Roman"/>
        </w:rPr>
      </w:pPr>
      <w:r w:rsidRPr="006D29F4">
        <w:rPr>
          <w:rFonts w:ascii="Times New Roman" w:hAnsi="Times New Roman" w:cs="Times New Roman"/>
        </w:rPr>
        <w:t>The use of one modality such as in-person and/or distance learning in the Core phase of the program and online in the Core Maintenance phase.</w:t>
      </w:r>
    </w:p>
    <w:p w:rsidR="009D6296" w:rsidRPr="006D29F4" w:rsidP="009D6296" w14:paraId="7BF2AED6" w14:textId="77777777">
      <w:pPr>
        <w:pStyle w:val="ListParagraph"/>
        <w:widowControl w:val="0"/>
        <w:numPr>
          <w:ilvl w:val="0"/>
          <w:numId w:val="28"/>
        </w:numPr>
        <w:spacing w:after="0" w:line="276" w:lineRule="auto"/>
        <w:rPr>
          <w:rFonts w:ascii="Times New Roman" w:hAnsi="Times New Roman" w:cs="Times New Roman"/>
        </w:rPr>
      </w:pPr>
      <w:r w:rsidRPr="006D29F4">
        <w:rPr>
          <w:rFonts w:ascii="Times New Roman" w:hAnsi="Times New Roman" w:cs="Times New Roman"/>
        </w:rPr>
        <w:t>A consistent delivery approach using two or three modalities for each participant in a rotating manner (e.g., one session in-person and the next session online or 5 sessions online and the next 5 sessions via distance learning).</w:t>
      </w:r>
    </w:p>
    <w:p w:rsidR="009D6296" w:rsidRPr="006D29F4" w:rsidP="009D6296" w14:paraId="282A4FD0" w14:textId="77777777">
      <w:pPr>
        <w:pStyle w:val="ListParagraph"/>
        <w:widowControl w:val="0"/>
        <w:numPr>
          <w:ilvl w:val="0"/>
          <w:numId w:val="28"/>
        </w:numPr>
        <w:spacing w:after="0" w:line="276" w:lineRule="auto"/>
        <w:rPr>
          <w:rFonts w:ascii="Times New Roman" w:hAnsi="Times New Roman" w:cs="Times New Roman"/>
        </w:rPr>
      </w:pPr>
      <w:r w:rsidRPr="006D29F4">
        <w:rPr>
          <w:rFonts w:ascii="Times New Roman" w:hAnsi="Times New Roman" w:cs="Times New Roman"/>
        </w:rPr>
        <w:t>Entire cohorts conducted using different delivery modes (one cohort in-person and/or via distance learning and another cohort online).</w:t>
      </w:r>
    </w:p>
    <w:p w:rsidR="009D6296" w:rsidRPr="006D29F4" w:rsidP="009D6296" w14:paraId="7A44B301" w14:textId="77777777">
      <w:pPr>
        <w:pStyle w:val="ListParagraph"/>
        <w:widowControl w:val="0"/>
        <w:numPr>
          <w:ilvl w:val="0"/>
          <w:numId w:val="28"/>
        </w:numPr>
        <w:spacing w:after="0" w:line="276" w:lineRule="auto"/>
        <w:rPr>
          <w:rFonts w:ascii="Times New Roman" w:hAnsi="Times New Roman" w:cs="Times New Roman"/>
        </w:rPr>
      </w:pPr>
      <w:r w:rsidRPr="006D29F4">
        <w:rPr>
          <w:rFonts w:ascii="Times New Roman" w:hAnsi="Times New Roman" w:cs="Times New Roman"/>
        </w:rPr>
        <w:t>Some participants within a cohort using one delivery mode and some participants within the same cohort using the other.</w:t>
      </w:r>
    </w:p>
    <w:p w:rsidR="009D6296" w:rsidRPr="006D29F4" w:rsidP="009D6296" w14:paraId="38942267" w14:textId="77777777">
      <w:pPr>
        <w:pStyle w:val="ListParagraph"/>
        <w:widowControl w:val="0"/>
        <w:numPr>
          <w:ilvl w:val="0"/>
          <w:numId w:val="28"/>
        </w:numPr>
        <w:spacing w:after="0" w:line="276" w:lineRule="auto"/>
        <w:rPr>
          <w:rFonts w:ascii="Times New Roman" w:hAnsi="Times New Roman" w:cs="Times New Roman"/>
        </w:rPr>
      </w:pPr>
      <w:r w:rsidRPr="006D29F4">
        <w:rPr>
          <w:rFonts w:ascii="Times New Roman" w:hAnsi="Times New Roman" w:cs="Times New Roman"/>
        </w:rPr>
        <w:t xml:space="preserve">Participants choose from session to session which mode they wish to use.  </w:t>
      </w:r>
    </w:p>
    <w:p w:rsidR="007E12F2" w:rsidRPr="006D29F4" w:rsidP="009D6296" w14:paraId="507E98E8" w14:textId="25F898C5">
      <w:pPr>
        <w:widowControl w:val="0"/>
        <w:spacing w:after="0" w:line="276" w:lineRule="auto"/>
        <w:rPr>
          <w:rFonts w:ascii="Times New Roman" w:hAnsi="Times New Roman" w:cs="Times New Roman"/>
        </w:rPr>
      </w:pPr>
    </w:p>
    <w:p w:rsidR="007E12F2" w:rsidRPr="006D29F4" w:rsidP="009D6296" w14:paraId="23BCCD35" w14:textId="5A9D9E48">
      <w:pPr>
        <w:spacing w:after="168" w:line="249" w:lineRule="auto"/>
        <w:rPr>
          <w:rFonts w:ascii="Times New Roman" w:hAnsi="Times New Roman" w:cs="Times New Roman"/>
        </w:rPr>
      </w:pPr>
      <w:r w:rsidRPr="006D29F4">
        <w:rPr>
          <w:rFonts w:ascii="Times New Roman" w:eastAsia="Times New Roman" w:hAnsi="Times New Roman" w:cs="Times New Roman"/>
          <w:color w:val="333333"/>
        </w:rPr>
        <w:t xml:space="preserve">Which modes </w:t>
      </w:r>
      <w:r w:rsidRPr="006D29F4" w:rsidR="002B45C1">
        <w:rPr>
          <w:rFonts w:ascii="Times New Roman" w:eastAsia="Times New Roman" w:hAnsi="Times New Roman" w:cs="Times New Roman"/>
          <w:color w:val="333333"/>
        </w:rPr>
        <w:t xml:space="preserve">in addition to online </w:t>
      </w:r>
      <w:r w:rsidRPr="006D29F4">
        <w:rPr>
          <w:rFonts w:ascii="Times New Roman" w:eastAsia="Times New Roman" w:hAnsi="Times New Roman" w:cs="Times New Roman"/>
          <w:color w:val="333333"/>
        </w:rPr>
        <w:t xml:space="preserve">will you be using? </w:t>
      </w:r>
    </w:p>
    <w:p w:rsidR="007E12F2" w:rsidRPr="006D29F4" w:rsidP="00011BA3" w14:paraId="68935539" w14:textId="360C5478">
      <w:pPr>
        <w:tabs>
          <w:tab w:val="center" w:pos="466"/>
          <w:tab w:val="center" w:pos="1644"/>
        </w:tabs>
        <w:spacing w:after="172" w:line="249" w:lineRule="auto"/>
        <w:rPr>
          <w:rFonts w:ascii="Times New Roman" w:hAnsi="Times New Roman" w:cs="Times New Roman"/>
        </w:rPr>
      </w:pPr>
      <w:r w:rsidRPr="006D29F4">
        <w:rPr>
          <w:rFonts w:ascii="Times New Roman" w:eastAsia="Times New Roman" w:hAnsi="Times New Roman" w:cs="Times New Roman"/>
          <w:color w:val="333333"/>
        </w:rPr>
        <w:t xml:space="preserve"> </w:t>
      </w:r>
      <w:r w:rsidRPr="006D29F4">
        <w:rPr>
          <w:rFonts w:ascii="Times New Roman" w:eastAsia="Times New Roman" w:hAnsi="Times New Roman" w:cs="Times New Roman"/>
          <w:color w:val="333333"/>
        </w:rPr>
        <w:tab/>
        <w:t xml:space="preserve"> </w:t>
      </w:r>
      <w:r w:rsidRPr="006D29F4">
        <w:rPr>
          <w:rFonts w:ascii="Times New Roman" w:eastAsia="Times New Roman" w:hAnsi="Times New Roman" w:cs="Times New Roman"/>
          <w:color w:val="333333"/>
        </w:rPr>
        <w:tab/>
      </w:r>
      <w:sdt>
        <w:sdtPr>
          <w:rPr>
            <w:rFonts w:ascii="Times New Roman" w:eastAsia="Times New Roman" w:hAnsi="Times New Roman" w:cs="Times New Roman"/>
            <w:color w:val="333333"/>
          </w:rPr>
          <w:id w:val="-2086994828"/>
          <w14:checkbox>
            <w14:checked w14:val="0"/>
            <w14:checkedState w14:val="2612" w14:font="MS Gothic"/>
            <w14:uncheckedState w14:val="2610" w14:font="MS Gothic"/>
          </w14:checkbox>
        </w:sdtPr>
        <w:sdtContent>
          <w:r w:rsidRPr="006D29F4" w:rsidR="007613CD">
            <w:rPr>
              <w:rFonts w:ascii="MS Gothic" w:eastAsia="MS Gothic" w:hAnsi="MS Gothic" w:cs="MS Gothic"/>
              <w:color w:val="333333"/>
            </w:rPr>
            <w:t>☐</w:t>
          </w:r>
        </w:sdtContent>
      </w:sdt>
      <w:r w:rsidRPr="006D29F4">
        <w:rPr>
          <w:rFonts w:ascii="Times New Roman" w:eastAsia="Times New Roman" w:hAnsi="Times New Roman" w:cs="Times New Roman"/>
          <w:color w:val="333333"/>
        </w:rPr>
        <w:t xml:space="preserve">In-person  </w:t>
      </w:r>
    </w:p>
    <w:p w:rsidR="007E12F2" w:rsidRPr="006D29F4" w14:paraId="77395A13" w14:textId="222E9FD8">
      <w:pPr>
        <w:tabs>
          <w:tab w:val="center" w:pos="466"/>
          <w:tab w:val="center" w:pos="2069"/>
        </w:tabs>
        <w:spacing w:after="172" w:line="249" w:lineRule="auto"/>
        <w:rPr>
          <w:rFonts w:ascii="Times New Roman" w:eastAsia="Times New Roman" w:hAnsi="Times New Roman" w:cs="Times New Roman"/>
          <w:color w:val="333333"/>
        </w:rPr>
      </w:pPr>
      <w:r w:rsidRPr="006D29F4">
        <w:rPr>
          <w:rFonts w:ascii="Times New Roman" w:eastAsia="Times New Roman" w:hAnsi="Times New Roman" w:cs="Times New Roman"/>
          <w:color w:val="333333"/>
        </w:rPr>
        <w:t xml:space="preserve"> </w:t>
      </w:r>
      <w:r w:rsidRPr="006D29F4">
        <w:rPr>
          <w:rFonts w:ascii="Times New Roman" w:eastAsia="Times New Roman" w:hAnsi="Times New Roman" w:cs="Times New Roman"/>
          <w:color w:val="333333"/>
        </w:rPr>
        <w:tab/>
        <w:t xml:space="preserve"> </w:t>
      </w:r>
      <w:r w:rsidRPr="006D29F4">
        <w:rPr>
          <w:rFonts w:ascii="Times New Roman" w:eastAsia="Times New Roman" w:hAnsi="Times New Roman" w:cs="Times New Roman"/>
          <w:color w:val="333333"/>
        </w:rPr>
        <w:tab/>
      </w:r>
      <w:sdt>
        <w:sdtPr>
          <w:rPr>
            <w:rFonts w:ascii="Times New Roman" w:eastAsia="Times New Roman" w:hAnsi="Times New Roman" w:cs="Times New Roman"/>
            <w:color w:val="333333"/>
          </w:rPr>
          <w:id w:val="2019732823"/>
          <w14:checkbox>
            <w14:checked w14:val="0"/>
            <w14:checkedState w14:val="2612" w14:font="MS Gothic"/>
            <w14:uncheckedState w14:val="2610" w14:font="MS Gothic"/>
          </w14:checkbox>
        </w:sdtPr>
        <w:sdtContent>
          <w:r w:rsidRPr="006D29F4" w:rsidR="007613CD">
            <w:rPr>
              <w:rFonts w:ascii="MS Gothic" w:eastAsia="MS Gothic" w:hAnsi="MS Gothic" w:cs="MS Gothic"/>
              <w:color w:val="333333"/>
            </w:rPr>
            <w:t>☐</w:t>
          </w:r>
        </w:sdtContent>
      </w:sdt>
      <w:r w:rsidRPr="006D29F4">
        <w:rPr>
          <w:rFonts w:ascii="Times New Roman" w:eastAsia="Times New Roman" w:hAnsi="Times New Roman" w:cs="Times New Roman"/>
          <w:color w:val="333333"/>
        </w:rPr>
        <w:t xml:space="preserve">Distance Learning </w:t>
      </w:r>
    </w:p>
    <w:p w:rsidR="00CF6BB1" w:rsidRPr="006D29F4" w:rsidP="007E770D" w14:paraId="55F88538" w14:textId="77777777">
      <w:pPr>
        <w:spacing w:before="150" w:after="150" w:line="240" w:lineRule="auto"/>
        <w:ind w:left="259" w:firstLine="461"/>
        <w:outlineLvl w:val="3"/>
        <w:rPr>
          <w:rFonts w:ascii="Times New Roman" w:eastAsia="Times New Roman" w:hAnsi="Times New Roman" w:cs="Times New Roman"/>
          <w:color w:val="auto"/>
        </w:rPr>
      </w:pPr>
      <w:r w:rsidRPr="006D29F4">
        <w:rPr>
          <w:rFonts w:ascii="Times New Roman" w:eastAsia="Times New Roman" w:hAnsi="Times New Roman" w:cs="Times New Roman"/>
          <w:color w:val="auto"/>
        </w:rPr>
        <w:t>(Questions associated with modes checked)</w:t>
      </w:r>
    </w:p>
    <w:p w:rsidR="007E12F2" w:rsidRPr="006D29F4" w14:paraId="30BACCF9" w14:textId="765D3297">
      <w:pPr>
        <w:spacing w:after="0"/>
        <w:ind w:left="466"/>
        <w:rPr>
          <w:rFonts w:ascii="Times New Roman" w:hAnsi="Times New Roman" w:cs="Times New Roman"/>
        </w:rPr>
      </w:pPr>
    </w:p>
    <w:p w:rsidR="002B45C1" w:rsidRPr="006D29F4" w:rsidP="002B45C1" w14:paraId="4D727F62" w14:textId="77777777">
      <w:pPr>
        <w:spacing w:after="168" w:line="249" w:lineRule="auto"/>
        <w:ind w:right="69"/>
        <w:rPr>
          <w:rFonts w:ascii="Times New Roman" w:hAnsi="Times New Roman" w:cs="Times New Roman"/>
        </w:rPr>
      </w:pPr>
      <w:r w:rsidRPr="006D29F4">
        <w:rPr>
          <w:rFonts w:ascii="Times New Roman" w:eastAsia="Times New Roman" w:hAnsi="Times New Roman" w:cs="Times New Roman"/>
        </w:rPr>
        <w:t xml:space="preserve">Are you open to participants in every U.S. state, territory, or freely associated states? </w:t>
      </w:r>
    </w:p>
    <w:p w:rsidR="002B45C1" w:rsidRPr="006D29F4" w:rsidP="002B45C1" w14:paraId="3C8DB462" w14:textId="77777777">
      <w:pPr>
        <w:tabs>
          <w:tab w:val="center" w:pos="466"/>
          <w:tab w:val="center" w:pos="1371"/>
        </w:tabs>
        <w:spacing w:after="172" w:line="249" w:lineRule="auto"/>
        <w:rPr>
          <w:rFonts w:ascii="Times New Roman" w:hAnsi="Times New Roman" w:cs="Times New Roman"/>
        </w:rPr>
      </w:pPr>
      <w:r w:rsidRPr="006D29F4">
        <w:rPr>
          <w:rFonts w:ascii="Times New Roman" w:eastAsia="Times New Roman" w:hAnsi="Times New Roman" w:cs="Times New Roman"/>
        </w:rPr>
        <w:t xml:space="preserve"> </w:t>
      </w:r>
      <w:r w:rsidRPr="006D29F4">
        <w:rPr>
          <w:rFonts w:ascii="Times New Roman" w:eastAsia="Times New Roman" w:hAnsi="Times New Roman" w:cs="Times New Roman"/>
        </w:rPr>
        <w:tab/>
        <w:t xml:space="preserve"> </w:t>
      </w:r>
      <w:r w:rsidRPr="006D29F4">
        <w:rPr>
          <w:rFonts w:ascii="Times New Roman" w:eastAsia="Times New Roman" w:hAnsi="Times New Roman" w:cs="Times New Roman"/>
        </w:rPr>
        <w:tab/>
      </w:r>
      <w:r w:rsidRPr="006D29F4">
        <w:rPr>
          <w:rFonts w:ascii="Segoe UI Symbol" w:hAnsi="Segoe UI Symbol" w:cs="Segoe UI Symbol"/>
        </w:rPr>
        <w:t>☐</w:t>
      </w:r>
      <w:r w:rsidRPr="006D29F4">
        <w:rPr>
          <w:rFonts w:ascii="Times New Roman" w:hAnsi="Times New Roman" w:cs="Times New Roman"/>
        </w:rPr>
        <w:t xml:space="preserve"> </w:t>
      </w:r>
      <w:r w:rsidRPr="006D29F4">
        <w:rPr>
          <w:rFonts w:ascii="Times New Roman" w:eastAsia="Times New Roman" w:hAnsi="Times New Roman" w:cs="Times New Roman"/>
        </w:rPr>
        <w:t xml:space="preserve">Yes </w:t>
      </w:r>
    </w:p>
    <w:p w:rsidR="002B45C1" w:rsidRPr="006D29F4" w:rsidP="002B45C1" w14:paraId="234DEF04" w14:textId="77777777">
      <w:pPr>
        <w:tabs>
          <w:tab w:val="center" w:pos="466"/>
          <w:tab w:val="center" w:pos="1332"/>
        </w:tabs>
        <w:spacing w:after="141" w:line="249" w:lineRule="auto"/>
        <w:rPr>
          <w:rFonts w:ascii="Times New Roman" w:hAnsi="Times New Roman" w:cs="Times New Roman"/>
        </w:rPr>
      </w:pPr>
      <w:r w:rsidRPr="006D29F4">
        <w:rPr>
          <w:rFonts w:ascii="Times New Roman" w:eastAsia="Times New Roman" w:hAnsi="Times New Roman" w:cs="Times New Roman"/>
        </w:rPr>
        <w:t xml:space="preserve"> </w:t>
      </w:r>
      <w:r w:rsidRPr="006D29F4">
        <w:rPr>
          <w:rFonts w:ascii="Times New Roman" w:eastAsia="Times New Roman" w:hAnsi="Times New Roman" w:cs="Times New Roman"/>
        </w:rPr>
        <w:tab/>
        <w:t xml:space="preserve">           </w:t>
      </w:r>
      <w:r w:rsidRPr="006D29F4">
        <w:rPr>
          <w:rFonts w:ascii="Times New Roman" w:eastAsia="Times New Roman" w:hAnsi="Times New Roman" w:cs="Times New Roman"/>
        </w:rPr>
        <w:tab/>
      </w:r>
      <w:r w:rsidRPr="006D29F4">
        <w:rPr>
          <w:rFonts w:ascii="Segoe UI Symbol" w:hAnsi="Segoe UI Symbol" w:cs="Segoe UI Symbol"/>
        </w:rPr>
        <w:t>☐</w:t>
      </w:r>
      <w:r w:rsidRPr="006D29F4">
        <w:rPr>
          <w:rFonts w:ascii="Times New Roman" w:hAnsi="Times New Roman" w:cs="Times New Roman"/>
        </w:rPr>
        <w:t xml:space="preserve"> </w:t>
      </w:r>
      <w:r w:rsidRPr="006D29F4">
        <w:rPr>
          <w:rFonts w:ascii="Times New Roman" w:eastAsia="Times New Roman" w:hAnsi="Times New Roman" w:cs="Times New Roman"/>
        </w:rPr>
        <w:t>No</w:t>
      </w:r>
      <w:r w:rsidRPr="006D29F4">
        <w:rPr>
          <w:rFonts w:ascii="Times New Roman" w:eastAsia="Times New Roman" w:hAnsi="Times New Roman" w:cs="Times New Roman"/>
          <w:color w:val="333333"/>
        </w:rPr>
        <w:t xml:space="preserve"> (if no, populate with drop down of states and territories)</w:t>
      </w:r>
    </w:p>
    <w:p w:rsidR="002B45C1" w:rsidRPr="006D29F4" w14:paraId="706AD4CC" w14:textId="77777777">
      <w:pPr>
        <w:spacing w:after="0"/>
        <w:ind w:left="466"/>
        <w:rPr>
          <w:rFonts w:ascii="Times New Roman" w:hAnsi="Times New Roman" w:cs="Times New Roman"/>
        </w:rPr>
      </w:pPr>
    </w:p>
    <w:p w:rsidR="0081678B" w:rsidRPr="006D29F4" w14:paraId="5DEF95BE" w14:textId="7FDC7871">
      <w:pPr>
        <w:spacing w:after="0"/>
        <w:ind w:left="466"/>
        <w:rPr>
          <w:rFonts w:ascii="Times New Roman" w:hAnsi="Times New Roman" w:cs="Times New Roman"/>
          <w:b/>
          <w:bCs/>
        </w:rPr>
      </w:pPr>
      <w:r w:rsidRPr="006D29F4">
        <w:rPr>
          <w:rFonts w:ascii="Times New Roman" w:hAnsi="Times New Roman" w:cs="Times New Roman"/>
          <w:b/>
          <w:bCs/>
        </w:rPr>
        <w:t>Program Coordinator</w:t>
      </w:r>
    </w:p>
    <w:p w:rsidR="0081678B" w:rsidRPr="006D29F4" w14:paraId="6B8793C7" w14:textId="77777777">
      <w:pPr>
        <w:spacing w:after="0"/>
        <w:ind w:left="466"/>
        <w:rPr>
          <w:rFonts w:ascii="Times New Roman" w:hAnsi="Times New Roman" w:cs="Times New Roman"/>
        </w:rPr>
      </w:pPr>
    </w:p>
    <w:p w:rsidR="007E12F2" w:rsidRPr="006D29F4" w:rsidP="009D6296" w14:paraId="09562DE0" w14:textId="0475A16C">
      <w:pPr>
        <w:pStyle w:val="ListParagraph"/>
        <w:numPr>
          <w:ilvl w:val="0"/>
          <w:numId w:val="26"/>
        </w:numPr>
        <w:spacing w:after="13" w:line="249" w:lineRule="auto"/>
        <w:rPr>
          <w:rFonts w:ascii="Times New Roman" w:hAnsi="Times New Roman" w:cs="Times New Roman"/>
        </w:rPr>
      </w:pPr>
      <w:r w:rsidRPr="006D29F4">
        <w:rPr>
          <w:rFonts w:ascii="Times New Roman" w:eastAsia="Times New Roman" w:hAnsi="Times New Roman" w:cs="Times New Roman"/>
          <w:color w:val="333333"/>
        </w:rPr>
        <w:t xml:space="preserve">Program Coordinator Name*  </w:t>
      </w:r>
    </w:p>
    <w:p w:rsidR="007E12F2" w:rsidRPr="006D29F4" w14:paraId="4A2A8D71"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5D810230" w14:textId="77777777">
      <w:pPr>
        <w:spacing w:after="15" w:line="249" w:lineRule="auto"/>
        <w:ind w:left="461" w:right="69" w:hanging="10"/>
        <w:rPr>
          <w:rFonts w:ascii="Times New Roman" w:hAnsi="Times New Roman" w:cs="Times New Roman"/>
        </w:rPr>
      </w:pPr>
      <w:r w:rsidRPr="006D29F4">
        <w:rPr>
          <w:rFonts w:ascii="Times New Roman" w:eastAsia="Times New Roman" w:hAnsi="Times New Roman" w:cs="Times New Roman"/>
        </w:rPr>
        <w:t>Provide the name of the individual who will be the applicant organization’s Program Coordinator. Provide a salutation [e.g., Mr., Mrs., Dr., Ms., Miss, other (please specify)], last name, first name, middle initial, and academic credentials, if applicable [e.g., MD, RN, MPH, MPA, PhD, other (please specify)]. The Program Coordinator’s information will not be included in the DPRP registry.</w:t>
      </w:r>
      <w:r w:rsidRPr="006D29F4">
        <w:rPr>
          <w:rFonts w:ascii="Times New Roman" w:eastAsia="Times New Roman" w:hAnsi="Times New Roman" w:cs="Times New Roman"/>
          <w:color w:val="333333"/>
        </w:rPr>
        <w:t xml:space="preserve">  </w:t>
      </w:r>
    </w:p>
    <w:p w:rsidR="007E12F2" w:rsidRPr="006D29F4" w14:paraId="393DD8FC" w14:textId="77777777">
      <w:pPr>
        <w:spacing w:after="0"/>
        <w:ind w:left="466"/>
        <w:rPr>
          <w:rFonts w:ascii="Times New Roman" w:hAnsi="Times New Roman" w:cs="Times New Roman"/>
        </w:rPr>
      </w:pPr>
      <w:r w:rsidRPr="006D29F4">
        <w:rPr>
          <w:rFonts w:ascii="Times New Roman" w:hAnsi="Times New Roman" w:cs="Times New Roman"/>
          <w:noProof/>
        </w:rPr>
        <mc:AlternateContent>
          <mc:Choice Requires="wpg">
            <w:drawing>
              <wp:inline distT="0" distB="0" distL="0" distR="0">
                <wp:extent cx="2560256" cy="1380134"/>
                <wp:effectExtent l="0" t="0" r="0" b="0"/>
                <wp:docPr id="8246" name="Group 8246"/>
                <wp:cNvGraphicFramePr/>
                <a:graphic xmlns:a="http://schemas.openxmlformats.org/drawingml/2006/main">
                  <a:graphicData uri="http://schemas.microsoft.com/office/word/2010/wordprocessingGroup">
                    <wpg:wgp xmlns:wpg="http://schemas.microsoft.com/office/word/2010/wordprocessingGroup">
                      <wpg:cNvGrpSpPr/>
                      <wpg:grpSpPr>
                        <a:xfrm>
                          <a:off x="0" y="0"/>
                          <a:ext cx="2560256" cy="1380134"/>
                          <a:chOff x="0" y="0"/>
                          <a:chExt cx="2560256" cy="1380134"/>
                        </a:xfrm>
                      </wpg:grpSpPr>
                      <wps:wsp xmlns:wps="http://schemas.microsoft.com/office/word/2010/wordprocessingShape">
                        <wps:cNvPr id="278" name="Rectangle 278"/>
                        <wps:cNvSpPr/>
                        <wps:spPr>
                          <a:xfrm>
                            <a:off x="11" y="0"/>
                            <a:ext cx="3405127"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Salutation   Enter only if other is selected </w:t>
                              </w:r>
                            </w:p>
                          </w:txbxContent>
                        </wps:txbx>
                        <wps:bodyPr horzOverflow="overflow" vert="horz" lIns="0" tIns="0" rIns="0" bIns="0" rtlCol="0"/>
                      </wps:wsp>
                      <wps:wsp xmlns:wps="http://schemas.microsoft.com/office/word/2010/wordprocessingShape">
                        <wps:cNvPr id="9295" name="Shape 9295"/>
                        <wps:cNvSpPr/>
                        <wps:spPr>
                          <a:xfrm>
                            <a:off x="1" y="138385"/>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296" name="Shape 9296"/>
                        <wps:cNvSpPr/>
                        <wps:spPr>
                          <a:xfrm>
                            <a:off x="15241" y="138385"/>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297" name="Shape 9297"/>
                        <wps:cNvSpPr/>
                        <wps:spPr>
                          <a:xfrm>
                            <a:off x="678187" y="153625"/>
                            <a:ext cx="9144" cy="198113"/>
                          </a:xfrm>
                          <a:custGeom>
                            <a:avLst/>
                            <a:gdLst/>
                            <a:rect l="0" t="0" r="0" b="0"/>
                            <a:pathLst>
                              <a:path fill="norm" h="198113" w="9144" stroke="1">
                                <a:moveTo>
                                  <a:pt x="0" y="0"/>
                                </a:moveTo>
                                <a:lnTo>
                                  <a:pt x="9144" y="0"/>
                                </a:lnTo>
                                <a:lnTo>
                                  <a:pt x="9144" y="198113"/>
                                </a:lnTo>
                                <a:lnTo>
                                  <a:pt x="0" y="198113"/>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298" name="Shape 9298"/>
                        <wps:cNvSpPr/>
                        <wps:spPr>
                          <a:xfrm>
                            <a:off x="15241" y="344125"/>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299" name="Shape 9299"/>
                        <wps:cNvSpPr/>
                        <wps:spPr>
                          <a:xfrm>
                            <a:off x="15241" y="153625"/>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300" name="Shape 9300"/>
                        <wps:cNvSpPr/>
                        <wps:spPr>
                          <a:xfrm>
                            <a:off x="22861" y="153625"/>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301" name="Shape 9301"/>
                        <wps:cNvSpPr/>
                        <wps:spPr>
                          <a:xfrm>
                            <a:off x="662947" y="161244"/>
                            <a:ext cx="15234" cy="182874"/>
                          </a:xfrm>
                          <a:custGeom>
                            <a:avLst/>
                            <a:gdLst/>
                            <a:rect l="0" t="0" r="0" b="0"/>
                            <a:pathLst>
                              <a:path fill="norm" h="182874" w="15234" stroke="1">
                                <a:moveTo>
                                  <a:pt x="0" y="0"/>
                                </a:moveTo>
                                <a:lnTo>
                                  <a:pt x="15234" y="0"/>
                                </a:lnTo>
                                <a:lnTo>
                                  <a:pt x="15234" y="182874"/>
                                </a:lnTo>
                                <a:lnTo>
                                  <a:pt x="0" y="18287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302" name="Shape 9302"/>
                        <wps:cNvSpPr/>
                        <wps:spPr>
                          <a:xfrm>
                            <a:off x="518161" y="328884"/>
                            <a:ext cx="144774" cy="15235"/>
                          </a:xfrm>
                          <a:custGeom>
                            <a:avLst/>
                            <a:gdLst/>
                            <a:rect l="0" t="0" r="0" b="0"/>
                            <a:pathLst>
                              <a:path fill="norm" h="15235" w="144774" stroke="1">
                                <a:moveTo>
                                  <a:pt x="0" y="0"/>
                                </a:moveTo>
                                <a:lnTo>
                                  <a:pt x="144774" y="0"/>
                                </a:lnTo>
                                <a:lnTo>
                                  <a:pt x="144774" y="15235"/>
                                </a:lnTo>
                                <a:lnTo>
                                  <a:pt x="0" y="15235"/>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303" name="Shape 9303"/>
                        <wps:cNvSpPr/>
                        <wps:spPr>
                          <a:xfrm>
                            <a:off x="518161" y="161244"/>
                            <a:ext cx="15234" cy="167634"/>
                          </a:xfrm>
                          <a:custGeom>
                            <a:avLst/>
                            <a:gdLst/>
                            <a:rect l="0" t="0" r="0" b="0"/>
                            <a:pathLst>
                              <a:path fill="norm" h="167634" w="15234" stroke="1">
                                <a:moveTo>
                                  <a:pt x="0" y="0"/>
                                </a:moveTo>
                                <a:lnTo>
                                  <a:pt x="15234" y="0"/>
                                </a:lnTo>
                                <a:lnTo>
                                  <a:pt x="15234" y="167634"/>
                                </a:lnTo>
                                <a:lnTo>
                                  <a:pt x="0" y="16763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04" name="Shape 9304"/>
                        <wps:cNvSpPr/>
                        <wps:spPr>
                          <a:xfrm>
                            <a:off x="533401" y="161244"/>
                            <a:ext cx="129534" cy="15234"/>
                          </a:xfrm>
                          <a:custGeom>
                            <a:avLst/>
                            <a:gdLst/>
                            <a:rect l="0" t="0" r="0" b="0"/>
                            <a:pathLst>
                              <a:path fill="norm" h="15234" w="129534" stroke="1">
                                <a:moveTo>
                                  <a:pt x="0" y="0"/>
                                </a:moveTo>
                                <a:lnTo>
                                  <a:pt x="129534" y="0"/>
                                </a:lnTo>
                                <a:lnTo>
                                  <a:pt x="129534" y="15234"/>
                                </a:lnTo>
                                <a:lnTo>
                                  <a:pt x="0" y="1523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05" name="Shape 9305"/>
                        <wps:cNvSpPr/>
                        <wps:spPr>
                          <a:xfrm>
                            <a:off x="655327" y="176485"/>
                            <a:ext cx="9144" cy="152394"/>
                          </a:xfrm>
                          <a:custGeom>
                            <a:avLst/>
                            <a:gdLst/>
                            <a:rect l="0" t="0" r="0" b="0"/>
                            <a:pathLst>
                              <a:path fill="norm" h="152394" w="9144" stroke="1">
                                <a:moveTo>
                                  <a:pt x="0" y="0"/>
                                </a:moveTo>
                                <a:lnTo>
                                  <a:pt x="9144" y="0"/>
                                </a:lnTo>
                                <a:lnTo>
                                  <a:pt x="9144" y="152394"/>
                                </a:lnTo>
                                <a:lnTo>
                                  <a:pt x="0" y="15239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06" name="Shape 9306"/>
                        <wps:cNvSpPr/>
                        <wps:spPr>
                          <a:xfrm>
                            <a:off x="533401" y="321264"/>
                            <a:ext cx="121914" cy="9144"/>
                          </a:xfrm>
                          <a:custGeom>
                            <a:avLst/>
                            <a:gdLst/>
                            <a:rect l="0" t="0" r="0" b="0"/>
                            <a:pathLst>
                              <a:path fill="norm" h="9144" w="121914" stroke="1">
                                <a:moveTo>
                                  <a:pt x="0" y="0"/>
                                </a:moveTo>
                                <a:lnTo>
                                  <a:pt x="121914" y="0"/>
                                </a:lnTo>
                                <a:lnTo>
                                  <a:pt x="121914" y="9144"/>
                                </a:lnTo>
                                <a:lnTo>
                                  <a:pt x="0" y="914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07" name="Shape 9307"/>
                        <wps:cNvSpPr/>
                        <wps:spPr>
                          <a:xfrm>
                            <a:off x="541021" y="184104"/>
                            <a:ext cx="114294" cy="137154"/>
                          </a:xfrm>
                          <a:custGeom>
                            <a:avLst/>
                            <a:gdLst/>
                            <a:rect l="0" t="0" r="0" b="0"/>
                            <a:pathLst>
                              <a:path fill="norm" h="137154" w="114294" stroke="1">
                                <a:moveTo>
                                  <a:pt x="0" y="0"/>
                                </a:moveTo>
                                <a:lnTo>
                                  <a:pt x="114294" y="0"/>
                                </a:lnTo>
                                <a:lnTo>
                                  <a:pt x="114294" y="137154"/>
                                </a:lnTo>
                                <a:lnTo>
                                  <a:pt x="0" y="137154"/>
                                </a:lnTo>
                                <a:lnTo>
                                  <a:pt x="0" y="0"/>
                                </a:lnTo>
                              </a:path>
                            </a:pathLst>
                          </a:custGeom>
                          <a:ln w="0">
                            <a:miter lim="127000"/>
                          </a:ln>
                        </wps:spPr>
                        <wps:style>
                          <a:lnRef idx="0">
                            <a:srgbClr val="000000">
                              <a:alpha val="0"/>
                            </a:srgbClr>
                          </a:lnRef>
                          <a:fillRef idx="1">
                            <a:srgbClr val="F0F0F0"/>
                          </a:fillRef>
                          <a:effectRef idx="0">
                            <a:scrgbClr r="0" g="0" b="0"/>
                          </a:effectRef>
                          <a:fontRef idx="none"/>
                        </wps:style>
                        <wps:bodyPr/>
                      </wps:wsp>
                      <wps:wsp xmlns:wps="http://schemas.microsoft.com/office/word/2010/wordprocessingShape">
                        <wps:cNvPr id="9308" name="Shape 9308"/>
                        <wps:cNvSpPr/>
                        <wps:spPr>
                          <a:xfrm>
                            <a:off x="594361" y="267925"/>
                            <a:ext cx="9144" cy="9144"/>
                          </a:xfrm>
                          <a:custGeom>
                            <a:avLst/>
                            <a:gdLst/>
                            <a:rect l="0" t="0" r="0" b="0"/>
                            <a:pathLst>
                              <a:path fill="norm" h="9144" w="9144" stroke="1">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9309" name="Shape 9309"/>
                        <wps:cNvSpPr/>
                        <wps:spPr>
                          <a:xfrm>
                            <a:off x="586741" y="260304"/>
                            <a:ext cx="22854" cy="9144"/>
                          </a:xfrm>
                          <a:custGeom>
                            <a:avLst/>
                            <a:gdLst/>
                            <a:rect l="0" t="0" r="0" b="0"/>
                            <a:pathLst>
                              <a:path fill="norm" h="9144" w="22854" stroke="1">
                                <a:moveTo>
                                  <a:pt x="0" y="0"/>
                                </a:moveTo>
                                <a:lnTo>
                                  <a:pt x="22854" y="0"/>
                                </a:lnTo>
                                <a:lnTo>
                                  <a:pt x="2285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9310" name="Shape 9310"/>
                        <wps:cNvSpPr/>
                        <wps:spPr>
                          <a:xfrm>
                            <a:off x="579121" y="252684"/>
                            <a:ext cx="38094" cy="9144"/>
                          </a:xfrm>
                          <a:custGeom>
                            <a:avLst/>
                            <a:gdLst/>
                            <a:rect l="0" t="0" r="0" b="0"/>
                            <a:pathLst>
                              <a:path fill="norm" h="9144" w="38094" stroke="1">
                                <a:moveTo>
                                  <a:pt x="0" y="0"/>
                                </a:moveTo>
                                <a:lnTo>
                                  <a:pt x="38094" y="0"/>
                                </a:lnTo>
                                <a:lnTo>
                                  <a:pt x="3809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9311" name="Shape 9311"/>
                        <wps:cNvSpPr/>
                        <wps:spPr>
                          <a:xfrm>
                            <a:off x="571501" y="245064"/>
                            <a:ext cx="53334" cy="9144"/>
                          </a:xfrm>
                          <a:custGeom>
                            <a:avLst/>
                            <a:gdLst/>
                            <a:rect l="0" t="0" r="0" b="0"/>
                            <a:pathLst>
                              <a:path fill="norm" h="9144" w="53334" stroke="1">
                                <a:moveTo>
                                  <a:pt x="0" y="0"/>
                                </a:moveTo>
                                <a:lnTo>
                                  <a:pt x="53334" y="0"/>
                                </a:lnTo>
                                <a:lnTo>
                                  <a:pt x="5333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9312" name="Shape 9312"/>
                        <wps:cNvSpPr/>
                        <wps:spPr>
                          <a:xfrm>
                            <a:off x="563881" y="237444"/>
                            <a:ext cx="68574" cy="9144"/>
                          </a:xfrm>
                          <a:custGeom>
                            <a:avLst/>
                            <a:gdLst/>
                            <a:rect l="0" t="0" r="0" b="0"/>
                            <a:pathLst>
                              <a:path fill="norm" h="9144" w="68574" stroke="1">
                                <a:moveTo>
                                  <a:pt x="0" y="0"/>
                                </a:moveTo>
                                <a:lnTo>
                                  <a:pt x="68574" y="0"/>
                                </a:lnTo>
                                <a:lnTo>
                                  <a:pt x="6857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9313" name="Shape 9313"/>
                        <wps:cNvSpPr/>
                        <wps:spPr>
                          <a:xfrm>
                            <a:off x="701047" y="138385"/>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14" name="Shape 9314"/>
                        <wps:cNvSpPr/>
                        <wps:spPr>
                          <a:xfrm>
                            <a:off x="716287" y="138385"/>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15" name="Shape 9315"/>
                        <wps:cNvSpPr/>
                        <wps:spPr>
                          <a:xfrm>
                            <a:off x="1379227" y="153625"/>
                            <a:ext cx="9144" cy="198113"/>
                          </a:xfrm>
                          <a:custGeom>
                            <a:avLst/>
                            <a:gdLst/>
                            <a:rect l="0" t="0" r="0" b="0"/>
                            <a:pathLst>
                              <a:path fill="norm" h="198113" w="9144" stroke="1">
                                <a:moveTo>
                                  <a:pt x="0" y="0"/>
                                </a:moveTo>
                                <a:lnTo>
                                  <a:pt x="9144" y="0"/>
                                </a:lnTo>
                                <a:lnTo>
                                  <a:pt x="9144" y="198113"/>
                                </a:lnTo>
                                <a:lnTo>
                                  <a:pt x="0" y="198113"/>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16" name="Shape 9316"/>
                        <wps:cNvSpPr/>
                        <wps:spPr>
                          <a:xfrm>
                            <a:off x="716287" y="344125"/>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17" name="Shape 9317"/>
                        <wps:cNvSpPr/>
                        <wps:spPr>
                          <a:xfrm>
                            <a:off x="716287" y="153625"/>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318" name="Shape 9318"/>
                        <wps:cNvSpPr/>
                        <wps:spPr>
                          <a:xfrm>
                            <a:off x="723907" y="153625"/>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311" name="Rectangle 311"/>
                        <wps:cNvSpPr/>
                        <wps:spPr>
                          <a:xfrm>
                            <a:off x="815346" y="191019"/>
                            <a:ext cx="33743" cy="116629"/>
                          </a:xfrm>
                          <a:prstGeom prst="rect">
                            <a:avLst/>
                          </a:prstGeom>
                          <a:ln>
                            <a:noFill/>
                          </a:ln>
                        </wps:spPr>
                        <wps:txbx>
                          <w:txbxContent>
                            <w:p w:rsidR="007E12F2" w14:textId="77777777">
                              <w:r>
                                <w:rPr>
                                  <w:rFonts w:ascii="Arial" w:eastAsia="Arial" w:hAnsi="Arial" w:cs="Arial"/>
                                  <w:sz w:val="14"/>
                                </w:rPr>
                                <w:t xml:space="preserve"> </w:t>
                              </w:r>
                            </w:p>
                          </w:txbxContent>
                        </wps:txbx>
                        <wps:bodyPr horzOverflow="overflow" vert="horz" lIns="0" tIns="0" rIns="0" bIns="0" rtlCol="0"/>
                      </wps:wsp>
                      <wps:wsp xmlns:wps="http://schemas.microsoft.com/office/word/2010/wordprocessingShape">
                        <wps:cNvPr id="1135" name="Rectangle 1135"/>
                        <wps:cNvSpPr/>
                        <wps:spPr>
                          <a:xfrm>
                            <a:off x="1402086" y="262128"/>
                            <a:ext cx="50576" cy="183638"/>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s:wsp xmlns:wps="http://schemas.microsoft.com/office/word/2010/wordprocessingShape">
                        <wps:cNvPr id="1136" name="Rectangle 1136"/>
                        <wps:cNvSpPr/>
                        <wps:spPr>
                          <a:xfrm>
                            <a:off x="1828806" y="262128"/>
                            <a:ext cx="50576" cy="183638"/>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s:wsp xmlns:wps="http://schemas.microsoft.com/office/word/2010/wordprocessingShape">
                        <wps:cNvPr id="313" name="Rectangle 313"/>
                        <wps:cNvSpPr/>
                        <wps:spPr>
                          <a:xfrm>
                            <a:off x="10" y="403860"/>
                            <a:ext cx="3366616"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Last Name* First Name*  Middle Initial  </w:t>
                              </w:r>
                            </w:p>
                          </w:txbxContent>
                        </wps:txbx>
                        <wps:bodyPr horzOverflow="overflow" vert="horz" lIns="0" tIns="0" rIns="0" bIns="0" rtlCol="0"/>
                      </wps:wsp>
                      <wps:wsp xmlns:wps="http://schemas.microsoft.com/office/word/2010/wordprocessingShape">
                        <wps:cNvPr id="9319" name="Shape 9319"/>
                        <wps:cNvSpPr/>
                        <wps:spPr>
                          <a:xfrm>
                            <a:off x="1" y="542244"/>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20" name="Shape 9320"/>
                        <wps:cNvSpPr/>
                        <wps:spPr>
                          <a:xfrm>
                            <a:off x="15241" y="542244"/>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21" name="Shape 9321"/>
                        <wps:cNvSpPr/>
                        <wps:spPr>
                          <a:xfrm>
                            <a:off x="678187" y="557485"/>
                            <a:ext cx="9144" cy="198113"/>
                          </a:xfrm>
                          <a:custGeom>
                            <a:avLst/>
                            <a:gdLst/>
                            <a:rect l="0" t="0" r="0" b="0"/>
                            <a:pathLst>
                              <a:path fill="norm" h="198113" w="9144" stroke="1">
                                <a:moveTo>
                                  <a:pt x="0" y="0"/>
                                </a:moveTo>
                                <a:lnTo>
                                  <a:pt x="9144" y="0"/>
                                </a:lnTo>
                                <a:lnTo>
                                  <a:pt x="9144" y="198113"/>
                                </a:lnTo>
                                <a:lnTo>
                                  <a:pt x="0" y="198113"/>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22" name="Shape 9322"/>
                        <wps:cNvSpPr/>
                        <wps:spPr>
                          <a:xfrm>
                            <a:off x="15241" y="747984"/>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23" name="Shape 9323"/>
                        <wps:cNvSpPr/>
                        <wps:spPr>
                          <a:xfrm>
                            <a:off x="15241" y="557485"/>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324" name="Shape 9324"/>
                        <wps:cNvSpPr/>
                        <wps:spPr>
                          <a:xfrm>
                            <a:off x="22861" y="557484"/>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325" name="Shape 9325"/>
                        <wps:cNvSpPr/>
                        <wps:spPr>
                          <a:xfrm>
                            <a:off x="701047" y="542244"/>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26" name="Shape 9326"/>
                        <wps:cNvSpPr/>
                        <wps:spPr>
                          <a:xfrm>
                            <a:off x="716287" y="542244"/>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27" name="Shape 9327"/>
                        <wps:cNvSpPr/>
                        <wps:spPr>
                          <a:xfrm>
                            <a:off x="1379227" y="557485"/>
                            <a:ext cx="9144" cy="198113"/>
                          </a:xfrm>
                          <a:custGeom>
                            <a:avLst/>
                            <a:gdLst/>
                            <a:rect l="0" t="0" r="0" b="0"/>
                            <a:pathLst>
                              <a:path fill="norm" h="198113" w="9144" stroke="1">
                                <a:moveTo>
                                  <a:pt x="0" y="0"/>
                                </a:moveTo>
                                <a:lnTo>
                                  <a:pt x="9144" y="0"/>
                                </a:lnTo>
                                <a:lnTo>
                                  <a:pt x="9144" y="198113"/>
                                </a:lnTo>
                                <a:lnTo>
                                  <a:pt x="0" y="198113"/>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28" name="Shape 9328"/>
                        <wps:cNvSpPr/>
                        <wps:spPr>
                          <a:xfrm>
                            <a:off x="716287" y="747984"/>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29" name="Shape 9329"/>
                        <wps:cNvSpPr/>
                        <wps:spPr>
                          <a:xfrm>
                            <a:off x="716287" y="557485"/>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330" name="Shape 9330"/>
                        <wps:cNvSpPr/>
                        <wps:spPr>
                          <a:xfrm>
                            <a:off x="723907" y="557484"/>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331" name="Shape 9331"/>
                        <wps:cNvSpPr/>
                        <wps:spPr>
                          <a:xfrm>
                            <a:off x="1402087" y="542244"/>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32" name="Shape 9332"/>
                        <wps:cNvSpPr/>
                        <wps:spPr>
                          <a:xfrm>
                            <a:off x="1417327" y="542244"/>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33" name="Shape 9333"/>
                        <wps:cNvSpPr/>
                        <wps:spPr>
                          <a:xfrm>
                            <a:off x="2080267" y="557485"/>
                            <a:ext cx="9144" cy="198113"/>
                          </a:xfrm>
                          <a:custGeom>
                            <a:avLst/>
                            <a:gdLst/>
                            <a:rect l="0" t="0" r="0" b="0"/>
                            <a:pathLst>
                              <a:path fill="norm" h="198113" w="9144" stroke="1">
                                <a:moveTo>
                                  <a:pt x="0" y="0"/>
                                </a:moveTo>
                                <a:lnTo>
                                  <a:pt x="9144" y="0"/>
                                </a:lnTo>
                                <a:lnTo>
                                  <a:pt x="9144" y="198113"/>
                                </a:lnTo>
                                <a:lnTo>
                                  <a:pt x="0" y="198113"/>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34" name="Shape 9334"/>
                        <wps:cNvSpPr/>
                        <wps:spPr>
                          <a:xfrm>
                            <a:off x="1417327" y="747984"/>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35" name="Shape 9335"/>
                        <wps:cNvSpPr/>
                        <wps:spPr>
                          <a:xfrm>
                            <a:off x="1417327" y="557485"/>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336" name="Shape 9336"/>
                        <wps:cNvSpPr/>
                        <wps:spPr>
                          <a:xfrm>
                            <a:off x="1424947" y="557484"/>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342" name="Rectangle 342"/>
                        <wps:cNvSpPr/>
                        <wps:spPr>
                          <a:xfrm>
                            <a:off x="0" y="799795"/>
                            <a:ext cx="42063" cy="186476"/>
                          </a:xfrm>
                          <a:prstGeom prst="rect">
                            <a:avLst/>
                          </a:prstGeom>
                          <a:ln>
                            <a:noFill/>
                          </a:ln>
                        </wps:spPr>
                        <wps:txbx>
                          <w:txbxContent>
                            <w:p w:rsidR="007E12F2" w14:textId="77777777">
                              <w:r>
                                <w:t xml:space="preserve"> </w:t>
                              </w:r>
                            </w:p>
                          </w:txbxContent>
                        </wps:txbx>
                        <wps:bodyPr horzOverflow="overflow" vert="horz" lIns="0" tIns="0" rIns="0" bIns="0" rtlCol="0"/>
                      </wps:wsp>
                      <wps:wsp xmlns:wps="http://schemas.microsoft.com/office/word/2010/wordprocessingShape">
                        <wps:cNvPr id="343" name="Rectangle 343"/>
                        <wps:cNvSpPr/>
                        <wps:spPr>
                          <a:xfrm>
                            <a:off x="0" y="979932"/>
                            <a:ext cx="585683"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Title*  </w:t>
                              </w:r>
                            </w:p>
                          </w:txbxContent>
                        </wps:txbx>
                        <wps:bodyPr horzOverflow="overflow" vert="horz" lIns="0" tIns="0" rIns="0" bIns="0" rtlCol="0"/>
                      </wps:wsp>
                      <wps:wsp xmlns:wps="http://schemas.microsoft.com/office/word/2010/wordprocessingShape">
                        <wps:cNvPr id="9337" name="Shape 9337"/>
                        <wps:cNvSpPr/>
                        <wps:spPr>
                          <a:xfrm>
                            <a:off x="1" y="1118310"/>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38" name="Shape 9338"/>
                        <wps:cNvSpPr/>
                        <wps:spPr>
                          <a:xfrm>
                            <a:off x="15241" y="1118310"/>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39" name="Shape 9339"/>
                        <wps:cNvSpPr/>
                        <wps:spPr>
                          <a:xfrm>
                            <a:off x="678187" y="1133550"/>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40" name="Shape 9340"/>
                        <wps:cNvSpPr/>
                        <wps:spPr>
                          <a:xfrm>
                            <a:off x="15241" y="1324050"/>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41" name="Shape 9341"/>
                        <wps:cNvSpPr/>
                        <wps:spPr>
                          <a:xfrm>
                            <a:off x="15241" y="1133550"/>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342" name="Shape 9342"/>
                        <wps:cNvSpPr/>
                        <wps:spPr>
                          <a:xfrm>
                            <a:off x="22861" y="1133550"/>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353" name="Rectangle 353"/>
                        <wps:cNvSpPr/>
                        <wps:spPr>
                          <a:xfrm>
                            <a:off x="701046" y="1242060"/>
                            <a:ext cx="50576"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g:wgp>
                  </a:graphicData>
                </a:graphic>
              </wp:inline>
            </w:drawing>
          </mc:Choice>
          <mc:Fallback>
            <w:pict>
              <v:group id="Group 8246" o:spid="_x0000_i1035" style="width:201.6pt;height:108.65pt;mso-position-horizontal-relative:char;mso-position-vertical-relative:line" coordsize="25602,13801">
                <v:rect id="Rectangle 278" o:spid="_x0000_s1036" style="width:34051;height:1836;mso-wrap-style:square;position:absolute;visibility:visible;v-text-anchor:top" filled="f" stroked="f">
                  <v:textbox inset="0,0,0,0">
                    <w:txbxContent>
                      <w:p w:rsidR="007E12F2" w14:paraId="7F16DE5A" w14:textId="77777777">
                        <w:r>
                          <w:rPr>
                            <w:rFonts w:ascii="Times New Roman" w:eastAsia="Times New Roman" w:hAnsi="Times New Roman" w:cs="Times New Roman"/>
                            <w:color w:val="333333"/>
                            <w:sz w:val="24"/>
                          </w:rPr>
                          <w:t xml:space="preserve">Salutation   Enter only if other is selected </w:t>
                        </w:r>
                      </w:p>
                    </w:txbxContent>
                  </v:textbox>
                </v:rect>
                <v:shape id="Shape 9295" o:spid="_x0000_s1037" style="width:152;height:2134;mso-wrap-style:square;position:absolute;top:1383;visibility:visible;v-text-anchor:top" coordsize="15234,213354" path="m,l15234,l15234,213354l,213354,,e" fillcolor="#a0a0a0" stroked="f">
                  <v:stroke joinstyle="miter"/>
                  <v:path arrowok="t" textboxrect="0,0,15234,213354"/>
                </v:shape>
                <v:shape id="Shape 9296" o:spid="_x0000_s1038" style="width:6705;height:153;left:152;mso-wrap-style:square;position:absolute;top:1383;visibility:visible;v-text-anchor:top" coordsize="670554,15234" path="m,l670554,l670554,15234l,15234,,e" fillcolor="#a0a0a0" stroked="f">
                  <v:stroke joinstyle="miter"/>
                  <v:path arrowok="t" textboxrect="0,0,670554,15234"/>
                </v:shape>
                <v:shape id="Shape 9297" o:spid="_x0000_s1039" style="width:92;height:1981;left:6781;mso-wrap-style:square;position:absolute;top:1536;visibility:visible;v-text-anchor:top" coordsize="9144,198113" path="m,l9144,l9144,198113l,198113,,e" fillcolor="#e3e3e3" stroked="f">
                  <v:stroke joinstyle="miter"/>
                  <v:path arrowok="t" textboxrect="0,0,9144,198113"/>
                </v:shape>
                <v:shape id="Shape 9298" o:spid="_x0000_s1040" style="width:6629;height:91;left:152;mso-wrap-style:square;position:absolute;top:3441;visibility:visible;v-text-anchor:top" coordsize="662934,9144" path="m,l662934,l662934,9144l,9144,,e" fillcolor="#e3e3e3" stroked="f">
                  <v:stroke joinstyle="miter"/>
                  <v:path arrowok="t" textboxrect="0,0,662934,9144"/>
                </v:shape>
                <v:shape id="Shape 9299" o:spid="_x0000_s1041" style="width:91;height:1905;left:152;mso-wrap-style:square;position:absolute;top:1536;visibility:visible;v-text-anchor:top" coordsize="9144,190494" path="m,l9144,l9144,190494l,190494,,e" fillcolor="#696969" stroked="f">
                  <v:stroke joinstyle="miter"/>
                  <v:path arrowok="t" textboxrect="0,0,9144,190494"/>
                </v:shape>
                <v:shape id="Shape 9300" o:spid="_x0000_s1042" style="width:6553;height:91;left:228;mso-wrap-style:square;position:absolute;top:1536;visibility:visible;v-text-anchor:top" coordsize="655314,9144" path="m,l655314,l655314,9144l,9144,,e" fillcolor="#696969" stroked="f">
                  <v:stroke joinstyle="miter"/>
                  <v:path arrowok="t" textboxrect="0,0,655314,9144"/>
                </v:shape>
                <v:shape id="Shape 9301" o:spid="_x0000_s1043" style="width:152;height:1829;left:6629;mso-wrap-style:square;position:absolute;top:1612;visibility:visible;v-text-anchor:top" coordsize="15234,182874" path="m,l15234,l15234,182874l,182874,,e" fillcolor="#696969" stroked="f">
                  <v:stroke joinstyle="miter"/>
                  <v:path arrowok="t" textboxrect="0,0,15234,182874"/>
                </v:shape>
                <v:shape id="Shape 9302" o:spid="_x0000_s1044" style="width:1448;height:153;left:5181;mso-wrap-style:square;position:absolute;top:3288;visibility:visible;v-text-anchor:top" coordsize="144774,15235" path="m,l144774,l144774,15235l,15235,,e" fillcolor="#696969" stroked="f">
                  <v:stroke joinstyle="miter"/>
                  <v:path arrowok="t" textboxrect="0,0,144774,15235"/>
                </v:shape>
                <v:shape id="Shape 9303" o:spid="_x0000_s1045" style="width:152;height:1676;left:5181;mso-wrap-style:square;position:absolute;top:1612;visibility:visible;v-text-anchor:top" coordsize="15234,167634" path="m,l15234,l15234,167634l,167634,,e" fillcolor="#e3e3e3" stroked="f">
                  <v:stroke joinstyle="miter"/>
                  <v:path arrowok="t" textboxrect="0,0,15234,167634"/>
                </v:shape>
                <v:shape id="Shape 9304" o:spid="_x0000_s1046" style="width:1295;height:152;left:5334;mso-wrap-style:square;position:absolute;top:1612;visibility:visible;v-text-anchor:top" coordsize="129534,15234" path="m,l129534,l129534,15234l,15234,,e" fillcolor="#e3e3e3" stroked="f">
                  <v:stroke joinstyle="miter"/>
                  <v:path arrowok="t" textboxrect="0,0,129534,15234"/>
                </v:shape>
                <v:shape id="Shape 9305" o:spid="_x0000_s1047" style="width:91;height:1524;left:6553;mso-wrap-style:square;position:absolute;top:1764;visibility:visible;v-text-anchor:top" coordsize="9144,152394" path="m,l9144,l9144,152394l,152394,,e" fillcolor="#a0a0a0" stroked="f">
                  <v:stroke joinstyle="miter"/>
                  <v:path arrowok="t" textboxrect="0,0,9144,152394"/>
                </v:shape>
                <v:shape id="Shape 9306" o:spid="_x0000_s1048" style="width:1219;height:92;left:5334;mso-wrap-style:square;position:absolute;top:3212;visibility:visible;v-text-anchor:top" coordsize="121914,9144" path="m,l121914,l121914,9144l,9144,,e" fillcolor="#a0a0a0" stroked="f">
                  <v:stroke joinstyle="miter"/>
                  <v:path arrowok="t" textboxrect="0,0,121914,9144"/>
                </v:shape>
                <v:shape id="Shape 9307" o:spid="_x0000_s1049" style="width:1143;height:1371;left:5410;mso-wrap-style:square;position:absolute;top:1841;visibility:visible;v-text-anchor:top" coordsize="114294,137154" path="m,l114294,l114294,137154l,137154,,e" fillcolor="#f0f0f0" stroked="f">
                  <v:stroke joinstyle="miter"/>
                  <v:path arrowok="t" textboxrect="0,0,114294,137154"/>
                </v:shape>
                <v:shape id="Shape 9308" o:spid="_x0000_s1050" style="width:92;height:91;left:5943;mso-wrap-style:square;position:absolute;top:2679;visibility:visible;v-text-anchor:top" coordsize="9144,9144" path="m,l9144,l9144,9144l,9144,,e" fillcolor="black" stroked="f">
                  <v:stroke joinstyle="miter"/>
                  <v:path arrowok="t" textboxrect="0,0,9144,9144"/>
                </v:shape>
                <v:shape id="Shape 9309" o:spid="_x0000_s1051" style="width:228;height:91;left:5867;mso-wrap-style:square;position:absolute;top:2603;visibility:visible;v-text-anchor:top" coordsize="22854,9144" path="m,l22854,l22854,9144l,9144,,e" fillcolor="black" stroked="f">
                  <v:stroke joinstyle="miter"/>
                  <v:path arrowok="t" textboxrect="0,0,22854,9144"/>
                </v:shape>
                <v:shape id="Shape 9310" o:spid="_x0000_s1052" style="width:381;height:92;left:5791;mso-wrap-style:square;position:absolute;top:2526;visibility:visible;v-text-anchor:top" coordsize="38094,9144" path="m,l38094,l38094,9144l,9144,,e" fillcolor="black" stroked="f">
                  <v:stroke joinstyle="miter"/>
                  <v:path arrowok="t" textboxrect="0,0,38094,9144"/>
                </v:shape>
                <v:shape id="Shape 9311" o:spid="_x0000_s1053" style="width:533;height:92;left:5715;mso-wrap-style:square;position:absolute;top:2450;visibility:visible;v-text-anchor:top" coordsize="53334,9144" path="m,l53334,l53334,9144l,9144,,e" fillcolor="black" stroked="f">
                  <v:stroke joinstyle="miter"/>
                  <v:path arrowok="t" textboxrect="0,0,53334,9144"/>
                </v:shape>
                <v:shape id="Shape 9312" o:spid="_x0000_s1054" style="width:686;height:91;left:5638;mso-wrap-style:square;position:absolute;top:2374;visibility:visible;v-text-anchor:top" coordsize="68574,9144" path="m,l68574,l68574,9144l,9144,,e" fillcolor="black" stroked="f">
                  <v:stroke joinstyle="miter"/>
                  <v:path arrowok="t" textboxrect="0,0,68574,9144"/>
                </v:shape>
                <v:shape id="Shape 9313" o:spid="_x0000_s1055" style="width:152;height:2134;left:7010;mso-wrap-style:square;position:absolute;top:1383;visibility:visible;v-text-anchor:top" coordsize="15234,213354" path="m,l15234,l15234,213354l,213354,,e" fillcolor="#a0a0a0" stroked="f">
                  <v:stroke joinstyle="miter"/>
                  <v:path arrowok="t" textboxrect="0,0,15234,213354"/>
                </v:shape>
                <v:shape id="Shape 9314" o:spid="_x0000_s1056" style="width:6706;height:153;left:7162;mso-wrap-style:square;position:absolute;top:1383;visibility:visible;v-text-anchor:top" coordsize="670554,15234" path="m,l670554,l670554,15234l,15234,,e" fillcolor="#a0a0a0" stroked="f">
                  <v:stroke joinstyle="miter"/>
                  <v:path arrowok="t" textboxrect="0,0,670554,15234"/>
                </v:shape>
                <v:shape id="Shape 9315" o:spid="_x0000_s1057" style="width:91;height:1981;left:13792;mso-wrap-style:square;position:absolute;top:1536;visibility:visible;v-text-anchor:top" coordsize="9144,198113" path="m,l9144,l9144,198113l,198113,,e" fillcolor="#e3e3e3" stroked="f">
                  <v:stroke joinstyle="miter"/>
                  <v:path arrowok="t" textboxrect="0,0,9144,198113"/>
                </v:shape>
                <v:shape id="Shape 9316" o:spid="_x0000_s1058" style="width:6630;height:91;left:7162;mso-wrap-style:square;position:absolute;top:3441;visibility:visible;v-text-anchor:top" coordsize="662934,9144" path="m,l662934,l662934,9144l,9144,,e" fillcolor="#e3e3e3" stroked="f">
                  <v:stroke joinstyle="miter"/>
                  <v:path arrowok="t" textboxrect="0,0,662934,9144"/>
                </v:shape>
                <v:shape id="Shape 9317" o:spid="_x0000_s1059" style="width:92;height:1905;left:7162;mso-wrap-style:square;position:absolute;top:1536;visibility:visible;v-text-anchor:top" coordsize="9144,190494" path="m,l9144,l9144,190494l,190494,,e" fillcolor="#696969" stroked="f">
                  <v:stroke joinstyle="miter"/>
                  <v:path arrowok="t" textboxrect="0,0,9144,190494"/>
                </v:shape>
                <v:shape id="Shape 9318" o:spid="_x0000_s1060" style="width:6553;height:91;left:7239;mso-wrap-style:square;position:absolute;top:1536;visibility:visible;v-text-anchor:top" coordsize="655314,9144" path="m,l655314,l655314,9144l,9144,,e" fillcolor="#696969" stroked="f">
                  <v:stroke joinstyle="miter"/>
                  <v:path arrowok="t" textboxrect="0,0,655314,9144"/>
                </v:shape>
                <v:rect id="Rectangle 311" o:spid="_x0000_s1061" style="width:337;height:1166;left:8153;mso-wrap-style:square;position:absolute;top:1910;visibility:visible;v-text-anchor:top" filled="f" stroked="f">
                  <v:textbox inset="0,0,0,0">
                    <w:txbxContent>
                      <w:p w:rsidR="007E12F2" w14:paraId="2C47C360" w14:textId="77777777">
                        <w:r>
                          <w:rPr>
                            <w:rFonts w:ascii="Arial" w:eastAsia="Arial" w:hAnsi="Arial" w:cs="Arial"/>
                            <w:sz w:val="14"/>
                          </w:rPr>
                          <w:t xml:space="preserve"> </w:t>
                        </w:r>
                      </w:p>
                    </w:txbxContent>
                  </v:textbox>
                </v:rect>
                <v:rect id="Rectangle 1135" o:spid="_x0000_s1062" style="width:506;height:1836;left:14020;mso-wrap-style:square;position:absolute;top:2621;visibility:visible;v-text-anchor:top" filled="f" stroked="f">
                  <v:textbox inset="0,0,0,0">
                    <w:txbxContent>
                      <w:p w:rsidR="007E12F2" w14:paraId="3A2D51B3" w14:textId="77777777">
                        <w:r>
                          <w:rPr>
                            <w:rFonts w:ascii="Times New Roman" w:eastAsia="Times New Roman" w:hAnsi="Times New Roman" w:cs="Times New Roman"/>
                            <w:color w:val="333333"/>
                            <w:sz w:val="24"/>
                          </w:rPr>
                          <w:t xml:space="preserve"> </w:t>
                        </w:r>
                      </w:p>
                    </w:txbxContent>
                  </v:textbox>
                </v:rect>
                <v:rect id="Rectangle 1136" o:spid="_x0000_s1063" style="width:505;height:1836;left:18288;mso-wrap-style:square;position:absolute;top:2621;visibility:visible;v-text-anchor:top" filled="f" stroked="f">
                  <v:textbox inset="0,0,0,0">
                    <w:txbxContent>
                      <w:p w:rsidR="007E12F2" w14:paraId="6A1A3281" w14:textId="77777777">
                        <w:r>
                          <w:rPr>
                            <w:rFonts w:ascii="Times New Roman" w:eastAsia="Times New Roman" w:hAnsi="Times New Roman" w:cs="Times New Roman"/>
                            <w:color w:val="333333"/>
                            <w:sz w:val="24"/>
                          </w:rPr>
                          <w:t xml:space="preserve"> </w:t>
                        </w:r>
                      </w:p>
                    </w:txbxContent>
                  </v:textbox>
                </v:rect>
                <v:rect id="Rectangle 313" o:spid="_x0000_s1064" style="width:33666;height:1836;mso-wrap-style:square;position:absolute;top:4038;visibility:visible;v-text-anchor:top" filled="f" stroked="f">
                  <v:textbox inset="0,0,0,0">
                    <w:txbxContent>
                      <w:p w:rsidR="007E12F2" w14:paraId="33411F5F" w14:textId="77777777">
                        <w:r>
                          <w:rPr>
                            <w:rFonts w:ascii="Times New Roman" w:eastAsia="Times New Roman" w:hAnsi="Times New Roman" w:cs="Times New Roman"/>
                            <w:color w:val="333333"/>
                            <w:sz w:val="24"/>
                          </w:rPr>
                          <w:t xml:space="preserve">Last Name* First Name*  Middle Initial  </w:t>
                        </w:r>
                      </w:p>
                    </w:txbxContent>
                  </v:textbox>
                </v:rect>
                <v:shape id="Shape 9319" o:spid="_x0000_s1065" style="width:152;height:2133;mso-wrap-style:square;position:absolute;top:5422;visibility:visible;v-text-anchor:top" coordsize="15234,213354" path="m,l15234,l15234,213354l,213354,,e" fillcolor="#a0a0a0" stroked="f">
                  <v:stroke joinstyle="miter"/>
                  <v:path arrowok="t" textboxrect="0,0,15234,213354"/>
                </v:shape>
                <v:shape id="Shape 9320" o:spid="_x0000_s1066" style="width:6705;height:152;left:152;mso-wrap-style:square;position:absolute;top:5422;visibility:visible;v-text-anchor:top" coordsize="670554,15234" path="m,l670554,l670554,15234l,15234,,e" fillcolor="#a0a0a0" stroked="f">
                  <v:stroke joinstyle="miter"/>
                  <v:path arrowok="t" textboxrect="0,0,670554,15234"/>
                </v:shape>
                <v:shape id="Shape 9321" o:spid="_x0000_s1067" style="width:92;height:1981;left:6781;mso-wrap-style:square;position:absolute;top:5574;visibility:visible;v-text-anchor:top" coordsize="9144,198113" path="m,l9144,l9144,198113l,198113,,e" fillcolor="#e3e3e3" stroked="f">
                  <v:stroke joinstyle="miter"/>
                  <v:path arrowok="t" textboxrect="0,0,9144,198113"/>
                </v:shape>
                <v:shape id="Shape 9322" o:spid="_x0000_s1068" style="width:6629;height:92;left:152;mso-wrap-style:square;position:absolute;top:7479;visibility:visible;v-text-anchor:top" coordsize="662934,9144" path="m,l662934,l662934,9144l,9144,,e" fillcolor="#e3e3e3" stroked="f">
                  <v:stroke joinstyle="miter"/>
                  <v:path arrowok="t" textboxrect="0,0,662934,9144"/>
                </v:shape>
                <v:shape id="Shape 9323" o:spid="_x0000_s1069" style="width:91;height:1905;left:152;mso-wrap-style:square;position:absolute;top:5574;visibility:visible;v-text-anchor:top" coordsize="9144,190494" path="m,l9144,l9144,190494l,190494,,e" fillcolor="#696969" stroked="f">
                  <v:stroke joinstyle="miter"/>
                  <v:path arrowok="t" textboxrect="0,0,9144,190494"/>
                </v:shape>
                <v:shape id="Shape 9324" o:spid="_x0000_s1070" style="width:6553;height:92;left:228;mso-wrap-style:square;position:absolute;top:5574;visibility:visible;v-text-anchor:top" coordsize="655314,9144" path="m,l655314,l655314,9144l,9144,,e" fillcolor="#696969" stroked="f">
                  <v:stroke joinstyle="miter"/>
                  <v:path arrowok="t" textboxrect="0,0,655314,9144"/>
                </v:shape>
                <v:shape id="Shape 9325" o:spid="_x0000_s1071" style="width:152;height:2133;left:7010;mso-wrap-style:square;position:absolute;top:5422;visibility:visible;v-text-anchor:top" coordsize="15234,213354" path="m,l15234,l15234,213354l,213354,,e" fillcolor="#a0a0a0" stroked="f">
                  <v:stroke joinstyle="miter"/>
                  <v:path arrowok="t" textboxrect="0,0,15234,213354"/>
                </v:shape>
                <v:shape id="Shape 9326" o:spid="_x0000_s1072" style="width:6706;height:152;left:7162;mso-wrap-style:square;position:absolute;top:5422;visibility:visible;v-text-anchor:top" coordsize="670554,15234" path="m,l670554,l670554,15234l,15234,,e" fillcolor="#a0a0a0" stroked="f">
                  <v:stroke joinstyle="miter"/>
                  <v:path arrowok="t" textboxrect="0,0,670554,15234"/>
                </v:shape>
                <v:shape id="Shape 9327" o:spid="_x0000_s1073" style="width:91;height:1981;left:13792;mso-wrap-style:square;position:absolute;top:5574;visibility:visible;v-text-anchor:top" coordsize="9144,198113" path="m,l9144,l9144,198113l,198113,,e" fillcolor="#e3e3e3" stroked="f">
                  <v:stroke joinstyle="miter"/>
                  <v:path arrowok="t" textboxrect="0,0,9144,198113"/>
                </v:shape>
                <v:shape id="Shape 9328" o:spid="_x0000_s1074" style="width:6630;height:92;left:7162;mso-wrap-style:square;position:absolute;top:7479;visibility:visible;v-text-anchor:top" coordsize="662934,9144" path="m,l662934,l662934,9144l,9144,,e" fillcolor="#e3e3e3" stroked="f">
                  <v:stroke joinstyle="miter"/>
                  <v:path arrowok="t" textboxrect="0,0,662934,9144"/>
                </v:shape>
                <v:shape id="Shape 9329" o:spid="_x0000_s1075" style="width:92;height:1905;left:7162;mso-wrap-style:square;position:absolute;top:5574;visibility:visible;v-text-anchor:top" coordsize="9144,190494" path="m,l9144,l9144,190494l,190494,,e" fillcolor="#696969" stroked="f">
                  <v:stroke joinstyle="miter"/>
                  <v:path arrowok="t" textboxrect="0,0,9144,190494"/>
                </v:shape>
                <v:shape id="Shape 9330" o:spid="_x0000_s1076" style="width:6553;height:92;left:7239;mso-wrap-style:square;position:absolute;top:5574;visibility:visible;v-text-anchor:top" coordsize="655314,9144" path="m,l655314,l655314,9144l,9144,,e" fillcolor="#696969" stroked="f">
                  <v:stroke joinstyle="miter"/>
                  <v:path arrowok="t" textboxrect="0,0,655314,9144"/>
                </v:shape>
                <v:shape id="Shape 9331" o:spid="_x0000_s1077" style="width:153;height:2133;left:14020;mso-wrap-style:square;position:absolute;top:5422;visibility:visible;v-text-anchor:top" coordsize="15234,213354" path="m,l15234,l15234,213354l,213354,,e" fillcolor="#a0a0a0" stroked="f">
                  <v:stroke joinstyle="miter"/>
                  <v:path arrowok="t" textboxrect="0,0,15234,213354"/>
                </v:shape>
                <v:shape id="Shape 9332" o:spid="_x0000_s1078" style="width:6705;height:152;left:14173;mso-wrap-style:square;position:absolute;top:5422;visibility:visible;v-text-anchor:top" coordsize="670554,15234" path="m,l670554,l670554,15234l,15234,,e" fillcolor="#a0a0a0" stroked="f">
                  <v:stroke joinstyle="miter"/>
                  <v:path arrowok="t" textboxrect="0,0,670554,15234"/>
                </v:shape>
                <v:shape id="Shape 9333" o:spid="_x0000_s1079" style="width:92;height:1981;left:20802;mso-wrap-style:square;position:absolute;top:5574;visibility:visible;v-text-anchor:top" coordsize="9144,198113" path="m,l9144,l9144,198113l,198113,,e" fillcolor="#e3e3e3" stroked="f">
                  <v:stroke joinstyle="miter"/>
                  <v:path arrowok="t" textboxrect="0,0,9144,198113"/>
                </v:shape>
                <v:shape id="Shape 9334" o:spid="_x0000_s1080" style="width:6629;height:92;left:14173;mso-wrap-style:square;position:absolute;top:7479;visibility:visible;v-text-anchor:top" coordsize="662934,9144" path="m,l662934,l662934,9144l,9144,,e" fillcolor="#e3e3e3" stroked="f">
                  <v:stroke joinstyle="miter"/>
                  <v:path arrowok="t" textboxrect="0,0,662934,9144"/>
                </v:shape>
                <v:shape id="Shape 9335" o:spid="_x0000_s1081" style="width:91;height:1905;left:14173;mso-wrap-style:square;position:absolute;top:5574;visibility:visible;v-text-anchor:top" coordsize="9144,190494" path="m,l9144,l9144,190494l,190494,,e" fillcolor="#696969" stroked="f">
                  <v:stroke joinstyle="miter"/>
                  <v:path arrowok="t" textboxrect="0,0,9144,190494"/>
                </v:shape>
                <v:shape id="Shape 9336" o:spid="_x0000_s1082" style="width:6553;height:92;left:14249;mso-wrap-style:square;position:absolute;top:5574;visibility:visible;v-text-anchor:top" coordsize="655314,9144" path="m,l655314,l655314,9144l,9144,,e" fillcolor="#696969" stroked="f">
                  <v:stroke joinstyle="miter"/>
                  <v:path arrowok="t" textboxrect="0,0,655314,9144"/>
                </v:shape>
                <v:rect id="Rectangle 342" o:spid="_x0000_s1083" style="width:420;height:1865;mso-wrap-style:square;position:absolute;top:7997;visibility:visible;v-text-anchor:top" filled="f" stroked="f">
                  <v:textbox inset="0,0,0,0">
                    <w:txbxContent>
                      <w:p w:rsidR="007E12F2" w14:paraId="686E0F14" w14:textId="77777777">
                        <w:r>
                          <w:t xml:space="preserve"> </w:t>
                        </w:r>
                      </w:p>
                    </w:txbxContent>
                  </v:textbox>
                </v:rect>
                <v:rect id="Rectangle 343" o:spid="_x0000_s1084" style="width:5856;height:1836;mso-wrap-style:square;position:absolute;top:9799;visibility:visible;v-text-anchor:top" filled="f" stroked="f">
                  <v:textbox inset="0,0,0,0">
                    <w:txbxContent>
                      <w:p w:rsidR="007E12F2" w14:paraId="3C3A65D3" w14:textId="77777777">
                        <w:r>
                          <w:rPr>
                            <w:rFonts w:ascii="Times New Roman" w:eastAsia="Times New Roman" w:hAnsi="Times New Roman" w:cs="Times New Roman"/>
                            <w:color w:val="333333"/>
                            <w:sz w:val="24"/>
                          </w:rPr>
                          <w:t xml:space="preserve">Title*  </w:t>
                        </w:r>
                      </w:p>
                    </w:txbxContent>
                  </v:textbox>
                </v:rect>
                <v:shape id="Shape 9337" o:spid="_x0000_s1085" style="width:152;height:2133;mso-wrap-style:square;position:absolute;top:11183;visibility:visible;v-text-anchor:top" coordsize="15234,213354" path="m,l15234,l15234,213354l,213354,,e" fillcolor="#a0a0a0" stroked="f">
                  <v:stroke joinstyle="miter"/>
                  <v:path arrowok="t" textboxrect="0,0,15234,213354"/>
                </v:shape>
                <v:shape id="Shape 9338" o:spid="_x0000_s1086" style="width:6705;height:152;left:152;mso-wrap-style:square;position:absolute;top:11183;visibility:visible;v-text-anchor:top" coordsize="670554,15234" path="m,l670554,l670554,15234l,15234,,e" fillcolor="#a0a0a0" stroked="f">
                  <v:stroke joinstyle="miter"/>
                  <v:path arrowok="t" textboxrect="0,0,670554,15234"/>
                </v:shape>
                <v:shape id="Shape 9339" o:spid="_x0000_s1087" style="width:92;height:1981;left:6781;mso-wrap-style:square;position:absolute;top:11335;visibility:visible;v-text-anchor:top" coordsize="9144,198114" path="m,l9144,l9144,198114l,198114,,e" fillcolor="#e3e3e3" stroked="f">
                  <v:stroke joinstyle="miter"/>
                  <v:path arrowok="t" textboxrect="0,0,9144,198114"/>
                </v:shape>
                <v:shape id="Shape 9340" o:spid="_x0000_s1088" style="width:6629;height:91;left:152;mso-wrap-style:square;position:absolute;top:13240;visibility:visible;v-text-anchor:top" coordsize="662934,9144" path="m,l662934,l662934,9144l,9144,,e" fillcolor="#e3e3e3" stroked="f">
                  <v:stroke joinstyle="miter"/>
                  <v:path arrowok="t" textboxrect="0,0,662934,9144"/>
                </v:shape>
                <v:shape id="Shape 9341" o:spid="_x0000_s1089" style="width:91;height:1905;left:152;mso-wrap-style:square;position:absolute;top:11335;visibility:visible;v-text-anchor:top" coordsize="9144,190494" path="m,l9144,l9144,190494l,190494,,e" fillcolor="#696969" stroked="f">
                  <v:stroke joinstyle="miter"/>
                  <v:path arrowok="t" textboxrect="0,0,9144,190494"/>
                </v:shape>
                <v:shape id="Shape 9342" o:spid="_x0000_s1090" style="width:6553;height:91;left:228;mso-wrap-style:square;position:absolute;top:11335;visibility:visible;v-text-anchor:top" coordsize="655314,9144" path="m,l655314,l655314,9144l,9144,,e" fillcolor="#696969" stroked="f">
                  <v:stroke joinstyle="miter"/>
                  <v:path arrowok="t" textboxrect="0,0,655314,9144"/>
                </v:shape>
                <v:rect id="Rectangle 353" o:spid="_x0000_s1091" style="width:506;height:1836;left:7010;mso-wrap-style:square;position:absolute;top:12420;visibility:visible;v-text-anchor:top" filled="f" stroked="f">
                  <v:textbox inset="0,0,0,0">
                    <w:txbxContent>
                      <w:p w:rsidR="007E12F2" w14:paraId="538D6EF2" w14:textId="77777777">
                        <w:r>
                          <w:rPr>
                            <w:rFonts w:ascii="Times New Roman" w:eastAsia="Times New Roman" w:hAnsi="Times New Roman" w:cs="Times New Roman"/>
                            <w:color w:val="333333"/>
                            <w:sz w:val="24"/>
                          </w:rPr>
                          <w:t xml:space="preserve"> </w:t>
                        </w:r>
                      </w:p>
                    </w:txbxContent>
                  </v:textbox>
                </v:rect>
                <w10:wrap type="none"/>
                <w10:anchorlock/>
              </v:group>
            </w:pict>
          </mc:Fallback>
        </mc:AlternateContent>
      </w:r>
      <w:r w:rsidRPr="006D29F4">
        <w:rPr>
          <w:rFonts w:ascii="Times New Roman" w:eastAsia="Times New Roman" w:hAnsi="Times New Roman" w:cs="Times New Roman"/>
          <w:color w:val="333333"/>
        </w:rPr>
        <w:t xml:space="preserve"> </w:t>
      </w:r>
    </w:p>
    <w:p w:rsidR="7296C193" w:rsidRPr="006D29F4" w:rsidP="3C605E83" w14:paraId="0243AD21" w14:textId="19F3A49C">
      <w:pPr>
        <w:spacing w:after="0"/>
        <w:ind w:left="466"/>
        <w:rPr>
          <w:rFonts w:ascii="Times New Roman" w:eastAsia="Times New Roman" w:hAnsi="Times New Roman" w:cs="Times New Roman"/>
          <w:color w:val="333333"/>
        </w:rPr>
      </w:pPr>
      <w:r w:rsidRPr="006D29F4">
        <w:rPr>
          <w:rFonts w:ascii="Times New Roman" w:eastAsia="Times New Roman" w:hAnsi="Times New Roman" w:cs="Times New Roman"/>
          <w:color w:val="333333"/>
        </w:rPr>
        <w:t xml:space="preserve">Drop down menu options for </w:t>
      </w:r>
      <w:r w:rsidRPr="006D29F4" w:rsidR="6A82AFED">
        <w:rPr>
          <w:rFonts w:ascii="Times New Roman" w:eastAsia="Times New Roman" w:hAnsi="Times New Roman" w:cs="Times New Roman"/>
          <w:color w:val="333333"/>
        </w:rPr>
        <w:t>T</w:t>
      </w:r>
      <w:r w:rsidRPr="006D29F4">
        <w:rPr>
          <w:rFonts w:ascii="Times New Roman" w:eastAsia="Times New Roman" w:hAnsi="Times New Roman" w:cs="Times New Roman"/>
          <w:color w:val="333333"/>
        </w:rPr>
        <w:t>itle:</w:t>
      </w:r>
    </w:p>
    <w:p w:rsidR="7296C193" w:rsidRPr="006D29F4" w:rsidP="3C605E83" w14:paraId="723F7ADB" w14:textId="19E1C063">
      <w:pPr>
        <w:spacing w:after="0"/>
        <w:ind w:left="466"/>
        <w:rPr>
          <w:rFonts w:ascii="Times New Roman" w:eastAsia="Times New Roman" w:hAnsi="Times New Roman" w:cs="Times New Roman"/>
          <w:color w:val="333333"/>
        </w:rPr>
      </w:pPr>
      <w:r w:rsidRPr="006D29F4">
        <w:rPr>
          <w:rFonts w:ascii="Times New Roman" w:eastAsia="Times New Roman" w:hAnsi="Times New Roman" w:cs="Times New Roman"/>
          <w:color w:val="333333"/>
        </w:rPr>
        <w:t>Behavioral Health Specialist</w:t>
      </w:r>
    </w:p>
    <w:p w:rsidR="7296C193" w:rsidRPr="006D29F4" w:rsidP="3C605E83" w14:paraId="75F5A0EF" w14:textId="328A0181">
      <w:pPr>
        <w:spacing w:after="0"/>
        <w:ind w:left="466"/>
        <w:rPr>
          <w:rFonts w:ascii="Times New Roman" w:hAnsi="Times New Roman" w:cs="Times New Roman"/>
        </w:rPr>
      </w:pPr>
      <w:r w:rsidRPr="006D29F4">
        <w:rPr>
          <w:rFonts w:ascii="Times New Roman" w:eastAsia="Times New Roman" w:hAnsi="Times New Roman" w:cs="Times New Roman"/>
          <w:color w:val="333333"/>
        </w:rPr>
        <w:t>Community Health Worker</w:t>
      </w:r>
    </w:p>
    <w:p w:rsidR="7296C193" w:rsidRPr="006D29F4" w:rsidP="3C605E83" w14:paraId="21D2AA29" w14:textId="27B1F70D">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Coordinator/Manager/Supervisor/Director </w:t>
      </w:r>
    </w:p>
    <w:p w:rsidR="7296C193" w:rsidRPr="006D29F4" w:rsidP="3C605E83" w14:paraId="4EA6D5D2" w14:textId="07AAE7CD">
      <w:pPr>
        <w:spacing w:after="0"/>
        <w:ind w:left="466"/>
        <w:rPr>
          <w:rFonts w:ascii="Times New Roman" w:hAnsi="Times New Roman" w:cs="Times New Roman"/>
        </w:rPr>
      </w:pPr>
      <w:r w:rsidRPr="006D29F4">
        <w:rPr>
          <w:rFonts w:ascii="Times New Roman" w:eastAsia="Times New Roman" w:hAnsi="Times New Roman" w:cs="Times New Roman"/>
          <w:color w:val="333333"/>
        </w:rPr>
        <w:t>Diabetes Educator</w:t>
      </w:r>
    </w:p>
    <w:p w:rsidR="7296C193" w:rsidRPr="006D29F4" w:rsidP="3C605E83" w14:paraId="12B11675" w14:textId="63F59342">
      <w:pPr>
        <w:spacing w:after="0"/>
        <w:ind w:left="466"/>
        <w:rPr>
          <w:rFonts w:ascii="Times New Roman" w:hAnsi="Times New Roman" w:cs="Times New Roman"/>
        </w:rPr>
      </w:pPr>
      <w:r w:rsidRPr="006D29F4">
        <w:rPr>
          <w:rFonts w:ascii="Times New Roman" w:eastAsia="Times New Roman" w:hAnsi="Times New Roman" w:cs="Times New Roman"/>
          <w:color w:val="333333"/>
        </w:rPr>
        <w:t>Government Personnel</w:t>
      </w:r>
    </w:p>
    <w:p w:rsidR="7296C193" w:rsidRPr="006D29F4" w:rsidP="3C605E83" w14:paraId="0A80D273" w14:textId="57A67419">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Health Educator – non-Diabetes </w:t>
      </w:r>
    </w:p>
    <w:p w:rsidR="7296C193" w:rsidRPr="006D29F4" w:rsidP="3C605E83" w14:paraId="60AA16CC" w14:textId="54467D28">
      <w:pPr>
        <w:spacing w:after="0"/>
        <w:ind w:left="466"/>
        <w:rPr>
          <w:rFonts w:ascii="Times New Roman" w:hAnsi="Times New Roman" w:cs="Times New Roman"/>
        </w:rPr>
      </w:pPr>
      <w:r w:rsidRPr="006D29F4">
        <w:rPr>
          <w:rFonts w:ascii="Times New Roman" w:eastAsia="Times New Roman" w:hAnsi="Times New Roman" w:cs="Times New Roman"/>
          <w:color w:val="333333"/>
        </w:rPr>
        <w:t>Medical Doctor</w:t>
      </w:r>
    </w:p>
    <w:p w:rsidR="7296C193" w:rsidRPr="006D29F4" w:rsidP="3C605E83" w14:paraId="2549E0A3" w14:textId="22DF00A9">
      <w:pPr>
        <w:spacing w:after="0"/>
        <w:ind w:left="466"/>
        <w:rPr>
          <w:rFonts w:ascii="Times New Roman" w:hAnsi="Times New Roman" w:cs="Times New Roman"/>
        </w:rPr>
      </w:pPr>
      <w:r w:rsidRPr="006D29F4">
        <w:rPr>
          <w:rFonts w:ascii="Times New Roman" w:eastAsia="Times New Roman" w:hAnsi="Times New Roman" w:cs="Times New Roman"/>
          <w:color w:val="333333"/>
        </w:rPr>
        <w:t>Nurse</w:t>
      </w:r>
    </w:p>
    <w:p w:rsidR="7296C193" w:rsidRPr="006D29F4" w:rsidP="3C605E83" w14:paraId="75A7F109" w14:textId="7F6983D0">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Nutritionist </w:t>
      </w:r>
    </w:p>
    <w:p w:rsidR="7296C193" w:rsidRPr="006D29F4" w:rsidP="3C605E83" w14:paraId="6872F6EB" w14:textId="348B6068">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Other Healthcare Professional </w:t>
      </w:r>
    </w:p>
    <w:p w:rsidR="7296C193" w:rsidRPr="006D29F4" w:rsidP="3C605E83" w14:paraId="6F9FF568" w14:textId="7059ABCB">
      <w:pPr>
        <w:spacing w:after="0"/>
        <w:ind w:left="466"/>
        <w:rPr>
          <w:rFonts w:ascii="Times New Roman" w:hAnsi="Times New Roman" w:cs="Times New Roman"/>
        </w:rPr>
      </w:pPr>
      <w:r w:rsidRPr="006D29F4">
        <w:rPr>
          <w:rFonts w:ascii="Times New Roman" w:eastAsia="Times New Roman" w:hAnsi="Times New Roman" w:cs="Times New Roman"/>
          <w:color w:val="333333"/>
        </w:rPr>
        <w:t>Pharmacist</w:t>
      </w:r>
    </w:p>
    <w:p w:rsidR="7296C193" w:rsidRPr="006D29F4" w:rsidP="3C605E83" w14:paraId="745AFFFC" w14:textId="730F706A">
      <w:pPr>
        <w:spacing w:after="0"/>
        <w:ind w:left="466"/>
        <w:rPr>
          <w:rFonts w:ascii="Times New Roman" w:hAnsi="Times New Roman" w:cs="Times New Roman"/>
        </w:rPr>
      </w:pPr>
      <w:r w:rsidRPr="006D29F4">
        <w:rPr>
          <w:rFonts w:ascii="Times New Roman" w:eastAsia="Times New Roman" w:hAnsi="Times New Roman" w:cs="Times New Roman"/>
          <w:color w:val="333333"/>
        </w:rPr>
        <w:t>Registered Dietitian/ Registered Dietitian Nutritionist</w:t>
      </w:r>
    </w:p>
    <w:p w:rsidR="7296C193" w:rsidRPr="006D29F4" w:rsidP="3C605E83" w14:paraId="4985A211" w14:textId="4C330B6A">
      <w:pPr>
        <w:spacing w:after="0"/>
        <w:ind w:left="466"/>
        <w:rPr>
          <w:rFonts w:ascii="Times New Roman" w:hAnsi="Times New Roman" w:cs="Times New Roman"/>
        </w:rPr>
      </w:pPr>
      <w:r w:rsidRPr="006D29F4">
        <w:rPr>
          <w:rFonts w:ascii="Times New Roman" w:eastAsia="Times New Roman" w:hAnsi="Times New Roman" w:cs="Times New Roman"/>
          <w:color w:val="333333"/>
        </w:rPr>
        <w:t>Wellness or Fitness Instructor/ Professional</w:t>
      </w:r>
    </w:p>
    <w:p w:rsidR="7296C193" w:rsidRPr="006D29F4" w:rsidP="3C605E83" w14:paraId="19FCD0CA" w14:textId="2E8986DC">
      <w:pPr>
        <w:spacing w:after="0"/>
        <w:ind w:left="466"/>
        <w:rPr>
          <w:rFonts w:ascii="Times New Roman" w:hAnsi="Times New Roman" w:cs="Times New Roman"/>
        </w:rPr>
      </w:pPr>
      <w:r w:rsidRPr="006D29F4">
        <w:rPr>
          <w:rFonts w:ascii="Times New Roman" w:eastAsia="Times New Roman" w:hAnsi="Times New Roman" w:cs="Times New Roman"/>
          <w:color w:val="333333"/>
        </w:rPr>
        <w:t>Other &lt;text box to specify&gt;</w:t>
      </w:r>
    </w:p>
    <w:p w:rsidR="3C605E83" w:rsidRPr="006D29F4" w:rsidP="3C605E83" w14:paraId="2EAF0432" w14:textId="53A9B3F1">
      <w:pPr>
        <w:spacing w:after="0"/>
        <w:ind w:left="466"/>
        <w:rPr>
          <w:rFonts w:ascii="Times New Roman" w:eastAsia="Times New Roman" w:hAnsi="Times New Roman" w:cs="Times New Roman"/>
          <w:color w:val="333333"/>
        </w:rPr>
      </w:pPr>
    </w:p>
    <w:p w:rsidR="007E12F2" w:rsidRPr="006D29F4" w14:paraId="14BA0474" w14:textId="77777777">
      <w:pPr>
        <w:spacing w:after="0"/>
        <w:ind w:left="566"/>
        <w:rPr>
          <w:rFonts w:ascii="Times New Roman" w:hAnsi="Times New Roman" w:cs="Times New Roman"/>
        </w:rPr>
      </w:pPr>
      <w:r w:rsidRPr="006D29F4">
        <w:rPr>
          <w:rFonts w:ascii="Times New Roman" w:eastAsia="Times New Roman" w:hAnsi="Times New Roman" w:cs="Times New Roman"/>
        </w:rPr>
        <w:t xml:space="preserve"> </w:t>
      </w:r>
    </w:p>
    <w:p w:rsidR="007E12F2" w:rsidRPr="006D29F4" w:rsidP="009D6296" w14:paraId="3F49A5DD" w14:textId="77777777">
      <w:pPr>
        <w:numPr>
          <w:ilvl w:val="0"/>
          <w:numId w:val="26"/>
        </w:numPr>
        <w:spacing w:after="13" w:line="249" w:lineRule="auto"/>
        <w:ind w:hanging="360"/>
        <w:rPr>
          <w:rFonts w:ascii="Times New Roman" w:hAnsi="Times New Roman" w:cs="Times New Roman"/>
        </w:rPr>
      </w:pPr>
      <w:r w:rsidRPr="006D29F4">
        <w:rPr>
          <w:rFonts w:ascii="Times New Roman" w:eastAsia="Times New Roman" w:hAnsi="Times New Roman" w:cs="Times New Roman"/>
          <w:color w:val="333333"/>
        </w:rPr>
        <w:t xml:space="preserve">Program Coordinator Contact Information*  </w:t>
      </w:r>
    </w:p>
    <w:p w:rsidR="007E12F2" w:rsidRPr="006D29F4" w14:paraId="076CF351"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79BF30B5" w14:textId="77777777">
      <w:pPr>
        <w:spacing w:after="15" w:line="249" w:lineRule="auto"/>
        <w:ind w:left="461" w:right="69" w:hanging="10"/>
        <w:rPr>
          <w:rFonts w:ascii="Times New Roman" w:hAnsi="Times New Roman" w:cs="Times New Roman"/>
        </w:rPr>
      </w:pPr>
      <w:r w:rsidRPr="006D29F4">
        <w:rPr>
          <w:rFonts w:ascii="Times New Roman" w:eastAsia="Times New Roman" w:hAnsi="Times New Roman" w:cs="Times New Roman"/>
        </w:rPr>
        <w:t>Provide an</w:t>
      </w:r>
      <w:r w:rsidRPr="006D29F4">
        <w:rPr>
          <w:rFonts w:ascii="Times New Roman" w:eastAsia="Times New Roman" w:hAnsi="Times New Roman" w:cs="Times New Roman"/>
          <w:b/>
        </w:rPr>
        <w:t xml:space="preserve"> </w:t>
      </w:r>
      <w:r w:rsidRPr="006D29F4">
        <w:rPr>
          <w:rFonts w:ascii="Times New Roman" w:eastAsia="Times New Roman" w:hAnsi="Times New Roman" w:cs="Times New Roman"/>
        </w:rPr>
        <w:t>email address for the organization’s Program Coordinator. DPRP staff will use this information to communicate with the organization. All DPRP-related documents, reports, and emails will go to the Program Coordinator.</w:t>
      </w:r>
      <w:r w:rsidRPr="006D29F4">
        <w:rPr>
          <w:rFonts w:ascii="Times New Roman" w:eastAsia="Times New Roman" w:hAnsi="Times New Roman" w:cs="Times New Roman"/>
          <w:color w:val="333333"/>
        </w:rPr>
        <w:t xml:space="preserve">  </w:t>
      </w:r>
    </w:p>
    <w:p w:rsidR="007E12F2" w:rsidRPr="006D29F4" w14:paraId="36BC7821"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775964E0" w14:textId="77777777">
      <w:pPr>
        <w:spacing w:after="13" w:line="249" w:lineRule="auto"/>
        <w:ind w:left="461" w:hanging="10"/>
        <w:rPr>
          <w:rFonts w:ascii="Times New Roman" w:hAnsi="Times New Roman" w:cs="Times New Roman"/>
        </w:rPr>
      </w:pPr>
      <w:r w:rsidRPr="006D29F4">
        <w:rPr>
          <w:rFonts w:ascii="Times New Roman" w:eastAsia="Times New Roman" w:hAnsi="Times New Roman" w:cs="Times New Roman"/>
          <w:color w:val="333333"/>
        </w:rPr>
        <w:t xml:space="preserve">Phone Number* </w:t>
      </w:r>
    </w:p>
    <w:p w:rsidR="007E12F2" w:rsidRPr="006D29F4" w14:paraId="3B7FCBE1" w14:textId="77777777">
      <w:pPr>
        <w:spacing w:after="123" w:line="249" w:lineRule="auto"/>
        <w:ind w:left="461" w:hanging="10"/>
        <w:rPr>
          <w:rFonts w:ascii="Times New Roman" w:hAnsi="Times New Roman" w:cs="Times New Roman"/>
        </w:rPr>
      </w:pPr>
      <w:r w:rsidRPr="006D29F4">
        <w:rPr>
          <w:rFonts w:ascii="Times New Roman" w:eastAsia="Times New Roman" w:hAnsi="Times New Roman" w:cs="Times New Roman"/>
          <w:color w:val="333333"/>
        </w:rPr>
        <w:t xml:space="preserve">Email Address*  </w:t>
      </w:r>
    </w:p>
    <w:p w:rsidR="007E12F2" w:rsidRPr="006D29F4" w14:paraId="30BD3CCC" w14:textId="77777777">
      <w:pPr>
        <w:spacing w:after="0"/>
        <w:ind w:left="1570"/>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66D23194" w14:textId="77777777">
      <w:pPr>
        <w:spacing w:after="123" w:line="249" w:lineRule="auto"/>
        <w:ind w:left="461" w:hanging="10"/>
        <w:rPr>
          <w:rFonts w:ascii="Times New Roman" w:hAnsi="Times New Roman" w:cs="Times New Roman"/>
        </w:rPr>
      </w:pPr>
      <w:r w:rsidRPr="006D29F4">
        <w:rPr>
          <w:rFonts w:ascii="Times New Roman" w:hAnsi="Times New Roman" w:cs="Times New Roman"/>
          <w:noProof/>
        </w:rPr>
        <mc:AlternateContent>
          <mc:Choice Requires="wpg">
            <w:drawing>
              <wp:anchor distT="0" distB="0" distL="114300" distR="114300" simplePos="0" relativeHeight="251660288" behindDoc="1" locked="0" layoutInCell="1" allowOverlap="1">
                <wp:simplePos x="0" y="0"/>
                <wp:positionH relativeFrom="column">
                  <wp:posOffset>295656</wp:posOffset>
                </wp:positionH>
                <wp:positionV relativeFrom="paragraph">
                  <wp:posOffset>-265477</wp:posOffset>
                </wp:positionV>
                <wp:extent cx="685800" cy="617214"/>
                <wp:effectExtent l="0" t="0" r="0" b="0"/>
                <wp:wrapNone/>
                <wp:docPr id="7754" name="Group 7754"/>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17214"/>
                          <a:chOff x="0" y="0"/>
                          <a:chExt cx="685800" cy="617214"/>
                        </a:xfrm>
                      </wpg:grpSpPr>
                      <wps:wsp xmlns:wps="http://schemas.microsoft.com/office/word/2010/wordprocessingShape">
                        <wps:cNvPr id="9391" name="Shape 9391"/>
                        <wps:cNvSpPr/>
                        <wps:spPr>
                          <a:xfrm>
                            <a:off x="0" y="0"/>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92" name="Shape 9392"/>
                        <wps:cNvSpPr/>
                        <wps:spPr>
                          <a:xfrm>
                            <a:off x="15240" y="0"/>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93" name="Shape 9393"/>
                        <wps:cNvSpPr/>
                        <wps:spPr>
                          <a:xfrm>
                            <a:off x="678186" y="15239"/>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94" name="Shape 9394"/>
                        <wps:cNvSpPr/>
                        <wps:spPr>
                          <a:xfrm>
                            <a:off x="15240" y="205739"/>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395" name="Shape 9395"/>
                        <wps:cNvSpPr/>
                        <wps:spPr>
                          <a:xfrm>
                            <a:off x="15240" y="15239"/>
                            <a:ext cx="9144" cy="190495"/>
                          </a:xfrm>
                          <a:custGeom>
                            <a:avLst/>
                            <a:gdLst/>
                            <a:rect l="0" t="0" r="0" b="0"/>
                            <a:pathLst>
                              <a:path fill="norm" h="190495" w="9144" stroke="1">
                                <a:moveTo>
                                  <a:pt x="0" y="0"/>
                                </a:moveTo>
                                <a:lnTo>
                                  <a:pt x="9144" y="0"/>
                                </a:lnTo>
                                <a:lnTo>
                                  <a:pt x="9144" y="190495"/>
                                </a:lnTo>
                                <a:lnTo>
                                  <a:pt x="0" y="190495"/>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396" name="Shape 9396"/>
                        <wps:cNvSpPr/>
                        <wps:spPr>
                          <a:xfrm>
                            <a:off x="22860" y="15239"/>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397" name="Shape 9397"/>
                        <wps:cNvSpPr/>
                        <wps:spPr>
                          <a:xfrm>
                            <a:off x="0" y="403860"/>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98" name="Shape 9398"/>
                        <wps:cNvSpPr/>
                        <wps:spPr>
                          <a:xfrm>
                            <a:off x="15240" y="403860"/>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399" name="Shape 9399"/>
                        <wps:cNvSpPr/>
                        <wps:spPr>
                          <a:xfrm>
                            <a:off x="678186" y="419100"/>
                            <a:ext cx="9144" cy="198113"/>
                          </a:xfrm>
                          <a:custGeom>
                            <a:avLst/>
                            <a:gdLst/>
                            <a:rect l="0" t="0" r="0" b="0"/>
                            <a:pathLst>
                              <a:path fill="norm" h="198113" w="9144" stroke="1">
                                <a:moveTo>
                                  <a:pt x="0" y="0"/>
                                </a:moveTo>
                                <a:lnTo>
                                  <a:pt x="9144" y="0"/>
                                </a:lnTo>
                                <a:lnTo>
                                  <a:pt x="9144" y="198113"/>
                                </a:lnTo>
                                <a:lnTo>
                                  <a:pt x="0" y="198113"/>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00" name="Shape 9400"/>
                        <wps:cNvSpPr/>
                        <wps:spPr>
                          <a:xfrm>
                            <a:off x="15240" y="609600"/>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01" name="Shape 9401"/>
                        <wps:cNvSpPr/>
                        <wps:spPr>
                          <a:xfrm>
                            <a:off x="15240" y="419100"/>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402" name="Shape 9402"/>
                        <wps:cNvSpPr/>
                        <wps:spPr>
                          <a:xfrm>
                            <a:off x="22860" y="419100"/>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g:wgp>
                  </a:graphicData>
                </a:graphic>
              </wp:anchor>
            </w:drawing>
          </mc:Choice>
          <mc:Fallback>
            <w:pict>
              <v:group id="_x0000_s1092" style="width:54pt;height:48.6pt;margin-top:-20.9pt;margin-left:23.28pt;position:absolute;z-index:-251658240" coordsize="6858,6172">
                <v:shape id="_x0000_s1093" style="width:152;height:2133;position:absolute" coordsize="15234,213354" path="m,l15234,l15234,213354l,213354l,e" filled="t" fillcolor="#a0a0a0" stroked="f" strokecolor="black">
                  <v:stroke joinstyle="miter" endcap="flat" opacity="0"/>
                </v:shape>
                <v:shape id="_x0000_s1094" style="width:6705;height:152;left:152;position:absolute" coordsize="670554,15234" path="m,l670554,l670554,15234l,15234l,e" filled="t" fillcolor="#a0a0a0" stroked="f" strokecolor="black">
                  <v:stroke joinstyle="miter" endcap="flat" opacity="0"/>
                </v:shape>
                <v:shape id="_x0000_s1095" style="width:91;height:1981;left:6781;position:absolute;top:152" coordsize="9144,198114" path="m,l9144,l9144,198114l,198114l,e" filled="t" fillcolor="#e3e3e3" stroked="f" strokecolor="black">
                  <v:stroke joinstyle="miter" endcap="flat" opacity="0"/>
                </v:shape>
                <v:shape id="_x0000_s1096" style="width:6629;height:91;left:152;position:absolute;top:2057" coordsize="662934,9144" path="m,l662934,l662934,9144l,9144l,e" filled="t" fillcolor="#e3e3e3" stroked="f" strokecolor="black">
                  <v:stroke joinstyle="miter" endcap="flat" opacity="0"/>
                </v:shape>
                <v:shape id="_x0000_s1097" style="width:91;height:1904;left:152;position:absolute;top:152" coordsize="9144,190495" path="m,l9144,l9144,190495l,190495l,e" filled="t" fillcolor="#696969" stroked="f" strokecolor="black">
                  <v:stroke joinstyle="miter" endcap="flat" opacity="0"/>
                </v:shape>
                <v:shape id="_x0000_s1098" style="width:6553;height:91;left:228;position:absolute;top:152" coordsize="655314,9144" path="m,l655314,l655314,9144l,9144l,e" filled="t" fillcolor="#696969" stroked="f" strokecolor="black">
                  <v:stroke joinstyle="miter" endcap="flat" opacity="0"/>
                </v:shape>
                <v:shape id="_x0000_s1099" style="width:152;height:2133;position:absolute;top:4038" coordsize="15234,213354" path="m,l15234,l15234,213354l,213354l,e" filled="t" fillcolor="#a0a0a0" stroked="f" strokecolor="black">
                  <v:stroke joinstyle="miter" endcap="flat" opacity="0"/>
                </v:shape>
                <v:shape id="_x0000_s1100" style="width:6705;height:152;left:152;position:absolute;top:4038" coordsize="670554,15234" path="m,l670554,l670554,15234l,15234l,e" filled="t" fillcolor="#a0a0a0" stroked="f" strokecolor="black">
                  <v:stroke joinstyle="miter" endcap="flat" opacity="0"/>
                </v:shape>
                <v:shape id="_x0000_s1101" style="width:91;height:1981;left:6781;position:absolute;top:4191" coordsize="9144,198113" path="m,l9144,l9144,198113l,198113l,e" filled="t" fillcolor="#e3e3e3" stroked="f" strokecolor="black">
                  <v:stroke joinstyle="miter" endcap="flat" opacity="0"/>
                </v:shape>
                <v:shape id="_x0000_s1102" style="width:6629;height:91;left:152;position:absolute;top:6096" coordsize="662934,9144" path="m,l662934,l662934,9144l,9144l,e" filled="t" fillcolor="#e3e3e3" stroked="f" strokecolor="black">
                  <v:stroke joinstyle="miter" endcap="flat" opacity="0"/>
                </v:shape>
                <v:shape id="_x0000_s1103" style="width:91;height:1904;left:152;position:absolute;top:4191" coordsize="9144,190494" path="m,l9144,l9144,190494l,190494l,e" filled="t" fillcolor="#696969" stroked="f" strokecolor="black">
                  <v:stroke joinstyle="miter" endcap="flat" opacity="0"/>
                </v:shape>
                <v:shape id="_x0000_s1104" style="width:6553;height:91;left:228;position:absolute;top:4191" coordsize="655314,9144" path="m,l655314,l655314,9144l,9144l,e" filled="t" fillcolor="#696969" stroked="f" strokecolor="black">
                  <v:stroke joinstyle="miter" endcap="flat" opacity="0"/>
                </v:shape>
              </v:group>
            </w:pict>
          </mc:Fallback>
        </mc:AlternateContent>
      </w:r>
      <w:r w:rsidRPr="006D29F4">
        <w:rPr>
          <w:rFonts w:ascii="Times New Roman" w:eastAsia="Times New Roman" w:hAnsi="Times New Roman" w:cs="Times New Roman"/>
          <w:color w:val="333333"/>
        </w:rPr>
        <w:t xml:space="preserve">Verify Email Address*  </w:t>
      </w:r>
    </w:p>
    <w:p w:rsidR="007E12F2" w:rsidRPr="006D29F4" w14:paraId="28C4E1F2" w14:textId="77777777">
      <w:pPr>
        <w:spacing w:after="0"/>
        <w:ind w:left="1570"/>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241CB8F6" w14:textId="77777777">
      <w:pPr>
        <w:spacing w:after="338"/>
        <w:ind w:left="557"/>
        <w:rPr>
          <w:rFonts w:ascii="Times New Roman" w:hAnsi="Times New Roman" w:cs="Times New Roman"/>
        </w:rPr>
      </w:pPr>
      <w:r w:rsidRPr="006D29F4">
        <w:rPr>
          <w:rFonts w:ascii="Times New Roman" w:eastAsia="Times New Roman" w:hAnsi="Times New Roman" w:cs="Times New Roman"/>
          <w:b/>
        </w:rPr>
        <w:t xml:space="preserve"> </w:t>
      </w:r>
    </w:p>
    <w:p w:rsidR="007E12F2" w:rsidRPr="006D29F4" w14:paraId="7CF08A1C" w14:textId="5D6FD851">
      <w:pPr>
        <w:pStyle w:val="Heading2"/>
        <w:ind w:left="-5"/>
        <w:rPr>
          <w:rFonts w:ascii="Times New Roman" w:hAnsi="Times New Roman" w:cs="Times New Roman"/>
          <w:b/>
          <w:bCs/>
          <w:sz w:val="22"/>
        </w:rPr>
      </w:pPr>
      <w:r w:rsidRPr="006D29F4">
        <w:rPr>
          <w:rFonts w:ascii="Times New Roman" w:hAnsi="Times New Roman" w:cs="Times New Roman"/>
          <w:b/>
          <w:bCs/>
          <w:sz w:val="22"/>
        </w:rPr>
        <w:t xml:space="preserve">Secondary </w:t>
      </w:r>
      <w:r w:rsidRPr="006D29F4" w:rsidR="007613CD">
        <w:rPr>
          <w:rFonts w:ascii="Times New Roman" w:hAnsi="Times New Roman" w:cs="Times New Roman"/>
          <w:b/>
          <w:bCs/>
          <w:sz w:val="22"/>
        </w:rPr>
        <w:t>Contact (</w:t>
      </w:r>
      <w:r w:rsidRPr="006D29F4">
        <w:rPr>
          <w:rFonts w:ascii="Times New Roman" w:hAnsi="Times New Roman" w:cs="Times New Roman"/>
          <w:b/>
          <w:bCs/>
          <w:sz w:val="22"/>
        </w:rPr>
        <w:t xml:space="preserve">if no secondary contact, check here   </w:t>
      </w:r>
      <w:r w:rsidRPr="006D29F4">
        <w:rPr>
          <w:rFonts w:ascii="Times New Roman" w:hAnsi="Times New Roman" w:cs="Times New Roman"/>
          <w:b/>
          <w:bCs/>
          <w:noProof/>
          <w:sz w:val="22"/>
        </w:rPr>
        <w:drawing>
          <wp:inline distT="0" distB="0" distL="0" distR="0">
            <wp:extent cx="121920" cy="121920"/>
            <wp:effectExtent l="0" t="0" r="0" b="0"/>
            <wp:docPr id="400" name="Picture 400"/>
            <wp:cNvGraphicFramePr/>
            <a:graphic xmlns:a="http://schemas.openxmlformats.org/drawingml/2006/main">
              <a:graphicData uri="http://schemas.openxmlformats.org/drawingml/2006/picture">
                <pic:pic xmlns:pic="http://schemas.openxmlformats.org/drawingml/2006/picture">
                  <pic:nvPicPr>
                    <pic:cNvPr id="400" name="Picture 400"/>
                    <pic:cNvPicPr/>
                  </pic:nvPicPr>
                  <pic:blipFill>
                    <a:blip xmlns:r="http://schemas.openxmlformats.org/officeDocument/2006/relationships" r:embed="rId17"/>
                    <a:stretch>
                      <a:fillRect/>
                    </a:stretch>
                  </pic:blipFill>
                  <pic:spPr>
                    <a:xfrm>
                      <a:off x="0" y="0"/>
                      <a:ext cx="121920" cy="121920"/>
                    </a:xfrm>
                    <a:prstGeom prst="rect">
                      <a:avLst/>
                    </a:prstGeom>
                  </pic:spPr>
                </pic:pic>
              </a:graphicData>
            </a:graphic>
          </wp:inline>
        </w:drawing>
      </w:r>
      <w:r w:rsidRPr="006D29F4">
        <w:rPr>
          <w:rFonts w:ascii="Times New Roman" w:hAnsi="Times New Roman" w:cs="Times New Roman"/>
          <w:b/>
          <w:bCs/>
          <w:sz w:val="22"/>
        </w:rPr>
        <w:t xml:space="preserve"> ) </w:t>
      </w:r>
    </w:p>
    <w:p w:rsidR="007E12F2" w:rsidRPr="006D29F4" w14:paraId="32EF3EB9" w14:textId="77777777">
      <w:pPr>
        <w:spacing w:after="176"/>
        <w:ind w:left="557"/>
        <w:rPr>
          <w:rFonts w:ascii="Times New Roman" w:hAnsi="Times New Roman" w:cs="Times New Roman"/>
        </w:rPr>
      </w:pPr>
      <w:r w:rsidRPr="006D29F4">
        <w:rPr>
          <w:rFonts w:ascii="Times New Roman" w:eastAsia="Times New Roman" w:hAnsi="Times New Roman" w:cs="Times New Roman"/>
          <w:b/>
        </w:rPr>
        <w:t xml:space="preserve"> </w:t>
      </w:r>
    </w:p>
    <w:p w:rsidR="007E12F2" w:rsidRPr="006D29F4" w:rsidP="009D6296" w14:paraId="1F45FE13" w14:textId="6DC498EE">
      <w:pPr>
        <w:pStyle w:val="ListParagraph"/>
        <w:numPr>
          <w:ilvl w:val="0"/>
          <w:numId w:val="26"/>
        </w:numPr>
        <w:spacing w:after="13" w:line="249" w:lineRule="auto"/>
        <w:rPr>
          <w:rFonts w:ascii="Times New Roman" w:hAnsi="Times New Roman" w:cs="Times New Roman"/>
        </w:rPr>
      </w:pPr>
      <w:r w:rsidRPr="006D29F4">
        <w:rPr>
          <w:rFonts w:ascii="Times New Roman" w:eastAsia="Times New Roman" w:hAnsi="Times New Roman" w:cs="Times New Roman"/>
          <w:color w:val="333333"/>
        </w:rPr>
        <w:t xml:space="preserve">Secondary Contact Name*  </w:t>
      </w:r>
    </w:p>
    <w:p w:rsidR="007E12F2" w:rsidRPr="006D29F4" w14:paraId="5B30E196"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7D4B2AA7" w14:textId="77777777">
      <w:pPr>
        <w:spacing w:after="15" w:line="249" w:lineRule="auto"/>
        <w:ind w:left="461" w:right="69" w:hanging="10"/>
        <w:rPr>
          <w:rFonts w:ascii="Times New Roman" w:hAnsi="Times New Roman" w:cs="Times New Roman"/>
        </w:rPr>
      </w:pPr>
      <w:r w:rsidRPr="006D29F4">
        <w:rPr>
          <w:rFonts w:ascii="Times New Roman" w:eastAsia="Times New Roman" w:hAnsi="Times New Roman" w:cs="Times New Roman"/>
        </w:rPr>
        <w:t xml:space="preserve">Provide the name of the individual who will be the applicant organization’s Secondary Contact, if applicable. This person would be contacted in the event an organization’s </w:t>
      </w:r>
      <w:r w:rsidRPr="006D29F4">
        <w:rPr>
          <w:rFonts w:ascii="Times New Roman" w:eastAsia="Times New Roman" w:hAnsi="Times New Roman" w:cs="Times New Roman"/>
        </w:rPr>
        <w:t>Program</w:t>
      </w:r>
      <w:r w:rsidRPr="006D29F4">
        <w:rPr>
          <w:rFonts w:ascii="Times New Roman" w:eastAsia="Times New Roman" w:hAnsi="Times New Roman" w:cs="Times New Roman"/>
        </w:rPr>
        <w:t xml:space="preserve"> </w:t>
      </w:r>
    </w:p>
    <w:p w:rsidR="007E12F2" w:rsidRPr="006D29F4" w14:paraId="47B04FD7" w14:textId="77777777">
      <w:pPr>
        <w:spacing w:after="15" w:line="249" w:lineRule="auto"/>
        <w:ind w:left="461" w:right="164" w:hanging="10"/>
        <w:rPr>
          <w:rFonts w:ascii="Times New Roman" w:hAnsi="Times New Roman" w:cs="Times New Roman"/>
        </w:rPr>
      </w:pPr>
      <w:r w:rsidRPr="006D29F4">
        <w:rPr>
          <w:rFonts w:ascii="Times New Roman" w:eastAsia="Times New Roman" w:hAnsi="Times New Roman" w:cs="Times New Roman"/>
        </w:rPr>
        <w:t>Coordinator cannot be reached for routine communication. Provide a salutation [e.g., Mr., Mrs., Dr., Ms., Miss, other (please specify)], last name, first name, middle initial, and academic credentials, if applicable [e.g., MD, RN, MPH, MPA, PhD, other (please specify)]. The Secondary Contact’s information will not be included in the DPRP registry.</w:t>
      </w:r>
      <w:r w:rsidRPr="006D29F4">
        <w:rPr>
          <w:rFonts w:ascii="Times New Roman" w:eastAsia="Times New Roman" w:hAnsi="Times New Roman" w:cs="Times New Roman"/>
          <w:color w:val="333333"/>
        </w:rPr>
        <w:t xml:space="preserve">  </w:t>
      </w:r>
      <w:r w:rsidRPr="006D29F4">
        <w:rPr>
          <w:rFonts w:ascii="Times New Roman" w:eastAsia="Times New Roman" w:hAnsi="Times New Roman" w:cs="Times New Roman"/>
          <w:color w:val="333333"/>
        </w:rPr>
        <w:t>Salutation  Enter</w:t>
      </w:r>
      <w:r w:rsidRPr="006D29F4">
        <w:rPr>
          <w:rFonts w:ascii="Times New Roman" w:eastAsia="Times New Roman" w:hAnsi="Times New Roman" w:cs="Times New Roman"/>
          <w:color w:val="333333"/>
        </w:rPr>
        <w:t xml:space="preserve"> only if other is selected </w:t>
      </w:r>
    </w:p>
    <w:p w:rsidR="007E12F2" w:rsidRPr="006D29F4" w14:paraId="51F3B8A8" w14:textId="77777777">
      <w:pPr>
        <w:spacing w:after="0"/>
        <w:ind w:left="466"/>
        <w:rPr>
          <w:rFonts w:ascii="Times New Roman" w:hAnsi="Times New Roman" w:cs="Times New Roman"/>
        </w:rPr>
      </w:pPr>
      <w:r w:rsidRPr="006D29F4">
        <w:rPr>
          <w:rFonts w:ascii="Times New Roman" w:hAnsi="Times New Roman" w:cs="Times New Roman"/>
          <w:noProof/>
        </w:rPr>
        <mc:AlternateContent>
          <mc:Choice Requires="wpg">
            <w:drawing>
              <wp:inline distT="0" distB="0" distL="0" distR="0">
                <wp:extent cx="2645593" cy="1069539"/>
                <wp:effectExtent l="0" t="0" r="0" b="0"/>
                <wp:docPr id="7756" name="Group 7756"/>
                <wp:cNvGraphicFramePr/>
                <a:graphic xmlns:a="http://schemas.openxmlformats.org/drawingml/2006/main">
                  <a:graphicData uri="http://schemas.microsoft.com/office/word/2010/wordprocessingGroup">
                    <wpg:wgp xmlns:wpg="http://schemas.microsoft.com/office/word/2010/wordprocessingGroup">
                      <wpg:cNvGrpSpPr/>
                      <wpg:grpSpPr>
                        <a:xfrm>
                          <a:off x="0" y="0"/>
                          <a:ext cx="2645593" cy="1069539"/>
                          <a:chOff x="0" y="0"/>
                          <a:chExt cx="2645593" cy="1069539"/>
                        </a:xfrm>
                      </wpg:grpSpPr>
                      <wps:wsp xmlns:wps="http://schemas.microsoft.com/office/word/2010/wordprocessingShape">
                        <wps:cNvPr id="9415" name="Shape 9415"/>
                        <wps:cNvSpPr/>
                        <wps:spPr>
                          <a:xfrm>
                            <a:off x="0" y="0"/>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16" name="Shape 9416"/>
                        <wps:cNvSpPr/>
                        <wps:spPr>
                          <a:xfrm>
                            <a:off x="15240" y="0"/>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17" name="Shape 9417"/>
                        <wps:cNvSpPr/>
                        <wps:spPr>
                          <a:xfrm>
                            <a:off x="678186" y="15240"/>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18" name="Shape 9418"/>
                        <wps:cNvSpPr/>
                        <wps:spPr>
                          <a:xfrm>
                            <a:off x="15240" y="205740"/>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19" name="Shape 9419"/>
                        <wps:cNvSpPr/>
                        <wps:spPr>
                          <a:xfrm>
                            <a:off x="15240" y="15240"/>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420" name="Shape 9420"/>
                        <wps:cNvSpPr/>
                        <wps:spPr>
                          <a:xfrm>
                            <a:off x="22860" y="15240"/>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421" name="Shape 9421"/>
                        <wps:cNvSpPr/>
                        <wps:spPr>
                          <a:xfrm>
                            <a:off x="662946" y="22860"/>
                            <a:ext cx="15234" cy="182874"/>
                          </a:xfrm>
                          <a:custGeom>
                            <a:avLst/>
                            <a:gdLst/>
                            <a:rect l="0" t="0" r="0" b="0"/>
                            <a:pathLst>
                              <a:path fill="norm" h="182874" w="15234" stroke="1">
                                <a:moveTo>
                                  <a:pt x="0" y="0"/>
                                </a:moveTo>
                                <a:lnTo>
                                  <a:pt x="15234" y="0"/>
                                </a:lnTo>
                                <a:lnTo>
                                  <a:pt x="15234" y="182874"/>
                                </a:lnTo>
                                <a:lnTo>
                                  <a:pt x="0" y="18287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422" name="Shape 9422"/>
                        <wps:cNvSpPr/>
                        <wps:spPr>
                          <a:xfrm>
                            <a:off x="518160" y="190500"/>
                            <a:ext cx="144774" cy="15234"/>
                          </a:xfrm>
                          <a:custGeom>
                            <a:avLst/>
                            <a:gdLst/>
                            <a:rect l="0" t="0" r="0" b="0"/>
                            <a:pathLst>
                              <a:path fill="norm" h="15234" w="144774" stroke="1">
                                <a:moveTo>
                                  <a:pt x="0" y="0"/>
                                </a:moveTo>
                                <a:lnTo>
                                  <a:pt x="144774" y="0"/>
                                </a:lnTo>
                                <a:lnTo>
                                  <a:pt x="144774" y="15234"/>
                                </a:lnTo>
                                <a:lnTo>
                                  <a:pt x="0" y="1523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423" name="Shape 9423"/>
                        <wps:cNvSpPr/>
                        <wps:spPr>
                          <a:xfrm>
                            <a:off x="518160" y="22860"/>
                            <a:ext cx="15234" cy="167634"/>
                          </a:xfrm>
                          <a:custGeom>
                            <a:avLst/>
                            <a:gdLst/>
                            <a:rect l="0" t="0" r="0" b="0"/>
                            <a:pathLst>
                              <a:path fill="norm" h="167634" w="15234" stroke="1">
                                <a:moveTo>
                                  <a:pt x="0" y="0"/>
                                </a:moveTo>
                                <a:lnTo>
                                  <a:pt x="15234" y="0"/>
                                </a:lnTo>
                                <a:lnTo>
                                  <a:pt x="15234" y="167634"/>
                                </a:lnTo>
                                <a:lnTo>
                                  <a:pt x="0" y="16763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24" name="Shape 9424"/>
                        <wps:cNvSpPr/>
                        <wps:spPr>
                          <a:xfrm>
                            <a:off x="533400" y="22860"/>
                            <a:ext cx="129534" cy="15234"/>
                          </a:xfrm>
                          <a:custGeom>
                            <a:avLst/>
                            <a:gdLst/>
                            <a:rect l="0" t="0" r="0" b="0"/>
                            <a:pathLst>
                              <a:path fill="norm" h="15234" w="129534" stroke="1">
                                <a:moveTo>
                                  <a:pt x="0" y="0"/>
                                </a:moveTo>
                                <a:lnTo>
                                  <a:pt x="129534" y="0"/>
                                </a:lnTo>
                                <a:lnTo>
                                  <a:pt x="129534" y="15234"/>
                                </a:lnTo>
                                <a:lnTo>
                                  <a:pt x="0" y="1523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25" name="Shape 9425"/>
                        <wps:cNvSpPr/>
                        <wps:spPr>
                          <a:xfrm>
                            <a:off x="655326" y="38100"/>
                            <a:ext cx="9144" cy="152394"/>
                          </a:xfrm>
                          <a:custGeom>
                            <a:avLst/>
                            <a:gdLst/>
                            <a:rect l="0" t="0" r="0" b="0"/>
                            <a:pathLst>
                              <a:path fill="norm" h="152394" w="9144" stroke="1">
                                <a:moveTo>
                                  <a:pt x="0" y="0"/>
                                </a:moveTo>
                                <a:lnTo>
                                  <a:pt x="9144" y="0"/>
                                </a:lnTo>
                                <a:lnTo>
                                  <a:pt x="9144" y="152394"/>
                                </a:lnTo>
                                <a:lnTo>
                                  <a:pt x="0" y="15239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26" name="Shape 9426"/>
                        <wps:cNvSpPr/>
                        <wps:spPr>
                          <a:xfrm>
                            <a:off x="533400" y="182880"/>
                            <a:ext cx="121914" cy="9144"/>
                          </a:xfrm>
                          <a:custGeom>
                            <a:avLst/>
                            <a:gdLst/>
                            <a:rect l="0" t="0" r="0" b="0"/>
                            <a:pathLst>
                              <a:path fill="norm" h="9144" w="121914" stroke="1">
                                <a:moveTo>
                                  <a:pt x="0" y="0"/>
                                </a:moveTo>
                                <a:lnTo>
                                  <a:pt x="121914" y="0"/>
                                </a:lnTo>
                                <a:lnTo>
                                  <a:pt x="121914" y="9144"/>
                                </a:lnTo>
                                <a:lnTo>
                                  <a:pt x="0" y="914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27" name="Shape 9427"/>
                        <wps:cNvSpPr/>
                        <wps:spPr>
                          <a:xfrm>
                            <a:off x="541020" y="45720"/>
                            <a:ext cx="114294" cy="137154"/>
                          </a:xfrm>
                          <a:custGeom>
                            <a:avLst/>
                            <a:gdLst/>
                            <a:rect l="0" t="0" r="0" b="0"/>
                            <a:pathLst>
                              <a:path fill="norm" h="137154" w="114294" stroke="1">
                                <a:moveTo>
                                  <a:pt x="0" y="0"/>
                                </a:moveTo>
                                <a:lnTo>
                                  <a:pt x="114294" y="0"/>
                                </a:lnTo>
                                <a:lnTo>
                                  <a:pt x="114294" y="137154"/>
                                </a:lnTo>
                                <a:lnTo>
                                  <a:pt x="0" y="137154"/>
                                </a:lnTo>
                                <a:lnTo>
                                  <a:pt x="0" y="0"/>
                                </a:lnTo>
                              </a:path>
                            </a:pathLst>
                          </a:custGeom>
                          <a:ln w="0">
                            <a:miter lim="127000"/>
                          </a:ln>
                        </wps:spPr>
                        <wps:style>
                          <a:lnRef idx="0">
                            <a:srgbClr val="000000">
                              <a:alpha val="0"/>
                            </a:srgbClr>
                          </a:lnRef>
                          <a:fillRef idx="1">
                            <a:srgbClr val="F0F0F0"/>
                          </a:fillRef>
                          <a:effectRef idx="0">
                            <a:scrgbClr r="0" g="0" b="0"/>
                          </a:effectRef>
                          <a:fontRef idx="none"/>
                        </wps:style>
                        <wps:bodyPr/>
                      </wps:wsp>
                      <wps:wsp xmlns:wps="http://schemas.microsoft.com/office/word/2010/wordprocessingShape">
                        <wps:cNvPr id="9428" name="Shape 9428"/>
                        <wps:cNvSpPr/>
                        <wps:spPr>
                          <a:xfrm>
                            <a:off x="594360" y="129540"/>
                            <a:ext cx="9144" cy="9144"/>
                          </a:xfrm>
                          <a:custGeom>
                            <a:avLst/>
                            <a:gdLst/>
                            <a:rect l="0" t="0" r="0" b="0"/>
                            <a:pathLst>
                              <a:path fill="norm" h="9144" w="9144" stroke="1">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9429" name="Shape 9429"/>
                        <wps:cNvSpPr/>
                        <wps:spPr>
                          <a:xfrm>
                            <a:off x="586740" y="121920"/>
                            <a:ext cx="22854" cy="9144"/>
                          </a:xfrm>
                          <a:custGeom>
                            <a:avLst/>
                            <a:gdLst/>
                            <a:rect l="0" t="0" r="0" b="0"/>
                            <a:pathLst>
                              <a:path fill="norm" h="9144" w="22854" stroke="1">
                                <a:moveTo>
                                  <a:pt x="0" y="0"/>
                                </a:moveTo>
                                <a:lnTo>
                                  <a:pt x="22854" y="0"/>
                                </a:lnTo>
                                <a:lnTo>
                                  <a:pt x="2285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9430" name="Shape 9430"/>
                        <wps:cNvSpPr/>
                        <wps:spPr>
                          <a:xfrm>
                            <a:off x="579120" y="114300"/>
                            <a:ext cx="38094" cy="9144"/>
                          </a:xfrm>
                          <a:custGeom>
                            <a:avLst/>
                            <a:gdLst/>
                            <a:rect l="0" t="0" r="0" b="0"/>
                            <a:pathLst>
                              <a:path fill="norm" h="9144" w="38094" stroke="1">
                                <a:moveTo>
                                  <a:pt x="0" y="0"/>
                                </a:moveTo>
                                <a:lnTo>
                                  <a:pt x="38094" y="0"/>
                                </a:lnTo>
                                <a:lnTo>
                                  <a:pt x="3809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9431" name="Shape 9431"/>
                        <wps:cNvSpPr/>
                        <wps:spPr>
                          <a:xfrm>
                            <a:off x="571500" y="106680"/>
                            <a:ext cx="53334" cy="9144"/>
                          </a:xfrm>
                          <a:custGeom>
                            <a:avLst/>
                            <a:gdLst/>
                            <a:rect l="0" t="0" r="0" b="0"/>
                            <a:pathLst>
                              <a:path fill="norm" h="9144" w="53334" stroke="1">
                                <a:moveTo>
                                  <a:pt x="0" y="0"/>
                                </a:moveTo>
                                <a:lnTo>
                                  <a:pt x="53334" y="0"/>
                                </a:lnTo>
                                <a:lnTo>
                                  <a:pt x="5333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9432" name="Shape 9432"/>
                        <wps:cNvSpPr/>
                        <wps:spPr>
                          <a:xfrm>
                            <a:off x="563880" y="99060"/>
                            <a:ext cx="68574" cy="9144"/>
                          </a:xfrm>
                          <a:custGeom>
                            <a:avLst/>
                            <a:gdLst/>
                            <a:rect l="0" t="0" r="0" b="0"/>
                            <a:pathLst>
                              <a:path fill="norm" h="9144" w="68574" stroke="1">
                                <a:moveTo>
                                  <a:pt x="0" y="0"/>
                                </a:moveTo>
                                <a:lnTo>
                                  <a:pt x="68574" y="0"/>
                                </a:lnTo>
                                <a:lnTo>
                                  <a:pt x="6857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439" name="Rectangle 439"/>
                        <wps:cNvSpPr/>
                        <wps:spPr>
                          <a:xfrm>
                            <a:off x="701046" y="123745"/>
                            <a:ext cx="101249"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s:wsp xmlns:wps="http://schemas.microsoft.com/office/word/2010/wordprocessingShape">
                        <wps:cNvPr id="9433" name="Shape 9433"/>
                        <wps:cNvSpPr/>
                        <wps:spPr>
                          <a:xfrm>
                            <a:off x="777246" y="0"/>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34" name="Shape 9434"/>
                        <wps:cNvSpPr/>
                        <wps:spPr>
                          <a:xfrm>
                            <a:off x="792486" y="0"/>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35" name="Shape 9435"/>
                        <wps:cNvSpPr/>
                        <wps:spPr>
                          <a:xfrm>
                            <a:off x="1455426" y="15240"/>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36" name="Shape 9436"/>
                        <wps:cNvSpPr/>
                        <wps:spPr>
                          <a:xfrm>
                            <a:off x="792486" y="205740"/>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37" name="Shape 9437"/>
                        <wps:cNvSpPr/>
                        <wps:spPr>
                          <a:xfrm>
                            <a:off x="792486" y="15240"/>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438" name="Shape 9438"/>
                        <wps:cNvSpPr/>
                        <wps:spPr>
                          <a:xfrm>
                            <a:off x="800106" y="15240"/>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449" name="Rectangle 449"/>
                        <wps:cNvSpPr/>
                        <wps:spPr>
                          <a:xfrm>
                            <a:off x="1478285" y="123745"/>
                            <a:ext cx="50576"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s:wsp xmlns:wps="http://schemas.microsoft.com/office/word/2010/wordprocessingShape">
                        <wps:cNvPr id="450" name="Rectangle 450"/>
                        <wps:cNvSpPr/>
                        <wps:spPr>
                          <a:xfrm>
                            <a:off x="3" y="265477"/>
                            <a:ext cx="3518635" cy="183638"/>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Last Name*   First Name*   Middle Initial  </w:t>
                              </w:r>
                            </w:p>
                          </w:txbxContent>
                        </wps:txbx>
                        <wps:bodyPr horzOverflow="overflow" vert="horz" lIns="0" tIns="0" rIns="0" bIns="0" rtlCol="0"/>
                      </wps:wsp>
                      <wps:wsp xmlns:wps="http://schemas.microsoft.com/office/word/2010/wordprocessingShape">
                        <wps:cNvPr id="9439" name="Shape 9439"/>
                        <wps:cNvSpPr/>
                        <wps:spPr>
                          <a:xfrm>
                            <a:off x="0" y="403860"/>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40" name="Shape 9440"/>
                        <wps:cNvSpPr/>
                        <wps:spPr>
                          <a:xfrm>
                            <a:off x="15240" y="403860"/>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41" name="Shape 9441"/>
                        <wps:cNvSpPr/>
                        <wps:spPr>
                          <a:xfrm>
                            <a:off x="678186" y="419100"/>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42" name="Shape 9442"/>
                        <wps:cNvSpPr/>
                        <wps:spPr>
                          <a:xfrm>
                            <a:off x="15240" y="609600"/>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43" name="Shape 9443"/>
                        <wps:cNvSpPr/>
                        <wps:spPr>
                          <a:xfrm>
                            <a:off x="15240" y="419100"/>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444" name="Shape 9444"/>
                        <wps:cNvSpPr/>
                        <wps:spPr>
                          <a:xfrm>
                            <a:off x="22860" y="419100"/>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460" name="Rectangle 460"/>
                        <wps:cNvSpPr/>
                        <wps:spPr>
                          <a:xfrm>
                            <a:off x="701046" y="527604"/>
                            <a:ext cx="50576"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s:wsp xmlns:wps="http://schemas.microsoft.com/office/word/2010/wordprocessingShape">
                        <wps:cNvPr id="9445" name="Shape 9445"/>
                        <wps:cNvSpPr/>
                        <wps:spPr>
                          <a:xfrm>
                            <a:off x="739146" y="403860"/>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46" name="Shape 9446"/>
                        <wps:cNvSpPr/>
                        <wps:spPr>
                          <a:xfrm>
                            <a:off x="754386" y="403860"/>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47" name="Shape 9447"/>
                        <wps:cNvSpPr/>
                        <wps:spPr>
                          <a:xfrm>
                            <a:off x="1417326" y="419100"/>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48" name="Shape 9448"/>
                        <wps:cNvSpPr/>
                        <wps:spPr>
                          <a:xfrm>
                            <a:off x="754386" y="609600"/>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49" name="Shape 9449"/>
                        <wps:cNvSpPr/>
                        <wps:spPr>
                          <a:xfrm>
                            <a:off x="754386" y="419100"/>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450" name="Shape 9450"/>
                        <wps:cNvSpPr/>
                        <wps:spPr>
                          <a:xfrm>
                            <a:off x="762006" y="419100"/>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470" name="Rectangle 470"/>
                        <wps:cNvSpPr/>
                        <wps:spPr>
                          <a:xfrm>
                            <a:off x="1440185" y="527604"/>
                            <a:ext cx="50576"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s:wsp xmlns:wps="http://schemas.microsoft.com/office/word/2010/wordprocessingShape">
                        <wps:cNvPr id="9451" name="Shape 9451"/>
                        <wps:cNvSpPr/>
                        <wps:spPr>
                          <a:xfrm>
                            <a:off x="1478286" y="403860"/>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52" name="Shape 9452"/>
                        <wps:cNvSpPr/>
                        <wps:spPr>
                          <a:xfrm>
                            <a:off x="1493526" y="403860"/>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53" name="Shape 9453"/>
                        <wps:cNvSpPr/>
                        <wps:spPr>
                          <a:xfrm>
                            <a:off x="2156466" y="419100"/>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54" name="Shape 9454"/>
                        <wps:cNvSpPr/>
                        <wps:spPr>
                          <a:xfrm>
                            <a:off x="1493526" y="609600"/>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55" name="Shape 9455"/>
                        <wps:cNvSpPr/>
                        <wps:spPr>
                          <a:xfrm>
                            <a:off x="1493526" y="419100"/>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456" name="Shape 9456"/>
                        <wps:cNvSpPr/>
                        <wps:spPr>
                          <a:xfrm>
                            <a:off x="1501146" y="419100"/>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481" name="Rectangle 481"/>
                        <wps:cNvSpPr/>
                        <wps:spPr>
                          <a:xfrm>
                            <a:off x="11" y="669336"/>
                            <a:ext cx="585683"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Title*  </w:t>
                              </w:r>
                            </w:p>
                          </w:txbxContent>
                        </wps:txbx>
                        <wps:bodyPr horzOverflow="overflow" vert="horz" lIns="0" tIns="0" rIns="0" bIns="0" rtlCol="0"/>
                      </wps:wsp>
                      <wps:wsp xmlns:wps="http://schemas.microsoft.com/office/word/2010/wordprocessingShape">
                        <wps:cNvPr id="9457" name="Shape 9457"/>
                        <wps:cNvSpPr/>
                        <wps:spPr>
                          <a:xfrm>
                            <a:off x="0" y="807720"/>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58" name="Shape 9458"/>
                        <wps:cNvSpPr/>
                        <wps:spPr>
                          <a:xfrm>
                            <a:off x="15240" y="807720"/>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459" name="Shape 9459"/>
                        <wps:cNvSpPr/>
                        <wps:spPr>
                          <a:xfrm>
                            <a:off x="678186" y="822960"/>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60" name="Shape 9460"/>
                        <wps:cNvSpPr/>
                        <wps:spPr>
                          <a:xfrm>
                            <a:off x="15240" y="1013459"/>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461" name="Shape 9461"/>
                        <wps:cNvSpPr/>
                        <wps:spPr>
                          <a:xfrm>
                            <a:off x="15240" y="822960"/>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462" name="Shape 9462"/>
                        <wps:cNvSpPr/>
                        <wps:spPr>
                          <a:xfrm>
                            <a:off x="22860" y="822960"/>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491" name="Rectangle 491"/>
                        <wps:cNvSpPr/>
                        <wps:spPr>
                          <a:xfrm>
                            <a:off x="701046" y="931464"/>
                            <a:ext cx="50576"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g:wgp>
                  </a:graphicData>
                </a:graphic>
              </wp:inline>
            </w:drawing>
          </mc:Choice>
          <mc:Fallback>
            <w:pict>
              <v:group id="Group 7756" o:spid="_x0000_i1105" style="width:208.3pt;height:84.2pt;mso-position-horizontal-relative:char;mso-position-vertical-relative:line" coordsize="26455,10695">
                <v:shape id="Shape 9415" o:spid="_x0000_s1106" style="width:152;height:2133;mso-wrap-style:square;position:absolute;visibility:visible;v-text-anchor:top" coordsize="15234,213354" path="m,l15234,l15234,213354l,213354,,e" fillcolor="#a0a0a0" stroked="f">
                  <v:stroke joinstyle="miter"/>
                  <v:path arrowok="t" textboxrect="0,0,15234,213354"/>
                </v:shape>
                <v:shape id="Shape 9416" o:spid="_x0000_s1107" style="width:6705;height:152;left:152;mso-wrap-style:square;position:absolute;visibility:visible;v-text-anchor:top" coordsize="670554,15234" path="m,l670554,l670554,15234l,15234,,e" fillcolor="#a0a0a0" stroked="f">
                  <v:stroke joinstyle="miter"/>
                  <v:path arrowok="t" textboxrect="0,0,670554,15234"/>
                </v:shape>
                <v:shape id="Shape 9417" o:spid="_x0000_s1108" style="width:92;height:1981;left:6781;mso-wrap-style:square;position:absolute;top:152;visibility:visible;v-text-anchor:top" coordsize="9144,198114" path="m,l9144,l9144,198114l,198114,,e" fillcolor="#e3e3e3" stroked="f">
                  <v:stroke joinstyle="miter"/>
                  <v:path arrowok="t" textboxrect="0,0,9144,198114"/>
                </v:shape>
                <v:shape id="Shape 9418" o:spid="_x0000_s1109" style="width:6629;height:91;left:152;mso-wrap-style:square;position:absolute;top:2057;visibility:visible;v-text-anchor:top" coordsize="662934,9144" path="m,l662934,l662934,9144l,9144,,e" fillcolor="#e3e3e3" stroked="f">
                  <v:stroke joinstyle="miter"/>
                  <v:path arrowok="t" textboxrect="0,0,662934,9144"/>
                </v:shape>
                <v:shape id="Shape 9419" o:spid="_x0000_s1110" style="width:91;height:1905;left:152;mso-wrap-style:square;position:absolute;top:152;visibility:visible;v-text-anchor:top" coordsize="9144,190494" path="m,l9144,l9144,190494l,190494,,e" fillcolor="#696969" stroked="f">
                  <v:stroke joinstyle="miter"/>
                  <v:path arrowok="t" textboxrect="0,0,9144,190494"/>
                </v:shape>
                <v:shape id="Shape 9420" o:spid="_x0000_s1111" style="width:6553;height:91;left:228;mso-wrap-style:square;position:absolute;top:152;visibility:visible;v-text-anchor:top" coordsize="655314,9144" path="m,l655314,l655314,9144l,9144,,e" fillcolor="#696969" stroked="f">
                  <v:stroke joinstyle="miter"/>
                  <v:path arrowok="t" textboxrect="0,0,655314,9144"/>
                </v:shape>
                <v:shape id="Shape 9421" o:spid="_x0000_s1112" style="width:152;height:1829;left:6629;mso-wrap-style:square;position:absolute;top:228;visibility:visible;v-text-anchor:top" coordsize="15234,182874" path="m,l15234,l15234,182874l,182874,,e" fillcolor="#696969" stroked="f">
                  <v:stroke joinstyle="miter"/>
                  <v:path arrowok="t" textboxrect="0,0,15234,182874"/>
                </v:shape>
                <v:shape id="Shape 9422" o:spid="_x0000_s1113" style="width:1448;height:152;left:5181;mso-wrap-style:square;position:absolute;top:1905;visibility:visible;v-text-anchor:top" coordsize="144774,15234" path="m,l144774,l144774,15234l,15234,,e" fillcolor="#696969" stroked="f">
                  <v:stroke joinstyle="miter"/>
                  <v:path arrowok="t" textboxrect="0,0,144774,15234"/>
                </v:shape>
                <v:shape id="Shape 9423" o:spid="_x0000_s1114" style="width:152;height:1676;left:5181;mso-wrap-style:square;position:absolute;top:228;visibility:visible;v-text-anchor:top" coordsize="15234,167634" path="m,l15234,l15234,167634l,167634,,e" fillcolor="#e3e3e3" stroked="f">
                  <v:stroke joinstyle="miter"/>
                  <v:path arrowok="t" textboxrect="0,0,15234,167634"/>
                </v:shape>
                <v:shape id="Shape 9424" o:spid="_x0000_s1115" style="width:1295;height:152;left:5334;mso-wrap-style:square;position:absolute;top:228;visibility:visible;v-text-anchor:top" coordsize="129534,15234" path="m,l129534,l129534,15234l,15234,,e" fillcolor="#e3e3e3" stroked="f">
                  <v:stroke joinstyle="miter"/>
                  <v:path arrowok="t" textboxrect="0,0,129534,15234"/>
                </v:shape>
                <v:shape id="Shape 9425" o:spid="_x0000_s1116" style="width:91;height:1523;left:6553;mso-wrap-style:square;position:absolute;top:381;visibility:visible;v-text-anchor:top" coordsize="9144,152394" path="m,l9144,l9144,152394l,152394,,e" fillcolor="#a0a0a0" stroked="f">
                  <v:stroke joinstyle="miter"/>
                  <v:path arrowok="t" textboxrect="0,0,9144,152394"/>
                </v:shape>
                <v:shape id="Shape 9426" o:spid="_x0000_s1117" style="width:1219;height:92;left:5334;mso-wrap-style:square;position:absolute;top:1828;visibility:visible;v-text-anchor:top" coordsize="121914,9144" path="m,l121914,l121914,9144l,9144,,e" fillcolor="#a0a0a0" stroked="f">
                  <v:stroke joinstyle="miter"/>
                  <v:path arrowok="t" textboxrect="0,0,121914,9144"/>
                </v:shape>
                <v:shape id="Shape 9427" o:spid="_x0000_s1118" style="width:1143;height:1371;left:5410;mso-wrap-style:square;position:absolute;top:457;visibility:visible;v-text-anchor:top" coordsize="114294,137154" path="m,l114294,l114294,137154l,137154,,e" fillcolor="#f0f0f0" stroked="f">
                  <v:stroke joinstyle="miter"/>
                  <v:path arrowok="t" textboxrect="0,0,114294,137154"/>
                </v:shape>
                <v:shape id="Shape 9428" o:spid="_x0000_s1119" style="width:92;height:91;left:5943;mso-wrap-style:square;position:absolute;top:1295;visibility:visible;v-text-anchor:top" coordsize="9144,9144" path="m,l9144,l9144,9144l,9144,,e" fillcolor="black" stroked="f">
                  <v:stroke joinstyle="miter"/>
                  <v:path arrowok="t" textboxrect="0,0,9144,9144"/>
                </v:shape>
                <v:shape id="Shape 9429" o:spid="_x0000_s1120" style="width:228;height:91;left:5867;mso-wrap-style:square;position:absolute;top:1219;visibility:visible;v-text-anchor:top" coordsize="22854,9144" path="m,l22854,l22854,9144l,9144,,e" fillcolor="black" stroked="f">
                  <v:stroke joinstyle="miter"/>
                  <v:path arrowok="t" textboxrect="0,0,22854,9144"/>
                </v:shape>
                <v:shape id="Shape 9430" o:spid="_x0000_s1121" style="width:381;height:91;left:5791;mso-wrap-style:square;position:absolute;top:1143;visibility:visible;v-text-anchor:top" coordsize="38094,9144" path="m,l38094,l38094,9144l,9144,,e" fillcolor="black" stroked="f">
                  <v:stroke joinstyle="miter"/>
                  <v:path arrowok="t" textboxrect="0,0,38094,9144"/>
                </v:shape>
                <v:shape id="Shape 9431" o:spid="_x0000_s1122" style="width:533;height:92;left:5715;mso-wrap-style:square;position:absolute;top:1066;visibility:visible;v-text-anchor:top" coordsize="53334,9144" path="m,l53334,l53334,9144l,9144,,e" fillcolor="black" stroked="f">
                  <v:stroke joinstyle="miter"/>
                  <v:path arrowok="t" textboxrect="0,0,53334,9144"/>
                </v:shape>
                <v:shape id="Shape 9432" o:spid="_x0000_s1123" style="width:686;height:92;left:5638;mso-wrap-style:square;position:absolute;top:990;visibility:visible;v-text-anchor:top" coordsize="68574,9144" path="m,l68574,l68574,9144l,9144,,e" fillcolor="black" stroked="f">
                  <v:stroke joinstyle="miter"/>
                  <v:path arrowok="t" textboxrect="0,0,68574,9144"/>
                </v:shape>
                <v:rect id="Rectangle 439" o:spid="_x0000_s1124" style="width:1012;height:1836;left:7010;mso-wrap-style:square;position:absolute;top:1237;visibility:visible;v-text-anchor:top" filled="f" stroked="f">
                  <v:textbox inset="0,0,0,0">
                    <w:txbxContent>
                      <w:p w:rsidR="007E12F2" w14:paraId="6078F7C7" w14:textId="77777777">
                        <w:r>
                          <w:rPr>
                            <w:rFonts w:ascii="Times New Roman" w:eastAsia="Times New Roman" w:hAnsi="Times New Roman" w:cs="Times New Roman"/>
                            <w:color w:val="333333"/>
                            <w:sz w:val="24"/>
                          </w:rPr>
                          <w:t xml:space="preserve">  </w:t>
                        </w:r>
                      </w:p>
                    </w:txbxContent>
                  </v:textbox>
                </v:rect>
                <v:shape id="Shape 9433" o:spid="_x0000_s1125" style="width:152;height:2133;left:7772;mso-wrap-style:square;position:absolute;visibility:visible;v-text-anchor:top" coordsize="15234,213354" path="m,l15234,l15234,213354l,213354,,e" fillcolor="#a0a0a0" stroked="f">
                  <v:stroke joinstyle="miter"/>
                  <v:path arrowok="t" textboxrect="0,0,15234,213354"/>
                </v:shape>
                <v:shape id="Shape 9434" o:spid="_x0000_s1126" style="width:6706;height:152;left:7924;mso-wrap-style:square;position:absolute;visibility:visible;v-text-anchor:top" coordsize="670554,15234" path="m,l670554,l670554,15234l,15234,,e" fillcolor="#a0a0a0" stroked="f">
                  <v:stroke joinstyle="miter"/>
                  <v:path arrowok="t" textboxrect="0,0,670554,15234"/>
                </v:shape>
                <v:shape id="Shape 9435" o:spid="_x0000_s1127" style="width:91;height:1981;left:14554;mso-wrap-style:square;position:absolute;top:152;visibility:visible;v-text-anchor:top" coordsize="9144,198114" path="m,l9144,l9144,198114l,198114,,e" fillcolor="#e3e3e3" stroked="f">
                  <v:stroke joinstyle="miter"/>
                  <v:path arrowok="t" textboxrect="0,0,9144,198114"/>
                </v:shape>
                <v:shape id="Shape 9436" o:spid="_x0000_s1128" style="width:6630;height:91;left:7924;mso-wrap-style:square;position:absolute;top:2057;visibility:visible;v-text-anchor:top" coordsize="662934,9144" path="m,l662934,l662934,9144l,9144,,e" fillcolor="#e3e3e3" stroked="f">
                  <v:stroke joinstyle="miter"/>
                  <v:path arrowok="t" textboxrect="0,0,662934,9144"/>
                </v:shape>
                <v:shape id="Shape 9437" o:spid="_x0000_s1129" style="width:92;height:1905;left:7924;mso-wrap-style:square;position:absolute;top:152;visibility:visible;v-text-anchor:top" coordsize="9144,190494" path="m,l9144,l9144,190494l,190494,,e" fillcolor="#696969" stroked="f">
                  <v:stroke joinstyle="miter"/>
                  <v:path arrowok="t" textboxrect="0,0,9144,190494"/>
                </v:shape>
                <v:shape id="Shape 9438" o:spid="_x0000_s1130" style="width:6553;height:91;left:8001;mso-wrap-style:square;position:absolute;top:152;visibility:visible;v-text-anchor:top" coordsize="655314,9144" path="m,l655314,l655314,9144l,9144,,e" fillcolor="#696969" stroked="f">
                  <v:stroke joinstyle="miter"/>
                  <v:path arrowok="t" textboxrect="0,0,655314,9144"/>
                </v:shape>
                <v:rect id="Rectangle 449" o:spid="_x0000_s1131" style="width:506;height:1836;left:14782;mso-wrap-style:square;position:absolute;top:1237;visibility:visible;v-text-anchor:top" filled="f" stroked="f">
                  <v:textbox inset="0,0,0,0">
                    <w:txbxContent>
                      <w:p w:rsidR="007E12F2" w14:paraId="28F02CAD" w14:textId="77777777">
                        <w:r>
                          <w:rPr>
                            <w:rFonts w:ascii="Times New Roman" w:eastAsia="Times New Roman" w:hAnsi="Times New Roman" w:cs="Times New Roman"/>
                            <w:color w:val="333333"/>
                            <w:sz w:val="24"/>
                          </w:rPr>
                          <w:t xml:space="preserve"> </w:t>
                        </w:r>
                      </w:p>
                    </w:txbxContent>
                  </v:textbox>
                </v:rect>
                <v:rect id="Rectangle 450" o:spid="_x0000_s1132" style="width:35186;height:1837;mso-wrap-style:square;position:absolute;top:2654;visibility:visible;v-text-anchor:top" filled="f" stroked="f">
                  <v:textbox inset="0,0,0,0">
                    <w:txbxContent>
                      <w:p w:rsidR="007E12F2" w14:paraId="7FA78E86" w14:textId="77777777">
                        <w:r>
                          <w:rPr>
                            <w:rFonts w:ascii="Times New Roman" w:eastAsia="Times New Roman" w:hAnsi="Times New Roman" w:cs="Times New Roman"/>
                            <w:color w:val="333333"/>
                            <w:sz w:val="24"/>
                          </w:rPr>
                          <w:t xml:space="preserve">Last Name*   First Name*   Middle Initial  </w:t>
                        </w:r>
                      </w:p>
                    </w:txbxContent>
                  </v:textbox>
                </v:rect>
                <v:shape id="Shape 9439" o:spid="_x0000_s1133" style="width:152;height:2134;mso-wrap-style:square;position:absolute;top:4038;visibility:visible;v-text-anchor:top" coordsize="15234,213354" path="m,l15234,l15234,213354l,213354,,e" fillcolor="#a0a0a0" stroked="f">
                  <v:stroke joinstyle="miter"/>
                  <v:path arrowok="t" textboxrect="0,0,15234,213354"/>
                </v:shape>
                <v:shape id="Shape 9440" o:spid="_x0000_s1134" style="width:6705;height:152;left:152;mso-wrap-style:square;position:absolute;top:4038;visibility:visible;v-text-anchor:top" coordsize="670554,15234" path="m,l670554,l670554,15234l,15234,,e" fillcolor="#a0a0a0" stroked="f">
                  <v:stroke joinstyle="miter"/>
                  <v:path arrowok="t" textboxrect="0,0,670554,15234"/>
                </v:shape>
                <v:shape id="Shape 9441" o:spid="_x0000_s1135" style="width:92;height:1981;left:6781;mso-wrap-style:square;position:absolute;top:4191;visibility:visible;v-text-anchor:top" coordsize="9144,198114" path="m,l9144,l9144,198114l,198114,,e" fillcolor="#e3e3e3" stroked="f">
                  <v:stroke joinstyle="miter"/>
                  <v:path arrowok="t" textboxrect="0,0,9144,198114"/>
                </v:shape>
                <v:shape id="Shape 9442" o:spid="_x0000_s1136" style="width:6629;height:91;left:152;mso-wrap-style:square;position:absolute;top:6096;visibility:visible;v-text-anchor:top" coordsize="662934,9144" path="m,l662934,l662934,9144l,9144,,e" fillcolor="#e3e3e3" stroked="f">
                  <v:stroke joinstyle="miter"/>
                  <v:path arrowok="t" textboxrect="0,0,662934,9144"/>
                </v:shape>
                <v:shape id="Shape 9443" o:spid="_x0000_s1137" style="width:91;height:1904;left:152;mso-wrap-style:square;position:absolute;top:4191;visibility:visible;v-text-anchor:top" coordsize="9144,190494" path="m,l9144,l9144,190494l,190494,,e" fillcolor="#696969" stroked="f">
                  <v:stroke joinstyle="miter"/>
                  <v:path arrowok="t" textboxrect="0,0,9144,190494"/>
                </v:shape>
                <v:shape id="Shape 9444" o:spid="_x0000_s1138" style="width:6553;height:91;left:228;mso-wrap-style:square;position:absolute;top:4191;visibility:visible;v-text-anchor:top" coordsize="655314,9144" path="m,l655314,l655314,9144l,9144,,e" fillcolor="#696969" stroked="f">
                  <v:stroke joinstyle="miter"/>
                  <v:path arrowok="t" textboxrect="0,0,655314,9144"/>
                </v:shape>
                <v:rect id="Rectangle 460" o:spid="_x0000_s1139" style="width:506;height:1836;left:7010;mso-wrap-style:square;position:absolute;top:5276;visibility:visible;v-text-anchor:top" filled="f" stroked="f">
                  <v:textbox inset="0,0,0,0">
                    <w:txbxContent>
                      <w:p w:rsidR="007E12F2" w14:paraId="3F83F25E" w14:textId="77777777">
                        <w:r>
                          <w:rPr>
                            <w:rFonts w:ascii="Times New Roman" w:eastAsia="Times New Roman" w:hAnsi="Times New Roman" w:cs="Times New Roman"/>
                            <w:color w:val="333333"/>
                            <w:sz w:val="24"/>
                          </w:rPr>
                          <w:t xml:space="preserve"> </w:t>
                        </w:r>
                      </w:p>
                    </w:txbxContent>
                  </v:textbox>
                </v:rect>
                <v:shape id="Shape 9445" o:spid="_x0000_s1140" style="width:152;height:2134;left:7391;mso-wrap-style:square;position:absolute;top:4038;visibility:visible;v-text-anchor:top" coordsize="15234,213354" path="m,l15234,l15234,213354l,213354,,e" fillcolor="#a0a0a0" stroked="f">
                  <v:stroke joinstyle="miter"/>
                  <v:path arrowok="t" textboxrect="0,0,15234,213354"/>
                </v:shape>
                <v:shape id="Shape 9446" o:spid="_x0000_s1141" style="width:6706;height:152;left:7543;mso-wrap-style:square;position:absolute;top:4038;visibility:visible;v-text-anchor:top" coordsize="670554,15234" path="m,l670554,l670554,15234l,15234,,e" fillcolor="#a0a0a0" stroked="f">
                  <v:stroke joinstyle="miter"/>
                  <v:path arrowok="t" textboxrect="0,0,670554,15234"/>
                </v:shape>
                <v:shape id="Shape 9447" o:spid="_x0000_s1142" style="width:91;height:1981;left:14173;mso-wrap-style:square;position:absolute;top:4191;visibility:visible;v-text-anchor:top" coordsize="9144,198114" path="m,l9144,l9144,198114l,198114,,e" fillcolor="#e3e3e3" stroked="f">
                  <v:stroke joinstyle="miter"/>
                  <v:path arrowok="t" textboxrect="0,0,9144,198114"/>
                </v:shape>
                <v:shape id="Shape 9448" o:spid="_x0000_s1143" style="width:6630;height:91;left:7543;mso-wrap-style:square;position:absolute;top:6096;visibility:visible;v-text-anchor:top" coordsize="662934,9144" path="m,l662934,l662934,9144l,9144,,e" fillcolor="#e3e3e3" stroked="f">
                  <v:stroke joinstyle="miter"/>
                  <v:path arrowok="t" textboxrect="0,0,662934,9144"/>
                </v:shape>
                <v:shape id="Shape 9449" o:spid="_x0000_s1144" style="width:92;height:1904;left:7543;mso-wrap-style:square;position:absolute;top:4191;visibility:visible;v-text-anchor:top" coordsize="9144,190494" path="m,l9144,l9144,190494l,190494,,e" fillcolor="#696969" stroked="f">
                  <v:stroke joinstyle="miter"/>
                  <v:path arrowok="t" textboxrect="0,0,9144,190494"/>
                </v:shape>
                <v:shape id="Shape 9450" o:spid="_x0000_s1145" style="width:6553;height:91;left:7620;mso-wrap-style:square;position:absolute;top:4191;visibility:visible;v-text-anchor:top" coordsize="655314,9144" path="m,l655314,l655314,9144l,9144,,e" fillcolor="#696969" stroked="f">
                  <v:stroke joinstyle="miter"/>
                  <v:path arrowok="t" textboxrect="0,0,655314,9144"/>
                </v:shape>
                <v:rect id="Rectangle 470" o:spid="_x0000_s1146" style="width:506;height:1836;left:14401;mso-wrap-style:square;position:absolute;top:5276;visibility:visible;v-text-anchor:top" filled="f" stroked="f">
                  <v:textbox inset="0,0,0,0">
                    <w:txbxContent>
                      <w:p w:rsidR="007E12F2" w14:paraId="476B4B18" w14:textId="77777777">
                        <w:r>
                          <w:rPr>
                            <w:rFonts w:ascii="Times New Roman" w:eastAsia="Times New Roman" w:hAnsi="Times New Roman" w:cs="Times New Roman"/>
                            <w:color w:val="333333"/>
                            <w:sz w:val="24"/>
                          </w:rPr>
                          <w:t xml:space="preserve"> </w:t>
                        </w:r>
                      </w:p>
                    </w:txbxContent>
                  </v:textbox>
                </v:rect>
                <v:shape id="Shape 9451" o:spid="_x0000_s1147" style="width:153;height:2134;left:14782;mso-wrap-style:square;position:absolute;top:4038;visibility:visible;v-text-anchor:top" coordsize="15234,213354" path="m,l15234,l15234,213354l,213354,,e" fillcolor="#a0a0a0" stroked="f">
                  <v:stroke joinstyle="miter"/>
                  <v:path arrowok="t" textboxrect="0,0,15234,213354"/>
                </v:shape>
                <v:shape id="Shape 9452" o:spid="_x0000_s1148" style="width:6705;height:152;left:14935;mso-wrap-style:square;position:absolute;top:4038;visibility:visible;v-text-anchor:top" coordsize="670554,15234" path="m,l670554,l670554,15234l,15234,,e" fillcolor="#a0a0a0" stroked="f">
                  <v:stroke joinstyle="miter"/>
                  <v:path arrowok="t" textboxrect="0,0,670554,15234"/>
                </v:shape>
                <v:shape id="Shape 9453" o:spid="_x0000_s1149" style="width:92;height:1981;left:21564;mso-wrap-style:square;position:absolute;top:4191;visibility:visible;v-text-anchor:top" coordsize="9144,198114" path="m,l9144,l9144,198114l,198114,,e" fillcolor="#e3e3e3" stroked="f">
                  <v:stroke joinstyle="miter"/>
                  <v:path arrowok="t" textboxrect="0,0,9144,198114"/>
                </v:shape>
                <v:shape id="Shape 9454" o:spid="_x0000_s1150" style="width:6629;height:91;left:14935;mso-wrap-style:square;position:absolute;top:6096;visibility:visible;v-text-anchor:top" coordsize="662934,9144" path="m,l662934,l662934,9144l,9144,,e" fillcolor="#e3e3e3" stroked="f">
                  <v:stroke joinstyle="miter"/>
                  <v:path arrowok="t" textboxrect="0,0,662934,9144"/>
                </v:shape>
                <v:shape id="Shape 9455" o:spid="_x0000_s1151" style="width:91;height:1904;left:14935;mso-wrap-style:square;position:absolute;top:4191;visibility:visible;v-text-anchor:top" coordsize="9144,190494" path="m,l9144,l9144,190494l,190494,,e" fillcolor="#696969" stroked="f">
                  <v:stroke joinstyle="miter"/>
                  <v:path arrowok="t" textboxrect="0,0,9144,190494"/>
                </v:shape>
                <v:shape id="Shape 9456" o:spid="_x0000_s1152" style="width:6553;height:91;left:15011;mso-wrap-style:square;position:absolute;top:4191;visibility:visible;v-text-anchor:top" coordsize="655314,9144" path="m,l655314,l655314,9144l,9144,,e" fillcolor="#696969" stroked="f">
                  <v:stroke joinstyle="miter"/>
                  <v:path arrowok="t" textboxrect="0,0,655314,9144"/>
                </v:shape>
                <v:rect id="Rectangle 481" o:spid="_x0000_s1153" style="width:5856;height:1836;mso-wrap-style:square;position:absolute;top:6693;visibility:visible;v-text-anchor:top" filled="f" stroked="f">
                  <v:textbox inset="0,0,0,0">
                    <w:txbxContent>
                      <w:p w:rsidR="007E12F2" w14:paraId="1FB2EBFA" w14:textId="77777777">
                        <w:r>
                          <w:rPr>
                            <w:rFonts w:ascii="Times New Roman" w:eastAsia="Times New Roman" w:hAnsi="Times New Roman" w:cs="Times New Roman"/>
                            <w:color w:val="333333"/>
                            <w:sz w:val="24"/>
                          </w:rPr>
                          <w:t xml:space="preserve">Title*  </w:t>
                        </w:r>
                      </w:p>
                    </w:txbxContent>
                  </v:textbox>
                </v:rect>
                <v:shape id="Shape 9457" o:spid="_x0000_s1154" style="width:152;height:2133;mso-wrap-style:square;position:absolute;top:8077;visibility:visible;v-text-anchor:top" coordsize="15234,213354" path="m,l15234,l15234,213354l,213354,,e" fillcolor="#a0a0a0" stroked="f">
                  <v:stroke joinstyle="miter"/>
                  <v:path arrowok="t" textboxrect="0,0,15234,213354"/>
                </v:shape>
                <v:shape id="Shape 9458" o:spid="_x0000_s1155" style="width:6705;height:152;left:152;mso-wrap-style:square;position:absolute;top:8077;visibility:visible;v-text-anchor:top" coordsize="670554,15234" path="m,l670554,l670554,15234l,15234,,e" fillcolor="#a0a0a0" stroked="f">
                  <v:stroke joinstyle="miter"/>
                  <v:path arrowok="t" textboxrect="0,0,670554,15234"/>
                </v:shape>
                <v:shape id="Shape 9459" o:spid="_x0000_s1156" style="width:92;height:1981;left:6781;mso-wrap-style:square;position:absolute;top:8229;visibility:visible;v-text-anchor:top" coordsize="9144,198114" path="m,l9144,l9144,198114l,198114,,e" fillcolor="#e3e3e3" stroked="f">
                  <v:stroke joinstyle="miter"/>
                  <v:path arrowok="t" textboxrect="0,0,9144,198114"/>
                </v:shape>
                <v:shape id="Shape 9460" o:spid="_x0000_s1157" style="width:6629;height:92;left:152;mso-wrap-style:square;position:absolute;top:10134;visibility:visible;v-text-anchor:top" coordsize="662934,9144" path="m,l662934,l662934,9144l,9144,,e" fillcolor="#e3e3e3" stroked="f">
                  <v:stroke joinstyle="miter"/>
                  <v:path arrowok="t" textboxrect="0,0,662934,9144"/>
                </v:shape>
                <v:shape id="Shape 9461" o:spid="_x0000_s1158" style="width:91;height:1905;left:152;mso-wrap-style:square;position:absolute;top:8229;visibility:visible;v-text-anchor:top" coordsize="9144,190494" path="m,l9144,l9144,190494l,190494,,e" fillcolor="#696969" stroked="f">
                  <v:stroke joinstyle="miter"/>
                  <v:path arrowok="t" textboxrect="0,0,9144,190494"/>
                </v:shape>
                <v:shape id="Shape 9462" o:spid="_x0000_s1159" style="width:6553;height:92;left:228;mso-wrap-style:square;position:absolute;top:8229;visibility:visible;v-text-anchor:top" coordsize="655314,9144" path="m,l655314,l655314,9144l,9144,,e" fillcolor="#696969" stroked="f">
                  <v:stroke joinstyle="miter"/>
                  <v:path arrowok="t" textboxrect="0,0,655314,9144"/>
                </v:shape>
                <v:rect id="Rectangle 491" o:spid="_x0000_s1160" style="width:506;height:1837;left:7010;mso-wrap-style:square;position:absolute;top:9314;visibility:visible;v-text-anchor:top" filled="f" stroked="f">
                  <v:textbox inset="0,0,0,0">
                    <w:txbxContent>
                      <w:p w:rsidR="007E12F2" w14:paraId="4121DC47" w14:textId="77777777">
                        <w:r>
                          <w:rPr>
                            <w:rFonts w:ascii="Times New Roman" w:eastAsia="Times New Roman" w:hAnsi="Times New Roman" w:cs="Times New Roman"/>
                            <w:color w:val="333333"/>
                            <w:sz w:val="24"/>
                          </w:rPr>
                          <w:t xml:space="preserve"> </w:t>
                        </w:r>
                      </w:p>
                    </w:txbxContent>
                  </v:textbox>
                </v:rect>
                <w10:wrap type="none"/>
                <w10:anchorlock/>
              </v:group>
            </w:pict>
          </mc:Fallback>
        </mc:AlternateContent>
      </w:r>
      <w:r w:rsidRPr="006D29F4">
        <w:rPr>
          <w:rFonts w:ascii="Times New Roman" w:eastAsia="Times New Roman" w:hAnsi="Times New Roman" w:cs="Times New Roman"/>
          <w:color w:val="333333"/>
        </w:rPr>
        <w:t xml:space="preserve"> </w:t>
      </w:r>
    </w:p>
    <w:p w:rsidR="45A03986" w:rsidRPr="006D29F4" w:rsidP="3C605E83" w14:paraId="723FE907" w14:textId="7E513D06">
      <w:pPr>
        <w:spacing w:after="0"/>
        <w:ind w:left="466"/>
        <w:rPr>
          <w:rFonts w:ascii="Times New Roman" w:eastAsia="Times New Roman" w:hAnsi="Times New Roman" w:cs="Times New Roman"/>
          <w:color w:val="333333"/>
        </w:rPr>
      </w:pPr>
      <w:r w:rsidRPr="006D29F4">
        <w:rPr>
          <w:rFonts w:ascii="Times New Roman" w:eastAsia="Times New Roman" w:hAnsi="Times New Roman" w:cs="Times New Roman"/>
          <w:color w:val="333333"/>
        </w:rPr>
        <w:t>Drop down menu options for Title:</w:t>
      </w:r>
    </w:p>
    <w:p w:rsidR="45A03986" w:rsidRPr="006D29F4" w:rsidP="3C605E83" w14:paraId="7A7FCE40" w14:textId="19E1C063">
      <w:pPr>
        <w:spacing w:after="0"/>
        <w:ind w:left="466"/>
        <w:rPr>
          <w:rFonts w:ascii="Times New Roman" w:eastAsia="Times New Roman" w:hAnsi="Times New Roman" w:cs="Times New Roman"/>
          <w:color w:val="333333"/>
        </w:rPr>
      </w:pPr>
      <w:r w:rsidRPr="006D29F4">
        <w:rPr>
          <w:rFonts w:ascii="Times New Roman" w:eastAsia="Times New Roman" w:hAnsi="Times New Roman" w:cs="Times New Roman"/>
          <w:color w:val="333333"/>
        </w:rPr>
        <w:t>Behavioral Health Specialist</w:t>
      </w:r>
    </w:p>
    <w:p w:rsidR="45A03986" w:rsidRPr="006D29F4" w:rsidP="3C605E83" w14:paraId="3784D88C" w14:textId="328A0181">
      <w:pPr>
        <w:spacing w:after="0"/>
        <w:ind w:left="466"/>
        <w:rPr>
          <w:rFonts w:ascii="Times New Roman" w:hAnsi="Times New Roman" w:cs="Times New Roman"/>
        </w:rPr>
      </w:pPr>
      <w:r w:rsidRPr="006D29F4">
        <w:rPr>
          <w:rFonts w:ascii="Times New Roman" w:eastAsia="Times New Roman" w:hAnsi="Times New Roman" w:cs="Times New Roman"/>
          <w:color w:val="333333"/>
        </w:rPr>
        <w:t>Community Health Worker</w:t>
      </w:r>
    </w:p>
    <w:p w:rsidR="45A03986" w:rsidRPr="006D29F4" w:rsidP="3C605E83" w14:paraId="2218E757" w14:textId="27B1F70D">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Coordinator/Manager/Supervisor/Director </w:t>
      </w:r>
    </w:p>
    <w:p w:rsidR="45A03986" w:rsidRPr="006D29F4" w:rsidP="3C605E83" w14:paraId="17A4D9FA" w14:textId="07AAE7CD">
      <w:pPr>
        <w:spacing w:after="0"/>
        <w:ind w:left="466"/>
        <w:rPr>
          <w:rFonts w:ascii="Times New Roman" w:hAnsi="Times New Roman" w:cs="Times New Roman"/>
        </w:rPr>
      </w:pPr>
      <w:r w:rsidRPr="006D29F4">
        <w:rPr>
          <w:rFonts w:ascii="Times New Roman" w:eastAsia="Times New Roman" w:hAnsi="Times New Roman" w:cs="Times New Roman"/>
          <w:color w:val="333333"/>
        </w:rPr>
        <w:t>Diabetes Educator</w:t>
      </w:r>
    </w:p>
    <w:p w:rsidR="45A03986" w:rsidRPr="006D29F4" w:rsidP="3C605E83" w14:paraId="44C92B7E" w14:textId="63F59342">
      <w:pPr>
        <w:spacing w:after="0"/>
        <w:ind w:left="466"/>
        <w:rPr>
          <w:rFonts w:ascii="Times New Roman" w:hAnsi="Times New Roman" w:cs="Times New Roman"/>
        </w:rPr>
      </w:pPr>
      <w:r w:rsidRPr="006D29F4">
        <w:rPr>
          <w:rFonts w:ascii="Times New Roman" w:eastAsia="Times New Roman" w:hAnsi="Times New Roman" w:cs="Times New Roman"/>
          <w:color w:val="333333"/>
        </w:rPr>
        <w:t>Government Personnel</w:t>
      </w:r>
    </w:p>
    <w:p w:rsidR="45A03986" w:rsidRPr="006D29F4" w:rsidP="3C605E83" w14:paraId="4B256681" w14:textId="57A67419">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Health Educator – non-Diabetes </w:t>
      </w:r>
    </w:p>
    <w:p w:rsidR="45A03986" w:rsidRPr="006D29F4" w:rsidP="3C605E83" w14:paraId="3E91F8CC" w14:textId="54467D28">
      <w:pPr>
        <w:spacing w:after="0"/>
        <w:ind w:left="466"/>
        <w:rPr>
          <w:rFonts w:ascii="Times New Roman" w:hAnsi="Times New Roman" w:cs="Times New Roman"/>
        </w:rPr>
      </w:pPr>
      <w:r w:rsidRPr="006D29F4">
        <w:rPr>
          <w:rFonts w:ascii="Times New Roman" w:eastAsia="Times New Roman" w:hAnsi="Times New Roman" w:cs="Times New Roman"/>
          <w:color w:val="333333"/>
        </w:rPr>
        <w:t>Medical Doctor</w:t>
      </w:r>
    </w:p>
    <w:p w:rsidR="45A03986" w:rsidRPr="006D29F4" w:rsidP="3C605E83" w14:paraId="4531C5FB" w14:textId="22DF00A9">
      <w:pPr>
        <w:spacing w:after="0"/>
        <w:ind w:left="466"/>
        <w:rPr>
          <w:rFonts w:ascii="Times New Roman" w:hAnsi="Times New Roman" w:cs="Times New Roman"/>
        </w:rPr>
      </w:pPr>
      <w:r w:rsidRPr="006D29F4">
        <w:rPr>
          <w:rFonts w:ascii="Times New Roman" w:eastAsia="Times New Roman" w:hAnsi="Times New Roman" w:cs="Times New Roman"/>
          <w:color w:val="333333"/>
        </w:rPr>
        <w:t>Nurse</w:t>
      </w:r>
    </w:p>
    <w:p w:rsidR="45A03986" w:rsidRPr="006D29F4" w:rsidP="3C605E83" w14:paraId="070CC2A0" w14:textId="7F6983D0">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Nutritionist </w:t>
      </w:r>
    </w:p>
    <w:p w:rsidR="45A03986" w:rsidRPr="006D29F4" w:rsidP="3C605E83" w14:paraId="4419599F" w14:textId="348B6068">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Other Healthcare Professional </w:t>
      </w:r>
    </w:p>
    <w:p w:rsidR="45A03986" w:rsidRPr="006D29F4" w:rsidP="3C605E83" w14:paraId="26026323" w14:textId="7059ABCB">
      <w:pPr>
        <w:spacing w:after="0"/>
        <w:ind w:left="466"/>
        <w:rPr>
          <w:rFonts w:ascii="Times New Roman" w:hAnsi="Times New Roman" w:cs="Times New Roman"/>
        </w:rPr>
      </w:pPr>
      <w:r w:rsidRPr="006D29F4">
        <w:rPr>
          <w:rFonts w:ascii="Times New Roman" w:eastAsia="Times New Roman" w:hAnsi="Times New Roman" w:cs="Times New Roman"/>
          <w:color w:val="333333"/>
        </w:rPr>
        <w:t>Pharmacist</w:t>
      </w:r>
    </w:p>
    <w:p w:rsidR="45A03986" w:rsidRPr="006D29F4" w:rsidP="3C605E83" w14:paraId="329140C9" w14:textId="730F706A">
      <w:pPr>
        <w:spacing w:after="0"/>
        <w:ind w:left="466"/>
        <w:rPr>
          <w:rFonts w:ascii="Times New Roman" w:hAnsi="Times New Roman" w:cs="Times New Roman"/>
        </w:rPr>
      </w:pPr>
      <w:r w:rsidRPr="006D29F4">
        <w:rPr>
          <w:rFonts w:ascii="Times New Roman" w:eastAsia="Times New Roman" w:hAnsi="Times New Roman" w:cs="Times New Roman"/>
          <w:color w:val="333333"/>
        </w:rPr>
        <w:t>Registered Dietitian/ Registered Dietitian Nutritionist</w:t>
      </w:r>
    </w:p>
    <w:p w:rsidR="45A03986" w:rsidRPr="006D29F4" w:rsidP="3C605E83" w14:paraId="32FD9681" w14:textId="4C330B6A">
      <w:pPr>
        <w:spacing w:after="0"/>
        <w:ind w:left="466"/>
        <w:rPr>
          <w:rFonts w:ascii="Times New Roman" w:hAnsi="Times New Roman" w:cs="Times New Roman"/>
        </w:rPr>
      </w:pPr>
      <w:r w:rsidRPr="006D29F4">
        <w:rPr>
          <w:rFonts w:ascii="Times New Roman" w:eastAsia="Times New Roman" w:hAnsi="Times New Roman" w:cs="Times New Roman"/>
          <w:color w:val="333333"/>
        </w:rPr>
        <w:t>Wellness or Fitness Instructor/ Professional</w:t>
      </w:r>
    </w:p>
    <w:p w:rsidR="45A03986" w:rsidRPr="006D29F4" w:rsidP="3C605E83" w14:paraId="64EAD17B" w14:textId="2E8986DC">
      <w:pPr>
        <w:spacing w:after="0"/>
        <w:ind w:left="466"/>
        <w:rPr>
          <w:rFonts w:ascii="Times New Roman" w:hAnsi="Times New Roman" w:cs="Times New Roman"/>
        </w:rPr>
      </w:pPr>
      <w:r w:rsidRPr="006D29F4">
        <w:rPr>
          <w:rFonts w:ascii="Times New Roman" w:eastAsia="Times New Roman" w:hAnsi="Times New Roman" w:cs="Times New Roman"/>
          <w:color w:val="333333"/>
        </w:rPr>
        <w:t>Other &lt;text box to specify&gt;</w:t>
      </w:r>
    </w:p>
    <w:p w:rsidR="3C605E83" w:rsidRPr="006D29F4" w:rsidP="3C605E83" w14:paraId="188D6F9C" w14:textId="03BB0BDB">
      <w:pPr>
        <w:spacing w:after="0"/>
        <w:ind w:left="466"/>
        <w:rPr>
          <w:rFonts w:ascii="Times New Roman" w:eastAsia="Times New Roman" w:hAnsi="Times New Roman" w:cs="Times New Roman"/>
          <w:color w:val="333333"/>
        </w:rPr>
      </w:pPr>
    </w:p>
    <w:p w:rsidR="007E12F2" w:rsidRPr="006D29F4" w14:paraId="0DFFDECC" w14:textId="77777777">
      <w:pPr>
        <w:spacing w:after="177"/>
        <w:ind w:left="557"/>
        <w:rPr>
          <w:rFonts w:ascii="Times New Roman" w:hAnsi="Times New Roman" w:cs="Times New Roman"/>
        </w:rPr>
      </w:pPr>
      <w:r w:rsidRPr="006D29F4">
        <w:rPr>
          <w:rFonts w:ascii="Times New Roman" w:eastAsia="Times New Roman" w:hAnsi="Times New Roman" w:cs="Times New Roman"/>
        </w:rPr>
        <w:t xml:space="preserve"> </w:t>
      </w:r>
    </w:p>
    <w:p w:rsidR="007E12F2" w:rsidRPr="006D29F4" w:rsidP="009D6296" w14:paraId="2C1302D0" w14:textId="1C2C1EE3">
      <w:pPr>
        <w:pStyle w:val="ListParagraph"/>
        <w:numPr>
          <w:ilvl w:val="0"/>
          <w:numId w:val="26"/>
        </w:numPr>
        <w:spacing w:after="13" w:line="249" w:lineRule="auto"/>
        <w:rPr>
          <w:rFonts w:ascii="Times New Roman" w:hAnsi="Times New Roman" w:cs="Times New Roman"/>
        </w:rPr>
      </w:pPr>
      <w:r w:rsidRPr="006D29F4">
        <w:rPr>
          <w:rFonts w:ascii="Times New Roman" w:eastAsia="Times New Roman" w:hAnsi="Times New Roman" w:cs="Times New Roman"/>
          <w:color w:val="333333"/>
        </w:rPr>
        <w:t xml:space="preserve">Secondary Contact Information *  </w:t>
      </w:r>
    </w:p>
    <w:p w:rsidR="007E12F2" w:rsidRPr="006D29F4" w14:paraId="705FC312"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24CB7DC1" w14:textId="77777777">
      <w:pPr>
        <w:spacing w:after="15" w:line="249" w:lineRule="auto"/>
        <w:ind w:left="461" w:right="69" w:hanging="10"/>
        <w:rPr>
          <w:rFonts w:ascii="Times New Roman" w:hAnsi="Times New Roman" w:cs="Times New Roman"/>
        </w:rPr>
      </w:pPr>
      <w:r w:rsidRPr="006D29F4">
        <w:rPr>
          <w:rFonts w:ascii="Times New Roman" w:eastAsia="Times New Roman" w:hAnsi="Times New Roman" w:cs="Times New Roman"/>
        </w:rPr>
        <w:t xml:space="preserve">Phone Number* </w:t>
      </w:r>
    </w:p>
    <w:p w:rsidR="007E12F2" w:rsidRPr="006D29F4" w14:paraId="2DA42477" w14:textId="77777777">
      <w:pPr>
        <w:spacing w:after="166" w:line="249" w:lineRule="auto"/>
        <w:ind w:left="461" w:right="69" w:hanging="10"/>
        <w:rPr>
          <w:rFonts w:ascii="Times New Roman" w:hAnsi="Times New Roman" w:cs="Times New Roman"/>
        </w:rPr>
      </w:pPr>
      <w:r w:rsidRPr="006D29F4">
        <w:rPr>
          <w:rFonts w:ascii="Times New Roman" w:eastAsia="Times New Roman" w:hAnsi="Times New Roman" w:cs="Times New Roman"/>
        </w:rPr>
        <w:t>Provide the email address of the organization’s Secondary Contact, if applicable.</w:t>
      </w:r>
      <w:r w:rsidRPr="006D29F4">
        <w:rPr>
          <w:rFonts w:ascii="Times New Roman" w:eastAsia="Times New Roman" w:hAnsi="Times New Roman" w:cs="Times New Roman"/>
          <w:color w:val="333333"/>
        </w:rPr>
        <w:t xml:space="preserve">  </w:t>
      </w:r>
    </w:p>
    <w:p w:rsidR="007E12F2" w:rsidRPr="006D29F4" w14:paraId="0D17AA6C" w14:textId="77777777">
      <w:pPr>
        <w:spacing w:after="0"/>
        <w:ind w:left="1570"/>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5FF1A5C2" w14:textId="77777777">
      <w:pPr>
        <w:spacing w:after="123" w:line="249" w:lineRule="auto"/>
        <w:ind w:left="461" w:hanging="10"/>
        <w:rPr>
          <w:rFonts w:ascii="Times New Roman" w:hAnsi="Times New Roman" w:cs="Times New Roman"/>
        </w:rPr>
      </w:pPr>
      <w:r w:rsidRPr="006D29F4">
        <w:rPr>
          <w:rFonts w:ascii="Times New Roman" w:hAnsi="Times New Roman" w:cs="Times New Roman"/>
          <w:noProof/>
        </w:rPr>
        <mc:AlternateContent>
          <mc:Choice Requires="wpg">
            <w:drawing>
              <wp:anchor distT="0" distB="0" distL="114300" distR="114300" simplePos="0" relativeHeight="251661312" behindDoc="1" locked="0" layoutInCell="1" allowOverlap="1">
                <wp:simplePos x="0" y="0"/>
                <wp:positionH relativeFrom="column">
                  <wp:posOffset>295656</wp:posOffset>
                </wp:positionH>
                <wp:positionV relativeFrom="paragraph">
                  <wp:posOffset>-265475</wp:posOffset>
                </wp:positionV>
                <wp:extent cx="685800" cy="617214"/>
                <wp:effectExtent l="0" t="0" r="0" b="0"/>
                <wp:wrapNone/>
                <wp:docPr id="7760" name="Group 7760"/>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17214"/>
                          <a:chOff x="0" y="0"/>
                          <a:chExt cx="685800" cy="617214"/>
                        </a:xfrm>
                      </wpg:grpSpPr>
                      <wps:wsp xmlns:wps="http://schemas.microsoft.com/office/word/2010/wordprocessingShape">
                        <wps:cNvPr id="9511" name="Shape 9511"/>
                        <wps:cNvSpPr/>
                        <wps:spPr>
                          <a:xfrm>
                            <a:off x="0" y="1"/>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12" name="Shape 9512"/>
                        <wps:cNvSpPr/>
                        <wps:spPr>
                          <a:xfrm>
                            <a:off x="15240" y="0"/>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13" name="Shape 9513"/>
                        <wps:cNvSpPr/>
                        <wps:spPr>
                          <a:xfrm>
                            <a:off x="678186" y="15240"/>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14" name="Shape 9514"/>
                        <wps:cNvSpPr/>
                        <wps:spPr>
                          <a:xfrm>
                            <a:off x="15240" y="205740"/>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15" name="Shape 9515"/>
                        <wps:cNvSpPr/>
                        <wps:spPr>
                          <a:xfrm>
                            <a:off x="15240" y="15240"/>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516" name="Shape 9516"/>
                        <wps:cNvSpPr/>
                        <wps:spPr>
                          <a:xfrm>
                            <a:off x="22860" y="15240"/>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517" name="Shape 9517"/>
                        <wps:cNvSpPr/>
                        <wps:spPr>
                          <a:xfrm>
                            <a:off x="0" y="403860"/>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18" name="Shape 9518"/>
                        <wps:cNvSpPr/>
                        <wps:spPr>
                          <a:xfrm>
                            <a:off x="15240" y="403860"/>
                            <a:ext cx="670554" cy="15235"/>
                          </a:xfrm>
                          <a:custGeom>
                            <a:avLst/>
                            <a:gdLst/>
                            <a:rect l="0" t="0" r="0" b="0"/>
                            <a:pathLst>
                              <a:path fill="norm" h="15235" w="670554" stroke="1">
                                <a:moveTo>
                                  <a:pt x="0" y="0"/>
                                </a:moveTo>
                                <a:lnTo>
                                  <a:pt x="670554" y="0"/>
                                </a:lnTo>
                                <a:lnTo>
                                  <a:pt x="670554" y="15235"/>
                                </a:lnTo>
                                <a:lnTo>
                                  <a:pt x="0" y="15235"/>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19" name="Shape 9519"/>
                        <wps:cNvSpPr/>
                        <wps:spPr>
                          <a:xfrm>
                            <a:off x="678186" y="419101"/>
                            <a:ext cx="9144" cy="198113"/>
                          </a:xfrm>
                          <a:custGeom>
                            <a:avLst/>
                            <a:gdLst/>
                            <a:rect l="0" t="0" r="0" b="0"/>
                            <a:pathLst>
                              <a:path fill="norm" h="198113" w="9144" stroke="1">
                                <a:moveTo>
                                  <a:pt x="0" y="0"/>
                                </a:moveTo>
                                <a:lnTo>
                                  <a:pt x="9144" y="0"/>
                                </a:lnTo>
                                <a:lnTo>
                                  <a:pt x="9144" y="198113"/>
                                </a:lnTo>
                                <a:lnTo>
                                  <a:pt x="0" y="198113"/>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20" name="Shape 9520"/>
                        <wps:cNvSpPr/>
                        <wps:spPr>
                          <a:xfrm>
                            <a:off x="15240" y="609600"/>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21" name="Shape 9521"/>
                        <wps:cNvSpPr/>
                        <wps:spPr>
                          <a:xfrm>
                            <a:off x="15240" y="419101"/>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522" name="Shape 9522"/>
                        <wps:cNvSpPr/>
                        <wps:spPr>
                          <a:xfrm>
                            <a:off x="22860" y="419100"/>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g:wgp>
                  </a:graphicData>
                </a:graphic>
              </wp:anchor>
            </w:drawing>
          </mc:Choice>
          <mc:Fallback>
            <w:pict>
              <v:group id="_x0000_s1161" style="width:54pt;height:48.6pt;margin-top:-20.9pt;margin-left:23.28pt;position:absolute;z-index:-251657216" coordsize="6858,6172">
                <v:shape id="_x0000_s1162" style="width:152;height:2133;position:absolute" coordsize="15234,213354" path="m,l15234,l15234,213354l,213354l,e" filled="t" fillcolor="#a0a0a0" stroked="f" strokecolor="black">
                  <v:stroke joinstyle="miter" endcap="flat" opacity="0"/>
                </v:shape>
                <v:shape id="_x0000_s1163" style="width:6705;height:152;left:152;position:absolute" coordsize="670554,15234" path="m,l670554,l670554,15234l,15234l,e" filled="t" fillcolor="#a0a0a0" stroked="f" strokecolor="black">
                  <v:stroke joinstyle="miter" endcap="flat" opacity="0"/>
                </v:shape>
                <v:shape id="_x0000_s1164" style="width:91;height:1981;left:6781;position:absolute;top:152" coordsize="9144,198114" path="m,l9144,l9144,198114l,198114l,e" filled="t" fillcolor="#e3e3e3" stroked="f" strokecolor="black">
                  <v:stroke joinstyle="miter" endcap="flat" opacity="0"/>
                </v:shape>
                <v:shape id="_x0000_s1165" style="width:6629;height:91;left:152;position:absolute;top:2057" coordsize="662934,9144" path="m,l662934,l662934,9144l,9144l,e" filled="t" fillcolor="#e3e3e3" stroked="f" strokecolor="black">
                  <v:stroke joinstyle="miter" endcap="flat" opacity="0"/>
                </v:shape>
                <v:shape id="_x0000_s1166" style="width:91;height:1904;left:152;position:absolute;top:152" coordsize="9144,190494" path="m,l9144,l9144,190494l,190494l,e" filled="t" fillcolor="#696969" stroked="f" strokecolor="black">
                  <v:stroke joinstyle="miter" endcap="flat" opacity="0"/>
                </v:shape>
                <v:shape id="_x0000_s1167" style="width:6553;height:91;left:228;position:absolute;top:152" coordsize="655314,9144" path="m,l655314,l655314,9144l,9144l,e" filled="t" fillcolor="#696969" stroked="f" strokecolor="black">
                  <v:stroke joinstyle="miter" endcap="flat" opacity="0"/>
                </v:shape>
                <v:shape id="_x0000_s1168" style="width:152;height:2133;position:absolute;top:4038" coordsize="15234,213354" path="m,l15234,l15234,213354l,213354l,e" filled="t" fillcolor="#a0a0a0" stroked="f" strokecolor="black">
                  <v:stroke joinstyle="miter" endcap="flat" opacity="0"/>
                </v:shape>
                <v:shape id="_x0000_s1169" style="width:6705;height:152;left:152;position:absolute;top:4038" coordsize="670554,15235" path="m,l670554,l670554,15235l,15235l,e" filled="t" fillcolor="#a0a0a0" stroked="f" strokecolor="black">
                  <v:stroke joinstyle="miter" endcap="flat" opacity="0"/>
                </v:shape>
                <v:shape id="_x0000_s1170" style="width:91;height:1981;left:6781;position:absolute;top:4191" coordsize="9144,198113" path="m,l9144,l9144,198113l,198113l,e" filled="t" fillcolor="#e3e3e3" stroked="f" strokecolor="black">
                  <v:stroke joinstyle="miter" endcap="flat" opacity="0"/>
                </v:shape>
                <v:shape id="_x0000_s1171" style="width:6629;height:91;left:152;position:absolute;top:6096" coordsize="662934,9144" path="m,l662934,l662934,9144l,9144l,e" filled="t" fillcolor="#e3e3e3" stroked="f" strokecolor="black">
                  <v:stroke joinstyle="miter" endcap="flat" opacity="0"/>
                </v:shape>
                <v:shape id="_x0000_s1172" style="width:91;height:1904;left:152;position:absolute;top:4191" coordsize="9144,190494" path="m,l9144,l9144,190494l,190494l,e" filled="t" fillcolor="#696969" stroked="f" strokecolor="black">
                  <v:stroke joinstyle="miter" endcap="flat" opacity="0"/>
                </v:shape>
                <v:shape id="_x0000_s1173" style="width:6553;height:91;left:228;position:absolute;top:4191" coordsize="655314,9144" path="m,l655314,l655314,9144l,9144l,e" filled="t" fillcolor="#696969" stroked="f" strokecolor="black">
                  <v:stroke joinstyle="miter" endcap="flat" opacity="0"/>
                </v:shape>
              </v:group>
            </w:pict>
          </mc:Fallback>
        </mc:AlternateContent>
      </w:r>
      <w:r w:rsidRPr="006D29F4">
        <w:rPr>
          <w:rFonts w:ascii="Times New Roman" w:eastAsia="Times New Roman" w:hAnsi="Times New Roman" w:cs="Times New Roman"/>
          <w:color w:val="333333"/>
        </w:rPr>
        <w:t xml:space="preserve">Verify Email Address*  </w:t>
      </w:r>
    </w:p>
    <w:p w:rsidR="007E12F2" w:rsidRPr="006D29F4" w14:paraId="5470E9FA" w14:textId="77777777">
      <w:pPr>
        <w:spacing w:after="0"/>
        <w:ind w:left="1570"/>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0ACD083F" w14:textId="77777777">
      <w:pPr>
        <w:spacing w:after="285"/>
        <w:ind w:left="566"/>
        <w:rPr>
          <w:rFonts w:ascii="Times New Roman" w:hAnsi="Times New Roman" w:cs="Times New Roman"/>
        </w:rPr>
      </w:pPr>
      <w:r w:rsidRPr="006D29F4">
        <w:rPr>
          <w:rFonts w:ascii="Times New Roman" w:eastAsia="Times New Roman" w:hAnsi="Times New Roman" w:cs="Times New Roman"/>
        </w:rPr>
        <w:t xml:space="preserve"> </w:t>
      </w:r>
    </w:p>
    <w:p w:rsidR="007E12F2" w:rsidRPr="006D29F4" w14:paraId="76C205FE" w14:textId="7657C353">
      <w:pPr>
        <w:pStyle w:val="Heading2"/>
        <w:ind w:left="476"/>
        <w:rPr>
          <w:rFonts w:ascii="Times New Roman" w:hAnsi="Times New Roman" w:cs="Times New Roman"/>
          <w:b/>
          <w:bCs/>
          <w:sz w:val="22"/>
        </w:rPr>
      </w:pPr>
      <w:r w:rsidRPr="006D29F4">
        <w:rPr>
          <w:rFonts w:ascii="Times New Roman" w:hAnsi="Times New Roman" w:cs="Times New Roman"/>
          <w:b/>
          <w:bCs/>
          <w:sz w:val="22"/>
        </w:rPr>
        <w:t>Data Preparer</w:t>
      </w:r>
      <w:r w:rsidRPr="006D29F4" w:rsidR="4B96B9C3">
        <w:rPr>
          <w:rFonts w:ascii="Times New Roman" w:hAnsi="Times New Roman" w:cs="Times New Roman"/>
          <w:b/>
          <w:bCs/>
          <w:sz w:val="22"/>
        </w:rPr>
        <w:t xml:space="preserve"> </w:t>
      </w:r>
      <w:r w:rsidRPr="006D29F4">
        <w:rPr>
          <w:rFonts w:ascii="Times New Roman" w:hAnsi="Times New Roman" w:cs="Times New Roman"/>
          <w:b/>
          <w:bCs/>
          <w:sz w:val="22"/>
        </w:rPr>
        <w:t xml:space="preserve">(if no data preparer, check here   </w:t>
      </w:r>
      <w:r w:rsidRPr="006D29F4">
        <w:rPr>
          <w:rFonts w:ascii="Times New Roman" w:hAnsi="Times New Roman" w:cs="Times New Roman"/>
          <w:b/>
          <w:bCs/>
          <w:noProof/>
          <w:sz w:val="22"/>
        </w:rPr>
        <w:drawing>
          <wp:inline distT="0" distB="0" distL="0" distR="0">
            <wp:extent cx="121920" cy="121920"/>
            <wp:effectExtent l="0" t="0" r="0" b="0"/>
            <wp:docPr id="526" name="Picture 526"/>
            <wp:cNvGraphicFramePr/>
            <a:graphic xmlns:a="http://schemas.openxmlformats.org/drawingml/2006/main">
              <a:graphicData uri="http://schemas.openxmlformats.org/drawingml/2006/picture">
                <pic:pic xmlns:pic="http://schemas.openxmlformats.org/drawingml/2006/picture">
                  <pic:nvPicPr>
                    <pic:cNvPr id="526" name="Picture 526"/>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a:xfrm>
                      <a:off x="0" y="0"/>
                      <a:ext cx="121920" cy="121920"/>
                    </a:xfrm>
                    <a:prstGeom prst="rect">
                      <a:avLst/>
                    </a:prstGeom>
                  </pic:spPr>
                </pic:pic>
              </a:graphicData>
            </a:graphic>
          </wp:inline>
        </w:drawing>
      </w:r>
      <w:r w:rsidRPr="006D29F4">
        <w:rPr>
          <w:rFonts w:ascii="Times New Roman" w:hAnsi="Times New Roman" w:cs="Times New Roman"/>
          <w:b/>
          <w:bCs/>
          <w:sz w:val="22"/>
        </w:rPr>
        <w:t xml:space="preserve"> ) </w:t>
      </w:r>
    </w:p>
    <w:p w:rsidR="007E12F2" w:rsidRPr="006D29F4" w14:paraId="0C6CC874" w14:textId="77777777">
      <w:pPr>
        <w:spacing w:after="0"/>
        <w:ind w:left="566"/>
        <w:rPr>
          <w:rFonts w:ascii="Times New Roman" w:hAnsi="Times New Roman" w:cs="Times New Roman"/>
        </w:rPr>
      </w:pPr>
      <w:r w:rsidRPr="006D29F4">
        <w:rPr>
          <w:rFonts w:ascii="Times New Roman" w:eastAsia="Times New Roman" w:hAnsi="Times New Roman" w:cs="Times New Roman"/>
          <w:b/>
        </w:rPr>
        <w:t xml:space="preserve"> </w:t>
      </w:r>
    </w:p>
    <w:p w:rsidR="007E12F2" w:rsidRPr="006D29F4" w:rsidP="009D6296" w14:paraId="4452C243" w14:textId="12476D93">
      <w:pPr>
        <w:pStyle w:val="ListParagraph"/>
        <w:numPr>
          <w:ilvl w:val="0"/>
          <w:numId w:val="26"/>
        </w:numPr>
        <w:spacing w:after="13" w:line="249" w:lineRule="auto"/>
        <w:rPr>
          <w:rFonts w:ascii="Times New Roman" w:hAnsi="Times New Roman" w:cs="Times New Roman"/>
        </w:rPr>
      </w:pPr>
      <w:r w:rsidRPr="006D29F4">
        <w:rPr>
          <w:rFonts w:ascii="Times New Roman" w:eastAsia="Times New Roman" w:hAnsi="Times New Roman" w:cs="Times New Roman"/>
          <w:color w:val="333333"/>
        </w:rPr>
        <w:t xml:space="preserve">Data Preparer Name*  </w:t>
      </w:r>
    </w:p>
    <w:p w:rsidR="00893057" w:rsidRPr="006D29F4" w14:paraId="4B04A517" w14:textId="77777777">
      <w:pPr>
        <w:spacing w:after="15" w:line="249" w:lineRule="auto"/>
        <w:ind w:left="461" w:right="69" w:hanging="10"/>
        <w:rPr>
          <w:rFonts w:ascii="Times New Roman" w:eastAsia="Times New Roman" w:hAnsi="Times New Roman" w:cs="Times New Roman"/>
        </w:rPr>
      </w:pPr>
    </w:p>
    <w:p w:rsidR="007E12F2" w:rsidRPr="006D29F4" w14:paraId="35F3600E" w14:textId="68922E3C">
      <w:pPr>
        <w:spacing w:after="15" w:line="249" w:lineRule="auto"/>
        <w:ind w:left="461" w:right="69" w:hanging="10"/>
        <w:rPr>
          <w:rFonts w:ascii="Times New Roman" w:hAnsi="Times New Roman" w:cs="Times New Roman"/>
        </w:rPr>
      </w:pPr>
      <w:r w:rsidRPr="006D29F4">
        <w:rPr>
          <w:rFonts w:ascii="Times New Roman" w:eastAsia="Times New Roman" w:hAnsi="Times New Roman" w:cs="Times New Roman"/>
        </w:rPr>
        <w:t>Provide the name of the individual who will be the organization’s Data Preparer. This can be either the Program Coordinator or the Lifestyle Coach if a third person is not designated at this time. Provide a salutation [(e.g., Mr., Mrs., Dr., Ms., Miss, other (please specify)], last name, first name, middle initial, and academic credentials, if applicable [(e.g., MD, RN, MPH, MPA, PhD, other (please specify)]. The Data Preparer’s contact information will not be included in the DPRP registry.</w:t>
      </w:r>
      <w:r w:rsidRPr="006D29F4">
        <w:rPr>
          <w:rFonts w:ascii="Times New Roman" w:eastAsia="Times New Roman" w:hAnsi="Times New Roman" w:cs="Times New Roman"/>
          <w:color w:val="333333"/>
        </w:rPr>
        <w:t xml:space="preserve">  </w:t>
      </w:r>
    </w:p>
    <w:p w:rsidR="007E12F2" w:rsidRPr="006D29F4" w14:paraId="54B8B926"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4DA3CC42" w14:textId="77777777">
      <w:pPr>
        <w:spacing w:after="0"/>
        <w:ind w:left="466"/>
        <w:rPr>
          <w:rFonts w:ascii="Times New Roman" w:hAnsi="Times New Roman" w:cs="Times New Roman"/>
        </w:rPr>
      </w:pPr>
      <w:r w:rsidRPr="006D29F4">
        <w:rPr>
          <w:rFonts w:ascii="Times New Roman" w:hAnsi="Times New Roman" w:cs="Times New Roman"/>
          <w:noProof/>
        </w:rPr>
        <mc:AlternateContent>
          <mc:Choice Requires="wpg">
            <w:drawing>
              <wp:inline distT="0" distB="0" distL="0" distR="0">
                <wp:extent cx="4047681" cy="1383182"/>
                <wp:effectExtent l="0" t="0" r="0" b="0"/>
                <wp:docPr id="8529" name="Group 8529"/>
                <wp:cNvGraphicFramePr/>
                <a:graphic xmlns:a="http://schemas.openxmlformats.org/drawingml/2006/main">
                  <a:graphicData uri="http://schemas.microsoft.com/office/word/2010/wordprocessingGroup">
                    <wpg:wgp xmlns:wpg="http://schemas.microsoft.com/office/word/2010/wordprocessingGroup">
                      <wpg:cNvGrpSpPr/>
                      <wpg:grpSpPr>
                        <a:xfrm>
                          <a:off x="0" y="0"/>
                          <a:ext cx="4047681" cy="1383182"/>
                          <a:chOff x="0" y="0"/>
                          <a:chExt cx="4047681" cy="1383182"/>
                        </a:xfrm>
                      </wpg:grpSpPr>
                      <wps:wsp xmlns:wps="http://schemas.microsoft.com/office/word/2010/wordprocessingShape">
                        <wps:cNvPr id="551" name="Rectangle 551"/>
                        <wps:cNvSpPr/>
                        <wps:spPr>
                          <a:xfrm>
                            <a:off x="6" y="0"/>
                            <a:ext cx="3354454"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Salutation  Enter only if other is selected </w:t>
                              </w:r>
                            </w:p>
                          </w:txbxContent>
                        </wps:txbx>
                        <wps:bodyPr horzOverflow="overflow" vert="horz" lIns="0" tIns="0" rIns="0" bIns="0" rtlCol="0"/>
                      </wps:wsp>
                      <wps:wsp xmlns:wps="http://schemas.microsoft.com/office/word/2010/wordprocessingShape">
                        <wps:cNvPr id="9535" name="Shape 9535"/>
                        <wps:cNvSpPr/>
                        <wps:spPr>
                          <a:xfrm>
                            <a:off x="0" y="138381"/>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36" name="Shape 9536"/>
                        <wps:cNvSpPr/>
                        <wps:spPr>
                          <a:xfrm>
                            <a:off x="15240" y="138381"/>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37" name="Shape 9537"/>
                        <wps:cNvSpPr/>
                        <wps:spPr>
                          <a:xfrm>
                            <a:off x="678186" y="153622"/>
                            <a:ext cx="9144" cy="198113"/>
                          </a:xfrm>
                          <a:custGeom>
                            <a:avLst/>
                            <a:gdLst/>
                            <a:rect l="0" t="0" r="0" b="0"/>
                            <a:pathLst>
                              <a:path fill="norm" h="198113" w="9144" stroke="1">
                                <a:moveTo>
                                  <a:pt x="0" y="0"/>
                                </a:moveTo>
                                <a:lnTo>
                                  <a:pt x="9144" y="0"/>
                                </a:lnTo>
                                <a:lnTo>
                                  <a:pt x="9144" y="198113"/>
                                </a:lnTo>
                                <a:lnTo>
                                  <a:pt x="0" y="198113"/>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38" name="Shape 9538"/>
                        <wps:cNvSpPr/>
                        <wps:spPr>
                          <a:xfrm>
                            <a:off x="15240" y="344122"/>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39" name="Shape 9539"/>
                        <wps:cNvSpPr/>
                        <wps:spPr>
                          <a:xfrm>
                            <a:off x="15240" y="153622"/>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540" name="Shape 9540"/>
                        <wps:cNvSpPr/>
                        <wps:spPr>
                          <a:xfrm>
                            <a:off x="22860" y="153622"/>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541" name="Shape 9541"/>
                        <wps:cNvSpPr/>
                        <wps:spPr>
                          <a:xfrm>
                            <a:off x="662946" y="161241"/>
                            <a:ext cx="15234" cy="182874"/>
                          </a:xfrm>
                          <a:custGeom>
                            <a:avLst/>
                            <a:gdLst/>
                            <a:rect l="0" t="0" r="0" b="0"/>
                            <a:pathLst>
                              <a:path fill="norm" h="182874" w="15234" stroke="1">
                                <a:moveTo>
                                  <a:pt x="0" y="0"/>
                                </a:moveTo>
                                <a:lnTo>
                                  <a:pt x="15234" y="0"/>
                                </a:lnTo>
                                <a:lnTo>
                                  <a:pt x="15234" y="182874"/>
                                </a:lnTo>
                                <a:lnTo>
                                  <a:pt x="0" y="18287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542" name="Shape 9542"/>
                        <wps:cNvSpPr/>
                        <wps:spPr>
                          <a:xfrm>
                            <a:off x="518160" y="328881"/>
                            <a:ext cx="144774" cy="15234"/>
                          </a:xfrm>
                          <a:custGeom>
                            <a:avLst/>
                            <a:gdLst/>
                            <a:rect l="0" t="0" r="0" b="0"/>
                            <a:pathLst>
                              <a:path fill="norm" h="15234" w="144774" stroke="1">
                                <a:moveTo>
                                  <a:pt x="0" y="0"/>
                                </a:moveTo>
                                <a:lnTo>
                                  <a:pt x="144774" y="0"/>
                                </a:lnTo>
                                <a:lnTo>
                                  <a:pt x="144774" y="15234"/>
                                </a:lnTo>
                                <a:lnTo>
                                  <a:pt x="0" y="1523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543" name="Shape 9543"/>
                        <wps:cNvSpPr/>
                        <wps:spPr>
                          <a:xfrm>
                            <a:off x="518160" y="161241"/>
                            <a:ext cx="15234" cy="167634"/>
                          </a:xfrm>
                          <a:custGeom>
                            <a:avLst/>
                            <a:gdLst/>
                            <a:rect l="0" t="0" r="0" b="0"/>
                            <a:pathLst>
                              <a:path fill="norm" h="167634" w="15234" stroke="1">
                                <a:moveTo>
                                  <a:pt x="0" y="0"/>
                                </a:moveTo>
                                <a:lnTo>
                                  <a:pt x="15234" y="0"/>
                                </a:lnTo>
                                <a:lnTo>
                                  <a:pt x="15234" y="167634"/>
                                </a:lnTo>
                                <a:lnTo>
                                  <a:pt x="0" y="16763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44" name="Shape 9544"/>
                        <wps:cNvSpPr/>
                        <wps:spPr>
                          <a:xfrm>
                            <a:off x="533400" y="161241"/>
                            <a:ext cx="129534" cy="15234"/>
                          </a:xfrm>
                          <a:custGeom>
                            <a:avLst/>
                            <a:gdLst/>
                            <a:rect l="0" t="0" r="0" b="0"/>
                            <a:pathLst>
                              <a:path fill="norm" h="15234" w="129534" stroke="1">
                                <a:moveTo>
                                  <a:pt x="0" y="0"/>
                                </a:moveTo>
                                <a:lnTo>
                                  <a:pt x="129534" y="0"/>
                                </a:lnTo>
                                <a:lnTo>
                                  <a:pt x="129534" y="15234"/>
                                </a:lnTo>
                                <a:lnTo>
                                  <a:pt x="0" y="1523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45" name="Shape 9545"/>
                        <wps:cNvSpPr/>
                        <wps:spPr>
                          <a:xfrm>
                            <a:off x="655326" y="176481"/>
                            <a:ext cx="9144" cy="152394"/>
                          </a:xfrm>
                          <a:custGeom>
                            <a:avLst/>
                            <a:gdLst/>
                            <a:rect l="0" t="0" r="0" b="0"/>
                            <a:pathLst>
                              <a:path fill="norm" h="152394" w="9144" stroke="1">
                                <a:moveTo>
                                  <a:pt x="0" y="0"/>
                                </a:moveTo>
                                <a:lnTo>
                                  <a:pt x="9144" y="0"/>
                                </a:lnTo>
                                <a:lnTo>
                                  <a:pt x="9144" y="152394"/>
                                </a:lnTo>
                                <a:lnTo>
                                  <a:pt x="0" y="15239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46" name="Shape 9546"/>
                        <wps:cNvSpPr/>
                        <wps:spPr>
                          <a:xfrm>
                            <a:off x="533400" y="321261"/>
                            <a:ext cx="121914" cy="9144"/>
                          </a:xfrm>
                          <a:custGeom>
                            <a:avLst/>
                            <a:gdLst/>
                            <a:rect l="0" t="0" r="0" b="0"/>
                            <a:pathLst>
                              <a:path fill="norm" h="9144" w="121914" stroke="1">
                                <a:moveTo>
                                  <a:pt x="0" y="0"/>
                                </a:moveTo>
                                <a:lnTo>
                                  <a:pt x="121914" y="0"/>
                                </a:lnTo>
                                <a:lnTo>
                                  <a:pt x="121914" y="9144"/>
                                </a:lnTo>
                                <a:lnTo>
                                  <a:pt x="0" y="914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47" name="Shape 9547"/>
                        <wps:cNvSpPr/>
                        <wps:spPr>
                          <a:xfrm>
                            <a:off x="541020" y="184101"/>
                            <a:ext cx="114294" cy="137154"/>
                          </a:xfrm>
                          <a:custGeom>
                            <a:avLst/>
                            <a:gdLst/>
                            <a:rect l="0" t="0" r="0" b="0"/>
                            <a:pathLst>
                              <a:path fill="norm" h="137154" w="114294" stroke="1">
                                <a:moveTo>
                                  <a:pt x="0" y="0"/>
                                </a:moveTo>
                                <a:lnTo>
                                  <a:pt x="114294" y="0"/>
                                </a:lnTo>
                                <a:lnTo>
                                  <a:pt x="114294" y="137154"/>
                                </a:lnTo>
                                <a:lnTo>
                                  <a:pt x="0" y="137154"/>
                                </a:lnTo>
                                <a:lnTo>
                                  <a:pt x="0" y="0"/>
                                </a:lnTo>
                              </a:path>
                            </a:pathLst>
                          </a:custGeom>
                          <a:ln w="0">
                            <a:miter lim="127000"/>
                          </a:ln>
                        </wps:spPr>
                        <wps:style>
                          <a:lnRef idx="0">
                            <a:srgbClr val="000000">
                              <a:alpha val="0"/>
                            </a:srgbClr>
                          </a:lnRef>
                          <a:fillRef idx="1">
                            <a:srgbClr val="F0F0F0"/>
                          </a:fillRef>
                          <a:effectRef idx="0">
                            <a:scrgbClr r="0" g="0" b="0"/>
                          </a:effectRef>
                          <a:fontRef idx="none"/>
                        </wps:style>
                        <wps:bodyPr/>
                      </wps:wsp>
                      <wps:wsp xmlns:wps="http://schemas.microsoft.com/office/word/2010/wordprocessingShape">
                        <wps:cNvPr id="9548" name="Shape 9548"/>
                        <wps:cNvSpPr/>
                        <wps:spPr>
                          <a:xfrm>
                            <a:off x="594360" y="267922"/>
                            <a:ext cx="9144" cy="9144"/>
                          </a:xfrm>
                          <a:custGeom>
                            <a:avLst/>
                            <a:gdLst/>
                            <a:rect l="0" t="0" r="0" b="0"/>
                            <a:pathLst>
                              <a:path fill="norm" h="9144" w="9144" stroke="1">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9549" name="Shape 9549"/>
                        <wps:cNvSpPr/>
                        <wps:spPr>
                          <a:xfrm>
                            <a:off x="586740" y="260301"/>
                            <a:ext cx="22854" cy="9144"/>
                          </a:xfrm>
                          <a:custGeom>
                            <a:avLst/>
                            <a:gdLst/>
                            <a:rect l="0" t="0" r="0" b="0"/>
                            <a:pathLst>
                              <a:path fill="norm" h="9144" w="22854" stroke="1">
                                <a:moveTo>
                                  <a:pt x="0" y="0"/>
                                </a:moveTo>
                                <a:lnTo>
                                  <a:pt x="22854" y="0"/>
                                </a:lnTo>
                                <a:lnTo>
                                  <a:pt x="2285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9550" name="Shape 9550"/>
                        <wps:cNvSpPr/>
                        <wps:spPr>
                          <a:xfrm>
                            <a:off x="579120" y="252681"/>
                            <a:ext cx="38094" cy="9144"/>
                          </a:xfrm>
                          <a:custGeom>
                            <a:avLst/>
                            <a:gdLst/>
                            <a:rect l="0" t="0" r="0" b="0"/>
                            <a:pathLst>
                              <a:path fill="norm" h="9144" w="38094" stroke="1">
                                <a:moveTo>
                                  <a:pt x="0" y="0"/>
                                </a:moveTo>
                                <a:lnTo>
                                  <a:pt x="38094" y="0"/>
                                </a:lnTo>
                                <a:lnTo>
                                  <a:pt x="3809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9551" name="Shape 9551"/>
                        <wps:cNvSpPr/>
                        <wps:spPr>
                          <a:xfrm>
                            <a:off x="571500" y="245061"/>
                            <a:ext cx="53334" cy="9144"/>
                          </a:xfrm>
                          <a:custGeom>
                            <a:avLst/>
                            <a:gdLst/>
                            <a:rect l="0" t="0" r="0" b="0"/>
                            <a:pathLst>
                              <a:path fill="norm" h="9144" w="53334" stroke="1">
                                <a:moveTo>
                                  <a:pt x="0" y="0"/>
                                </a:moveTo>
                                <a:lnTo>
                                  <a:pt x="53334" y="0"/>
                                </a:lnTo>
                                <a:lnTo>
                                  <a:pt x="5333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9552" name="Shape 9552"/>
                        <wps:cNvSpPr/>
                        <wps:spPr>
                          <a:xfrm>
                            <a:off x="563880" y="237441"/>
                            <a:ext cx="68574" cy="9144"/>
                          </a:xfrm>
                          <a:custGeom>
                            <a:avLst/>
                            <a:gdLst/>
                            <a:rect l="0" t="0" r="0" b="0"/>
                            <a:pathLst>
                              <a:path fill="norm" h="9144" w="68574" stroke="1">
                                <a:moveTo>
                                  <a:pt x="0" y="0"/>
                                </a:moveTo>
                                <a:lnTo>
                                  <a:pt x="68574" y="0"/>
                                </a:lnTo>
                                <a:lnTo>
                                  <a:pt x="6857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xmlns:wps="http://schemas.microsoft.com/office/word/2010/wordprocessingShape">
                        <wps:cNvPr id="575" name="Rectangle 575"/>
                        <wps:cNvSpPr/>
                        <wps:spPr>
                          <a:xfrm>
                            <a:off x="701046" y="262128"/>
                            <a:ext cx="50576"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s:wsp xmlns:wps="http://schemas.microsoft.com/office/word/2010/wordprocessingShape">
                        <wps:cNvPr id="9553" name="Shape 9553"/>
                        <wps:cNvSpPr/>
                        <wps:spPr>
                          <a:xfrm>
                            <a:off x="739146" y="138381"/>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54" name="Shape 9554"/>
                        <wps:cNvSpPr/>
                        <wps:spPr>
                          <a:xfrm>
                            <a:off x="754386" y="138381"/>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55" name="Shape 9555"/>
                        <wps:cNvSpPr/>
                        <wps:spPr>
                          <a:xfrm>
                            <a:off x="1417326" y="153622"/>
                            <a:ext cx="9144" cy="198113"/>
                          </a:xfrm>
                          <a:custGeom>
                            <a:avLst/>
                            <a:gdLst/>
                            <a:rect l="0" t="0" r="0" b="0"/>
                            <a:pathLst>
                              <a:path fill="norm" h="198113" w="9144" stroke="1">
                                <a:moveTo>
                                  <a:pt x="0" y="0"/>
                                </a:moveTo>
                                <a:lnTo>
                                  <a:pt x="9144" y="0"/>
                                </a:lnTo>
                                <a:lnTo>
                                  <a:pt x="9144" y="198113"/>
                                </a:lnTo>
                                <a:lnTo>
                                  <a:pt x="0" y="198113"/>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56" name="Shape 9556"/>
                        <wps:cNvSpPr/>
                        <wps:spPr>
                          <a:xfrm>
                            <a:off x="754386" y="344122"/>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57" name="Shape 9557"/>
                        <wps:cNvSpPr/>
                        <wps:spPr>
                          <a:xfrm>
                            <a:off x="754386" y="153622"/>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558" name="Shape 9558"/>
                        <wps:cNvSpPr/>
                        <wps:spPr>
                          <a:xfrm>
                            <a:off x="762006" y="153622"/>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585" name="Rectangle 585"/>
                        <wps:cNvSpPr/>
                        <wps:spPr>
                          <a:xfrm>
                            <a:off x="1440185" y="262128"/>
                            <a:ext cx="50576"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s:wsp xmlns:wps="http://schemas.microsoft.com/office/word/2010/wordprocessingShape">
                        <wps:cNvPr id="586" name="Rectangle 586"/>
                        <wps:cNvSpPr/>
                        <wps:spPr>
                          <a:xfrm>
                            <a:off x="6" y="403860"/>
                            <a:ext cx="3366616"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Last Name*  First Name* Middle Initial  </w:t>
                              </w:r>
                            </w:p>
                          </w:txbxContent>
                        </wps:txbx>
                        <wps:bodyPr horzOverflow="overflow" vert="horz" lIns="0" tIns="0" rIns="0" bIns="0" rtlCol="0"/>
                      </wps:wsp>
                      <wps:wsp xmlns:wps="http://schemas.microsoft.com/office/word/2010/wordprocessingShape">
                        <wps:cNvPr id="9559" name="Shape 9559"/>
                        <wps:cNvSpPr/>
                        <wps:spPr>
                          <a:xfrm>
                            <a:off x="0" y="542241"/>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60" name="Shape 9560"/>
                        <wps:cNvSpPr/>
                        <wps:spPr>
                          <a:xfrm>
                            <a:off x="15240" y="542241"/>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61" name="Shape 9561"/>
                        <wps:cNvSpPr/>
                        <wps:spPr>
                          <a:xfrm>
                            <a:off x="678186" y="557482"/>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62" name="Shape 9562"/>
                        <wps:cNvSpPr/>
                        <wps:spPr>
                          <a:xfrm>
                            <a:off x="15240" y="747982"/>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63" name="Shape 9563"/>
                        <wps:cNvSpPr/>
                        <wps:spPr>
                          <a:xfrm>
                            <a:off x="15240" y="557482"/>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564" name="Shape 9564"/>
                        <wps:cNvSpPr/>
                        <wps:spPr>
                          <a:xfrm>
                            <a:off x="22860" y="557482"/>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596" name="Rectangle 596"/>
                        <wps:cNvSpPr/>
                        <wps:spPr>
                          <a:xfrm>
                            <a:off x="701046" y="665988"/>
                            <a:ext cx="50576"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s:wsp xmlns:wps="http://schemas.microsoft.com/office/word/2010/wordprocessingShape">
                        <wps:cNvPr id="9565" name="Shape 9565"/>
                        <wps:cNvSpPr/>
                        <wps:spPr>
                          <a:xfrm>
                            <a:off x="739146" y="542241"/>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66" name="Shape 9566"/>
                        <wps:cNvSpPr/>
                        <wps:spPr>
                          <a:xfrm>
                            <a:off x="754386" y="542241"/>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67" name="Shape 9567"/>
                        <wps:cNvSpPr/>
                        <wps:spPr>
                          <a:xfrm>
                            <a:off x="1417326" y="557482"/>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68" name="Shape 9568"/>
                        <wps:cNvSpPr/>
                        <wps:spPr>
                          <a:xfrm>
                            <a:off x="754386" y="747982"/>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69" name="Shape 9569"/>
                        <wps:cNvSpPr/>
                        <wps:spPr>
                          <a:xfrm>
                            <a:off x="754386" y="557482"/>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570" name="Shape 9570"/>
                        <wps:cNvSpPr/>
                        <wps:spPr>
                          <a:xfrm>
                            <a:off x="762006" y="557482"/>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606" name="Rectangle 606"/>
                        <wps:cNvSpPr/>
                        <wps:spPr>
                          <a:xfrm>
                            <a:off x="1440185" y="665988"/>
                            <a:ext cx="50576"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s:wsp xmlns:wps="http://schemas.microsoft.com/office/word/2010/wordprocessingShape">
                        <wps:cNvPr id="9571" name="Shape 9571"/>
                        <wps:cNvSpPr/>
                        <wps:spPr>
                          <a:xfrm>
                            <a:off x="1478286" y="542241"/>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72" name="Shape 9572"/>
                        <wps:cNvSpPr/>
                        <wps:spPr>
                          <a:xfrm>
                            <a:off x="1493526" y="542241"/>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73" name="Shape 9573"/>
                        <wps:cNvSpPr/>
                        <wps:spPr>
                          <a:xfrm>
                            <a:off x="2156466" y="557482"/>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74" name="Shape 9574"/>
                        <wps:cNvSpPr/>
                        <wps:spPr>
                          <a:xfrm>
                            <a:off x="1493526" y="747982"/>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75" name="Shape 9575"/>
                        <wps:cNvSpPr/>
                        <wps:spPr>
                          <a:xfrm>
                            <a:off x="1493526" y="557482"/>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576" name="Shape 9576"/>
                        <wps:cNvSpPr/>
                        <wps:spPr>
                          <a:xfrm>
                            <a:off x="1501146" y="557482"/>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617" name="Rectangle 617"/>
                        <wps:cNvSpPr/>
                        <wps:spPr>
                          <a:xfrm>
                            <a:off x="11" y="807720"/>
                            <a:ext cx="1057955"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Affiliation*  </w:t>
                              </w:r>
                            </w:p>
                          </w:txbxContent>
                        </wps:txbx>
                        <wps:bodyPr horzOverflow="overflow" vert="horz" lIns="0" tIns="0" rIns="0" bIns="0" rtlCol="0"/>
                      </wps:wsp>
                      <wps:wsp xmlns:wps="http://schemas.microsoft.com/office/word/2010/wordprocessingShape">
                        <wps:cNvPr id="618" name="Rectangle 618"/>
                        <wps:cNvSpPr/>
                        <wps:spPr>
                          <a:xfrm>
                            <a:off x="11" y="982979"/>
                            <a:ext cx="5383401"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The contact person’s affiliated organization. If none, enter "self".  </w:t>
                              </w:r>
                            </w:p>
                          </w:txbxContent>
                        </wps:txbx>
                        <wps:bodyPr horzOverflow="overflow" vert="horz" lIns="0" tIns="0" rIns="0" bIns="0" rtlCol="0"/>
                      </wps:wsp>
                      <wps:wsp xmlns:wps="http://schemas.microsoft.com/office/word/2010/wordprocessingShape">
                        <wps:cNvPr id="9577" name="Shape 9577"/>
                        <wps:cNvSpPr/>
                        <wps:spPr>
                          <a:xfrm>
                            <a:off x="0" y="1121361"/>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78" name="Shape 9578"/>
                        <wps:cNvSpPr/>
                        <wps:spPr>
                          <a:xfrm>
                            <a:off x="15240" y="1121361"/>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579" name="Shape 9579"/>
                        <wps:cNvSpPr/>
                        <wps:spPr>
                          <a:xfrm>
                            <a:off x="678186" y="1136602"/>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80" name="Shape 9580"/>
                        <wps:cNvSpPr/>
                        <wps:spPr>
                          <a:xfrm>
                            <a:off x="15240" y="1327102"/>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581" name="Shape 9581"/>
                        <wps:cNvSpPr/>
                        <wps:spPr>
                          <a:xfrm>
                            <a:off x="15240" y="1136602"/>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582" name="Shape 9582"/>
                        <wps:cNvSpPr/>
                        <wps:spPr>
                          <a:xfrm>
                            <a:off x="22860" y="1136602"/>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628" name="Rectangle 628"/>
                        <wps:cNvSpPr/>
                        <wps:spPr>
                          <a:xfrm>
                            <a:off x="701046" y="1245107"/>
                            <a:ext cx="50576"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g:wgp>
                  </a:graphicData>
                </a:graphic>
              </wp:inline>
            </w:drawing>
          </mc:Choice>
          <mc:Fallback>
            <w:pict>
              <v:group id="Group 8529" o:spid="_x0000_i1174" style="width:318.7pt;height:108.9pt;mso-position-horizontal-relative:char;mso-position-vertical-relative:line" coordsize="40476,13831">
                <v:rect id="Rectangle 551" o:spid="_x0000_s1175" style="width:33544;height:1836;mso-wrap-style:square;position:absolute;visibility:visible;v-text-anchor:top" filled="f" stroked="f">
                  <v:textbox inset="0,0,0,0">
                    <w:txbxContent>
                      <w:p w:rsidR="007E12F2" w14:paraId="369EF921" w14:textId="77777777">
                        <w:r>
                          <w:rPr>
                            <w:rFonts w:ascii="Times New Roman" w:eastAsia="Times New Roman" w:hAnsi="Times New Roman" w:cs="Times New Roman"/>
                            <w:color w:val="333333"/>
                            <w:sz w:val="24"/>
                          </w:rPr>
                          <w:t xml:space="preserve">Salutation  Enter only if other is selected </w:t>
                        </w:r>
                      </w:p>
                    </w:txbxContent>
                  </v:textbox>
                </v:rect>
                <v:shape id="Shape 9535" o:spid="_x0000_s1176" style="width:152;height:2134;mso-wrap-style:square;position:absolute;top:1383;visibility:visible;v-text-anchor:top" coordsize="15234,213354" path="m,l15234,l15234,213354l,213354,,e" fillcolor="#a0a0a0" stroked="f">
                  <v:stroke joinstyle="miter"/>
                  <v:path arrowok="t" textboxrect="0,0,15234,213354"/>
                </v:shape>
                <v:shape id="Shape 9536" o:spid="_x0000_s1177" style="width:6705;height:153;left:152;mso-wrap-style:square;position:absolute;top:1383;visibility:visible;v-text-anchor:top" coordsize="670554,15234" path="m,l670554,l670554,15234l,15234,,e" fillcolor="#a0a0a0" stroked="f">
                  <v:stroke joinstyle="miter"/>
                  <v:path arrowok="t" textboxrect="0,0,670554,15234"/>
                </v:shape>
                <v:shape id="Shape 9537" o:spid="_x0000_s1178" style="width:92;height:1981;left:6781;mso-wrap-style:square;position:absolute;top:1536;visibility:visible;v-text-anchor:top" coordsize="9144,198113" path="m,l9144,l9144,198113l,198113,,e" fillcolor="#e3e3e3" stroked="f">
                  <v:stroke joinstyle="miter"/>
                  <v:path arrowok="t" textboxrect="0,0,9144,198113"/>
                </v:shape>
                <v:shape id="Shape 9538" o:spid="_x0000_s1179" style="width:6629;height:91;left:152;mso-wrap-style:square;position:absolute;top:3441;visibility:visible;v-text-anchor:top" coordsize="662934,9144" path="m,l662934,l662934,9144l,9144,,e" fillcolor="#e3e3e3" stroked="f">
                  <v:stroke joinstyle="miter"/>
                  <v:path arrowok="t" textboxrect="0,0,662934,9144"/>
                </v:shape>
                <v:shape id="Shape 9539" o:spid="_x0000_s1180" style="width:91;height:1905;left:152;mso-wrap-style:square;position:absolute;top:1536;visibility:visible;v-text-anchor:top" coordsize="9144,190494" path="m,l9144,l9144,190494l,190494,,e" fillcolor="#696969" stroked="f">
                  <v:stroke joinstyle="miter"/>
                  <v:path arrowok="t" textboxrect="0,0,9144,190494"/>
                </v:shape>
                <v:shape id="Shape 9540" o:spid="_x0000_s1181" style="width:6553;height:91;left:228;mso-wrap-style:square;position:absolute;top:1536;visibility:visible;v-text-anchor:top" coordsize="655314,9144" path="m,l655314,l655314,9144l,9144,,e" fillcolor="#696969" stroked="f">
                  <v:stroke joinstyle="miter"/>
                  <v:path arrowok="t" textboxrect="0,0,655314,9144"/>
                </v:shape>
                <v:shape id="Shape 9541" o:spid="_x0000_s1182" style="width:152;height:1829;left:6629;mso-wrap-style:square;position:absolute;top:1612;visibility:visible;v-text-anchor:top" coordsize="15234,182874" path="m,l15234,l15234,182874l,182874,,e" fillcolor="#696969" stroked="f">
                  <v:stroke joinstyle="miter"/>
                  <v:path arrowok="t" textboxrect="0,0,15234,182874"/>
                </v:shape>
                <v:shape id="Shape 9542" o:spid="_x0000_s1183" style="width:1448;height:153;left:5181;mso-wrap-style:square;position:absolute;top:3288;visibility:visible;v-text-anchor:top" coordsize="144774,15234" path="m,l144774,l144774,15234l,15234,,e" fillcolor="#696969" stroked="f">
                  <v:stroke joinstyle="miter"/>
                  <v:path arrowok="t" textboxrect="0,0,144774,15234"/>
                </v:shape>
                <v:shape id="Shape 9543" o:spid="_x0000_s1184" style="width:152;height:1676;left:5181;mso-wrap-style:square;position:absolute;top:1612;visibility:visible;v-text-anchor:top" coordsize="15234,167634" path="m,l15234,l15234,167634l,167634,,e" fillcolor="#e3e3e3" stroked="f">
                  <v:stroke joinstyle="miter"/>
                  <v:path arrowok="t" textboxrect="0,0,15234,167634"/>
                </v:shape>
                <v:shape id="Shape 9544" o:spid="_x0000_s1185" style="width:1295;height:152;left:5334;mso-wrap-style:square;position:absolute;top:1612;visibility:visible;v-text-anchor:top" coordsize="129534,15234" path="m,l129534,l129534,15234l,15234,,e" fillcolor="#e3e3e3" stroked="f">
                  <v:stroke joinstyle="miter"/>
                  <v:path arrowok="t" textboxrect="0,0,129534,15234"/>
                </v:shape>
                <v:shape id="Shape 9545" o:spid="_x0000_s1186" style="width:91;height:1524;left:6553;mso-wrap-style:square;position:absolute;top:1764;visibility:visible;v-text-anchor:top" coordsize="9144,152394" path="m,l9144,l9144,152394l,152394,,e" fillcolor="#a0a0a0" stroked="f">
                  <v:stroke joinstyle="miter"/>
                  <v:path arrowok="t" textboxrect="0,0,9144,152394"/>
                </v:shape>
                <v:shape id="Shape 9546" o:spid="_x0000_s1187" style="width:1219;height:92;left:5334;mso-wrap-style:square;position:absolute;top:3212;visibility:visible;v-text-anchor:top" coordsize="121914,9144" path="m,l121914,l121914,9144l,9144,,e" fillcolor="#a0a0a0" stroked="f">
                  <v:stroke joinstyle="miter"/>
                  <v:path arrowok="t" textboxrect="0,0,121914,9144"/>
                </v:shape>
                <v:shape id="Shape 9547" o:spid="_x0000_s1188" style="width:1143;height:1371;left:5410;mso-wrap-style:square;position:absolute;top:1841;visibility:visible;v-text-anchor:top" coordsize="114294,137154" path="m,l114294,l114294,137154l,137154,,e" fillcolor="#f0f0f0" stroked="f">
                  <v:stroke joinstyle="miter"/>
                  <v:path arrowok="t" textboxrect="0,0,114294,137154"/>
                </v:shape>
                <v:shape id="Shape 9548" o:spid="_x0000_s1189" style="width:92;height:91;left:5943;mso-wrap-style:square;position:absolute;top:2679;visibility:visible;v-text-anchor:top" coordsize="9144,9144" path="m,l9144,l9144,9144l,9144,,e" fillcolor="black" stroked="f">
                  <v:stroke joinstyle="miter"/>
                  <v:path arrowok="t" textboxrect="0,0,9144,9144"/>
                </v:shape>
                <v:shape id="Shape 9549" o:spid="_x0000_s1190" style="width:228;height:91;left:5867;mso-wrap-style:square;position:absolute;top:2603;visibility:visible;v-text-anchor:top" coordsize="22854,9144" path="m,l22854,l22854,9144l,9144,,e" fillcolor="black" stroked="f">
                  <v:stroke joinstyle="miter"/>
                  <v:path arrowok="t" textboxrect="0,0,22854,9144"/>
                </v:shape>
                <v:shape id="Shape 9550" o:spid="_x0000_s1191" style="width:381;height:92;left:5791;mso-wrap-style:square;position:absolute;top:2526;visibility:visible;v-text-anchor:top" coordsize="38094,9144" path="m,l38094,l38094,9144l,9144,,e" fillcolor="black" stroked="f">
                  <v:stroke joinstyle="miter"/>
                  <v:path arrowok="t" textboxrect="0,0,38094,9144"/>
                </v:shape>
                <v:shape id="Shape 9551" o:spid="_x0000_s1192" style="width:533;height:92;left:5715;mso-wrap-style:square;position:absolute;top:2450;visibility:visible;v-text-anchor:top" coordsize="53334,9144" path="m,l53334,l53334,9144l,9144,,e" fillcolor="black" stroked="f">
                  <v:stroke joinstyle="miter"/>
                  <v:path arrowok="t" textboxrect="0,0,53334,9144"/>
                </v:shape>
                <v:shape id="Shape 9552" o:spid="_x0000_s1193" style="width:686;height:91;left:5638;mso-wrap-style:square;position:absolute;top:2374;visibility:visible;v-text-anchor:top" coordsize="68574,9144" path="m,l68574,l68574,9144l,9144,,e" fillcolor="black" stroked="f">
                  <v:stroke joinstyle="miter"/>
                  <v:path arrowok="t" textboxrect="0,0,68574,9144"/>
                </v:shape>
                <v:rect id="Rectangle 575" o:spid="_x0000_s1194" style="width:506;height:1836;left:7010;mso-wrap-style:square;position:absolute;top:2621;visibility:visible;v-text-anchor:top" filled="f" stroked="f">
                  <v:textbox inset="0,0,0,0">
                    <w:txbxContent>
                      <w:p w:rsidR="007E12F2" w14:paraId="189A82A9" w14:textId="77777777">
                        <w:r>
                          <w:rPr>
                            <w:rFonts w:ascii="Times New Roman" w:eastAsia="Times New Roman" w:hAnsi="Times New Roman" w:cs="Times New Roman"/>
                            <w:color w:val="333333"/>
                            <w:sz w:val="24"/>
                          </w:rPr>
                          <w:t xml:space="preserve"> </w:t>
                        </w:r>
                      </w:p>
                    </w:txbxContent>
                  </v:textbox>
                </v:rect>
                <v:shape id="Shape 9553" o:spid="_x0000_s1195" style="width:152;height:2134;left:7391;mso-wrap-style:square;position:absolute;top:1383;visibility:visible;v-text-anchor:top" coordsize="15234,213354" path="m,l15234,l15234,213354l,213354,,e" fillcolor="#a0a0a0" stroked="f">
                  <v:stroke joinstyle="miter"/>
                  <v:path arrowok="t" textboxrect="0,0,15234,213354"/>
                </v:shape>
                <v:shape id="Shape 9554" o:spid="_x0000_s1196" style="width:6706;height:153;left:7543;mso-wrap-style:square;position:absolute;top:1383;visibility:visible;v-text-anchor:top" coordsize="670554,15234" path="m,l670554,l670554,15234l,15234,,e" fillcolor="#a0a0a0" stroked="f">
                  <v:stroke joinstyle="miter"/>
                  <v:path arrowok="t" textboxrect="0,0,670554,15234"/>
                </v:shape>
                <v:shape id="Shape 9555" o:spid="_x0000_s1197" style="width:91;height:1981;left:14173;mso-wrap-style:square;position:absolute;top:1536;visibility:visible;v-text-anchor:top" coordsize="9144,198113" path="m,l9144,l9144,198113l,198113,,e" fillcolor="#e3e3e3" stroked="f">
                  <v:stroke joinstyle="miter"/>
                  <v:path arrowok="t" textboxrect="0,0,9144,198113"/>
                </v:shape>
                <v:shape id="Shape 9556" o:spid="_x0000_s1198" style="width:6630;height:91;left:7543;mso-wrap-style:square;position:absolute;top:3441;visibility:visible;v-text-anchor:top" coordsize="662934,9144" path="m,l662934,l662934,9144l,9144,,e" fillcolor="#e3e3e3" stroked="f">
                  <v:stroke joinstyle="miter"/>
                  <v:path arrowok="t" textboxrect="0,0,662934,9144"/>
                </v:shape>
                <v:shape id="Shape 9557" o:spid="_x0000_s1199" style="width:92;height:1905;left:7543;mso-wrap-style:square;position:absolute;top:1536;visibility:visible;v-text-anchor:top" coordsize="9144,190494" path="m,l9144,l9144,190494l,190494,,e" fillcolor="#696969" stroked="f">
                  <v:stroke joinstyle="miter"/>
                  <v:path arrowok="t" textboxrect="0,0,9144,190494"/>
                </v:shape>
                <v:shape id="Shape 9558" o:spid="_x0000_s1200" style="width:6553;height:91;left:7620;mso-wrap-style:square;position:absolute;top:1536;visibility:visible;v-text-anchor:top" coordsize="655314,9144" path="m,l655314,l655314,9144l,9144,,e" fillcolor="#696969" stroked="f">
                  <v:stroke joinstyle="miter"/>
                  <v:path arrowok="t" textboxrect="0,0,655314,9144"/>
                </v:shape>
                <v:rect id="Rectangle 585" o:spid="_x0000_s1201" style="width:506;height:1836;left:14401;mso-wrap-style:square;position:absolute;top:2621;visibility:visible;v-text-anchor:top" filled="f" stroked="f">
                  <v:textbox inset="0,0,0,0">
                    <w:txbxContent>
                      <w:p w:rsidR="007E12F2" w14:paraId="011D9ACE" w14:textId="77777777">
                        <w:r>
                          <w:rPr>
                            <w:rFonts w:ascii="Times New Roman" w:eastAsia="Times New Roman" w:hAnsi="Times New Roman" w:cs="Times New Roman"/>
                            <w:color w:val="333333"/>
                            <w:sz w:val="24"/>
                          </w:rPr>
                          <w:t xml:space="preserve"> </w:t>
                        </w:r>
                      </w:p>
                    </w:txbxContent>
                  </v:textbox>
                </v:rect>
                <v:rect id="Rectangle 586" o:spid="_x0000_s1202" style="width:33666;height:1836;mso-wrap-style:square;position:absolute;top:4038;visibility:visible;v-text-anchor:top" filled="f" stroked="f">
                  <v:textbox inset="0,0,0,0">
                    <w:txbxContent>
                      <w:p w:rsidR="007E12F2" w14:paraId="11A2CD16" w14:textId="77777777">
                        <w:r>
                          <w:rPr>
                            <w:rFonts w:ascii="Times New Roman" w:eastAsia="Times New Roman" w:hAnsi="Times New Roman" w:cs="Times New Roman"/>
                            <w:color w:val="333333"/>
                            <w:sz w:val="24"/>
                          </w:rPr>
                          <w:t xml:space="preserve">Last Name*  First Name* Middle Initial  </w:t>
                        </w:r>
                      </w:p>
                    </w:txbxContent>
                  </v:textbox>
                </v:rect>
                <v:shape id="Shape 9559" o:spid="_x0000_s1203" style="width:152;height:2133;mso-wrap-style:square;position:absolute;top:5422;visibility:visible;v-text-anchor:top" coordsize="15234,213354" path="m,l15234,l15234,213354l,213354,,e" fillcolor="#a0a0a0" stroked="f">
                  <v:stroke joinstyle="miter"/>
                  <v:path arrowok="t" textboxrect="0,0,15234,213354"/>
                </v:shape>
                <v:shape id="Shape 9560" o:spid="_x0000_s1204" style="width:6705;height:152;left:152;mso-wrap-style:square;position:absolute;top:5422;visibility:visible;v-text-anchor:top" coordsize="670554,15234" path="m,l670554,l670554,15234l,15234,,e" fillcolor="#a0a0a0" stroked="f">
                  <v:stroke joinstyle="miter"/>
                  <v:path arrowok="t" textboxrect="0,0,670554,15234"/>
                </v:shape>
                <v:shape id="Shape 9561" o:spid="_x0000_s1205" style="width:92;height:1981;left:6781;mso-wrap-style:square;position:absolute;top:5574;visibility:visible;v-text-anchor:top" coordsize="9144,198114" path="m,l9144,l9144,198114l,198114,,e" fillcolor="#e3e3e3" stroked="f">
                  <v:stroke joinstyle="miter"/>
                  <v:path arrowok="t" textboxrect="0,0,9144,198114"/>
                </v:shape>
                <v:shape id="Shape 9562" o:spid="_x0000_s1206" style="width:6629;height:92;left:152;mso-wrap-style:square;position:absolute;top:7479;visibility:visible;v-text-anchor:top" coordsize="662934,9144" path="m,l662934,l662934,9144l,9144,,e" fillcolor="#e3e3e3" stroked="f">
                  <v:stroke joinstyle="miter"/>
                  <v:path arrowok="t" textboxrect="0,0,662934,9144"/>
                </v:shape>
                <v:shape id="Shape 9563" o:spid="_x0000_s1207" style="width:91;height:1905;left:152;mso-wrap-style:square;position:absolute;top:5574;visibility:visible;v-text-anchor:top" coordsize="9144,190494" path="m,l9144,l9144,190494l,190494,,e" fillcolor="#696969" stroked="f">
                  <v:stroke joinstyle="miter"/>
                  <v:path arrowok="t" textboxrect="0,0,9144,190494"/>
                </v:shape>
                <v:shape id="Shape 9564" o:spid="_x0000_s1208" style="width:6553;height:92;left:228;mso-wrap-style:square;position:absolute;top:5574;visibility:visible;v-text-anchor:top" coordsize="655314,9144" path="m,l655314,l655314,9144l,9144,,e" fillcolor="#696969" stroked="f">
                  <v:stroke joinstyle="miter"/>
                  <v:path arrowok="t" textboxrect="0,0,655314,9144"/>
                </v:shape>
                <v:rect id="Rectangle 596" o:spid="_x0000_s1209" style="width:506;height:1837;left:7010;mso-wrap-style:square;position:absolute;top:6659;visibility:visible;v-text-anchor:top" filled="f" stroked="f">
                  <v:textbox inset="0,0,0,0">
                    <w:txbxContent>
                      <w:p w:rsidR="007E12F2" w14:paraId="4C450D27" w14:textId="77777777">
                        <w:r>
                          <w:rPr>
                            <w:rFonts w:ascii="Times New Roman" w:eastAsia="Times New Roman" w:hAnsi="Times New Roman" w:cs="Times New Roman"/>
                            <w:color w:val="333333"/>
                            <w:sz w:val="24"/>
                          </w:rPr>
                          <w:t xml:space="preserve"> </w:t>
                        </w:r>
                      </w:p>
                    </w:txbxContent>
                  </v:textbox>
                </v:rect>
                <v:shape id="Shape 9565" o:spid="_x0000_s1210" style="width:152;height:2133;left:7391;mso-wrap-style:square;position:absolute;top:5422;visibility:visible;v-text-anchor:top" coordsize="15234,213354" path="m,l15234,l15234,213354l,213354,,e" fillcolor="#a0a0a0" stroked="f">
                  <v:stroke joinstyle="miter"/>
                  <v:path arrowok="t" textboxrect="0,0,15234,213354"/>
                </v:shape>
                <v:shape id="Shape 9566" o:spid="_x0000_s1211" style="width:6706;height:152;left:7543;mso-wrap-style:square;position:absolute;top:5422;visibility:visible;v-text-anchor:top" coordsize="670554,15234" path="m,l670554,l670554,15234l,15234,,e" fillcolor="#a0a0a0" stroked="f">
                  <v:stroke joinstyle="miter"/>
                  <v:path arrowok="t" textboxrect="0,0,670554,15234"/>
                </v:shape>
                <v:shape id="Shape 9567" o:spid="_x0000_s1212" style="width:91;height:1981;left:14173;mso-wrap-style:square;position:absolute;top:5574;visibility:visible;v-text-anchor:top" coordsize="9144,198114" path="m,l9144,l9144,198114l,198114,,e" fillcolor="#e3e3e3" stroked="f">
                  <v:stroke joinstyle="miter"/>
                  <v:path arrowok="t" textboxrect="0,0,9144,198114"/>
                </v:shape>
                <v:shape id="Shape 9568" o:spid="_x0000_s1213" style="width:6630;height:92;left:7543;mso-wrap-style:square;position:absolute;top:7479;visibility:visible;v-text-anchor:top" coordsize="662934,9144" path="m,l662934,l662934,9144l,9144,,e" fillcolor="#e3e3e3" stroked="f">
                  <v:stroke joinstyle="miter"/>
                  <v:path arrowok="t" textboxrect="0,0,662934,9144"/>
                </v:shape>
                <v:shape id="Shape 9569" o:spid="_x0000_s1214" style="width:92;height:1905;left:7543;mso-wrap-style:square;position:absolute;top:5574;visibility:visible;v-text-anchor:top" coordsize="9144,190494" path="m,l9144,l9144,190494l,190494,,e" fillcolor="#696969" stroked="f">
                  <v:stroke joinstyle="miter"/>
                  <v:path arrowok="t" textboxrect="0,0,9144,190494"/>
                </v:shape>
                <v:shape id="Shape 9570" o:spid="_x0000_s1215" style="width:6553;height:92;left:7620;mso-wrap-style:square;position:absolute;top:5574;visibility:visible;v-text-anchor:top" coordsize="655314,9144" path="m,l655314,l655314,9144l,9144,,e" fillcolor="#696969" stroked="f">
                  <v:stroke joinstyle="miter"/>
                  <v:path arrowok="t" textboxrect="0,0,655314,9144"/>
                </v:shape>
                <v:rect id="Rectangle 606" o:spid="_x0000_s1216" style="width:506;height:1837;left:14401;mso-wrap-style:square;position:absolute;top:6659;visibility:visible;v-text-anchor:top" filled="f" stroked="f">
                  <v:textbox inset="0,0,0,0">
                    <w:txbxContent>
                      <w:p w:rsidR="007E12F2" w14:paraId="4A303993" w14:textId="77777777">
                        <w:r>
                          <w:rPr>
                            <w:rFonts w:ascii="Times New Roman" w:eastAsia="Times New Roman" w:hAnsi="Times New Roman" w:cs="Times New Roman"/>
                            <w:color w:val="333333"/>
                            <w:sz w:val="24"/>
                          </w:rPr>
                          <w:t xml:space="preserve"> </w:t>
                        </w:r>
                      </w:p>
                    </w:txbxContent>
                  </v:textbox>
                </v:rect>
                <v:shape id="Shape 9571" o:spid="_x0000_s1217" style="width:153;height:2133;left:14782;mso-wrap-style:square;position:absolute;top:5422;visibility:visible;v-text-anchor:top" coordsize="15234,213354" path="m,l15234,l15234,213354l,213354,,e" fillcolor="#a0a0a0" stroked="f">
                  <v:stroke joinstyle="miter"/>
                  <v:path arrowok="t" textboxrect="0,0,15234,213354"/>
                </v:shape>
                <v:shape id="Shape 9572" o:spid="_x0000_s1218" style="width:6705;height:152;left:14935;mso-wrap-style:square;position:absolute;top:5422;visibility:visible;v-text-anchor:top" coordsize="670554,15234" path="m,l670554,l670554,15234l,15234,,e" fillcolor="#a0a0a0" stroked="f">
                  <v:stroke joinstyle="miter"/>
                  <v:path arrowok="t" textboxrect="0,0,670554,15234"/>
                </v:shape>
                <v:shape id="Shape 9573" o:spid="_x0000_s1219" style="width:92;height:1981;left:21564;mso-wrap-style:square;position:absolute;top:5574;visibility:visible;v-text-anchor:top" coordsize="9144,198114" path="m,l9144,l9144,198114l,198114,,e" fillcolor="#e3e3e3" stroked="f">
                  <v:stroke joinstyle="miter"/>
                  <v:path arrowok="t" textboxrect="0,0,9144,198114"/>
                </v:shape>
                <v:shape id="Shape 9574" o:spid="_x0000_s1220" style="width:6629;height:92;left:14935;mso-wrap-style:square;position:absolute;top:7479;visibility:visible;v-text-anchor:top" coordsize="662934,9144" path="m,l662934,l662934,9144l,9144,,e" fillcolor="#e3e3e3" stroked="f">
                  <v:stroke joinstyle="miter"/>
                  <v:path arrowok="t" textboxrect="0,0,662934,9144"/>
                </v:shape>
                <v:shape id="Shape 9575" o:spid="_x0000_s1221" style="width:91;height:1905;left:14935;mso-wrap-style:square;position:absolute;top:5574;visibility:visible;v-text-anchor:top" coordsize="9144,190494" path="m,l9144,l9144,190494l,190494,,e" fillcolor="#696969" stroked="f">
                  <v:stroke joinstyle="miter"/>
                  <v:path arrowok="t" textboxrect="0,0,9144,190494"/>
                </v:shape>
                <v:shape id="Shape 9576" o:spid="_x0000_s1222" style="width:6553;height:92;left:15011;mso-wrap-style:square;position:absolute;top:5574;visibility:visible;v-text-anchor:top" coordsize="655314,9144" path="m,l655314,l655314,9144l,9144,,e" fillcolor="#696969" stroked="f">
                  <v:stroke joinstyle="miter"/>
                  <v:path arrowok="t" textboxrect="0,0,655314,9144"/>
                </v:shape>
                <v:rect id="Rectangle 617" o:spid="_x0000_s1223" style="width:10579;height:1836;mso-wrap-style:square;position:absolute;top:8077;visibility:visible;v-text-anchor:top" filled="f" stroked="f">
                  <v:textbox inset="0,0,0,0">
                    <w:txbxContent>
                      <w:p w:rsidR="007E12F2" w14:paraId="066FAACF" w14:textId="77777777">
                        <w:r>
                          <w:rPr>
                            <w:rFonts w:ascii="Times New Roman" w:eastAsia="Times New Roman" w:hAnsi="Times New Roman" w:cs="Times New Roman"/>
                            <w:color w:val="333333"/>
                            <w:sz w:val="24"/>
                          </w:rPr>
                          <w:t xml:space="preserve">Affiliation*  </w:t>
                        </w:r>
                      </w:p>
                    </w:txbxContent>
                  </v:textbox>
                </v:rect>
                <v:rect id="Rectangle 618" o:spid="_x0000_s1224" style="width:53834;height:1837;mso-wrap-style:square;position:absolute;top:9829;visibility:visible;v-text-anchor:top" filled="f" stroked="f">
                  <v:textbox inset="0,0,0,0">
                    <w:txbxContent>
                      <w:p w:rsidR="007E12F2" w14:paraId="4CB4E2F1" w14:textId="77777777">
                        <w:r>
                          <w:rPr>
                            <w:rFonts w:ascii="Times New Roman" w:eastAsia="Times New Roman" w:hAnsi="Times New Roman" w:cs="Times New Roman"/>
                            <w:color w:val="333333"/>
                            <w:sz w:val="24"/>
                          </w:rPr>
                          <w:t xml:space="preserve">The contact person’s affiliated organization. If none, enter "self".  </w:t>
                        </w:r>
                      </w:p>
                    </w:txbxContent>
                  </v:textbox>
                </v:rect>
                <v:shape id="Shape 9577" o:spid="_x0000_s1225" style="width:152;height:2134;mso-wrap-style:square;position:absolute;top:11213;visibility:visible;v-text-anchor:top" coordsize="15234,213354" path="m,l15234,l15234,213354l,213354,,e" fillcolor="#a0a0a0" stroked="f">
                  <v:stroke joinstyle="miter"/>
                  <v:path arrowok="t" textboxrect="0,0,15234,213354"/>
                </v:shape>
                <v:shape id="Shape 9578" o:spid="_x0000_s1226" style="width:6705;height:152;left:152;mso-wrap-style:square;position:absolute;top:11213;visibility:visible;v-text-anchor:top" coordsize="670554,15234" path="m,l670554,l670554,15234l,15234,,e" fillcolor="#a0a0a0" stroked="f">
                  <v:stroke joinstyle="miter"/>
                  <v:path arrowok="t" textboxrect="0,0,670554,15234"/>
                </v:shape>
                <v:shape id="Shape 9579" o:spid="_x0000_s1227" style="width:92;height:1981;left:6781;mso-wrap-style:square;position:absolute;top:11366;visibility:visible;v-text-anchor:top" coordsize="9144,198114" path="m,l9144,l9144,198114l,198114,,e" fillcolor="#e3e3e3" stroked="f">
                  <v:stroke joinstyle="miter"/>
                  <v:path arrowok="t" textboxrect="0,0,9144,198114"/>
                </v:shape>
                <v:shape id="Shape 9580" o:spid="_x0000_s1228" style="width:6629;height:91;left:152;mso-wrap-style:square;position:absolute;top:13271;visibility:visible;v-text-anchor:top" coordsize="662934,9144" path="m,l662934,l662934,9144l,9144,,e" fillcolor="#e3e3e3" stroked="f">
                  <v:stroke joinstyle="miter"/>
                  <v:path arrowok="t" textboxrect="0,0,662934,9144"/>
                </v:shape>
                <v:shape id="Shape 9581" o:spid="_x0000_s1229" style="width:91;height:1904;left:152;mso-wrap-style:square;position:absolute;top:11366;visibility:visible;v-text-anchor:top" coordsize="9144,190494" path="m,l9144,l9144,190494l,190494,,e" fillcolor="#696969" stroked="f">
                  <v:stroke joinstyle="miter"/>
                  <v:path arrowok="t" textboxrect="0,0,9144,190494"/>
                </v:shape>
                <v:shape id="Shape 9582" o:spid="_x0000_s1230" style="width:6553;height:91;left:228;mso-wrap-style:square;position:absolute;top:11366;visibility:visible;v-text-anchor:top" coordsize="655314,9144" path="m,l655314,l655314,9144l,9144,,e" fillcolor="#696969" stroked="f">
                  <v:stroke joinstyle="miter"/>
                  <v:path arrowok="t" textboxrect="0,0,655314,9144"/>
                </v:shape>
                <v:rect id="Rectangle 628" o:spid="_x0000_s1231" style="width:506;height:1836;left:7010;mso-wrap-style:square;position:absolute;top:12451;visibility:visible;v-text-anchor:top" filled="f" stroked="f">
                  <v:textbox inset="0,0,0,0">
                    <w:txbxContent>
                      <w:p w:rsidR="007E12F2" w14:paraId="21C2AE46" w14:textId="77777777">
                        <w:r>
                          <w:rPr>
                            <w:rFonts w:ascii="Times New Roman" w:eastAsia="Times New Roman" w:hAnsi="Times New Roman" w:cs="Times New Roman"/>
                            <w:color w:val="333333"/>
                            <w:sz w:val="24"/>
                          </w:rPr>
                          <w:t xml:space="preserve"> </w:t>
                        </w:r>
                      </w:p>
                    </w:txbxContent>
                  </v:textbox>
                </v:rect>
                <w10:wrap type="none"/>
                <w10:anchorlock/>
              </v:group>
            </w:pict>
          </mc:Fallback>
        </mc:AlternateContent>
      </w:r>
      <w:r w:rsidRPr="006D29F4">
        <w:rPr>
          <w:rFonts w:ascii="Times New Roman" w:eastAsia="Times New Roman" w:hAnsi="Times New Roman" w:cs="Times New Roman"/>
          <w:color w:val="333333"/>
        </w:rPr>
        <w:t xml:space="preserve"> </w:t>
      </w:r>
    </w:p>
    <w:p w:rsidR="007E12F2" w:rsidRPr="006D29F4" w14:paraId="1FDFD792" w14:textId="77777777">
      <w:pPr>
        <w:spacing w:after="0"/>
        <w:ind w:left="566"/>
        <w:rPr>
          <w:rFonts w:ascii="Times New Roman" w:hAnsi="Times New Roman" w:cs="Times New Roman"/>
        </w:rPr>
      </w:pPr>
      <w:r w:rsidRPr="006D29F4">
        <w:rPr>
          <w:rFonts w:ascii="Times New Roman" w:eastAsia="Times New Roman" w:hAnsi="Times New Roman" w:cs="Times New Roman"/>
          <w:b/>
        </w:rPr>
        <w:t xml:space="preserve"> </w:t>
      </w:r>
    </w:p>
    <w:p w:rsidR="007E12F2" w:rsidRPr="006D29F4" w14:paraId="695DBC7A" w14:textId="77777777">
      <w:pPr>
        <w:spacing w:after="0"/>
        <w:ind w:left="566"/>
        <w:rPr>
          <w:rFonts w:ascii="Times New Roman" w:hAnsi="Times New Roman" w:cs="Times New Roman"/>
        </w:rPr>
      </w:pPr>
      <w:r w:rsidRPr="006D29F4">
        <w:rPr>
          <w:rFonts w:ascii="Times New Roman" w:eastAsia="Times New Roman" w:hAnsi="Times New Roman" w:cs="Times New Roman"/>
          <w:b/>
        </w:rPr>
        <w:t xml:space="preserve"> </w:t>
      </w:r>
    </w:p>
    <w:p w:rsidR="007E12F2" w:rsidRPr="006D29F4" w:rsidP="009D6296" w14:paraId="4C147640" w14:textId="648301C0">
      <w:pPr>
        <w:pStyle w:val="ListParagraph"/>
        <w:numPr>
          <w:ilvl w:val="0"/>
          <w:numId w:val="26"/>
        </w:numPr>
        <w:spacing w:after="13" w:line="249" w:lineRule="auto"/>
        <w:rPr>
          <w:rFonts w:ascii="Times New Roman" w:hAnsi="Times New Roman" w:cs="Times New Roman"/>
        </w:rPr>
      </w:pPr>
      <w:r w:rsidRPr="006D29F4">
        <w:rPr>
          <w:rFonts w:ascii="Times New Roman" w:eastAsia="Times New Roman" w:hAnsi="Times New Roman" w:cs="Times New Roman"/>
          <w:color w:val="333333"/>
        </w:rPr>
        <w:t xml:space="preserve">Data Preparer Contact Information*  </w:t>
      </w:r>
    </w:p>
    <w:p w:rsidR="007E12F2" w:rsidRPr="006D29F4" w14:paraId="48095E99"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2A7EFC42" w14:textId="77777777">
      <w:pPr>
        <w:spacing w:after="15" w:line="249" w:lineRule="auto"/>
        <w:ind w:left="461" w:right="69" w:hanging="10"/>
        <w:rPr>
          <w:rFonts w:ascii="Times New Roman" w:hAnsi="Times New Roman" w:cs="Times New Roman"/>
        </w:rPr>
      </w:pPr>
      <w:r w:rsidRPr="006D29F4">
        <w:rPr>
          <w:rFonts w:ascii="Times New Roman" w:eastAsia="Times New Roman" w:hAnsi="Times New Roman" w:cs="Times New Roman"/>
        </w:rPr>
        <w:t>Provide the</w:t>
      </w:r>
      <w:r w:rsidRPr="006D29F4">
        <w:rPr>
          <w:rFonts w:ascii="Times New Roman" w:eastAsia="Times New Roman" w:hAnsi="Times New Roman" w:cs="Times New Roman"/>
          <w:b/>
        </w:rPr>
        <w:t xml:space="preserve"> </w:t>
      </w:r>
      <w:r w:rsidRPr="006D29F4">
        <w:rPr>
          <w:rFonts w:ascii="Times New Roman" w:eastAsia="Times New Roman" w:hAnsi="Times New Roman" w:cs="Times New Roman"/>
        </w:rPr>
        <w:t xml:space="preserve">email address of the organization’s Data Preparer. DPRP staff will use this information to communicate with the organization about data submission issues, if required. </w:t>
      </w:r>
    </w:p>
    <w:p w:rsidR="007E12F2" w:rsidRPr="006D29F4" w14:paraId="64A0404C"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72CF9905" w14:textId="77777777">
      <w:pPr>
        <w:spacing w:after="121" w:line="249" w:lineRule="auto"/>
        <w:ind w:left="461" w:right="5874" w:hanging="10"/>
        <w:rPr>
          <w:rFonts w:ascii="Times New Roman" w:hAnsi="Times New Roman" w:cs="Times New Roman"/>
        </w:rPr>
      </w:pPr>
      <w:r w:rsidRPr="006D29F4">
        <w:rPr>
          <w:rFonts w:ascii="Times New Roman" w:eastAsia="Times New Roman" w:hAnsi="Times New Roman" w:cs="Times New Roman"/>
          <w:color w:val="333333"/>
        </w:rPr>
        <w:t xml:space="preserve">Phone Number* </w:t>
      </w:r>
    </w:p>
    <w:p w:rsidR="007E12F2" w:rsidRPr="006D29F4" w14:paraId="212E46DC" w14:textId="77777777">
      <w:pPr>
        <w:spacing w:after="154" w:line="249" w:lineRule="auto"/>
        <w:ind w:left="461" w:right="5874" w:hanging="10"/>
        <w:rPr>
          <w:rFonts w:ascii="Times New Roman" w:hAnsi="Times New Roman" w:cs="Times New Roman"/>
        </w:rPr>
      </w:pPr>
      <w:r w:rsidRPr="006D29F4">
        <w:rPr>
          <w:rFonts w:ascii="Times New Roman" w:eastAsia="Times New Roman" w:hAnsi="Times New Roman" w:cs="Times New Roman"/>
          <w:color w:val="333333"/>
        </w:rPr>
        <w:t xml:space="preserve">Email Address*     </w:t>
      </w:r>
    </w:p>
    <w:p w:rsidR="007E12F2" w:rsidRPr="006D29F4" w:rsidP="00D50BBB" w14:paraId="07612B16" w14:textId="2CD6B31F">
      <w:pPr>
        <w:tabs>
          <w:tab w:val="center" w:pos="1578"/>
          <w:tab w:val="center" w:pos="3977"/>
        </w:tabs>
        <w:spacing w:after="13" w:line="249" w:lineRule="auto"/>
        <w:ind w:firstLine="451"/>
        <w:rPr>
          <w:rFonts w:ascii="Times New Roman" w:hAnsi="Times New Roman" w:cs="Times New Roman"/>
        </w:rPr>
      </w:pPr>
      <w:r w:rsidRPr="006D29F4">
        <w:rPr>
          <w:rFonts w:ascii="Times New Roman" w:hAnsi="Times New Roman" w:cs="Times New Roman"/>
          <w:noProof/>
        </w:rPr>
        <mc:AlternateContent>
          <mc:Choice Requires="wpg">
            <w:drawing>
              <wp:anchor distT="0" distB="0" distL="114300" distR="114300" simplePos="0" relativeHeight="251662336" behindDoc="0" locked="0" layoutInCell="1" allowOverlap="1">
                <wp:simplePos x="0" y="0"/>
                <wp:positionH relativeFrom="column">
                  <wp:posOffset>1464571</wp:posOffset>
                </wp:positionH>
                <wp:positionV relativeFrom="paragraph">
                  <wp:posOffset>-385872</wp:posOffset>
                </wp:positionV>
                <wp:extent cx="1045458" cy="475482"/>
                <wp:effectExtent l="0" t="0" r="0" b="0"/>
                <wp:wrapSquare wrapText="bothSides"/>
                <wp:docPr id="8534" name="Group 8534"/>
                <wp:cNvGraphicFramePr/>
                <a:graphic xmlns:a="http://schemas.openxmlformats.org/drawingml/2006/main">
                  <a:graphicData uri="http://schemas.microsoft.com/office/word/2010/wordprocessingGroup">
                    <wpg:wgp xmlns:wpg="http://schemas.microsoft.com/office/word/2010/wordprocessingGroup">
                      <wpg:cNvGrpSpPr/>
                      <wpg:grpSpPr>
                        <a:xfrm>
                          <a:off x="0" y="0"/>
                          <a:ext cx="1045458" cy="475482"/>
                          <a:chOff x="0" y="0"/>
                          <a:chExt cx="1045458" cy="475482"/>
                        </a:xfrm>
                      </wpg:grpSpPr>
                      <wps:wsp xmlns:wps="http://schemas.microsoft.com/office/word/2010/wordprocessingShape">
                        <wps:cNvPr id="9631" name="Shape 9631"/>
                        <wps:cNvSpPr/>
                        <wps:spPr>
                          <a:xfrm>
                            <a:off x="0" y="0"/>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632" name="Shape 9632"/>
                        <wps:cNvSpPr/>
                        <wps:spPr>
                          <a:xfrm>
                            <a:off x="15240" y="0"/>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633" name="Shape 9633"/>
                        <wps:cNvSpPr/>
                        <wps:spPr>
                          <a:xfrm>
                            <a:off x="678180" y="15240"/>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634" name="Shape 9634"/>
                        <wps:cNvSpPr/>
                        <wps:spPr>
                          <a:xfrm>
                            <a:off x="15240" y="205740"/>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635" name="Shape 9635"/>
                        <wps:cNvSpPr/>
                        <wps:spPr>
                          <a:xfrm>
                            <a:off x="15240" y="15240"/>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636" name="Shape 9636"/>
                        <wps:cNvSpPr/>
                        <wps:spPr>
                          <a:xfrm>
                            <a:off x="22860" y="15240"/>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651" name="Rectangle 651"/>
                        <wps:cNvSpPr/>
                        <wps:spPr>
                          <a:xfrm>
                            <a:off x="701039" y="123745"/>
                            <a:ext cx="50576" cy="183639"/>
                          </a:xfrm>
                          <a:prstGeom prst="rect">
                            <a:avLst/>
                          </a:prstGeom>
                          <a:ln>
                            <a:noFill/>
                          </a:ln>
                        </wps:spPr>
                        <wps:txbx>
                          <w:txbxContent>
                            <w:p w:rsidR="007E12F2" w14:textId="77777777">
                              <w:r>
                                <w:rPr>
                                  <w:rFonts w:ascii="Times New Roman" w:eastAsia="Times New Roman" w:hAnsi="Times New Roman" w:cs="Times New Roman"/>
                                  <w:color w:val="333333"/>
                                  <w:sz w:val="24"/>
                                </w:rPr>
                                <w:t xml:space="preserve"> </w:t>
                              </w:r>
                            </w:p>
                          </w:txbxContent>
                        </wps:txbx>
                        <wps:bodyPr horzOverflow="overflow" vert="horz" lIns="0" tIns="0" rIns="0" bIns="0" rtlCol="0"/>
                      </wps:wsp>
                      <wps:wsp xmlns:wps="http://schemas.microsoft.com/office/word/2010/wordprocessingShape">
                        <wps:cNvPr id="9637" name="Shape 9637"/>
                        <wps:cNvSpPr/>
                        <wps:spPr>
                          <a:xfrm>
                            <a:off x="359664" y="262128"/>
                            <a:ext cx="15234" cy="213354"/>
                          </a:xfrm>
                          <a:custGeom>
                            <a:avLst/>
                            <a:gdLst/>
                            <a:rect l="0" t="0" r="0" b="0"/>
                            <a:pathLst>
                              <a:path fill="norm" h="213354" w="15234" stroke="1">
                                <a:moveTo>
                                  <a:pt x="0" y="0"/>
                                </a:moveTo>
                                <a:lnTo>
                                  <a:pt x="15234" y="0"/>
                                </a:lnTo>
                                <a:lnTo>
                                  <a:pt x="15234" y="213354"/>
                                </a:lnTo>
                                <a:lnTo>
                                  <a:pt x="0" y="21335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638" name="Shape 9638"/>
                        <wps:cNvSpPr/>
                        <wps:spPr>
                          <a:xfrm>
                            <a:off x="374904" y="262128"/>
                            <a:ext cx="670554" cy="15234"/>
                          </a:xfrm>
                          <a:custGeom>
                            <a:avLst/>
                            <a:gdLst/>
                            <a:rect l="0" t="0" r="0" b="0"/>
                            <a:pathLst>
                              <a:path fill="norm" h="15234" w="670554" stroke="1">
                                <a:moveTo>
                                  <a:pt x="0" y="0"/>
                                </a:moveTo>
                                <a:lnTo>
                                  <a:pt x="670554" y="0"/>
                                </a:lnTo>
                                <a:lnTo>
                                  <a:pt x="670554" y="15234"/>
                                </a:lnTo>
                                <a:lnTo>
                                  <a:pt x="0" y="15234"/>
                                </a:lnTo>
                                <a:lnTo>
                                  <a:pt x="0" y="0"/>
                                </a:lnTo>
                              </a:path>
                            </a:pathLst>
                          </a:custGeom>
                          <a:ln w="0">
                            <a:miter lim="127000"/>
                          </a:ln>
                        </wps:spPr>
                        <wps:style>
                          <a:lnRef idx="0">
                            <a:srgbClr val="000000">
                              <a:alpha val="0"/>
                            </a:srgbClr>
                          </a:lnRef>
                          <a:fillRef idx="1">
                            <a:srgbClr val="A0A0A0"/>
                          </a:fillRef>
                          <a:effectRef idx="0">
                            <a:scrgbClr r="0" g="0" b="0"/>
                          </a:effectRef>
                          <a:fontRef idx="none"/>
                        </wps:style>
                        <wps:bodyPr/>
                      </wps:wsp>
                      <wps:wsp xmlns:wps="http://schemas.microsoft.com/office/word/2010/wordprocessingShape">
                        <wps:cNvPr id="9639" name="Shape 9639"/>
                        <wps:cNvSpPr/>
                        <wps:spPr>
                          <a:xfrm>
                            <a:off x="1037844" y="277368"/>
                            <a:ext cx="9144" cy="198114"/>
                          </a:xfrm>
                          <a:custGeom>
                            <a:avLst/>
                            <a:gdLst/>
                            <a:rect l="0" t="0" r="0" b="0"/>
                            <a:pathLst>
                              <a:path fill="norm" h="198114" w="9144" stroke="1">
                                <a:moveTo>
                                  <a:pt x="0" y="0"/>
                                </a:moveTo>
                                <a:lnTo>
                                  <a:pt x="9144" y="0"/>
                                </a:lnTo>
                                <a:lnTo>
                                  <a:pt x="9144" y="198114"/>
                                </a:lnTo>
                                <a:lnTo>
                                  <a:pt x="0" y="19811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640" name="Shape 9640"/>
                        <wps:cNvSpPr/>
                        <wps:spPr>
                          <a:xfrm>
                            <a:off x="374904" y="467868"/>
                            <a:ext cx="662934" cy="9144"/>
                          </a:xfrm>
                          <a:custGeom>
                            <a:avLst/>
                            <a:gdLst/>
                            <a:rect l="0" t="0" r="0" b="0"/>
                            <a:pathLst>
                              <a:path fill="norm" h="9144" w="662934" stroke="1">
                                <a:moveTo>
                                  <a:pt x="0" y="0"/>
                                </a:moveTo>
                                <a:lnTo>
                                  <a:pt x="662934" y="0"/>
                                </a:lnTo>
                                <a:lnTo>
                                  <a:pt x="662934" y="9144"/>
                                </a:lnTo>
                                <a:lnTo>
                                  <a:pt x="0" y="9144"/>
                                </a:lnTo>
                                <a:lnTo>
                                  <a:pt x="0" y="0"/>
                                </a:lnTo>
                              </a:path>
                            </a:pathLst>
                          </a:custGeom>
                          <a:ln w="0">
                            <a:miter lim="127000"/>
                          </a:ln>
                        </wps:spPr>
                        <wps:style>
                          <a:lnRef idx="0">
                            <a:srgbClr val="000000">
                              <a:alpha val="0"/>
                            </a:srgbClr>
                          </a:lnRef>
                          <a:fillRef idx="1">
                            <a:srgbClr val="E3E3E3"/>
                          </a:fillRef>
                          <a:effectRef idx="0">
                            <a:scrgbClr r="0" g="0" b="0"/>
                          </a:effectRef>
                          <a:fontRef idx="none"/>
                        </wps:style>
                        <wps:bodyPr/>
                      </wps:wsp>
                      <wps:wsp xmlns:wps="http://schemas.microsoft.com/office/word/2010/wordprocessingShape">
                        <wps:cNvPr id="9641" name="Shape 9641"/>
                        <wps:cNvSpPr/>
                        <wps:spPr>
                          <a:xfrm>
                            <a:off x="374904" y="277368"/>
                            <a:ext cx="9144" cy="190494"/>
                          </a:xfrm>
                          <a:custGeom>
                            <a:avLst/>
                            <a:gdLst/>
                            <a:rect l="0" t="0" r="0" b="0"/>
                            <a:pathLst>
                              <a:path fill="norm" h="190494" w="9144" stroke="1">
                                <a:moveTo>
                                  <a:pt x="0" y="0"/>
                                </a:moveTo>
                                <a:lnTo>
                                  <a:pt x="9144" y="0"/>
                                </a:lnTo>
                                <a:lnTo>
                                  <a:pt x="9144" y="190494"/>
                                </a:lnTo>
                                <a:lnTo>
                                  <a:pt x="0" y="19049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s:wsp xmlns:wps="http://schemas.microsoft.com/office/word/2010/wordprocessingShape">
                        <wps:cNvPr id="9642" name="Shape 9642"/>
                        <wps:cNvSpPr/>
                        <wps:spPr>
                          <a:xfrm>
                            <a:off x="382524" y="277368"/>
                            <a:ext cx="655314" cy="9144"/>
                          </a:xfrm>
                          <a:custGeom>
                            <a:avLst/>
                            <a:gdLst/>
                            <a:rect l="0" t="0" r="0" b="0"/>
                            <a:pathLst>
                              <a:path fill="norm" h="9144" w="655314" stroke="1">
                                <a:moveTo>
                                  <a:pt x="0" y="0"/>
                                </a:moveTo>
                                <a:lnTo>
                                  <a:pt x="655314" y="0"/>
                                </a:lnTo>
                                <a:lnTo>
                                  <a:pt x="655314" y="9144"/>
                                </a:lnTo>
                                <a:lnTo>
                                  <a:pt x="0" y="9144"/>
                                </a:lnTo>
                                <a:lnTo>
                                  <a:pt x="0" y="0"/>
                                </a:lnTo>
                              </a:path>
                            </a:pathLst>
                          </a:custGeom>
                          <a:ln w="0">
                            <a:miter lim="127000"/>
                          </a:ln>
                        </wps:spPr>
                        <wps:style>
                          <a:lnRef idx="0">
                            <a:srgbClr val="000000">
                              <a:alpha val="0"/>
                            </a:srgbClr>
                          </a:lnRef>
                          <a:fillRef idx="1">
                            <a:srgbClr val="696969"/>
                          </a:fillRef>
                          <a:effectRef idx="0">
                            <a:scrgbClr r="0" g="0" b="0"/>
                          </a:effectRef>
                          <a:fontRef idx="none"/>
                        </wps:style>
                        <wps:bodyPr/>
                      </wps:wsp>
                    </wpg:wgp>
                  </a:graphicData>
                </a:graphic>
              </wp:anchor>
            </w:drawing>
          </mc:Choice>
          <mc:Fallback>
            <w:pict>
              <v:group id="Group 8534" o:spid="_x0000_s1232" style="width:82.3pt;height:37.45pt;margin-top:-30.4pt;margin-left:115.3pt;position:absolute;z-index:251663360" coordsize="10454,4754">
                <v:shape id="Shape 9631" o:spid="_x0000_s1233" style="width:152;height:2133;mso-wrap-style:square;position:absolute;visibility:visible;v-text-anchor:top" coordsize="15234,213354" path="m,l15234,l15234,213354l,213354,,e" fillcolor="#a0a0a0" stroked="f">
                  <v:stroke joinstyle="miter"/>
                  <v:path arrowok="t" textboxrect="0,0,15234,213354"/>
                </v:shape>
                <v:shape id="Shape 9632" o:spid="_x0000_s1234" style="width:6705;height:152;left:152;mso-wrap-style:square;position:absolute;visibility:visible;v-text-anchor:top" coordsize="670554,15234" path="m,l670554,l670554,15234l,15234,,e" fillcolor="#a0a0a0" stroked="f">
                  <v:stroke joinstyle="miter"/>
                  <v:path arrowok="t" textboxrect="0,0,670554,15234"/>
                </v:shape>
                <v:shape id="Shape 9633" o:spid="_x0000_s1235" style="width:92;height:1981;left:6781;mso-wrap-style:square;position:absolute;top:152;visibility:visible;v-text-anchor:top" coordsize="9144,198114" path="m,l9144,l9144,198114l,198114,,e" fillcolor="#e3e3e3" stroked="f">
                  <v:stroke joinstyle="miter"/>
                  <v:path arrowok="t" textboxrect="0,0,9144,198114"/>
                </v:shape>
                <v:shape id="Shape 9634" o:spid="_x0000_s1236" style="width:6629;height:91;left:152;mso-wrap-style:square;position:absolute;top:2057;visibility:visible;v-text-anchor:top" coordsize="662934,9144" path="m,l662934,l662934,9144l,9144,,e" fillcolor="#e3e3e3" stroked="f">
                  <v:stroke joinstyle="miter"/>
                  <v:path arrowok="t" textboxrect="0,0,662934,9144"/>
                </v:shape>
                <v:shape id="Shape 9635" o:spid="_x0000_s1237" style="width:91;height:1905;left:152;mso-wrap-style:square;position:absolute;top:152;visibility:visible;v-text-anchor:top" coordsize="9144,190494" path="m,l9144,l9144,190494l,190494,,e" fillcolor="#696969" stroked="f">
                  <v:stroke joinstyle="miter"/>
                  <v:path arrowok="t" textboxrect="0,0,9144,190494"/>
                </v:shape>
                <v:shape id="Shape 9636" o:spid="_x0000_s1238" style="width:6553;height:91;left:228;mso-wrap-style:square;position:absolute;top:152;visibility:visible;v-text-anchor:top" coordsize="655314,9144" path="m,l655314,l655314,9144l,9144,,e" fillcolor="#696969" stroked="f">
                  <v:stroke joinstyle="miter"/>
                  <v:path arrowok="t" textboxrect="0,0,655314,9144"/>
                </v:shape>
                <v:rect id="Rectangle 651" o:spid="_x0000_s1239" style="width:506;height:1836;left:7010;mso-wrap-style:square;position:absolute;top:1237;visibility:visible;v-text-anchor:top" filled="f" stroked="f">
                  <v:textbox inset="0,0,0,0">
                    <w:txbxContent>
                      <w:p w:rsidR="007E12F2" w14:paraId="72040457" w14:textId="77777777">
                        <w:r>
                          <w:rPr>
                            <w:rFonts w:ascii="Times New Roman" w:eastAsia="Times New Roman" w:hAnsi="Times New Roman" w:cs="Times New Roman"/>
                            <w:color w:val="333333"/>
                            <w:sz w:val="24"/>
                          </w:rPr>
                          <w:t xml:space="preserve"> </w:t>
                        </w:r>
                      </w:p>
                    </w:txbxContent>
                  </v:textbox>
                </v:rect>
                <v:shape id="Shape 9637" o:spid="_x0000_s1240" style="width:152;height:2133;left:3596;mso-wrap-style:square;position:absolute;top:2621;visibility:visible;v-text-anchor:top" coordsize="15234,213354" path="m,l15234,l15234,213354l,213354,,e" fillcolor="#a0a0a0" stroked="f">
                  <v:stroke joinstyle="miter"/>
                  <v:path arrowok="t" textboxrect="0,0,15234,213354"/>
                </v:shape>
                <v:shape id="Shape 9638" o:spid="_x0000_s1241" style="width:6705;height:152;left:3749;mso-wrap-style:square;position:absolute;top:2621;visibility:visible;v-text-anchor:top" coordsize="670554,15234" path="m,l670554,l670554,15234l,15234,,e" fillcolor="#a0a0a0" stroked="f">
                  <v:stroke joinstyle="miter"/>
                  <v:path arrowok="t" textboxrect="0,0,670554,15234"/>
                </v:shape>
                <v:shape id="Shape 9639" o:spid="_x0000_s1242" style="width:91;height:1981;left:10378;mso-wrap-style:square;position:absolute;top:2773;visibility:visible;v-text-anchor:top" coordsize="9144,198114" path="m,l9144,l9144,198114l,198114,,e" fillcolor="#e3e3e3" stroked="f">
                  <v:stroke joinstyle="miter"/>
                  <v:path arrowok="t" textboxrect="0,0,9144,198114"/>
                </v:shape>
                <v:shape id="Shape 9640" o:spid="_x0000_s1243" style="width:6629;height:92;left:3749;mso-wrap-style:square;position:absolute;top:4678;visibility:visible;v-text-anchor:top" coordsize="662934,9144" path="m,l662934,l662934,9144l,9144,,e" fillcolor="#e3e3e3" stroked="f">
                  <v:stroke joinstyle="miter"/>
                  <v:path arrowok="t" textboxrect="0,0,662934,9144"/>
                </v:shape>
                <v:shape id="Shape 9641" o:spid="_x0000_s1244" style="width:91;height:1905;left:3749;mso-wrap-style:square;position:absolute;top:2773;visibility:visible;v-text-anchor:top" coordsize="9144,190494" path="m,l9144,l9144,190494l,190494,,e" fillcolor="#696969" stroked="f">
                  <v:stroke joinstyle="miter"/>
                  <v:path arrowok="t" textboxrect="0,0,9144,190494"/>
                </v:shape>
                <v:shape id="Shape 9642" o:spid="_x0000_s1245" style="width:6553;height:92;left:3825;mso-wrap-style:square;position:absolute;top:2773;visibility:visible;v-text-anchor:top" coordsize="655314,9144" path="m,l655314,l655314,9144l,9144,,e" fillcolor="#696969" stroked="f">
                  <v:stroke joinstyle="miter"/>
                  <v:path arrowok="t" textboxrect="0,0,655314,9144"/>
                </v:shape>
                <w10:wrap type="square"/>
              </v:group>
            </w:pict>
          </mc:Fallback>
        </mc:AlternateContent>
      </w:r>
      <w:r w:rsidRPr="006D29F4">
        <w:rPr>
          <w:rFonts w:ascii="Times New Roman" w:eastAsia="Times New Roman" w:hAnsi="Times New Roman" w:cs="Times New Roman"/>
          <w:color w:val="333333"/>
        </w:rPr>
        <w:t xml:space="preserve">Verify Email Address*   </w:t>
      </w:r>
      <w:r w:rsidRPr="006D29F4">
        <w:rPr>
          <w:rFonts w:ascii="Times New Roman" w:eastAsia="Times New Roman" w:hAnsi="Times New Roman" w:cs="Times New Roman"/>
          <w:color w:val="333333"/>
        </w:rPr>
        <w:tab/>
        <w:t xml:space="preserve"> </w:t>
      </w:r>
    </w:p>
    <w:p w:rsidR="007E12F2" w:rsidRPr="006D29F4" w14:paraId="35BE9135" w14:textId="77777777">
      <w:pPr>
        <w:spacing w:after="38"/>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6AD56A27" w14:textId="77777777">
      <w:pPr>
        <w:pStyle w:val="Heading2"/>
        <w:spacing w:after="0"/>
        <w:ind w:left="576"/>
        <w:rPr>
          <w:rFonts w:ascii="Times New Roman" w:hAnsi="Times New Roman" w:cs="Times New Roman"/>
          <w:b/>
          <w:bCs/>
          <w:sz w:val="22"/>
        </w:rPr>
      </w:pPr>
      <w:r w:rsidRPr="006D29F4">
        <w:rPr>
          <w:rFonts w:ascii="Times New Roman" w:hAnsi="Times New Roman" w:cs="Times New Roman"/>
          <w:b/>
          <w:bCs/>
          <w:sz w:val="22"/>
        </w:rPr>
        <w:t xml:space="preserve">Program Delivery Information </w:t>
      </w:r>
    </w:p>
    <w:p w:rsidR="007E12F2" w:rsidRPr="006D29F4" w14:paraId="18565A73" w14:textId="77777777">
      <w:pPr>
        <w:spacing w:after="175"/>
        <w:ind w:left="466"/>
        <w:rPr>
          <w:rFonts w:ascii="Times New Roman" w:hAnsi="Times New Roman" w:cs="Times New Roman"/>
        </w:rPr>
      </w:pPr>
      <w:r w:rsidRPr="006D29F4">
        <w:rPr>
          <w:rFonts w:ascii="Times New Roman" w:eastAsia="Times New Roman" w:hAnsi="Times New Roman" w:cs="Times New Roman"/>
        </w:rPr>
        <w:t xml:space="preserve"> </w:t>
      </w:r>
    </w:p>
    <w:p w:rsidR="007E12F2" w:rsidRPr="006D29F4" w:rsidP="009D6296" w14:paraId="43D8A00E" w14:textId="19F18331">
      <w:pPr>
        <w:pStyle w:val="ListParagraph"/>
        <w:numPr>
          <w:ilvl w:val="0"/>
          <w:numId w:val="26"/>
        </w:numPr>
        <w:spacing w:after="13" w:line="249" w:lineRule="auto"/>
        <w:rPr>
          <w:rFonts w:ascii="Times New Roman" w:hAnsi="Times New Roman" w:cs="Times New Roman"/>
        </w:rPr>
      </w:pPr>
      <w:r w:rsidRPr="006D29F4">
        <w:rPr>
          <w:rFonts w:ascii="Times New Roman" w:eastAsia="Times New Roman" w:hAnsi="Times New Roman" w:cs="Times New Roman"/>
          <w:color w:val="333333"/>
        </w:rPr>
        <w:t xml:space="preserve">Class Type (check all that </w:t>
      </w:r>
      <w:r w:rsidRPr="006D29F4" w:rsidR="00105AD9">
        <w:rPr>
          <w:rFonts w:ascii="Times New Roman" w:eastAsia="Times New Roman" w:hAnsi="Times New Roman" w:cs="Times New Roman"/>
          <w:color w:val="333333"/>
        </w:rPr>
        <w:t>apply) *</w:t>
      </w:r>
      <w:r w:rsidRPr="006D29F4">
        <w:rPr>
          <w:rFonts w:ascii="Times New Roman" w:eastAsia="Times New Roman" w:hAnsi="Times New Roman" w:cs="Times New Roman"/>
          <w:color w:val="333333"/>
        </w:rPr>
        <w:t xml:space="preserve">  </w:t>
      </w:r>
    </w:p>
    <w:p w:rsidR="007E12F2" w:rsidRPr="006D29F4" w14:paraId="68810E5A"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3A1087A9" w14:textId="77777777">
      <w:pPr>
        <w:spacing w:after="13" w:line="249" w:lineRule="auto"/>
        <w:ind w:left="1196" w:hanging="10"/>
        <w:rPr>
          <w:rFonts w:ascii="Times New Roman" w:hAnsi="Times New Roman" w:cs="Times New Roman"/>
        </w:rPr>
      </w:pPr>
      <w:r w:rsidRPr="006D29F4">
        <w:rPr>
          <w:rFonts w:ascii="Times New Roman" w:eastAsia="Times New Roman" w:hAnsi="Times New Roman" w:cs="Times New Roman"/>
          <w:color w:val="333333"/>
        </w:rPr>
        <w:t xml:space="preserve">Public </w:t>
      </w:r>
    </w:p>
    <w:p w:rsidR="007E12F2" w:rsidRPr="006D29F4" w14:paraId="273126A1" w14:textId="77777777">
      <w:pPr>
        <w:spacing w:after="13" w:line="249" w:lineRule="auto"/>
        <w:ind w:left="1196" w:hanging="10"/>
        <w:rPr>
          <w:rFonts w:ascii="Times New Roman" w:hAnsi="Times New Roman" w:cs="Times New Roman"/>
        </w:rPr>
      </w:pPr>
      <w:r w:rsidRPr="006D29F4">
        <w:rPr>
          <w:rFonts w:ascii="Times New Roman" w:eastAsia="Times New Roman" w:hAnsi="Times New Roman" w:cs="Times New Roman"/>
          <w:color w:val="333333"/>
        </w:rPr>
        <w:t xml:space="preserve">Employees </w:t>
      </w:r>
    </w:p>
    <w:p w:rsidR="007E12F2" w:rsidRPr="006D29F4" w14:paraId="23A3A5DD" w14:textId="77777777">
      <w:pPr>
        <w:spacing w:after="13" w:line="249" w:lineRule="auto"/>
        <w:ind w:left="1196" w:hanging="10"/>
        <w:rPr>
          <w:rFonts w:ascii="Times New Roman" w:hAnsi="Times New Roman" w:cs="Times New Roman"/>
        </w:rPr>
      </w:pPr>
      <w:r w:rsidRPr="006D29F4">
        <w:rPr>
          <w:rFonts w:ascii="Times New Roman" w:eastAsia="Times New Roman" w:hAnsi="Times New Roman" w:cs="Times New Roman"/>
          <w:color w:val="333333"/>
        </w:rPr>
        <w:t xml:space="preserve">Members </w:t>
      </w:r>
    </w:p>
    <w:p w:rsidR="007E12F2" w:rsidRPr="006D29F4" w14:paraId="581ECBAD" w14:textId="77777777">
      <w:pPr>
        <w:spacing w:after="13" w:line="249" w:lineRule="auto"/>
        <w:ind w:left="1196" w:hanging="10"/>
        <w:rPr>
          <w:rFonts w:ascii="Times New Roman" w:hAnsi="Times New Roman" w:cs="Times New Roman"/>
        </w:rPr>
      </w:pPr>
      <w:r w:rsidRPr="006D29F4">
        <w:rPr>
          <w:rFonts w:ascii="Times New Roman" w:eastAsia="Times New Roman" w:hAnsi="Times New Roman" w:cs="Times New Roman"/>
          <w:color w:val="333333"/>
        </w:rPr>
        <w:t xml:space="preserve">Other (write in target audience served such as American Indians/Alaskan Natives, patients, clients, etc. </w:t>
      </w:r>
    </w:p>
    <w:p w:rsidR="007E12F2" w:rsidRPr="006D29F4" w14:paraId="30789520" w14:textId="77777777">
      <w:pPr>
        <w:spacing w:after="178"/>
        <w:ind w:left="466"/>
        <w:rPr>
          <w:rFonts w:ascii="Times New Roman" w:hAnsi="Times New Roman" w:cs="Times New Roman"/>
        </w:rPr>
      </w:pPr>
      <w:r w:rsidRPr="006D29F4">
        <w:rPr>
          <w:rFonts w:ascii="Times New Roman" w:eastAsia="Times New Roman" w:hAnsi="Times New Roman" w:cs="Times New Roman"/>
        </w:rPr>
        <w:t xml:space="preserve"> </w:t>
      </w:r>
    </w:p>
    <w:p w:rsidR="007E12F2" w:rsidRPr="006D29F4" w:rsidP="009D6296" w14:paraId="1CFDA7F8" w14:textId="646386AF">
      <w:pPr>
        <w:pStyle w:val="ListParagraph"/>
        <w:numPr>
          <w:ilvl w:val="0"/>
          <w:numId w:val="26"/>
        </w:numPr>
        <w:spacing w:after="13" w:line="249" w:lineRule="auto"/>
        <w:rPr>
          <w:rFonts w:ascii="Times New Roman" w:hAnsi="Times New Roman" w:cs="Times New Roman"/>
        </w:rPr>
      </w:pPr>
      <w:r w:rsidRPr="006D29F4">
        <w:rPr>
          <w:rFonts w:ascii="Times New Roman" w:eastAsia="Times New Roman" w:hAnsi="Times New Roman" w:cs="Times New Roman"/>
          <w:color w:val="333333"/>
        </w:rPr>
        <w:t xml:space="preserve">Lifestyle Coach*  </w:t>
      </w:r>
    </w:p>
    <w:p w:rsidR="007E12F2" w:rsidRPr="006D29F4" w14:paraId="4A21A98A" w14:textId="77777777">
      <w:pPr>
        <w:spacing w:after="0"/>
        <w:ind w:left="566"/>
        <w:rPr>
          <w:rFonts w:ascii="Times New Roman" w:hAnsi="Times New Roman" w:cs="Times New Roman"/>
        </w:rPr>
      </w:pPr>
      <w:r w:rsidRPr="006D29F4">
        <w:rPr>
          <w:rFonts w:ascii="Times New Roman" w:eastAsia="Times New Roman" w:hAnsi="Times New Roman" w:cs="Times New Roman"/>
          <w:color w:val="333333"/>
        </w:rPr>
        <w:t xml:space="preserve"> </w:t>
      </w:r>
    </w:p>
    <w:p w:rsidR="007E12F2" w:rsidRPr="006D29F4" w14:paraId="0871E1D0" w14:textId="77777777">
      <w:pPr>
        <w:spacing w:after="290" w:line="249" w:lineRule="auto"/>
        <w:ind w:left="936" w:hanging="10"/>
        <w:rPr>
          <w:rFonts w:ascii="Times New Roman" w:hAnsi="Times New Roman" w:cs="Times New Roman"/>
        </w:rPr>
      </w:pPr>
      <w:r w:rsidRPr="006D29F4">
        <w:rPr>
          <w:rFonts w:ascii="Times New Roman" w:eastAsia="Times New Roman" w:hAnsi="Times New Roman" w:cs="Times New Roman"/>
          <w:color w:val="333333"/>
        </w:rPr>
        <w:t xml:space="preserve">The primary training entity the applicant organization will use or has used to train their main Lifestyle Coaches.  </w:t>
      </w:r>
    </w:p>
    <w:p w:rsidR="007E12F2" w:rsidRPr="006D29F4" w14:paraId="13F09167" w14:textId="3E90C2B8">
      <w:pPr>
        <w:spacing w:after="13" w:line="249" w:lineRule="auto"/>
        <w:ind w:left="2376" w:hanging="10"/>
        <w:rPr>
          <w:rFonts w:ascii="Times New Roman" w:eastAsia="Times New Roman" w:hAnsi="Times New Roman" w:cs="Times New Roman"/>
          <w:b/>
          <w:bCs/>
          <w:color w:val="333333"/>
        </w:rPr>
      </w:pPr>
      <w:r w:rsidRPr="006D29F4">
        <w:rPr>
          <w:rFonts w:ascii="Times New Roman" w:eastAsia="Times New Roman" w:hAnsi="Times New Roman" w:cs="Times New Roman"/>
          <w:b/>
          <w:bCs/>
          <w:color w:val="333333"/>
        </w:rPr>
        <w:t xml:space="preserve">A training entity on the </w:t>
      </w:r>
      <w:hyperlink r:id="rId18" w:history="1">
        <w:r w:rsidRPr="006D29F4" w:rsidR="000A6A64">
          <w:rPr>
            <w:rStyle w:val="Hyperlink"/>
            <w:rFonts w:ascii="Times New Roman" w:eastAsia="Times New Roman" w:hAnsi="Times New Roman" w:cs="Times New Roman"/>
            <w:b/>
            <w:bCs/>
          </w:rPr>
          <w:t>National DPP Customer Service Center</w:t>
        </w:r>
      </w:hyperlink>
      <w:r w:rsidRPr="006D29F4" w:rsidR="000A6A64">
        <w:rPr>
          <w:rFonts w:ascii="Times New Roman" w:eastAsia="Times New Roman" w:hAnsi="Times New Roman" w:cs="Times New Roman"/>
          <w:b/>
          <w:bCs/>
          <w:color w:val="333333"/>
        </w:rPr>
        <w:t xml:space="preserve"> </w:t>
      </w:r>
      <w:r w:rsidRPr="006D29F4">
        <w:rPr>
          <w:rFonts w:ascii="Times New Roman" w:eastAsia="Times New Roman" w:hAnsi="Times New Roman" w:cs="Times New Roman"/>
          <w:b/>
          <w:bCs/>
          <w:color w:val="333333"/>
        </w:rPr>
        <w:t xml:space="preserve">website </w:t>
      </w:r>
    </w:p>
    <w:p w:rsidR="000A6A64" w:rsidRPr="006D29F4" w14:paraId="7A8DF2F7" w14:textId="4834AD32">
      <w:pPr>
        <w:spacing w:after="13" w:line="249" w:lineRule="auto"/>
        <w:ind w:left="2376" w:hanging="10"/>
        <w:rPr>
          <w:rFonts w:ascii="Times New Roman" w:eastAsia="Times New Roman" w:hAnsi="Times New Roman" w:cs="Times New Roman"/>
          <w:b/>
          <w:bCs/>
          <w:color w:val="333333"/>
        </w:rPr>
      </w:pPr>
      <w:r w:rsidRPr="006D29F4">
        <w:rPr>
          <w:rFonts w:ascii="Times New Roman" w:eastAsia="Times New Roman" w:hAnsi="Times New Roman" w:cs="Times New Roman"/>
          <w:b/>
          <w:bCs/>
          <w:color w:val="333333"/>
        </w:rPr>
        <w:t xml:space="preserve">(Drop down menu) </w:t>
      </w:r>
      <w:r w:rsidRPr="006D29F4">
        <w:rPr>
          <w:rFonts w:ascii="Times New Roman" w:eastAsia="Times New Roman" w:hAnsi="Times New Roman" w:cs="Times New Roman"/>
          <w:b/>
          <w:bCs/>
          <w:color w:val="333333"/>
        </w:rPr>
        <w:tab/>
      </w:r>
    </w:p>
    <w:p w:rsidR="00C55431" w:rsidRPr="006D29F4" w:rsidP="00FD08B7" w14:paraId="4FAD290B"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Association of Diabetes Care &amp; Education Specialists (ADCES)</w:t>
      </w:r>
    </w:p>
    <w:p w:rsidR="00C55431" w:rsidRPr="006D29F4" w:rsidP="00FD08B7" w14:paraId="410C5FBE"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Black Women’s Health Imperative (BWHI)</w:t>
      </w:r>
    </w:p>
    <w:p w:rsidR="00C55431" w:rsidRPr="006D29F4" w:rsidP="00FD08B7" w14:paraId="12C1C036"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Diabetes Training and Technical Assistance Center (DTTAC)</w:t>
      </w:r>
    </w:p>
    <w:p w:rsidR="00C55431" w:rsidRPr="006D29F4" w:rsidP="00FD08B7" w14:paraId="2DF79655"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J Moss Foundation</w:t>
      </w:r>
    </w:p>
    <w:p w:rsidR="00C55431" w:rsidRPr="006D29F4" w:rsidP="00FD08B7" w14:paraId="0E4F15FF"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Magnolia Medical Training Group</w:t>
      </w:r>
    </w:p>
    <w:p w:rsidR="00C55431" w:rsidRPr="006D29F4" w:rsidP="00FD08B7" w14:paraId="0B0B8652"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ProVention Health Foundation</w:t>
      </w:r>
    </w:p>
    <w:p w:rsidR="00C55431" w:rsidRPr="006D29F4" w:rsidP="00FD08B7" w14:paraId="542CB17C"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Solera Health</w:t>
      </w:r>
    </w:p>
    <w:p w:rsidR="00C55431" w:rsidRPr="006D29F4" w:rsidP="00FD08B7" w14:paraId="51A1B6A4"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SparkPro</w:t>
      </w:r>
    </w:p>
    <w:p w:rsidR="00C55431" w:rsidRPr="006D29F4" w:rsidP="00FD08B7" w14:paraId="43E88E31"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State of Wellness</w:t>
      </w:r>
    </w:p>
    <w:p w:rsidR="00C55431" w:rsidRPr="006D29F4" w:rsidP="00FD08B7" w14:paraId="4BA3B4C2"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Telligen</w:t>
      </w:r>
    </w:p>
    <w:p w:rsidR="00C55431" w:rsidRPr="006D29F4" w:rsidP="00FD08B7" w14:paraId="625A50D7"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CS-3 Temple University</w:t>
      </w:r>
    </w:p>
    <w:p w:rsidR="00C55431" w:rsidRPr="006D29F4" w:rsidP="00FD08B7" w14:paraId="3DDC2431"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Touro University California Training</w:t>
      </w:r>
    </w:p>
    <w:p w:rsidR="00C55431" w:rsidRPr="006D29F4" w:rsidP="00FD08B7" w14:paraId="41654EB5"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Virginia Center for Diabetes Prevention and Education (VCDPE)</w:t>
      </w:r>
    </w:p>
    <w:p w:rsidR="000A6A64" w:rsidRPr="006D29F4" w:rsidP="00FD08B7" w14:paraId="3496DF0A" w14:textId="77777777">
      <w:pPr>
        <w:spacing w:after="13" w:line="249" w:lineRule="auto"/>
        <w:rPr>
          <w:rFonts w:ascii="Times New Roman" w:hAnsi="Times New Roman" w:cs="Times New Roman"/>
        </w:rPr>
      </w:pPr>
    </w:p>
    <w:p w:rsidR="007E12F2" w:rsidRPr="006D29F4" w:rsidP="00FD08B7" w14:paraId="0F06CFAC" w14:textId="591633A4">
      <w:pPr>
        <w:spacing w:after="13" w:line="249" w:lineRule="auto"/>
        <w:ind w:left="2366"/>
        <w:rPr>
          <w:rFonts w:ascii="Times New Roman" w:eastAsia="Times New Roman" w:hAnsi="Times New Roman" w:cs="Times New Roman"/>
          <w:b/>
          <w:bCs/>
          <w:color w:val="333333"/>
        </w:rPr>
      </w:pPr>
      <w:r w:rsidRPr="006D29F4">
        <w:rPr>
          <w:rFonts w:ascii="Times New Roman" w:eastAsia="Times New Roman" w:hAnsi="Times New Roman" w:cs="Times New Roman"/>
          <w:b/>
          <w:bCs/>
          <w:color w:val="333333"/>
        </w:rPr>
        <w:t xml:space="preserve">A private organization with national reach </w:t>
      </w:r>
    </w:p>
    <w:p w:rsidR="000A6A64" w:rsidRPr="006D29F4" w:rsidP="00FD08B7" w14:paraId="43C7FB29" w14:textId="2E5AACB7">
      <w:pPr>
        <w:spacing w:after="13" w:line="249" w:lineRule="auto"/>
        <w:ind w:left="2366"/>
        <w:rPr>
          <w:rFonts w:ascii="Times New Roman" w:eastAsia="Times New Roman" w:hAnsi="Times New Roman" w:cs="Times New Roman"/>
          <w:b/>
          <w:bCs/>
          <w:color w:val="333333"/>
        </w:rPr>
      </w:pPr>
      <w:r w:rsidRPr="006D29F4">
        <w:rPr>
          <w:rFonts w:ascii="Times New Roman" w:eastAsia="Times New Roman" w:hAnsi="Times New Roman" w:cs="Times New Roman"/>
          <w:b/>
          <w:bCs/>
          <w:color w:val="333333"/>
        </w:rPr>
        <w:t>(Drop down menu)</w:t>
      </w:r>
    </w:p>
    <w:p w:rsidR="00C55431" w:rsidRPr="006D29F4" w:rsidP="00FD08B7" w14:paraId="378F05C4"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YMCA of the USA</w:t>
      </w:r>
    </w:p>
    <w:p w:rsidR="00C55431" w:rsidRPr="006D29F4" w:rsidP="00FD08B7" w14:paraId="04DCFF68"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Other</w:t>
      </w:r>
    </w:p>
    <w:p w:rsidR="000A6A64" w:rsidRPr="006D29F4" w:rsidP="00FD08B7" w14:paraId="79EC298C" w14:textId="77777777">
      <w:pPr>
        <w:spacing w:after="13" w:line="249" w:lineRule="auto"/>
        <w:rPr>
          <w:rFonts w:ascii="Times New Roman" w:hAnsi="Times New Roman" w:cs="Times New Roman"/>
        </w:rPr>
      </w:pPr>
    </w:p>
    <w:p w:rsidR="007E12F2" w:rsidRPr="006D29F4" w:rsidP="00FD08B7" w14:paraId="1359B641" w14:textId="6F0CABDD">
      <w:pPr>
        <w:spacing w:after="13" w:line="249" w:lineRule="auto"/>
        <w:ind w:left="2366"/>
        <w:rPr>
          <w:rFonts w:ascii="Times New Roman" w:eastAsia="Times New Roman" w:hAnsi="Times New Roman" w:cs="Times New Roman"/>
          <w:b/>
          <w:bCs/>
          <w:color w:val="333333"/>
        </w:rPr>
      </w:pPr>
      <w:r w:rsidRPr="006D29F4">
        <w:rPr>
          <w:rFonts w:ascii="Times New Roman" w:eastAsia="Times New Roman" w:hAnsi="Times New Roman" w:cs="Times New Roman"/>
          <w:b/>
          <w:bCs/>
          <w:color w:val="333333"/>
        </w:rPr>
        <w:t xml:space="preserve">A virtual organization with national reach </w:t>
      </w:r>
    </w:p>
    <w:p w:rsidR="00C55431" w:rsidRPr="006D29F4" w:rsidP="00FD08B7" w14:paraId="542A27C2" w14:textId="4563259E">
      <w:pPr>
        <w:spacing w:after="13" w:line="249" w:lineRule="auto"/>
        <w:ind w:left="2366"/>
        <w:rPr>
          <w:rFonts w:ascii="Times New Roman" w:eastAsia="Times New Roman" w:hAnsi="Times New Roman" w:cs="Times New Roman"/>
          <w:b/>
          <w:bCs/>
          <w:color w:val="333333"/>
        </w:rPr>
      </w:pPr>
      <w:r w:rsidRPr="006D29F4">
        <w:rPr>
          <w:rFonts w:ascii="Times New Roman" w:eastAsia="Times New Roman" w:hAnsi="Times New Roman" w:cs="Times New Roman"/>
          <w:b/>
          <w:bCs/>
          <w:color w:val="333333"/>
        </w:rPr>
        <w:t>(Drop down menu)</w:t>
      </w:r>
    </w:p>
    <w:p w:rsidR="00C55431" w:rsidRPr="006D29F4" w:rsidP="00FD08B7" w14:paraId="06150EA0"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LARK</w:t>
      </w:r>
    </w:p>
    <w:p w:rsidR="00C55431" w:rsidRPr="006D29F4" w:rsidP="00FD08B7" w14:paraId="70DEB30A"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HabitNu</w:t>
      </w:r>
    </w:p>
    <w:p w:rsidR="00C55431" w:rsidRPr="006D29F4" w:rsidP="00FD08B7" w14:paraId="2A877933"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Omada Health</w:t>
      </w:r>
    </w:p>
    <w:p w:rsidR="00C55431" w:rsidRPr="006D29F4" w:rsidP="00FD08B7" w14:paraId="2A416907" w14:textId="77777777">
      <w:pPr>
        <w:spacing w:after="0" w:line="240" w:lineRule="auto"/>
        <w:ind w:left="2366"/>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Other</w:t>
      </w:r>
    </w:p>
    <w:p w:rsidR="00C55431" w:rsidRPr="006D29F4" w14:paraId="34014DDC" w14:textId="77777777">
      <w:pPr>
        <w:spacing w:after="13" w:line="249" w:lineRule="auto"/>
        <w:ind w:left="2376" w:hanging="10"/>
        <w:rPr>
          <w:rFonts w:ascii="Times New Roman" w:eastAsia="Times New Roman" w:hAnsi="Times New Roman" w:cs="Times New Roman"/>
          <w:color w:val="333333"/>
        </w:rPr>
      </w:pPr>
    </w:p>
    <w:p w:rsidR="000A6A64" w:rsidRPr="006D29F4" w:rsidP="000A6A64" w14:paraId="6B575D5B" w14:textId="6915EE8C">
      <w:pPr>
        <w:spacing w:after="0" w:line="249" w:lineRule="auto"/>
        <w:ind w:left="2376" w:right="1472"/>
        <w:rPr>
          <w:rFonts w:ascii="Times New Roman" w:eastAsia="Times New Roman" w:hAnsi="Times New Roman" w:cs="Times New Roman"/>
          <w:b/>
          <w:bCs/>
          <w:color w:val="333333"/>
        </w:rPr>
      </w:pPr>
      <w:r w:rsidRPr="006D29F4">
        <w:rPr>
          <w:rFonts w:ascii="Times New Roman" w:eastAsia="Times New Roman" w:hAnsi="Times New Roman" w:cs="Times New Roman"/>
          <w:b/>
          <w:bCs/>
          <w:color w:val="333333"/>
        </w:rPr>
        <w:t xml:space="preserve">A Master Trainer (MT) who completed an MT </w:t>
      </w:r>
      <w:r w:rsidRPr="006D29F4">
        <w:rPr>
          <w:rFonts w:ascii="Times New Roman" w:eastAsia="Times New Roman" w:hAnsi="Times New Roman" w:cs="Times New Roman"/>
          <w:b/>
          <w:bCs/>
          <w:color w:val="333333"/>
        </w:rPr>
        <w:t>program</w:t>
      </w:r>
      <w:r w:rsidRPr="006D29F4">
        <w:rPr>
          <w:rFonts w:ascii="Times New Roman" w:eastAsia="Times New Roman" w:hAnsi="Times New Roman" w:cs="Times New Roman"/>
          <w:b/>
          <w:bCs/>
          <w:color w:val="333333"/>
        </w:rPr>
        <w:t xml:space="preserve"> </w:t>
      </w:r>
    </w:p>
    <w:p w:rsidR="000A6A64" w:rsidRPr="006D29F4" w:rsidP="009C1CB8" w14:paraId="0F70B6CF" w14:textId="3A4FB5F4">
      <w:pPr>
        <w:spacing w:after="0" w:line="249" w:lineRule="auto"/>
        <w:ind w:left="1656" w:right="1472" w:firstLine="720"/>
        <w:rPr>
          <w:rFonts w:ascii="Times New Roman" w:eastAsia="Times New Roman" w:hAnsi="Times New Roman" w:cs="Times New Roman"/>
          <w:color w:val="333333"/>
        </w:rPr>
      </w:pPr>
      <w:r w:rsidRPr="006D29F4">
        <w:rPr>
          <w:rFonts w:ascii="Times New Roman" w:eastAsia="Times New Roman" w:hAnsi="Times New Roman" w:cs="Times New Roman"/>
          <w:color w:val="333333"/>
        </w:rPr>
        <w:t xml:space="preserve">Name of training provider*   </w:t>
      </w:r>
    </w:p>
    <w:p w:rsidR="00C55431" w:rsidRPr="006D29F4" w:rsidP="005A0A53" w14:paraId="1F0436B9" w14:textId="77777777">
      <w:pPr>
        <w:spacing w:after="0" w:line="249" w:lineRule="auto"/>
        <w:ind w:left="2376" w:right="1472" w:firstLine="504"/>
        <w:rPr>
          <w:rFonts w:ascii="Times New Roman" w:eastAsia="Times New Roman" w:hAnsi="Times New Roman" w:cs="Times New Roman"/>
          <w:color w:val="333333"/>
        </w:rPr>
      </w:pPr>
    </w:p>
    <w:p w:rsidR="00C55431" w:rsidRPr="006D29F4" w:rsidP="00427F93" w14:paraId="69FDAA3E" w14:textId="77777777">
      <w:pPr>
        <w:spacing w:after="0" w:line="249" w:lineRule="auto"/>
        <w:ind w:left="2160" w:right="1472" w:firstLine="720"/>
        <w:rPr>
          <w:rFonts w:ascii="Times New Roman" w:eastAsia="Times New Roman" w:hAnsi="Times New Roman" w:cs="Times New Roman"/>
          <w:color w:val="333333"/>
        </w:rPr>
      </w:pPr>
      <w:r w:rsidRPr="006D29F4">
        <w:rPr>
          <w:rFonts w:ascii="Times New Roman" w:eastAsia="Times New Roman" w:hAnsi="Times New Roman" w:cs="Times New Roman"/>
          <w:color w:val="333333"/>
        </w:rPr>
        <w:t>Name of training entity</w:t>
      </w:r>
      <w:r w:rsidRPr="006D29F4" w:rsidR="00CE1E62">
        <w:rPr>
          <w:rFonts w:ascii="Times New Roman" w:eastAsia="Times New Roman" w:hAnsi="Times New Roman" w:cs="Times New Roman"/>
          <w:color w:val="333333"/>
        </w:rPr>
        <w:t xml:space="preserve">  </w:t>
      </w:r>
    </w:p>
    <w:p w:rsidR="00C55431" w:rsidRPr="006D29F4" w:rsidP="00427F93" w14:paraId="48C5EA61" w14:textId="77777777">
      <w:pPr>
        <w:spacing w:after="0" w:line="249" w:lineRule="auto"/>
        <w:ind w:left="2160" w:right="1472" w:firstLine="720"/>
        <w:rPr>
          <w:rFonts w:ascii="Times New Roman" w:eastAsia="Times New Roman" w:hAnsi="Times New Roman" w:cs="Times New Roman"/>
          <w:color w:val="333333"/>
        </w:rPr>
      </w:pPr>
      <w:r w:rsidRPr="006D29F4">
        <w:rPr>
          <w:rFonts w:ascii="Times New Roman" w:eastAsia="Times New Roman" w:hAnsi="Times New Roman" w:cs="Times New Roman"/>
          <w:color w:val="333333"/>
        </w:rPr>
        <w:t>(Drop down menu)</w:t>
      </w:r>
    </w:p>
    <w:p w:rsidR="00C55431" w:rsidRPr="006D29F4" w:rsidP="00FD08B7" w14:paraId="17251984" w14:textId="77777777">
      <w:pPr>
        <w:spacing w:after="0" w:line="240" w:lineRule="auto"/>
        <w:ind w:left="3240"/>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Association of Diabetes Care &amp; Education Specialists (ADCES)</w:t>
      </w:r>
    </w:p>
    <w:p w:rsidR="00C55431" w:rsidRPr="006D29F4" w:rsidP="00FD08B7" w14:paraId="055088B7" w14:textId="77777777">
      <w:pPr>
        <w:spacing w:after="0" w:line="240" w:lineRule="auto"/>
        <w:ind w:left="3240"/>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Black Women’s Health Imperative (BWHI)</w:t>
      </w:r>
    </w:p>
    <w:p w:rsidR="00C55431" w:rsidRPr="006D29F4" w:rsidP="00FD08B7" w14:paraId="7D998AF3" w14:textId="77777777">
      <w:pPr>
        <w:spacing w:after="0" w:line="240" w:lineRule="auto"/>
        <w:ind w:left="3240"/>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Diabetes Training and Technical Assistance Center (DTTAC)</w:t>
      </w:r>
    </w:p>
    <w:p w:rsidR="00C55431" w:rsidRPr="006D29F4" w:rsidP="00FD08B7" w14:paraId="06748E82" w14:textId="77777777">
      <w:pPr>
        <w:spacing w:after="0" w:line="240" w:lineRule="auto"/>
        <w:ind w:left="3240"/>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J Moss Foundation</w:t>
      </w:r>
    </w:p>
    <w:p w:rsidR="00C55431" w:rsidRPr="006D29F4" w:rsidP="00FD08B7" w14:paraId="408BB904" w14:textId="77777777">
      <w:pPr>
        <w:spacing w:after="0" w:line="240" w:lineRule="auto"/>
        <w:ind w:left="3240"/>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Magnolia Medical Training Group</w:t>
      </w:r>
    </w:p>
    <w:p w:rsidR="00C55431" w:rsidRPr="006D29F4" w:rsidP="00FD08B7" w14:paraId="4B45933D" w14:textId="77777777">
      <w:pPr>
        <w:spacing w:after="0" w:line="240" w:lineRule="auto"/>
        <w:ind w:left="3240"/>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ProVention Health Foundation</w:t>
      </w:r>
    </w:p>
    <w:p w:rsidR="00C55431" w:rsidRPr="006D29F4" w:rsidP="00FD08B7" w14:paraId="472E5B42" w14:textId="77777777">
      <w:pPr>
        <w:spacing w:after="0" w:line="240" w:lineRule="auto"/>
        <w:ind w:left="3240"/>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Solera Health</w:t>
      </w:r>
    </w:p>
    <w:p w:rsidR="00C55431" w:rsidRPr="006D29F4" w:rsidP="00FD08B7" w14:paraId="586FD37C" w14:textId="77777777">
      <w:pPr>
        <w:spacing w:after="0" w:line="240" w:lineRule="auto"/>
        <w:ind w:left="3240"/>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SparkPro</w:t>
      </w:r>
    </w:p>
    <w:p w:rsidR="00C55431" w:rsidRPr="006D29F4" w:rsidP="00FD08B7" w14:paraId="55111416" w14:textId="77777777">
      <w:pPr>
        <w:spacing w:after="0" w:line="240" w:lineRule="auto"/>
        <w:ind w:left="3240"/>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State of Wellness</w:t>
      </w:r>
    </w:p>
    <w:p w:rsidR="00C55431" w:rsidRPr="006D29F4" w:rsidP="00FD08B7" w14:paraId="0B3C7A3E" w14:textId="77777777">
      <w:pPr>
        <w:spacing w:after="0" w:line="240" w:lineRule="auto"/>
        <w:ind w:left="3240"/>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Telligen</w:t>
      </w:r>
    </w:p>
    <w:p w:rsidR="00C55431" w:rsidRPr="006D29F4" w:rsidP="00FD08B7" w14:paraId="2A2A65BB" w14:textId="77777777">
      <w:pPr>
        <w:spacing w:after="0" w:line="240" w:lineRule="auto"/>
        <w:ind w:left="3240"/>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CS-3 Temple University</w:t>
      </w:r>
    </w:p>
    <w:p w:rsidR="00C55431" w:rsidRPr="006D29F4" w:rsidP="00FD08B7" w14:paraId="378D7C2B" w14:textId="77777777">
      <w:pPr>
        <w:spacing w:after="0" w:line="240" w:lineRule="auto"/>
        <w:ind w:left="3240"/>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Touro University California Training</w:t>
      </w:r>
    </w:p>
    <w:p w:rsidR="00C55431" w:rsidRPr="006D29F4" w:rsidP="00FD08B7" w14:paraId="49E1512A" w14:textId="77777777">
      <w:pPr>
        <w:spacing w:after="0" w:line="240" w:lineRule="auto"/>
        <w:ind w:left="3240"/>
        <w:textAlignment w:val="center"/>
        <w:rPr>
          <w:rFonts w:ascii="Times New Roman" w:eastAsia="Times New Roman" w:hAnsi="Times New Roman" w:cs="Times New Roman"/>
          <w:color w:val="auto"/>
        </w:rPr>
      </w:pPr>
      <w:r w:rsidRPr="006D29F4">
        <w:rPr>
          <w:rFonts w:ascii="Times New Roman" w:eastAsia="Times New Roman" w:hAnsi="Times New Roman" w:cs="Times New Roman"/>
          <w:color w:val="auto"/>
        </w:rPr>
        <w:t>Virginia Center for Diabetes Prevention and Education (VCDPE)</w:t>
      </w:r>
    </w:p>
    <w:p w:rsidR="007E12F2" w:rsidRPr="006D29F4" w:rsidP="005A0A53" w14:paraId="73B19B00" w14:textId="7F1E4EE7">
      <w:pPr>
        <w:spacing w:after="0" w:line="249" w:lineRule="auto"/>
        <w:ind w:left="2376" w:right="1472" w:firstLine="504"/>
        <w:rPr>
          <w:rFonts w:ascii="Times New Roman" w:eastAsia="Times New Roman" w:hAnsi="Times New Roman" w:cs="Times New Roman"/>
          <w:color w:val="333333"/>
        </w:rPr>
      </w:pPr>
      <w:r w:rsidRPr="006D29F4">
        <w:rPr>
          <w:rFonts w:ascii="Times New Roman" w:eastAsia="Times New Roman" w:hAnsi="Times New Roman" w:cs="Times New Roman"/>
          <w:color w:val="333333"/>
        </w:rPr>
        <w:t xml:space="preserve">    </w:t>
      </w:r>
    </w:p>
    <w:p w:rsidR="007E12F2" w:rsidRPr="006D29F4" w:rsidP="009D6296" w14:paraId="276B6EFC" w14:textId="4B1C9D0F">
      <w:pPr>
        <w:pStyle w:val="ListParagraph"/>
        <w:numPr>
          <w:ilvl w:val="0"/>
          <w:numId w:val="26"/>
        </w:numPr>
        <w:spacing w:after="191" w:line="249" w:lineRule="auto"/>
        <w:rPr>
          <w:rFonts w:ascii="Times New Roman" w:hAnsi="Times New Roman" w:cs="Times New Roman"/>
        </w:rPr>
      </w:pPr>
      <w:r w:rsidRPr="006D29F4">
        <w:rPr>
          <w:rFonts w:ascii="Times New Roman" w:eastAsia="Times New Roman" w:hAnsi="Times New Roman" w:cs="Times New Roman"/>
        </w:rPr>
        <w:t>Curriculum. *</w:t>
      </w:r>
      <w:r w:rsidRPr="006D29F4" w:rsidR="00CE1E62">
        <w:rPr>
          <w:rFonts w:ascii="Times New Roman" w:eastAsia="Times New Roman" w:hAnsi="Times New Roman" w:cs="Times New Roman"/>
        </w:rPr>
        <w:t xml:space="preserve">  </w:t>
      </w:r>
    </w:p>
    <w:p w:rsidR="007E12F2" w:rsidRPr="006D29F4" w:rsidP="00FD08B7" w14:paraId="5F8D7962" w14:textId="77777777">
      <w:pPr>
        <w:spacing w:after="0" w:line="249" w:lineRule="auto"/>
        <w:ind w:left="927" w:hanging="10"/>
        <w:rPr>
          <w:rFonts w:ascii="Times New Roman" w:hAnsi="Times New Roman" w:cs="Times New Roman"/>
        </w:rPr>
      </w:pPr>
      <w:r w:rsidRPr="006D29F4">
        <w:rPr>
          <w:rFonts w:ascii="Times New Roman" w:eastAsia="Times New Roman" w:hAnsi="Times New Roman" w:cs="Times New Roman"/>
          <w:color w:val="333333"/>
        </w:rPr>
        <w:t xml:space="preserve">If you select Other Curriculum, you must submit your curriculum files.  </w:t>
      </w:r>
    </w:p>
    <w:p w:rsidR="007E12F2" w:rsidRPr="006D29F4" w:rsidP="00FD08B7" w14:paraId="51769B83" w14:textId="77777777">
      <w:pPr>
        <w:tabs>
          <w:tab w:val="center" w:pos="466"/>
          <w:tab w:val="center" w:pos="2421"/>
        </w:tabs>
        <w:spacing w:after="0" w:line="249" w:lineRule="auto"/>
        <w:rPr>
          <w:rFonts w:ascii="Times New Roman" w:hAnsi="Times New Roman" w:cs="Times New Roman"/>
        </w:rPr>
      </w:pPr>
      <w:r w:rsidRPr="006D29F4">
        <w:rPr>
          <w:rFonts w:ascii="Times New Roman" w:hAnsi="Times New Roman" w:cs="Times New Roman"/>
        </w:rPr>
        <w:tab/>
      </w:r>
      <w:r w:rsidRPr="006D29F4">
        <w:rPr>
          <w:rFonts w:ascii="Times New Roman" w:eastAsia="Times New Roman" w:hAnsi="Times New Roman" w:cs="Times New Roman"/>
          <w:color w:val="333333"/>
        </w:rPr>
        <w:t xml:space="preserve"> </w:t>
      </w:r>
      <w:r w:rsidRPr="006D29F4">
        <w:rPr>
          <w:rFonts w:ascii="Times New Roman" w:eastAsia="Times New Roman" w:hAnsi="Times New Roman" w:cs="Times New Roman"/>
          <w:color w:val="333333"/>
        </w:rPr>
        <w:tab/>
        <w:t xml:space="preserve">2016 PreventT2 - English </w:t>
      </w:r>
    </w:p>
    <w:p w:rsidR="007E12F2" w:rsidRPr="006D29F4" w:rsidP="00FD08B7" w14:paraId="4E38D48B" w14:textId="77777777">
      <w:pPr>
        <w:tabs>
          <w:tab w:val="center" w:pos="466"/>
          <w:tab w:val="center" w:pos="2455"/>
        </w:tabs>
        <w:spacing w:after="0" w:line="249" w:lineRule="auto"/>
        <w:rPr>
          <w:rFonts w:ascii="Times New Roman" w:hAnsi="Times New Roman" w:cs="Times New Roman"/>
        </w:rPr>
      </w:pPr>
      <w:r w:rsidRPr="006D29F4">
        <w:rPr>
          <w:rFonts w:ascii="Times New Roman" w:hAnsi="Times New Roman" w:cs="Times New Roman"/>
        </w:rPr>
        <w:tab/>
      </w:r>
      <w:r w:rsidRPr="006D29F4">
        <w:rPr>
          <w:rFonts w:ascii="Times New Roman" w:eastAsia="Times New Roman" w:hAnsi="Times New Roman" w:cs="Times New Roman"/>
          <w:color w:val="333333"/>
        </w:rPr>
        <w:t xml:space="preserve"> </w:t>
      </w:r>
      <w:r w:rsidRPr="006D29F4">
        <w:rPr>
          <w:rFonts w:ascii="Times New Roman" w:eastAsia="Times New Roman" w:hAnsi="Times New Roman" w:cs="Times New Roman"/>
          <w:color w:val="333333"/>
        </w:rPr>
        <w:tab/>
        <w:t xml:space="preserve">2016 PreventT2 – Spanish </w:t>
      </w:r>
    </w:p>
    <w:p w:rsidR="007E12F2" w:rsidRPr="006D29F4" w:rsidP="00FD08B7" w14:paraId="753EBE2C" w14:textId="77777777">
      <w:pPr>
        <w:tabs>
          <w:tab w:val="center" w:pos="466"/>
          <w:tab w:val="center" w:pos="3055"/>
        </w:tabs>
        <w:spacing w:after="0" w:line="249" w:lineRule="auto"/>
        <w:rPr>
          <w:rFonts w:ascii="Times New Roman" w:hAnsi="Times New Roman" w:cs="Times New Roman"/>
        </w:rPr>
      </w:pPr>
      <w:r w:rsidRPr="006D29F4">
        <w:rPr>
          <w:rFonts w:ascii="Times New Roman" w:hAnsi="Times New Roman" w:cs="Times New Roman"/>
        </w:rPr>
        <w:tab/>
      </w:r>
      <w:r w:rsidRPr="006D29F4">
        <w:rPr>
          <w:rFonts w:ascii="Times New Roman" w:eastAsia="Times New Roman" w:hAnsi="Times New Roman" w:cs="Times New Roman"/>
          <w:color w:val="333333"/>
        </w:rPr>
        <w:t xml:space="preserve"> </w:t>
      </w:r>
      <w:r w:rsidRPr="006D29F4">
        <w:rPr>
          <w:rFonts w:ascii="Times New Roman" w:eastAsia="Times New Roman" w:hAnsi="Times New Roman" w:cs="Times New Roman"/>
          <w:color w:val="333333"/>
        </w:rPr>
        <w:tab/>
        <w:t xml:space="preserve">2016 PreventT2 – English and Spanish </w:t>
      </w:r>
    </w:p>
    <w:p w:rsidR="005A0A53" w:rsidRPr="006D29F4" w:rsidP="00FD08B7" w14:paraId="53460DB3" w14:textId="3E781FBF">
      <w:pPr>
        <w:tabs>
          <w:tab w:val="center" w:pos="466"/>
          <w:tab w:val="center" w:pos="2421"/>
        </w:tabs>
        <w:spacing w:after="0" w:line="249" w:lineRule="auto"/>
        <w:rPr>
          <w:rFonts w:ascii="Times New Roman" w:hAnsi="Times New Roman" w:cs="Times New Roman"/>
        </w:rPr>
      </w:pPr>
      <w:r w:rsidRPr="006D29F4">
        <w:rPr>
          <w:rFonts w:ascii="Times New Roman" w:eastAsia="Times New Roman" w:hAnsi="Times New Roman" w:cs="Times New Roman"/>
          <w:color w:val="333333"/>
        </w:rPr>
        <w:tab/>
      </w:r>
      <w:r w:rsidRPr="006D29F4">
        <w:rPr>
          <w:rFonts w:ascii="Times New Roman" w:eastAsia="Times New Roman" w:hAnsi="Times New Roman" w:cs="Times New Roman"/>
          <w:color w:val="333333"/>
        </w:rPr>
        <w:tab/>
        <w:t xml:space="preserve">2021 PreventT2 - English </w:t>
      </w:r>
    </w:p>
    <w:p w:rsidR="005A0A53" w:rsidRPr="006D29F4" w:rsidP="00FD08B7" w14:paraId="41887347" w14:textId="64D4EDA8">
      <w:pPr>
        <w:tabs>
          <w:tab w:val="center" w:pos="466"/>
          <w:tab w:val="center" w:pos="2455"/>
        </w:tabs>
        <w:spacing w:after="0" w:line="249" w:lineRule="auto"/>
        <w:rPr>
          <w:rFonts w:ascii="Times New Roman" w:hAnsi="Times New Roman" w:cs="Times New Roman"/>
        </w:rPr>
      </w:pPr>
      <w:r w:rsidRPr="006D29F4">
        <w:rPr>
          <w:rFonts w:ascii="Times New Roman" w:hAnsi="Times New Roman" w:cs="Times New Roman"/>
        </w:rPr>
        <w:tab/>
      </w:r>
      <w:r w:rsidRPr="006D29F4">
        <w:rPr>
          <w:rFonts w:ascii="Times New Roman" w:eastAsia="Times New Roman" w:hAnsi="Times New Roman" w:cs="Times New Roman"/>
          <w:color w:val="333333"/>
        </w:rPr>
        <w:t xml:space="preserve"> </w:t>
      </w:r>
      <w:r w:rsidRPr="006D29F4">
        <w:rPr>
          <w:rFonts w:ascii="Times New Roman" w:eastAsia="Times New Roman" w:hAnsi="Times New Roman" w:cs="Times New Roman"/>
          <w:color w:val="333333"/>
        </w:rPr>
        <w:tab/>
        <w:t xml:space="preserve">2021 PreventT2 – Spanish </w:t>
      </w:r>
    </w:p>
    <w:p w:rsidR="005A0A53" w:rsidRPr="006D29F4" w:rsidP="00FD08B7" w14:paraId="2ABB502C" w14:textId="75723A5C">
      <w:pPr>
        <w:tabs>
          <w:tab w:val="center" w:pos="466"/>
          <w:tab w:val="center" w:pos="3055"/>
        </w:tabs>
        <w:spacing w:after="0" w:line="249" w:lineRule="auto"/>
        <w:rPr>
          <w:rFonts w:ascii="Times New Roman" w:hAnsi="Times New Roman" w:cs="Times New Roman"/>
        </w:rPr>
      </w:pPr>
      <w:r w:rsidRPr="006D29F4">
        <w:rPr>
          <w:rFonts w:ascii="Times New Roman" w:hAnsi="Times New Roman" w:cs="Times New Roman"/>
        </w:rPr>
        <w:tab/>
      </w:r>
      <w:r w:rsidRPr="006D29F4">
        <w:rPr>
          <w:rFonts w:ascii="Times New Roman" w:eastAsia="Times New Roman" w:hAnsi="Times New Roman" w:cs="Times New Roman"/>
          <w:color w:val="333333"/>
        </w:rPr>
        <w:t xml:space="preserve"> </w:t>
      </w:r>
      <w:r w:rsidRPr="006D29F4">
        <w:rPr>
          <w:rFonts w:ascii="Times New Roman" w:eastAsia="Times New Roman" w:hAnsi="Times New Roman" w:cs="Times New Roman"/>
          <w:color w:val="333333"/>
        </w:rPr>
        <w:tab/>
        <w:t xml:space="preserve">2021 PreventT2 – English and Spanish </w:t>
      </w:r>
    </w:p>
    <w:p w:rsidR="002D6057" w:rsidRPr="006D29F4" w:rsidP="00FD08B7" w14:paraId="0551D720" w14:textId="77777777">
      <w:pPr>
        <w:spacing w:after="0" w:line="240" w:lineRule="auto"/>
        <w:ind w:left="1196" w:right="351" w:hanging="10"/>
        <w:rPr>
          <w:rFonts w:ascii="Times New Roman" w:eastAsia="Times New Roman" w:hAnsi="Times New Roman" w:cs="Times New Roman"/>
          <w:color w:val="333333"/>
        </w:rPr>
      </w:pPr>
      <w:r w:rsidRPr="006D29F4">
        <w:rPr>
          <w:rFonts w:ascii="Times New Roman" w:eastAsia="Times New Roman" w:hAnsi="Times New Roman" w:cs="Times New Roman"/>
          <w:color w:val="333333"/>
        </w:rPr>
        <w:t xml:space="preserve">Native Lifestyle Balance-Preventing Diabetes in American Indian Communities </w:t>
      </w:r>
    </w:p>
    <w:p w:rsidR="007E12F2" w:rsidRPr="006D29F4" w:rsidP="00FD08B7" w14:paraId="2F49844A" w14:textId="5F742239">
      <w:pPr>
        <w:spacing w:after="0" w:line="240" w:lineRule="auto"/>
        <w:ind w:left="1196" w:right="351" w:hanging="10"/>
        <w:rPr>
          <w:rFonts w:ascii="Times New Roman" w:eastAsia="Times New Roman" w:hAnsi="Times New Roman" w:cs="Times New Roman"/>
          <w:color w:val="333333"/>
        </w:rPr>
      </w:pPr>
      <w:r w:rsidRPr="006D29F4">
        <w:rPr>
          <w:rFonts w:ascii="Times New Roman" w:eastAsia="Times New Roman" w:hAnsi="Times New Roman" w:cs="Times New Roman"/>
          <w:color w:val="333333"/>
        </w:rPr>
        <w:t xml:space="preserve">Other Curriculum </w:t>
      </w:r>
    </w:p>
    <w:p w:rsidR="00FD08B7" w:rsidRPr="006D29F4" w:rsidP="00FD08B7" w14:paraId="60059A4A" w14:textId="77777777">
      <w:pPr>
        <w:spacing w:after="0" w:line="240" w:lineRule="auto"/>
        <w:ind w:left="1196" w:right="351" w:hanging="10"/>
        <w:rPr>
          <w:rFonts w:ascii="Times New Roman" w:hAnsi="Times New Roman" w:cs="Times New Roman"/>
        </w:rPr>
      </w:pPr>
    </w:p>
    <w:p w:rsidR="00751044" w:rsidRPr="006D29F4" w:rsidP="00751044" w14:paraId="3DF1A8DD" w14:textId="1900C337">
      <w:pPr>
        <w:pStyle w:val="mb-1"/>
        <w:shd w:val="clear" w:color="auto" w:fill="FFFFFF"/>
        <w:spacing w:before="0" w:beforeAutospacing="0"/>
        <w:rPr>
          <w:color w:val="000000"/>
          <w:sz w:val="22"/>
          <w:szCs w:val="22"/>
        </w:rPr>
      </w:pPr>
      <w:r w:rsidRPr="006D29F4">
        <w:rPr>
          <w:color w:val="000000"/>
          <w:sz w:val="22"/>
          <w:szCs w:val="22"/>
        </w:rPr>
        <w:t>Do modules include additional content outside the CDC-approved curriculum (i.e</w:t>
      </w:r>
      <w:r w:rsidRPr="006D29F4" w:rsidR="005A6D7E">
        <w:rPr>
          <w:color w:val="000000"/>
          <w:sz w:val="22"/>
          <w:szCs w:val="22"/>
        </w:rPr>
        <w:t>.,</w:t>
      </w:r>
      <w:r w:rsidRPr="006D29F4">
        <w:rPr>
          <w:color w:val="000000"/>
          <w:sz w:val="22"/>
          <w:szCs w:val="22"/>
        </w:rPr>
        <w:t xml:space="preserve"> videos, webinars, resources, recipes, articles</w:t>
      </w:r>
      <w:r w:rsidRPr="006D29F4">
        <w:rPr>
          <w:color w:val="000000"/>
          <w:sz w:val="22"/>
          <w:szCs w:val="22"/>
        </w:rPr>
        <w:t>)?</w:t>
      </w:r>
      <w:r w:rsidRPr="006D29F4">
        <w:rPr>
          <w:color w:val="8F0000"/>
          <w:sz w:val="22"/>
          <w:szCs w:val="22"/>
        </w:rPr>
        <w:t>*</w:t>
      </w:r>
    </w:p>
    <w:p w:rsidR="007E12F2" w:rsidRPr="006D29F4" w14:paraId="3264DA02" w14:textId="70DB9028">
      <w:pPr>
        <w:spacing w:after="177"/>
        <w:ind w:left="557"/>
        <w:rPr>
          <w:rFonts w:ascii="Times New Roman" w:eastAsia="Times New Roman" w:hAnsi="Times New Roman" w:cs="Times New Roman"/>
        </w:rPr>
      </w:pPr>
      <w:r w:rsidRPr="006D29F4">
        <w:rPr>
          <w:rFonts w:ascii="Times New Roman" w:eastAsia="Times New Roman" w:hAnsi="Times New Roman" w:cs="Times New Roman"/>
        </w:rPr>
        <w:t xml:space="preserve">Yes </w:t>
      </w:r>
    </w:p>
    <w:p w:rsidR="00751044" w:rsidRPr="006D29F4" w14:paraId="323638DB" w14:textId="1A6E2977">
      <w:pPr>
        <w:spacing w:after="177"/>
        <w:ind w:left="557"/>
        <w:rPr>
          <w:rFonts w:ascii="Times New Roman" w:eastAsia="Times New Roman" w:hAnsi="Times New Roman" w:cs="Times New Roman"/>
        </w:rPr>
      </w:pPr>
      <w:r w:rsidRPr="006D29F4">
        <w:rPr>
          <w:rFonts w:ascii="Times New Roman" w:eastAsia="Times New Roman" w:hAnsi="Times New Roman" w:cs="Times New Roman"/>
        </w:rPr>
        <w:t>No</w:t>
      </w:r>
    </w:p>
    <w:p w:rsidR="00780373" w:rsidRPr="006D29F4" w:rsidP="00780373" w14:paraId="0F3982C4" w14:textId="45F96A38">
      <w:pPr>
        <w:spacing w:after="177"/>
        <w:rPr>
          <w:rFonts w:ascii="Times New Roman" w:eastAsia="Times New Roman" w:hAnsi="Times New Roman" w:cs="Times New Roman"/>
        </w:rPr>
      </w:pPr>
      <w:r w:rsidRPr="006D29F4">
        <w:rPr>
          <w:rFonts w:ascii="Times New Roman" w:eastAsia="Times New Roman" w:hAnsi="Times New Roman" w:cs="Times New Roman"/>
        </w:rPr>
        <w:t>Do you have a projected start date</w:t>
      </w:r>
      <w:r w:rsidRPr="006D29F4" w:rsidR="008E1DD7">
        <w:rPr>
          <w:rFonts w:ascii="Times New Roman" w:eastAsia="Times New Roman" w:hAnsi="Times New Roman" w:cs="Times New Roman"/>
        </w:rPr>
        <w:t>?</w:t>
      </w:r>
    </w:p>
    <w:p w:rsidR="00780373" w:rsidRPr="006D29F4" w:rsidP="00780373" w14:paraId="1CB75DA2" w14:textId="2F08561B">
      <w:pPr>
        <w:spacing w:after="177"/>
        <w:rPr>
          <w:rFonts w:ascii="Times New Roman" w:eastAsia="Times New Roman" w:hAnsi="Times New Roman" w:cs="Times New Roman"/>
        </w:rPr>
      </w:pPr>
      <w:r w:rsidRPr="006D29F4">
        <w:rPr>
          <w:rFonts w:ascii="Times New Roman" w:eastAsia="Times New Roman" w:hAnsi="Times New Roman" w:cs="Times New Roman"/>
        </w:rPr>
        <w:tab/>
        <w:t>Yes (if yes, a calendar will pop up)</w:t>
      </w:r>
    </w:p>
    <w:p w:rsidR="00780373" w:rsidRPr="006D29F4" w:rsidP="00780373" w14:paraId="345AED98" w14:textId="2E305190">
      <w:pPr>
        <w:spacing w:after="177"/>
        <w:rPr>
          <w:rFonts w:ascii="Times New Roman" w:hAnsi="Times New Roman" w:cs="Times New Roman"/>
        </w:rPr>
      </w:pPr>
      <w:r w:rsidRPr="006D29F4">
        <w:rPr>
          <w:rFonts w:ascii="Times New Roman" w:eastAsia="Times New Roman" w:hAnsi="Times New Roman" w:cs="Times New Roman"/>
        </w:rPr>
        <w:tab/>
        <w:t>No</w:t>
      </w:r>
    </w:p>
    <w:p w:rsidR="007E12F2" w:rsidRPr="006D29F4" w14:paraId="620C515F" w14:textId="77777777">
      <w:pPr>
        <w:spacing w:after="176"/>
        <w:ind w:left="566"/>
        <w:rPr>
          <w:rFonts w:ascii="Times New Roman" w:hAnsi="Times New Roman" w:cs="Times New Roman"/>
        </w:rPr>
      </w:pPr>
      <w:r w:rsidRPr="006D29F4">
        <w:rPr>
          <w:rFonts w:ascii="Times New Roman" w:eastAsia="Times New Roman" w:hAnsi="Times New Roman" w:cs="Times New Roman"/>
          <w:b/>
        </w:rPr>
        <w:t xml:space="preserve">Certification of Application: </w:t>
      </w:r>
    </w:p>
    <w:p w:rsidR="007E12F2" w:rsidRPr="006D29F4" w:rsidP="0053635F" w14:paraId="7DB06E37" w14:textId="0587F932">
      <w:pPr>
        <w:spacing w:after="185" w:line="249" w:lineRule="auto"/>
        <w:ind w:left="596" w:right="69" w:hanging="10"/>
        <w:rPr>
          <w:rFonts w:ascii="Times New Roman" w:hAnsi="Times New Roman" w:cs="Times New Roman"/>
        </w:rPr>
      </w:pPr>
      <w:r w:rsidRPr="006D29F4">
        <w:rPr>
          <w:rFonts w:ascii="Times New Roman" w:eastAsia="Times New Roman" w:hAnsi="Times New Roman" w:cs="Times New Roman"/>
          <w:b/>
        </w:rPr>
        <w:t xml:space="preserve">Electronic signature. </w:t>
      </w:r>
      <w:r w:rsidRPr="006D29F4">
        <w:rPr>
          <w:rFonts w:ascii="Times New Roman" w:eastAsia="Times New Roman" w:hAnsi="Times New Roman" w:cs="Times New Roman"/>
        </w:rPr>
        <w:t xml:space="preserve">Submitting the application asserts that the organization has thoroughly reviewed the </w:t>
      </w:r>
      <w:r w:rsidRPr="006D29F4">
        <w:rPr>
          <w:rFonts w:ascii="Times New Roman" w:eastAsia="Times New Roman" w:hAnsi="Times New Roman" w:cs="Times New Roman"/>
          <w:i/>
        </w:rPr>
        <w:t xml:space="preserve">CDC Diabetes Prevention Recognition Program Standards and Operating Procedures </w:t>
      </w:r>
      <w:r w:rsidRPr="006D29F4">
        <w:rPr>
          <w:rFonts w:ascii="Times New Roman" w:eastAsia="Times New Roman" w:hAnsi="Times New Roman" w:cs="Times New Roman"/>
        </w:rPr>
        <w:t>and is voluntarily seeking participation in the CDC recognition program.</w:t>
      </w:r>
      <w:r w:rsidRPr="006D29F4">
        <w:rPr>
          <w:rFonts w:ascii="Times New Roman" w:hAnsi="Times New Roman" w:cs="Times New Roman"/>
        </w:rPr>
        <w:t xml:space="preserve"> </w:t>
      </w:r>
      <w:r w:rsidRPr="006D29F4">
        <w:rPr>
          <w:rFonts w:ascii="Times New Roman" w:eastAsia="Times New Roman" w:hAnsi="Times New Roman" w:cs="Times New Roman"/>
        </w:rPr>
        <w:t xml:space="preserve">The organization agrees to comply with all the recognition criteria contained in the </w:t>
      </w:r>
      <w:r w:rsidRPr="006D29F4">
        <w:rPr>
          <w:rFonts w:ascii="Times New Roman" w:eastAsia="Times New Roman" w:hAnsi="Times New Roman" w:cs="Times New Roman"/>
          <w:i/>
        </w:rPr>
        <w:t>DPRP</w:t>
      </w:r>
      <w:r w:rsidRPr="006D29F4" w:rsidR="0053635F">
        <w:rPr>
          <w:rFonts w:ascii="Times New Roman" w:eastAsia="Times New Roman" w:hAnsi="Times New Roman" w:cs="Times New Roman"/>
          <w:i/>
        </w:rPr>
        <w:t xml:space="preserve"> </w:t>
      </w:r>
      <w:r w:rsidRPr="006D29F4">
        <w:rPr>
          <w:rFonts w:ascii="Times New Roman" w:eastAsia="Times New Roman" w:hAnsi="Times New Roman" w:cs="Times New Roman"/>
          <w:i/>
        </w:rPr>
        <w:t>Standards</w:t>
      </w:r>
      <w:r w:rsidRPr="006D29F4">
        <w:rPr>
          <w:rFonts w:ascii="Times New Roman" w:eastAsia="Times New Roman" w:hAnsi="Times New Roman" w:cs="Times New Roman"/>
        </w:rPr>
        <w:t>, including the transmission of data to CDC every 6 months from the CDC-assigned effective date, for the purpose of program evaluation, continuing recognition, and technical</w:t>
      </w:r>
      <w:r w:rsidRPr="006D29F4">
        <w:rPr>
          <w:rFonts w:ascii="Times New Roman" w:hAnsi="Times New Roman" w:cs="Times New Roman"/>
        </w:rPr>
        <w:t xml:space="preserve"> </w:t>
      </w:r>
      <w:r w:rsidRPr="006D29F4">
        <w:rPr>
          <w:rFonts w:ascii="Times New Roman" w:eastAsia="Times New Roman" w:hAnsi="Times New Roman" w:cs="Times New Roman"/>
        </w:rPr>
        <w:t>assistance. (Enter the name and title of the authorized representative, the organization</w:t>
      </w:r>
      <w:r w:rsidRPr="006D29F4">
        <w:rPr>
          <w:rFonts w:ascii="Times New Roman" w:eastAsia="Times New Roman" w:hAnsi="Times New Roman" w:cs="Times New Roman"/>
          <w:b/>
        </w:rPr>
        <w:t xml:space="preserve"> </w:t>
      </w:r>
      <w:r w:rsidRPr="006D29F4">
        <w:rPr>
          <w:rFonts w:ascii="Times New Roman" w:eastAsia="Times New Roman" w:hAnsi="Times New Roman" w:cs="Times New Roman"/>
        </w:rPr>
        <w:t>name, and</w:t>
      </w:r>
      <w:r w:rsidRPr="006D29F4">
        <w:rPr>
          <w:rFonts w:ascii="Times New Roman" w:eastAsia="Times New Roman" w:hAnsi="Times New Roman" w:cs="Times New Roman"/>
          <w:b/>
        </w:rPr>
        <w:t xml:space="preserve"> </w:t>
      </w:r>
      <w:r w:rsidRPr="006D29F4">
        <w:rPr>
          <w:rFonts w:ascii="Times New Roman" w:eastAsia="Times New Roman" w:hAnsi="Times New Roman" w:cs="Times New Roman"/>
        </w:rPr>
        <w:t>date.)</w:t>
      </w:r>
      <w:r w:rsidRPr="006D29F4">
        <w:rPr>
          <w:rFonts w:ascii="Times New Roman" w:eastAsia="Times New Roman" w:hAnsi="Times New Roman" w:cs="Times New Roman"/>
          <w:b/>
        </w:rPr>
        <w:t xml:space="preserve"> </w:t>
      </w:r>
    </w:p>
    <w:p w:rsidR="00751044" w:rsidRPr="006D29F4" w:rsidP="00BE2D3E" w14:paraId="5B4A376B" w14:textId="77777777">
      <w:pPr>
        <w:shd w:val="clear" w:color="auto" w:fill="FFFFFF"/>
        <w:spacing w:after="0" w:line="240" w:lineRule="auto"/>
        <w:ind w:left="586"/>
        <w:rPr>
          <w:rFonts w:ascii="Times New Roman" w:eastAsia="Times New Roman" w:hAnsi="Times New Roman" w:cs="Times New Roman"/>
        </w:rPr>
      </w:pPr>
      <w:r w:rsidRPr="006D29F4">
        <w:rPr>
          <w:rFonts w:ascii="Times New Roman" w:eastAsia="Times New Roman" w:hAnsi="Times New Roman" w:cs="Times New Roman"/>
        </w:rPr>
        <w:t>Name of Authorized Representative</w:t>
      </w:r>
      <w:r w:rsidRPr="006D29F4">
        <w:rPr>
          <w:rFonts w:ascii="Times New Roman" w:eastAsia="Times New Roman" w:hAnsi="Times New Roman" w:cs="Times New Roman"/>
          <w:color w:val="8F0000"/>
        </w:rPr>
        <w:t>*</w:t>
      </w:r>
    </w:p>
    <w:p w:rsidR="00751044" w:rsidRPr="006D29F4" w:rsidP="00BE2D3E" w14:paraId="493CF46A" w14:textId="09413730">
      <w:pPr>
        <w:shd w:val="clear" w:color="auto" w:fill="FFFFFF"/>
        <w:spacing w:after="0" w:line="240" w:lineRule="auto"/>
        <w:ind w:left="586"/>
        <w:rPr>
          <w:rFonts w:ascii="Times New Roman" w:eastAsia="Times New Roman" w:hAnsi="Times New Roman" w:cs="Times New Roman"/>
        </w:rPr>
      </w:pPr>
      <w:r>
        <w:rPr>
          <w:rFonts w:ascii="Times New Roman" w:eastAsia="Times New Roman" w:hAnsi="Times New Roman" w:cs="Times New Roman"/>
        </w:rPr>
        <w:object>
          <v:shape id="_x0000_i1246" type="#_x0000_t201" style="width:57.05pt;height:18pt" o:oleicon="f" o:ole="">
            <v:imagedata r:id="rId19" o:title=""/>
          </v:shape>
          <w:control r:id="rId20" w:name="DefaultOcxName3" w:shapeid="_x0000_i1246"/>
        </w:object>
      </w:r>
    </w:p>
    <w:p w:rsidR="00751044" w:rsidRPr="006D29F4" w:rsidP="00BE2D3E" w14:paraId="4279599A" w14:textId="77777777">
      <w:pPr>
        <w:shd w:val="clear" w:color="auto" w:fill="FFFFFF"/>
        <w:spacing w:after="0" w:line="240" w:lineRule="auto"/>
        <w:ind w:left="586"/>
        <w:rPr>
          <w:rFonts w:ascii="Times New Roman" w:eastAsia="Times New Roman" w:hAnsi="Times New Roman" w:cs="Times New Roman"/>
        </w:rPr>
      </w:pPr>
      <w:r w:rsidRPr="006D29F4">
        <w:rPr>
          <w:rFonts w:ascii="Times New Roman" w:eastAsia="Times New Roman" w:hAnsi="Times New Roman" w:cs="Times New Roman"/>
        </w:rPr>
        <w:t>Title of Authorized Representative</w:t>
      </w:r>
      <w:r w:rsidRPr="006D29F4">
        <w:rPr>
          <w:rFonts w:ascii="Times New Roman" w:eastAsia="Times New Roman" w:hAnsi="Times New Roman" w:cs="Times New Roman"/>
          <w:color w:val="8F0000"/>
        </w:rPr>
        <w:t>*</w:t>
      </w:r>
    </w:p>
    <w:p w:rsidR="00751044" w:rsidRPr="006D29F4" w:rsidP="00BE2D3E" w14:paraId="446F53A5" w14:textId="1319D63B">
      <w:pPr>
        <w:shd w:val="clear" w:color="auto" w:fill="FFFFFF"/>
        <w:spacing w:after="0" w:line="240" w:lineRule="auto"/>
        <w:ind w:left="586"/>
        <w:rPr>
          <w:rFonts w:ascii="Times New Roman" w:eastAsia="Times New Roman" w:hAnsi="Times New Roman" w:cs="Times New Roman"/>
        </w:rPr>
      </w:pPr>
      <w:r>
        <w:rPr>
          <w:rFonts w:ascii="Times New Roman" w:eastAsia="Times New Roman" w:hAnsi="Times New Roman" w:cs="Times New Roman"/>
        </w:rPr>
        <w:object>
          <v:shape id="_x0000_i1247" type="#_x0000_t201" style="width:57.05pt;height:18pt" o:oleicon="f" o:ole="">
            <v:imagedata r:id="rId19" o:title=""/>
          </v:shape>
          <w:control r:id="rId21" w:name="DefaultOcxName11" w:shapeid="_x0000_i1247"/>
        </w:object>
      </w:r>
    </w:p>
    <w:p w:rsidR="00751044" w:rsidRPr="006D29F4" w:rsidP="00BE2D3E" w14:paraId="7DE8AD97" w14:textId="77777777">
      <w:pPr>
        <w:shd w:val="clear" w:color="auto" w:fill="FFFFFF"/>
        <w:spacing w:after="0" w:line="240" w:lineRule="auto"/>
        <w:ind w:left="586"/>
        <w:rPr>
          <w:rFonts w:ascii="Times New Roman" w:eastAsia="Times New Roman" w:hAnsi="Times New Roman" w:cs="Times New Roman"/>
        </w:rPr>
      </w:pPr>
      <w:r w:rsidRPr="006D29F4">
        <w:rPr>
          <w:rFonts w:ascii="Times New Roman" w:eastAsia="Times New Roman" w:hAnsi="Times New Roman" w:cs="Times New Roman"/>
        </w:rPr>
        <w:t>Organization Name</w:t>
      </w:r>
      <w:r w:rsidRPr="006D29F4">
        <w:rPr>
          <w:rFonts w:ascii="Times New Roman" w:eastAsia="Times New Roman" w:hAnsi="Times New Roman" w:cs="Times New Roman"/>
          <w:color w:val="8F0000"/>
        </w:rPr>
        <w:t>*</w:t>
      </w:r>
    </w:p>
    <w:p w:rsidR="00751044" w:rsidRPr="006D29F4" w:rsidP="00BE2D3E" w14:paraId="62587316" w14:textId="414AC21E">
      <w:pPr>
        <w:shd w:val="clear" w:color="auto" w:fill="FFFFFF"/>
        <w:spacing w:after="0" w:line="240" w:lineRule="auto"/>
        <w:ind w:left="586"/>
        <w:rPr>
          <w:rFonts w:ascii="Times New Roman" w:eastAsia="Times New Roman" w:hAnsi="Times New Roman" w:cs="Times New Roman"/>
        </w:rPr>
      </w:pPr>
      <w:r>
        <w:rPr>
          <w:rFonts w:ascii="Times New Roman" w:eastAsia="Times New Roman" w:hAnsi="Times New Roman" w:cs="Times New Roman"/>
        </w:rPr>
        <w:object>
          <v:shape id="_x0000_i1248" type="#_x0000_t201" style="width:57.05pt;height:18pt" o:oleicon="f" o:ole="">
            <v:imagedata r:id="rId19" o:title=""/>
          </v:shape>
          <w:control r:id="rId22" w:name="DefaultOcxName2" w:shapeid="_x0000_i1248"/>
        </w:object>
      </w:r>
    </w:p>
    <w:p w:rsidR="00751044" w:rsidRPr="006D29F4" w:rsidP="00BE2D3E" w14:paraId="76440F4C" w14:textId="6B14F983">
      <w:pPr>
        <w:shd w:val="clear" w:color="auto" w:fill="FFFFFF"/>
        <w:spacing w:after="100" w:afterAutospacing="1" w:line="240" w:lineRule="auto"/>
        <w:ind w:left="586"/>
        <w:rPr>
          <w:rFonts w:ascii="Times New Roman" w:eastAsia="Times New Roman" w:hAnsi="Times New Roman" w:cs="Times New Roman"/>
          <w:color w:val="8F0000"/>
        </w:rPr>
      </w:pPr>
      <w:r w:rsidRPr="006D29F4">
        <w:rPr>
          <w:rFonts w:ascii="Times New Roman" w:eastAsia="Times New Roman" w:hAnsi="Times New Roman" w:cs="Times New Roman"/>
        </w:rPr>
        <w:t>Today's Date</w:t>
      </w:r>
      <w:r w:rsidRPr="006D29F4">
        <w:rPr>
          <w:rFonts w:ascii="Times New Roman" w:eastAsia="Times New Roman" w:hAnsi="Times New Roman" w:cs="Times New Roman"/>
          <w:color w:val="8F0000"/>
        </w:rPr>
        <w:t>*</w:t>
      </w:r>
    </w:p>
    <w:p w:rsidR="007E12F2" w:rsidRPr="006D29F4" w14:paraId="74812AF7" w14:textId="77777777">
      <w:pPr>
        <w:spacing w:after="185" w:line="249" w:lineRule="auto"/>
        <w:ind w:left="596" w:right="69" w:hanging="10"/>
        <w:rPr>
          <w:rFonts w:ascii="Times New Roman" w:hAnsi="Times New Roman" w:cs="Times New Roman"/>
        </w:rPr>
      </w:pPr>
      <w:r w:rsidRPr="006D29F4">
        <w:rPr>
          <w:rFonts w:ascii="Times New Roman" w:eastAsia="Times New Roman" w:hAnsi="Times New Roman" w:cs="Times New Roman"/>
        </w:rPr>
        <w:t xml:space="preserve">Once an organization’s application has been reviewed and approved, the DPRP will send an email to the organization’s Program Coordinator indicating that the organization has been granted pending recognition. This email will include the unique organization code assigned by the DPRP, the organization’s effective date (which determines the date the organization’s evaluation data are due to the DPRP), and instructions for data submission. Once approved, the organization will be listed on the DPRP Registry. This process takes approximately 15 days.  </w:t>
      </w:r>
    </w:p>
    <w:p w:rsidR="007E12F2" w:rsidRPr="006D29F4" w14:paraId="1A5A30A8" w14:textId="77777777">
      <w:pPr>
        <w:spacing w:after="16"/>
        <w:ind w:left="586"/>
        <w:rPr>
          <w:rFonts w:ascii="Times New Roman" w:hAnsi="Times New Roman" w:cs="Times New Roman"/>
        </w:rPr>
      </w:pPr>
      <w:r w:rsidRPr="006D29F4">
        <w:rPr>
          <w:rFonts w:ascii="Times New Roman" w:eastAsia="Times New Roman" w:hAnsi="Times New Roman" w:cs="Times New Roman"/>
        </w:rPr>
        <w:t xml:space="preserve"> </w:t>
      </w:r>
    </w:p>
    <w:p w:rsidR="007E12F2" w:rsidRPr="006D29F4" w14:paraId="1109584D" w14:textId="77777777">
      <w:pPr>
        <w:spacing w:after="15" w:line="249" w:lineRule="auto"/>
        <w:ind w:left="596" w:right="69" w:hanging="10"/>
        <w:rPr>
          <w:rFonts w:ascii="Times New Roman" w:hAnsi="Times New Roman" w:cs="Times New Roman"/>
        </w:rPr>
      </w:pPr>
      <w:r w:rsidRPr="006D29F4">
        <w:rPr>
          <w:rFonts w:ascii="Times New Roman" w:eastAsia="Times New Roman" w:hAnsi="Times New Roman" w:cs="Times New Roman"/>
        </w:rPr>
        <w:t xml:space="preserve">If an organization submits an alternate curriculum for review and approval by CDC, an initial email indicating receipt will be sent. Organizations should allow 4-6 weeks for review and approval of the application and assignment of an organization code. If an alternate curriculum is not approved by CDC, the application will not be approved. CDC will describe in writing the reasons why a curriculum is not approved and allow the organization an opportunity to correct any issues and reapply for recognition once the curriculum is amended. Any questions about an organization’s application status should be directed to </w:t>
      </w:r>
      <w:r w:rsidRPr="006D29F4">
        <w:rPr>
          <w:rFonts w:ascii="Times New Roman" w:eastAsia="Times New Roman" w:hAnsi="Times New Roman" w:cs="Times New Roman"/>
          <w:color w:val="0563C1"/>
          <w:u w:val="single" w:color="0563C1"/>
        </w:rPr>
        <w:t>the National DPP Customer Service</w:t>
      </w:r>
      <w:r w:rsidRPr="006D29F4">
        <w:rPr>
          <w:rFonts w:ascii="Times New Roman" w:eastAsia="Times New Roman" w:hAnsi="Times New Roman" w:cs="Times New Roman"/>
          <w:color w:val="0563C1"/>
        </w:rPr>
        <w:t xml:space="preserve"> </w:t>
      </w:r>
      <w:r w:rsidRPr="006D29F4">
        <w:rPr>
          <w:rFonts w:ascii="Times New Roman" w:eastAsia="Times New Roman" w:hAnsi="Times New Roman" w:cs="Times New Roman"/>
          <w:color w:val="0563C1"/>
          <w:u w:val="single" w:color="0563C1"/>
        </w:rPr>
        <w:t>Center.</w:t>
      </w:r>
      <w:r w:rsidRPr="006D29F4">
        <w:rPr>
          <w:rFonts w:ascii="Times New Roman" w:eastAsia="Times New Roman" w:hAnsi="Times New Roman" w:cs="Times New Roman"/>
        </w:rPr>
        <w:t xml:space="preserve"> </w:t>
      </w:r>
    </w:p>
    <w:p w:rsidR="007E12F2" w:rsidRPr="006D29F4" w14:paraId="2E8D4F73" w14:textId="77777777">
      <w:pPr>
        <w:spacing w:after="16"/>
        <w:ind w:left="566"/>
        <w:rPr>
          <w:rFonts w:ascii="Times New Roman" w:hAnsi="Times New Roman" w:cs="Times New Roman"/>
        </w:rPr>
      </w:pPr>
      <w:r w:rsidRPr="006D29F4">
        <w:rPr>
          <w:rFonts w:ascii="Times New Roman" w:eastAsia="Times New Roman" w:hAnsi="Times New Roman" w:cs="Times New Roman"/>
        </w:rPr>
        <w:t xml:space="preserve"> </w:t>
      </w:r>
    </w:p>
    <w:p w:rsidR="007E12F2" w:rsidRPr="006D29F4" w14:paraId="7E2DC192" w14:textId="77777777">
      <w:pPr>
        <w:spacing w:after="0"/>
        <w:ind w:left="466"/>
        <w:rPr>
          <w:rFonts w:ascii="Times New Roman" w:hAnsi="Times New Roman" w:cs="Times New Roman"/>
        </w:rPr>
      </w:pPr>
      <w:r w:rsidRPr="006D29F4">
        <w:rPr>
          <w:rFonts w:ascii="Times New Roman" w:eastAsia="Times New Roman" w:hAnsi="Times New Roman" w:cs="Times New Roman"/>
          <w:color w:val="333333"/>
        </w:rPr>
        <w:t xml:space="preserve"> </w:t>
      </w:r>
    </w:p>
    <w:sectPr>
      <w:pgSz w:w="12240" w:h="15840"/>
      <w:pgMar w:top="1497" w:right="1439" w:bottom="1455" w:left="97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3B3F5C"/>
    <w:multiLevelType w:val="hybridMultilevel"/>
    <w:tmpl w:val="78C6DE18"/>
    <w:lvl w:ilvl="0">
      <w:start w:val="1"/>
      <w:numFmt w:val="decimal"/>
      <w:lvlText w:val="%1."/>
      <w:lvlJc w:val="left"/>
      <w:pPr>
        <w:ind w:left="785" w:hanging="360"/>
      </w:pPr>
      <w:rPr>
        <w:rFonts w:ascii="Times New Roman" w:eastAsia="Times New Roman" w:hAnsi="Times New Roman" w:cs="Times New Roman" w:hint="default"/>
        <w:sz w:val="24"/>
      </w:rPr>
    </w:lvl>
    <w:lvl w:ilvl="1" w:tentative="1">
      <w:start w:val="1"/>
      <w:numFmt w:val="lowerLetter"/>
      <w:lvlText w:val="%2."/>
      <w:lvlJc w:val="left"/>
      <w:pPr>
        <w:ind w:left="1505" w:hanging="360"/>
      </w:pPr>
    </w:lvl>
    <w:lvl w:ilvl="2" w:tentative="1">
      <w:start w:val="1"/>
      <w:numFmt w:val="lowerRoman"/>
      <w:lvlText w:val="%3."/>
      <w:lvlJc w:val="right"/>
      <w:pPr>
        <w:ind w:left="2225" w:hanging="180"/>
      </w:pPr>
    </w:lvl>
    <w:lvl w:ilvl="3" w:tentative="1">
      <w:start w:val="1"/>
      <w:numFmt w:val="decimal"/>
      <w:lvlText w:val="%4."/>
      <w:lvlJc w:val="left"/>
      <w:pPr>
        <w:ind w:left="2945" w:hanging="360"/>
      </w:pPr>
    </w:lvl>
    <w:lvl w:ilvl="4" w:tentative="1">
      <w:start w:val="1"/>
      <w:numFmt w:val="lowerLetter"/>
      <w:lvlText w:val="%5."/>
      <w:lvlJc w:val="left"/>
      <w:pPr>
        <w:ind w:left="3665" w:hanging="360"/>
      </w:pPr>
    </w:lvl>
    <w:lvl w:ilvl="5" w:tentative="1">
      <w:start w:val="1"/>
      <w:numFmt w:val="lowerRoman"/>
      <w:lvlText w:val="%6."/>
      <w:lvlJc w:val="right"/>
      <w:pPr>
        <w:ind w:left="4385" w:hanging="180"/>
      </w:pPr>
    </w:lvl>
    <w:lvl w:ilvl="6" w:tentative="1">
      <w:start w:val="1"/>
      <w:numFmt w:val="decimal"/>
      <w:lvlText w:val="%7."/>
      <w:lvlJc w:val="left"/>
      <w:pPr>
        <w:ind w:left="5105" w:hanging="360"/>
      </w:pPr>
    </w:lvl>
    <w:lvl w:ilvl="7" w:tentative="1">
      <w:start w:val="1"/>
      <w:numFmt w:val="lowerLetter"/>
      <w:lvlText w:val="%8."/>
      <w:lvlJc w:val="left"/>
      <w:pPr>
        <w:ind w:left="5825" w:hanging="360"/>
      </w:pPr>
    </w:lvl>
    <w:lvl w:ilvl="8" w:tentative="1">
      <w:start w:val="1"/>
      <w:numFmt w:val="lowerRoman"/>
      <w:lvlText w:val="%9."/>
      <w:lvlJc w:val="right"/>
      <w:pPr>
        <w:ind w:left="6545" w:hanging="180"/>
      </w:pPr>
    </w:lvl>
  </w:abstractNum>
  <w:abstractNum w:abstractNumId="1">
    <w:nsid w:val="035C7FE9"/>
    <w:multiLevelType w:val="hybridMultilevel"/>
    <w:tmpl w:val="F6D26D4E"/>
    <w:lvl w:ilvl="0">
      <w:start w:val="1"/>
      <w:numFmt w:val="decimal"/>
      <w:lvlText w:val="%1."/>
      <w:lvlJc w:val="left"/>
      <w:pPr>
        <w:ind w:left="450" w:hanging="360"/>
      </w:pPr>
      <w:rPr>
        <w:rFonts w:hint="default"/>
        <w:b w:val="0"/>
      </w:rPr>
    </w:lvl>
    <w:lvl w:ilvl="1">
      <w:start w:val="1"/>
      <w:numFmt w:val="lowerLetter"/>
      <w:lvlText w:val="%2."/>
      <w:lvlJc w:val="left"/>
      <w:pPr>
        <w:ind w:left="1170" w:hanging="360"/>
      </w:p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2">
    <w:nsid w:val="03D47E01"/>
    <w:multiLevelType w:val="hybridMultilevel"/>
    <w:tmpl w:val="F6D26D4E"/>
    <w:lvl w:ilvl="0">
      <w:start w:val="1"/>
      <w:numFmt w:val="decimal"/>
      <w:lvlText w:val="%1."/>
      <w:lvlJc w:val="left"/>
      <w:pPr>
        <w:ind w:left="450" w:hanging="360"/>
      </w:pPr>
      <w:rPr>
        <w:rFonts w:hint="default"/>
        <w:b w:val="0"/>
      </w:rPr>
    </w:lvl>
    <w:lvl w:ilvl="1">
      <w:start w:val="1"/>
      <w:numFmt w:val="lowerLetter"/>
      <w:lvlText w:val="%2."/>
      <w:lvlJc w:val="left"/>
      <w:pPr>
        <w:ind w:left="1170" w:hanging="360"/>
      </w:p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3">
    <w:nsid w:val="070E48B6"/>
    <w:multiLevelType w:val="hybridMultilevel"/>
    <w:tmpl w:val="F6D26D4E"/>
    <w:lvl w:ilvl="0">
      <w:start w:val="1"/>
      <w:numFmt w:val="decimal"/>
      <w:lvlText w:val="%1."/>
      <w:lvlJc w:val="left"/>
      <w:pPr>
        <w:ind w:left="450" w:hanging="360"/>
      </w:pPr>
      <w:rPr>
        <w:rFonts w:hint="default"/>
        <w:b w:val="0"/>
      </w:rPr>
    </w:lvl>
    <w:lvl w:ilvl="1">
      <w:start w:val="1"/>
      <w:numFmt w:val="lowerLetter"/>
      <w:lvlText w:val="%2."/>
      <w:lvlJc w:val="left"/>
      <w:pPr>
        <w:ind w:left="1170" w:hanging="360"/>
      </w:p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4">
    <w:nsid w:val="084B5E4B"/>
    <w:multiLevelType w:val="hybridMultilevel"/>
    <w:tmpl w:val="55343328"/>
    <w:lvl w:ilvl="0">
      <w:start w:val="1"/>
      <w:numFmt w:val="decimal"/>
      <w:lvlText w:val="%1."/>
      <w:lvlJc w:val="left"/>
      <w:pPr>
        <w:ind w:left="1170" w:hanging="360"/>
      </w:pPr>
      <w:rPr>
        <w:rFonts w:hint="default"/>
      </w:rPr>
    </w:lvl>
    <w:lvl w:ilvl="1" w:tentative="1">
      <w:start w:val="1"/>
      <w:numFmt w:val="lowerLetter"/>
      <w:lvlText w:val="%2."/>
      <w:lvlJc w:val="left"/>
      <w:pPr>
        <w:ind w:left="1890" w:hanging="360"/>
      </w:pPr>
    </w:lvl>
    <w:lvl w:ilvl="2" w:tentative="1">
      <w:start w:val="1"/>
      <w:numFmt w:val="lowerRoman"/>
      <w:lvlText w:val="%3."/>
      <w:lvlJc w:val="right"/>
      <w:pPr>
        <w:ind w:left="2610" w:hanging="180"/>
      </w:pPr>
    </w:lvl>
    <w:lvl w:ilvl="3" w:tentative="1">
      <w:start w:val="1"/>
      <w:numFmt w:val="decimal"/>
      <w:lvlText w:val="%4."/>
      <w:lvlJc w:val="left"/>
      <w:pPr>
        <w:ind w:left="3330" w:hanging="360"/>
      </w:pPr>
    </w:lvl>
    <w:lvl w:ilvl="4" w:tentative="1">
      <w:start w:val="1"/>
      <w:numFmt w:val="lowerLetter"/>
      <w:lvlText w:val="%5."/>
      <w:lvlJc w:val="left"/>
      <w:pPr>
        <w:ind w:left="4050" w:hanging="360"/>
      </w:pPr>
    </w:lvl>
    <w:lvl w:ilvl="5" w:tentative="1">
      <w:start w:val="1"/>
      <w:numFmt w:val="lowerRoman"/>
      <w:lvlText w:val="%6."/>
      <w:lvlJc w:val="right"/>
      <w:pPr>
        <w:ind w:left="4770" w:hanging="180"/>
      </w:pPr>
    </w:lvl>
    <w:lvl w:ilvl="6" w:tentative="1">
      <w:start w:val="1"/>
      <w:numFmt w:val="decimal"/>
      <w:lvlText w:val="%7."/>
      <w:lvlJc w:val="left"/>
      <w:pPr>
        <w:ind w:left="5490" w:hanging="360"/>
      </w:pPr>
    </w:lvl>
    <w:lvl w:ilvl="7" w:tentative="1">
      <w:start w:val="1"/>
      <w:numFmt w:val="lowerLetter"/>
      <w:lvlText w:val="%8."/>
      <w:lvlJc w:val="left"/>
      <w:pPr>
        <w:ind w:left="6210" w:hanging="360"/>
      </w:pPr>
    </w:lvl>
    <w:lvl w:ilvl="8" w:tentative="1">
      <w:start w:val="1"/>
      <w:numFmt w:val="lowerRoman"/>
      <w:lvlText w:val="%9."/>
      <w:lvlJc w:val="right"/>
      <w:pPr>
        <w:ind w:left="6930" w:hanging="180"/>
      </w:pPr>
    </w:lvl>
  </w:abstractNum>
  <w:abstractNum w:abstractNumId="5">
    <w:nsid w:val="10E43CAF"/>
    <w:multiLevelType w:val="multilevel"/>
    <w:tmpl w:val="A0A8DD96"/>
    <w:lvl w:ilvl="0">
      <w:start w:val="1"/>
      <w:numFmt w:val="bullet"/>
      <w:lvlText w:val=""/>
      <w:lvlJc w:val="left"/>
      <w:pPr>
        <w:tabs>
          <w:tab w:val="num" w:pos="2726"/>
        </w:tabs>
        <w:ind w:left="2726" w:hanging="360"/>
      </w:pPr>
      <w:rPr>
        <w:rFonts w:ascii="Symbol" w:hAnsi="Symbol" w:hint="default"/>
        <w:sz w:val="20"/>
      </w:rPr>
    </w:lvl>
    <w:lvl w:ilvl="1" w:tentative="1">
      <w:start w:val="1"/>
      <w:numFmt w:val="bullet"/>
      <w:lvlText w:val=""/>
      <w:lvlJc w:val="left"/>
      <w:pPr>
        <w:tabs>
          <w:tab w:val="num" w:pos="3446"/>
        </w:tabs>
        <w:ind w:left="3446" w:hanging="360"/>
      </w:pPr>
      <w:rPr>
        <w:rFonts w:ascii="Symbol" w:hAnsi="Symbol" w:hint="default"/>
        <w:sz w:val="20"/>
      </w:rPr>
    </w:lvl>
    <w:lvl w:ilvl="2" w:tentative="1">
      <w:start w:val="1"/>
      <w:numFmt w:val="bullet"/>
      <w:lvlText w:val=""/>
      <w:lvlJc w:val="left"/>
      <w:pPr>
        <w:tabs>
          <w:tab w:val="num" w:pos="4166"/>
        </w:tabs>
        <w:ind w:left="4166" w:hanging="360"/>
      </w:pPr>
      <w:rPr>
        <w:rFonts w:ascii="Symbol" w:hAnsi="Symbol" w:hint="default"/>
        <w:sz w:val="20"/>
      </w:rPr>
    </w:lvl>
    <w:lvl w:ilvl="3" w:tentative="1">
      <w:start w:val="1"/>
      <w:numFmt w:val="bullet"/>
      <w:lvlText w:val=""/>
      <w:lvlJc w:val="left"/>
      <w:pPr>
        <w:tabs>
          <w:tab w:val="num" w:pos="4886"/>
        </w:tabs>
        <w:ind w:left="4886" w:hanging="360"/>
      </w:pPr>
      <w:rPr>
        <w:rFonts w:ascii="Symbol" w:hAnsi="Symbol" w:hint="default"/>
        <w:sz w:val="20"/>
      </w:rPr>
    </w:lvl>
    <w:lvl w:ilvl="4" w:tentative="1">
      <w:start w:val="1"/>
      <w:numFmt w:val="bullet"/>
      <w:lvlText w:val=""/>
      <w:lvlJc w:val="left"/>
      <w:pPr>
        <w:tabs>
          <w:tab w:val="num" w:pos="5606"/>
        </w:tabs>
        <w:ind w:left="5606" w:hanging="360"/>
      </w:pPr>
      <w:rPr>
        <w:rFonts w:ascii="Symbol" w:hAnsi="Symbol" w:hint="default"/>
        <w:sz w:val="20"/>
      </w:rPr>
    </w:lvl>
    <w:lvl w:ilvl="5" w:tentative="1">
      <w:start w:val="1"/>
      <w:numFmt w:val="bullet"/>
      <w:lvlText w:val=""/>
      <w:lvlJc w:val="left"/>
      <w:pPr>
        <w:tabs>
          <w:tab w:val="num" w:pos="6326"/>
        </w:tabs>
        <w:ind w:left="6326" w:hanging="360"/>
      </w:pPr>
      <w:rPr>
        <w:rFonts w:ascii="Symbol" w:hAnsi="Symbol" w:hint="default"/>
        <w:sz w:val="20"/>
      </w:rPr>
    </w:lvl>
    <w:lvl w:ilvl="6" w:tentative="1">
      <w:start w:val="1"/>
      <w:numFmt w:val="bullet"/>
      <w:lvlText w:val=""/>
      <w:lvlJc w:val="left"/>
      <w:pPr>
        <w:tabs>
          <w:tab w:val="num" w:pos="7046"/>
        </w:tabs>
        <w:ind w:left="7046" w:hanging="360"/>
      </w:pPr>
      <w:rPr>
        <w:rFonts w:ascii="Symbol" w:hAnsi="Symbol" w:hint="default"/>
        <w:sz w:val="20"/>
      </w:rPr>
    </w:lvl>
    <w:lvl w:ilvl="7" w:tentative="1">
      <w:start w:val="1"/>
      <w:numFmt w:val="bullet"/>
      <w:lvlText w:val=""/>
      <w:lvlJc w:val="left"/>
      <w:pPr>
        <w:tabs>
          <w:tab w:val="num" w:pos="7766"/>
        </w:tabs>
        <w:ind w:left="7766" w:hanging="360"/>
      </w:pPr>
      <w:rPr>
        <w:rFonts w:ascii="Symbol" w:hAnsi="Symbol" w:hint="default"/>
        <w:sz w:val="20"/>
      </w:rPr>
    </w:lvl>
    <w:lvl w:ilvl="8" w:tentative="1">
      <w:start w:val="1"/>
      <w:numFmt w:val="bullet"/>
      <w:lvlText w:val=""/>
      <w:lvlJc w:val="left"/>
      <w:pPr>
        <w:tabs>
          <w:tab w:val="num" w:pos="8486"/>
        </w:tabs>
        <w:ind w:left="8486" w:hanging="360"/>
      </w:pPr>
      <w:rPr>
        <w:rFonts w:ascii="Symbol" w:hAnsi="Symbol" w:hint="default"/>
        <w:sz w:val="20"/>
      </w:rPr>
    </w:lvl>
  </w:abstractNum>
  <w:abstractNum w:abstractNumId="6">
    <w:nsid w:val="21560E49"/>
    <w:multiLevelType w:val="hybridMultilevel"/>
    <w:tmpl w:val="64E879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1700BAB"/>
    <w:multiLevelType w:val="hybridMultilevel"/>
    <w:tmpl w:val="BC6608CA"/>
    <w:lvl w:ilvl="0">
      <w:start w:val="9"/>
      <w:numFmt w:val="decimal"/>
      <w:lvlText w:val="%1."/>
      <w:lvlJc w:val="left"/>
      <w:pPr>
        <w:ind w:left="8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5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9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4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8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5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nsid w:val="250D1F0C"/>
    <w:multiLevelType w:val="hybridMultilevel"/>
    <w:tmpl w:val="AE06AD04"/>
    <w:lvl w:ilvl="0">
      <w:start w:val="15"/>
      <w:numFmt w:val="decimal"/>
      <w:lvlText w:val="%1."/>
      <w:lvlJc w:val="left"/>
      <w:pPr>
        <w:ind w:left="97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1">
      <w:start w:val="1"/>
      <w:numFmt w:val="lowerLetter"/>
      <w:lvlText w:val="%2"/>
      <w:lvlJc w:val="left"/>
      <w:pPr>
        <w:ind w:left="1144"/>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2">
      <w:start w:val="1"/>
      <w:numFmt w:val="lowerRoman"/>
      <w:lvlText w:val="%3"/>
      <w:lvlJc w:val="left"/>
      <w:pPr>
        <w:ind w:left="1864"/>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3">
      <w:start w:val="1"/>
      <w:numFmt w:val="decimal"/>
      <w:lvlText w:val="%4"/>
      <w:lvlJc w:val="left"/>
      <w:pPr>
        <w:ind w:left="2584"/>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4">
      <w:start w:val="1"/>
      <w:numFmt w:val="lowerLetter"/>
      <w:lvlText w:val="%5"/>
      <w:lvlJc w:val="left"/>
      <w:pPr>
        <w:ind w:left="3304"/>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5">
      <w:start w:val="1"/>
      <w:numFmt w:val="lowerRoman"/>
      <w:lvlText w:val="%6"/>
      <w:lvlJc w:val="left"/>
      <w:pPr>
        <w:ind w:left="4024"/>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6">
      <w:start w:val="1"/>
      <w:numFmt w:val="decimal"/>
      <w:lvlText w:val="%7"/>
      <w:lvlJc w:val="left"/>
      <w:pPr>
        <w:ind w:left="4744"/>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7">
      <w:start w:val="1"/>
      <w:numFmt w:val="lowerLetter"/>
      <w:lvlText w:val="%8"/>
      <w:lvlJc w:val="left"/>
      <w:pPr>
        <w:ind w:left="5464"/>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8">
      <w:start w:val="1"/>
      <w:numFmt w:val="lowerRoman"/>
      <w:lvlText w:val="%9"/>
      <w:lvlJc w:val="left"/>
      <w:pPr>
        <w:ind w:left="6184"/>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abstractNum>
  <w:abstractNum w:abstractNumId="9">
    <w:nsid w:val="2B145CC6"/>
    <w:multiLevelType w:val="hybridMultilevel"/>
    <w:tmpl w:val="15F01E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BB03E31"/>
    <w:multiLevelType w:val="multilevel"/>
    <w:tmpl w:val="308CD4B4"/>
    <w:lvl w:ilvl="0">
      <w:start w:val="1"/>
      <w:numFmt w:val="bullet"/>
      <w:lvlText w:val=""/>
      <w:lvlJc w:val="left"/>
      <w:pPr>
        <w:tabs>
          <w:tab w:val="num" w:pos="3600"/>
        </w:tabs>
        <w:ind w:left="3600" w:hanging="360"/>
      </w:pPr>
      <w:rPr>
        <w:rFonts w:ascii="Symbol" w:hAnsi="Symbol" w:hint="default"/>
        <w:sz w:val="20"/>
      </w:rPr>
    </w:lvl>
    <w:lvl w:ilvl="1" w:tentative="1">
      <w:start w:val="1"/>
      <w:numFmt w:val="bullet"/>
      <w:lvlText w:val=""/>
      <w:lvlJc w:val="left"/>
      <w:pPr>
        <w:tabs>
          <w:tab w:val="num" w:pos="4320"/>
        </w:tabs>
        <w:ind w:left="4320" w:hanging="360"/>
      </w:pPr>
      <w:rPr>
        <w:rFonts w:ascii="Symbol" w:hAnsi="Symbol" w:hint="default"/>
        <w:sz w:val="20"/>
      </w:rPr>
    </w:lvl>
    <w:lvl w:ilvl="2" w:tentative="1">
      <w:start w:val="1"/>
      <w:numFmt w:val="bullet"/>
      <w:lvlText w:val=""/>
      <w:lvlJc w:val="left"/>
      <w:pPr>
        <w:tabs>
          <w:tab w:val="num" w:pos="5040"/>
        </w:tabs>
        <w:ind w:left="5040" w:hanging="360"/>
      </w:pPr>
      <w:rPr>
        <w:rFonts w:ascii="Symbol" w:hAnsi="Symbol" w:hint="default"/>
        <w:sz w:val="20"/>
      </w:rPr>
    </w:lvl>
    <w:lvl w:ilvl="3" w:tentative="1">
      <w:start w:val="1"/>
      <w:numFmt w:val="bullet"/>
      <w:lvlText w:val=""/>
      <w:lvlJc w:val="left"/>
      <w:pPr>
        <w:tabs>
          <w:tab w:val="num" w:pos="5760"/>
        </w:tabs>
        <w:ind w:left="5760" w:hanging="360"/>
      </w:pPr>
      <w:rPr>
        <w:rFonts w:ascii="Symbol" w:hAnsi="Symbol" w:hint="default"/>
        <w:sz w:val="20"/>
      </w:rPr>
    </w:lvl>
    <w:lvl w:ilvl="4" w:tentative="1">
      <w:start w:val="1"/>
      <w:numFmt w:val="bullet"/>
      <w:lvlText w:val=""/>
      <w:lvlJc w:val="left"/>
      <w:pPr>
        <w:tabs>
          <w:tab w:val="num" w:pos="6480"/>
        </w:tabs>
        <w:ind w:left="6480" w:hanging="360"/>
      </w:pPr>
      <w:rPr>
        <w:rFonts w:ascii="Symbol" w:hAnsi="Symbol" w:hint="default"/>
        <w:sz w:val="20"/>
      </w:rPr>
    </w:lvl>
    <w:lvl w:ilvl="5" w:tentative="1">
      <w:start w:val="1"/>
      <w:numFmt w:val="bullet"/>
      <w:lvlText w:val=""/>
      <w:lvlJc w:val="left"/>
      <w:pPr>
        <w:tabs>
          <w:tab w:val="num" w:pos="7200"/>
        </w:tabs>
        <w:ind w:left="7200" w:hanging="360"/>
      </w:pPr>
      <w:rPr>
        <w:rFonts w:ascii="Symbol" w:hAnsi="Symbol" w:hint="default"/>
        <w:sz w:val="20"/>
      </w:rPr>
    </w:lvl>
    <w:lvl w:ilvl="6" w:tentative="1">
      <w:start w:val="1"/>
      <w:numFmt w:val="bullet"/>
      <w:lvlText w:val=""/>
      <w:lvlJc w:val="left"/>
      <w:pPr>
        <w:tabs>
          <w:tab w:val="num" w:pos="7920"/>
        </w:tabs>
        <w:ind w:left="7920" w:hanging="360"/>
      </w:pPr>
      <w:rPr>
        <w:rFonts w:ascii="Symbol" w:hAnsi="Symbol" w:hint="default"/>
        <w:sz w:val="20"/>
      </w:rPr>
    </w:lvl>
    <w:lvl w:ilvl="7" w:tentative="1">
      <w:start w:val="1"/>
      <w:numFmt w:val="bullet"/>
      <w:lvlText w:val=""/>
      <w:lvlJc w:val="left"/>
      <w:pPr>
        <w:tabs>
          <w:tab w:val="num" w:pos="8640"/>
        </w:tabs>
        <w:ind w:left="8640" w:hanging="360"/>
      </w:pPr>
      <w:rPr>
        <w:rFonts w:ascii="Symbol" w:hAnsi="Symbol" w:hint="default"/>
        <w:sz w:val="20"/>
      </w:rPr>
    </w:lvl>
    <w:lvl w:ilvl="8" w:tentative="1">
      <w:start w:val="1"/>
      <w:numFmt w:val="bullet"/>
      <w:lvlText w:val=""/>
      <w:lvlJc w:val="left"/>
      <w:pPr>
        <w:tabs>
          <w:tab w:val="num" w:pos="9360"/>
        </w:tabs>
        <w:ind w:left="9360" w:hanging="360"/>
      </w:pPr>
      <w:rPr>
        <w:rFonts w:ascii="Symbol" w:hAnsi="Symbol" w:hint="default"/>
        <w:sz w:val="20"/>
      </w:rPr>
    </w:lvl>
  </w:abstractNum>
  <w:abstractNum w:abstractNumId="11">
    <w:nsid w:val="35343C8F"/>
    <w:multiLevelType w:val="hybridMultilevel"/>
    <w:tmpl w:val="0ABE88E4"/>
    <w:lvl w:ilvl="0">
      <w:start w:val="1"/>
      <w:numFmt w:val="decimal"/>
      <w:lvlText w:val="%1."/>
      <w:lvlJc w:val="left"/>
      <w:pPr>
        <w:ind w:left="751"/>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1">
      <w:start w:val="1"/>
      <w:numFmt w:val="lowerLetter"/>
      <w:lvlText w:val="%2"/>
      <w:lvlJc w:val="left"/>
      <w:pPr>
        <w:ind w:left="138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2">
      <w:start w:val="1"/>
      <w:numFmt w:val="lowerRoman"/>
      <w:lvlText w:val="%3"/>
      <w:lvlJc w:val="left"/>
      <w:pPr>
        <w:ind w:left="210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3">
      <w:start w:val="1"/>
      <w:numFmt w:val="decimal"/>
      <w:lvlText w:val="%4"/>
      <w:lvlJc w:val="left"/>
      <w:pPr>
        <w:ind w:left="282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4">
      <w:start w:val="1"/>
      <w:numFmt w:val="lowerLetter"/>
      <w:lvlText w:val="%5"/>
      <w:lvlJc w:val="left"/>
      <w:pPr>
        <w:ind w:left="354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5">
      <w:start w:val="1"/>
      <w:numFmt w:val="lowerRoman"/>
      <w:lvlText w:val="%6"/>
      <w:lvlJc w:val="left"/>
      <w:pPr>
        <w:ind w:left="426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6">
      <w:start w:val="1"/>
      <w:numFmt w:val="decimal"/>
      <w:lvlText w:val="%7"/>
      <w:lvlJc w:val="left"/>
      <w:pPr>
        <w:ind w:left="498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7">
      <w:start w:val="1"/>
      <w:numFmt w:val="lowerLetter"/>
      <w:lvlText w:val="%8"/>
      <w:lvlJc w:val="left"/>
      <w:pPr>
        <w:ind w:left="570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8">
      <w:start w:val="1"/>
      <w:numFmt w:val="lowerRoman"/>
      <w:lvlText w:val="%9"/>
      <w:lvlJc w:val="left"/>
      <w:pPr>
        <w:ind w:left="642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abstractNum>
  <w:abstractNum w:abstractNumId="12">
    <w:nsid w:val="36BAEF4F"/>
    <w:multiLevelType w:val="hybridMultilevel"/>
    <w:tmpl w:val="3D6CD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413A1EC7"/>
    <w:multiLevelType w:val="hybridMultilevel"/>
    <w:tmpl w:val="72CC68C4"/>
    <w:lvl w:ilvl="0">
      <w:start w:val="1"/>
      <w:numFmt w:val="decimal"/>
      <w:lvlText w:val="%1."/>
      <w:lvlJc w:val="left"/>
      <w:pPr>
        <w:ind w:left="1080" w:hanging="360"/>
      </w:pPr>
      <w:rPr>
        <w:rFonts w:ascii="Times New Roman" w:eastAsia="Times New Roman" w:hAnsi="Times New Roman" w:cs="Times New Roman" w:hint="default"/>
        <w:color w:val="333333"/>
        <w:sz w:val="24"/>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42CF44CE"/>
    <w:multiLevelType w:val="hybridMultilevel"/>
    <w:tmpl w:val="F6D26D4E"/>
    <w:lvl w:ilvl="0">
      <w:start w:val="1"/>
      <w:numFmt w:val="decimal"/>
      <w:lvlText w:val="%1."/>
      <w:lvlJc w:val="left"/>
      <w:pPr>
        <w:ind w:left="450" w:hanging="360"/>
      </w:pPr>
      <w:rPr>
        <w:rFonts w:hint="default"/>
        <w:b w:val="0"/>
      </w:rPr>
    </w:lvl>
    <w:lvl w:ilvl="1">
      <w:start w:val="1"/>
      <w:numFmt w:val="lowerLetter"/>
      <w:lvlText w:val="%2."/>
      <w:lvlJc w:val="left"/>
      <w:pPr>
        <w:ind w:left="1170" w:hanging="360"/>
      </w:pPr>
    </w:lvl>
    <w:lvl w:ilvl="2">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5">
    <w:nsid w:val="49144226"/>
    <w:multiLevelType w:val="hybridMultilevel"/>
    <w:tmpl w:val="DEE452C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4B251CD1"/>
    <w:multiLevelType w:val="multilevel"/>
    <w:tmpl w:val="6B1EF820"/>
    <w:lvl w:ilvl="0">
      <w:start w:val="1"/>
      <w:numFmt w:val="bullet"/>
      <w:lvlText w:val=""/>
      <w:lvlJc w:val="left"/>
      <w:pPr>
        <w:tabs>
          <w:tab w:val="num" w:pos="2726"/>
        </w:tabs>
        <w:ind w:left="2726" w:hanging="360"/>
      </w:pPr>
      <w:rPr>
        <w:rFonts w:ascii="Symbol" w:hAnsi="Symbol" w:hint="default"/>
        <w:sz w:val="20"/>
      </w:rPr>
    </w:lvl>
    <w:lvl w:ilvl="1" w:tentative="1">
      <w:start w:val="1"/>
      <w:numFmt w:val="bullet"/>
      <w:lvlText w:val=""/>
      <w:lvlJc w:val="left"/>
      <w:pPr>
        <w:tabs>
          <w:tab w:val="num" w:pos="3446"/>
        </w:tabs>
        <w:ind w:left="3446" w:hanging="360"/>
      </w:pPr>
      <w:rPr>
        <w:rFonts w:ascii="Symbol" w:hAnsi="Symbol" w:hint="default"/>
        <w:sz w:val="20"/>
      </w:rPr>
    </w:lvl>
    <w:lvl w:ilvl="2" w:tentative="1">
      <w:start w:val="1"/>
      <w:numFmt w:val="bullet"/>
      <w:lvlText w:val=""/>
      <w:lvlJc w:val="left"/>
      <w:pPr>
        <w:tabs>
          <w:tab w:val="num" w:pos="4166"/>
        </w:tabs>
        <w:ind w:left="4166" w:hanging="360"/>
      </w:pPr>
      <w:rPr>
        <w:rFonts w:ascii="Symbol" w:hAnsi="Symbol" w:hint="default"/>
        <w:sz w:val="20"/>
      </w:rPr>
    </w:lvl>
    <w:lvl w:ilvl="3" w:tentative="1">
      <w:start w:val="1"/>
      <w:numFmt w:val="bullet"/>
      <w:lvlText w:val=""/>
      <w:lvlJc w:val="left"/>
      <w:pPr>
        <w:tabs>
          <w:tab w:val="num" w:pos="4886"/>
        </w:tabs>
        <w:ind w:left="4886" w:hanging="360"/>
      </w:pPr>
      <w:rPr>
        <w:rFonts w:ascii="Symbol" w:hAnsi="Symbol" w:hint="default"/>
        <w:sz w:val="20"/>
      </w:rPr>
    </w:lvl>
    <w:lvl w:ilvl="4" w:tentative="1">
      <w:start w:val="1"/>
      <w:numFmt w:val="bullet"/>
      <w:lvlText w:val=""/>
      <w:lvlJc w:val="left"/>
      <w:pPr>
        <w:tabs>
          <w:tab w:val="num" w:pos="5606"/>
        </w:tabs>
        <w:ind w:left="5606" w:hanging="360"/>
      </w:pPr>
      <w:rPr>
        <w:rFonts w:ascii="Symbol" w:hAnsi="Symbol" w:hint="default"/>
        <w:sz w:val="20"/>
      </w:rPr>
    </w:lvl>
    <w:lvl w:ilvl="5" w:tentative="1">
      <w:start w:val="1"/>
      <w:numFmt w:val="bullet"/>
      <w:lvlText w:val=""/>
      <w:lvlJc w:val="left"/>
      <w:pPr>
        <w:tabs>
          <w:tab w:val="num" w:pos="6326"/>
        </w:tabs>
        <w:ind w:left="6326" w:hanging="360"/>
      </w:pPr>
      <w:rPr>
        <w:rFonts w:ascii="Symbol" w:hAnsi="Symbol" w:hint="default"/>
        <w:sz w:val="20"/>
      </w:rPr>
    </w:lvl>
    <w:lvl w:ilvl="6" w:tentative="1">
      <w:start w:val="1"/>
      <w:numFmt w:val="bullet"/>
      <w:lvlText w:val=""/>
      <w:lvlJc w:val="left"/>
      <w:pPr>
        <w:tabs>
          <w:tab w:val="num" w:pos="7046"/>
        </w:tabs>
        <w:ind w:left="7046" w:hanging="360"/>
      </w:pPr>
      <w:rPr>
        <w:rFonts w:ascii="Symbol" w:hAnsi="Symbol" w:hint="default"/>
        <w:sz w:val="20"/>
      </w:rPr>
    </w:lvl>
    <w:lvl w:ilvl="7" w:tentative="1">
      <w:start w:val="1"/>
      <w:numFmt w:val="bullet"/>
      <w:lvlText w:val=""/>
      <w:lvlJc w:val="left"/>
      <w:pPr>
        <w:tabs>
          <w:tab w:val="num" w:pos="7766"/>
        </w:tabs>
        <w:ind w:left="7766" w:hanging="360"/>
      </w:pPr>
      <w:rPr>
        <w:rFonts w:ascii="Symbol" w:hAnsi="Symbol" w:hint="default"/>
        <w:sz w:val="20"/>
      </w:rPr>
    </w:lvl>
    <w:lvl w:ilvl="8" w:tentative="1">
      <w:start w:val="1"/>
      <w:numFmt w:val="bullet"/>
      <w:lvlText w:val=""/>
      <w:lvlJc w:val="left"/>
      <w:pPr>
        <w:tabs>
          <w:tab w:val="num" w:pos="8486"/>
        </w:tabs>
        <w:ind w:left="8486" w:hanging="360"/>
      </w:pPr>
      <w:rPr>
        <w:rFonts w:ascii="Symbol" w:hAnsi="Symbol" w:hint="default"/>
        <w:sz w:val="20"/>
      </w:rPr>
    </w:lvl>
  </w:abstractNum>
  <w:abstractNum w:abstractNumId="17">
    <w:nsid w:val="4B8D2374"/>
    <w:multiLevelType w:val="hybridMultilevel"/>
    <w:tmpl w:val="98BCF5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9A9778B"/>
    <w:multiLevelType w:val="hybridMultilevel"/>
    <w:tmpl w:val="B634A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9D15EE4"/>
    <w:multiLevelType w:val="hybridMultilevel"/>
    <w:tmpl w:val="3BF8F6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0FF7216"/>
    <w:multiLevelType w:val="hybridMultilevel"/>
    <w:tmpl w:val="03C8482A"/>
    <w:lvl w:ilvl="0">
      <w:start w:val="11"/>
      <w:numFmt w:val="decimal"/>
      <w:lvlText w:val="%1."/>
      <w:lvlJc w:val="left"/>
      <w:pPr>
        <w:ind w:left="8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5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9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4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8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5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nsid w:val="687470D3"/>
    <w:multiLevelType w:val="hybridMultilevel"/>
    <w:tmpl w:val="23828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EB2650F"/>
    <w:multiLevelType w:val="hybridMultilevel"/>
    <w:tmpl w:val="7242C42A"/>
    <w:lvl w:ilvl="0">
      <w:start w:val="13"/>
      <w:numFmt w:val="decimal"/>
      <w:lvlText w:val="%1."/>
      <w:lvlJc w:val="left"/>
      <w:pPr>
        <w:ind w:left="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nsid w:val="6F9E4E17"/>
    <w:multiLevelType w:val="hybridMultilevel"/>
    <w:tmpl w:val="A260B14A"/>
    <w:lvl w:ilvl="0">
      <w:start w:val="1"/>
      <w:numFmt w:val="decimal"/>
      <w:lvlText w:val="%1."/>
      <w:lvlJc w:val="left"/>
      <w:pPr>
        <w:ind w:left="1080" w:hanging="360"/>
      </w:pPr>
      <w:rPr>
        <w:rFonts w:ascii="Times New Roman" w:eastAsia="Times New Roman" w:hAnsi="Times New Roman" w:cs="Times New Roman" w:hint="default"/>
        <w:sz w:val="24"/>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727949F9"/>
    <w:multiLevelType w:val="hybridMultilevel"/>
    <w:tmpl w:val="0ABE88E4"/>
    <w:lvl w:ilvl="0">
      <w:start w:val="1"/>
      <w:numFmt w:val="decimal"/>
      <w:lvlText w:val="%1."/>
      <w:lvlJc w:val="left"/>
      <w:pPr>
        <w:ind w:left="751"/>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1">
      <w:start w:val="1"/>
      <w:numFmt w:val="lowerLetter"/>
      <w:lvlText w:val="%2"/>
      <w:lvlJc w:val="left"/>
      <w:pPr>
        <w:ind w:left="138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2">
      <w:start w:val="1"/>
      <w:numFmt w:val="lowerRoman"/>
      <w:lvlText w:val="%3"/>
      <w:lvlJc w:val="left"/>
      <w:pPr>
        <w:ind w:left="210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3">
      <w:start w:val="1"/>
      <w:numFmt w:val="decimal"/>
      <w:lvlText w:val="%4"/>
      <w:lvlJc w:val="left"/>
      <w:pPr>
        <w:ind w:left="282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4">
      <w:start w:val="1"/>
      <w:numFmt w:val="lowerLetter"/>
      <w:lvlText w:val="%5"/>
      <w:lvlJc w:val="left"/>
      <w:pPr>
        <w:ind w:left="354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5">
      <w:start w:val="1"/>
      <w:numFmt w:val="lowerRoman"/>
      <w:lvlText w:val="%6"/>
      <w:lvlJc w:val="left"/>
      <w:pPr>
        <w:ind w:left="426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6">
      <w:start w:val="1"/>
      <w:numFmt w:val="decimal"/>
      <w:lvlText w:val="%7"/>
      <w:lvlJc w:val="left"/>
      <w:pPr>
        <w:ind w:left="498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7">
      <w:start w:val="1"/>
      <w:numFmt w:val="lowerLetter"/>
      <w:lvlText w:val="%8"/>
      <w:lvlJc w:val="left"/>
      <w:pPr>
        <w:ind w:left="570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8">
      <w:start w:val="1"/>
      <w:numFmt w:val="lowerRoman"/>
      <w:lvlText w:val="%9"/>
      <w:lvlJc w:val="left"/>
      <w:pPr>
        <w:ind w:left="6429"/>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abstractNum>
  <w:abstractNum w:abstractNumId="25">
    <w:nsid w:val="745D5F0D"/>
    <w:multiLevelType w:val="multilevel"/>
    <w:tmpl w:val="9864DBEC"/>
    <w:lvl w:ilvl="0">
      <w:start w:val="1"/>
      <w:numFmt w:val="bullet"/>
      <w:lvlText w:val=""/>
      <w:lvlJc w:val="left"/>
      <w:pPr>
        <w:tabs>
          <w:tab w:val="num" w:pos="2726"/>
        </w:tabs>
        <w:ind w:left="2726" w:hanging="360"/>
      </w:pPr>
      <w:rPr>
        <w:rFonts w:ascii="Symbol" w:hAnsi="Symbol" w:hint="default"/>
        <w:sz w:val="20"/>
      </w:rPr>
    </w:lvl>
    <w:lvl w:ilvl="1" w:tentative="1">
      <w:start w:val="1"/>
      <w:numFmt w:val="bullet"/>
      <w:lvlText w:val=""/>
      <w:lvlJc w:val="left"/>
      <w:pPr>
        <w:tabs>
          <w:tab w:val="num" w:pos="3446"/>
        </w:tabs>
        <w:ind w:left="3446" w:hanging="360"/>
      </w:pPr>
      <w:rPr>
        <w:rFonts w:ascii="Symbol" w:hAnsi="Symbol" w:hint="default"/>
        <w:sz w:val="20"/>
      </w:rPr>
    </w:lvl>
    <w:lvl w:ilvl="2" w:tentative="1">
      <w:start w:val="1"/>
      <w:numFmt w:val="bullet"/>
      <w:lvlText w:val=""/>
      <w:lvlJc w:val="left"/>
      <w:pPr>
        <w:tabs>
          <w:tab w:val="num" w:pos="4166"/>
        </w:tabs>
        <w:ind w:left="4166" w:hanging="360"/>
      </w:pPr>
      <w:rPr>
        <w:rFonts w:ascii="Symbol" w:hAnsi="Symbol" w:hint="default"/>
        <w:sz w:val="20"/>
      </w:rPr>
    </w:lvl>
    <w:lvl w:ilvl="3" w:tentative="1">
      <w:start w:val="1"/>
      <w:numFmt w:val="bullet"/>
      <w:lvlText w:val=""/>
      <w:lvlJc w:val="left"/>
      <w:pPr>
        <w:tabs>
          <w:tab w:val="num" w:pos="4886"/>
        </w:tabs>
        <w:ind w:left="4886" w:hanging="360"/>
      </w:pPr>
      <w:rPr>
        <w:rFonts w:ascii="Symbol" w:hAnsi="Symbol" w:hint="default"/>
        <w:sz w:val="20"/>
      </w:rPr>
    </w:lvl>
    <w:lvl w:ilvl="4" w:tentative="1">
      <w:start w:val="1"/>
      <w:numFmt w:val="bullet"/>
      <w:lvlText w:val=""/>
      <w:lvlJc w:val="left"/>
      <w:pPr>
        <w:tabs>
          <w:tab w:val="num" w:pos="5606"/>
        </w:tabs>
        <w:ind w:left="5606" w:hanging="360"/>
      </w:pPr>
      <w:rPr>
        <w:rFonts w:ascii="Symbol" w:hAnsi="Symbol" w:hint="default"/>
        <w:sz w:val="20"/>
      </w:rPr>
    </w:lvl>
    <w:lvl w:ilvl="5" w:tentative="1">
      <w:start w:val="1"/>
      <w:numFmt w:val="bullet"/>
      <w:lvlText w:val=""/>
      <w:lvlJc w:val="left"/>
      <w:pPr>
        <w:tabs>
          <w:tab w:val="num" w:pos="6326"/>
        </w:tabs>
        <w:ind w:left="6326" w:hanging="360"/>
      </w:pPr>
      <w:rPr>
        <w:rFonts w:ascii="Symbol" w:hAnsi="Symbol" w:hint="default"/>
        <w:sz w:val="20"/>
      </w:rPr>
    </w:lvl>
    <w:lvl w:ilvl="6" w:tentative="1">
      <w:start w:val="1"/>
      <w:numFmt w:val="bullet"/>
      <w:lvlText w:val=""/>
      <w:lvlJc w:val="left"/>
      <w:pPr>
        <w:tabs>
          <w:tab w:val="num" w:pos="7046"/>
        </w:tabs>
        <w:ind w:left="7046" w:hanging="360"/>
      </w:pPr>
      <w:rPr>
        <w:rFonts w:ascii="Symbol" w:hAnsi="Symbol" w:hint="default"/>
        <w:sz w:val="20"/>
      </w:rPr>
    </w:lvl>
    <w:lvl w:ilvl="7" w:tentative="1">
      <w:start w:val="1"/>
      <w:numFmt w:val="bullet"/>
      <w:lvlText w:val=""/>
      <w:lvlJc w:val="left"/>
      <w:pPr>
        <w:tabs>
          <w:tab w:val="num" w:pos="7766"/>
        </w:tabs>
        <w:ind w:left="7766" w:hanging="360"/>
      </w:pPr>
      <w:rPr>
        <w:rFonts w:ascii="Symbol" w:hAnsi="Symbol" w:hint="default"/>
        <w:sz w:val="20"/>
      </w:rPr>
    </w:lvl>
    <w:lvl w:ilvl="8" w:tentative="1">
      <w:start w:val="1"/>
      <w:numFmt w:val="bullet"/>
      <w:lvlText w:val=""/>
      <w:lvlJc w:val="left"/>
      <w:pPr>
        <w:tabs>
          <w:tab w:val="num" w:pos="8486"/>
        </w:tabs>
        <w:ind w:left="8486" w:hanging="360"/>
      </w:pPr>
      <w:rPr>
        <w:rFonts w:ascii="Symbol" w:hAnsi="Symbol" w:hint="default"/>
        <w:sz w:val="20"/>
      </w:rPr>
    </w:lvl>
  </w:abstractNum>
  <w:abstractNum w:abstractNumId="26">
    <w:nsid w:val="7F087511"/>
    <w:multiLevelType w:val="hybridMultilevel"/>
    <w:tmpl w:val="62445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684089001">
    <w:abstractNumId w:val="12"/>
  </w:num>
  <w:num w:numId="2" w16cid:durableId="2076663912">
    <w:abstractNumId w:val="26"/>
  </w:num>
  <w:num w:numId="3" w16cid:durableId="1812288464">
    <w:abstractNumId w:val="24"/>
  </w:num>
  <w:num w:numId="4" w16cid:durableId="421143891">
    <w:abstractNumId w:val="7"/>
  </w:num>
  <w:num w:numId="5" w16cid:durableId="1478565771">
    <w:abstractNumId w:val="20"/>
  </w:num>
  <w:num w:numId="6" w16cid:durableId="1561671748">
    <w:abstractNumId w:val="22"/>
  </w:num>
  <w:num w:numId="7" w16cid:durableId="654839302">
    <w:abstractNumId w:val="8"/>
  </w:num>
  <w:num w:numId="8" w16cid:durableId="242766436">
    <w:abstractNumId w:val="21"/>
  </w:num>
  <w:num w:numId="9" w16cid:durableId="48303924">
    <w:abstractNumId w:val="6"/>
  </w:num>
  <w:num w:numId="10" w16cid:durableId="1648782613">
    <w:abstractNumId w:val="19"/>
  </w:num>
  <w:num w:numId="11" w16cid:durableId="186214352">
    <w:abstractNumId w:val="17"/>
  </w:num>
  <w:num w:numId="12" w16cid:durableId="1402480566">
    <w:abstractNumId w:val="18"/>
  </w:num>
  <w:num w:numId="13" w16cid:durableId="558782463">
    <w:abstractNumId w:val="5"/>
  </w:num>
  <w:num w:numId="14" w16cid:durableId="1758818336">
    <w:abstractNumId w:val="10"/>
  </w:num>
  <w:num w:numId="15" w16cid:durableId="1863124502">
    <w:abstractNumId w:val="25"/>
  </w:num>
  <w:num w:numId="16" w16cid:durableId="68966095">
    <w:abstractNumId w:val="16"/>
  </w:num>
  <w:num w:numId="17" w16cid:durableId="219681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61469164">
    <w:abstractNumId w:val="2"/>
  </w:num>
  <w:num w:numId="19" w16cid:durableId="1868133002">
    <w:abstractNumId w:val="1"/>
  </w:num>
  <w:num w:numId="20" w16cid:durableId="861554441">
    <w:abstractNumId w:val="3"/>
  </w:num>
  <w:num w:numId="21" w16cid:durableId="1394962863">
    <w:abstractNumId w:val="14"/>
  </w:num>
  <w:num w:numId="22" w16cid:durableId="48193808">
    <w:abstractNumId w:val="0"/>
  </w:num>
  <w:num w:numId="23" w16cid:durableId="1435780907">
    <w:abstractNumId w:val="23"/>
  </w:num>
  <w:num w:numId="24" w16cid:durableId="1616062829">
    <w:abstractNumId w:val="13"/>
  </w:num>
  <w:num w:numId="25" w16cid:durableId="915671916">
    <w:abstractNumId w:val="4"/>
  </w:num>
  <w:num w:numId="26" w16cid:durableId="2016036387">
    <w:abstractNumId w:val="11"/>
  </w:num>
  <w:num w:numId="27" w16cid:durableId="1890454656">
    <w:abstractNumId w:val="15"/>
  </w:num>
  <w:num w:numId="28" w16cid:durableId="92812370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E12F2"/>
    <w:rsid w:val="00011BA3"/>
    <w:rsid w:val="000142AA"/>
    <w:rsid w:val="0001671F"/>
    <w:rsid w:val="000264A7"/>
    <w:rsid w:val="0004715E"/>
    <w:rsid w:val="000658CF"/>
    <w:rsid w:val="00083BE3"/>
    <w:rsid w:val="000A6A64"/>
    <w:rsid w:val="000B4FC7"/>
    <w:rsid w:val="000B5BC1"/>
    <w:rsid w:val="00105AD9"/>
    <w:rsid w:val="00177CED"/>
    <w:rsid w:val="001956D9"/>
    <w:rsid w:val="001A3E0C"/>
    <w:rsid w:val="001D39C6"/>
    <w:rsid w:val="001E19EA"/>
    <w:rsid w:val="0026069A"/>
    <w:rsid w:val="002B0CCC"/>
    <w:rsid w:val="002B45C1"/>
    <w:rsid w:val="002D6057"/>
    <w:rsid w:val="00331CF2"/>
    <w:rsid w:val="00381A21"/>
    <w:rsid w:val="00382C0D"/>
    <w:rsid w:val="003C78E8"/>
    <w:rsid w:val="00400E46"/>
    <w:rsid w:val="004061FA"/>
    <w:rsid w:val="00427F93"/>
    <w:rsid w:val="00445894"/>
    <w:rsid w:val="00446730"/>
    <w:rsid w:val="00466A29"/>
    <w:rsid w:val="004679AB"/>
    <w:rsid w:val="004711F2"/>
    <w:rsid w:val="004760D2"/>
    <w:rsid w:val="00487EC2"/>
    <w:rsid w:val="00534BC8"/>
    <w:rsid w:val="0053635F"/>
    <w:rsid w:val="00566DE2"/>
    <w:rsid w:val="0058251D"/>
    <w:rsid w:val="005A0A53"/>
    <w:rsid w:val="005A6D7E"/>
    <w:rsid w:val="005D00A5"/>
    <w:rsid w:val="005E090A"/>
    <w:rsid w:val="00622C48"/>
    <w:rsid w:val="00670D82"/>
    <w:rsid w:val="00693744"/>
    <w:rsid w:val="006D29F4"/>
    <w:rsid w:val="006F4744"/>
    <w:rsid w:val="006F4B34"/>
    <w:rsid w:val="007200DE"/>
    <w:rsid w:val="00751044"/>
    <w:rsid w:val="007613CD"/>
    <w:rsid w:val="00780373"/>
    <w:rsid w:val="00794FC5"/>
    <w:rsid w:val="007E12F2"/>
    <w:rsid w:val="007E770D"/>
    <w:rsid w:val="007F1292"/>
    <w:rsid w:val="00800773"/>
    <w:rsid w:val="0081678B"/>
    <w:rsid w:val="0084162B"/>
    <w:rsid w:val="00885A63"/>
    <w:rsid w:val="00893057"/>
    <w:rsid w:val="008935B4"/>
    <w:rsid w:val="00897D3D"/>
    <w:rsid w:val="008B4D11"/>
    <w:rsid w:val="008C7E18"/>
    <w:rsid w:val="008E1DD7"/>
    <w:rsid w:val="008E71DD"/>
    <w:rsid w:val="008F54AC"/>
    <w:rsid w:val="009A3E3E"/>
    <w:rsid w:val="009C0320"/>
    <w:rsid w:val="009C1CB8"/>
    <w:rsid w:val="009D6296"/>
    <w:rsid w:val="009F3979"/>
    <w:rsid w:val="009F5229"/>
    <w:rsid w:val="00A04636"/>
    <w:rsid w:val="00AA68E9"/>
    <w:rsid w:val="00AE655F"/>
    <w:rsid w:val="00B04190"/>
    <w:rsid w:val="00B306EC"/>
    <w:rsid w:val="00B92B37"/>
    <w:rsid w:val="00BA0B16"/>
    <w:rsid w:val="00BC10C0"/>
    <w:rsid w:val="00BD6856"/>
    <w:rsid w:val="00BE2D3E"/>
    <w:rsid w:val="00C16E7B"/>
    <w:rsid w:val="00C55431"/>
    <w:rsid w:val="00C90148"/>
    <w:rsid w:val="00CA6351"/>
    <w:rsid w:val="00CC48EB"/>
    <w:rsid w:val="00CD2AD6"/>
    <w:rsid w:val="00CE1E62"/>
    <w:rsid w:val="00CF6BB1"/>
    <w:rsid w:val="00CF7E27"/>
    <w:rsid w:val="00D01110"/>
    <w:rsid w:val="00D27657"/>
    <w:rsid w:val="00D50BBB"/>
    <w:rsid w:val="00D609D9"/>
    <w:rsid w:val="00D84AAC"/>
    <w:rsid w:val="00DA4795"/>
    <w:rsid w:val="00E40F84"/>
    <w:rsid w:val="00E84AF2"/>
    <w:rsid w:val="00EC543B"/>
    <w:rsid w:val="00F627AB"/>
    <w:rsid w:val="00F86F03"/>
    <w:rsid w:val="00F87729"/>
    <w:rsid w:val="00F87AFA"/>
    <w:rsid w:val="00FD08B7"/>
    <w:rsid w:val="00FD7990"/>
    <w:rsid w:val="00FF7D74"/>
    <w:rsid w:val="104A462D"/>
    <w:rsid w:val="10C5079D"/>
    <w:rsid w:val="1236860C"/>
    <w:rsid w:val="171EB187"/>
    <w:rsid w:val="183EEF6C"/>
    <w:rsid w:val="29B425FA"/>
    <w:rsid w:val="2ACBBAE5"/>
    <w:rsid w:val="2D16A13F"/>
    <w:rsid w:val="36D22C25"/>
    <w:rsid w:val="38918683"/>
    <w:rsid w:val="3C605E83"/>
    <w:rsid w:val="45A03986"/>
    <w:rsid w:val="4B96B9C3"/>
    <w:rsid w:val="4FF18667"/>
    <w:rsid w:val="594E05D8"/>
    <w:rsid w:val="5AE9D639"/>
    <w:rsid w:val="6A82AFED"/>
    <w:rsid w:val="6CC2E78D"/>
    <w:rsid w:val="7296C193"/>
    <w:rsid w:val="7B362488"/>
    <w:rsid w:val="7E61AF8E"/>
  </w:rsids>
  <w:docVars>
    <w:docVar w:name="__Grammarly_42___1" w:val="H4sIAAAAAAAEAKtWcslP9kxRslIyNDY2NjIxNTewsDAwN7A0szBU0lEKTi0uzszPAykwrQUAbDmN2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22BA4DA"/>
  <w15:docId w15:val="{D73DFE64-CBA9-4FA1-A7B7-EBFDED720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29F4"/>
    <w:rPr>
      <w:rFonts w:ascii="Calibri" w:eastAsia="Calibri" w:hAnsi="Calibri" w:cs="Calibri"/>
      <w:color w:val="000000"/>
    </w:rPr>
  </w:style>
  <w:style w:type="paragraph" w:styleId="Heading1">
    <w:name w:val="heading 1"/>
    <w:next w:val="Normal"/>
    <w:link w:val="Heading1Char"/>
    <w:uiPriority w:val="9"/>
    <w:qFormat/>
    <w:pPr>
      <w:keepNext/>
      <w:keepLines/>
      <w:spacing w:after="31"/>
      <w:ind w:left="476" w:hanging="10"/>
      <w:outlineLvl w:val="0"/>
    </w:pPr>
    <w:rPr>
      <w:rFonts w:ascii="Times New Roman" w:eastAsia="Times New Roman" w:hAnsi="Times New Roman" w:cs="Times New Roman"/>
      <w:b/>
      <w:color w:val="333333"/>
      <w:sz w:val="33"/>
    </w:rPr>
  </w:style>
  <w:style w:type="paragraph" w:styleId="Heading2">
    <w:name w:val="heading 2"/>
    <w:next w:val="Normal"/>
    <w:link w:val="Heading2Char"/>
    <w:uiPriority w:val="9"/>
    <w:unhideWhenUsed/>
    <w:qFormat/>
    <w:pPr>
      <w:keepNext/>
      <w:keepLines/>
      <w:spacing w:after="50"/>
      <w:ind w:left="10" w:hanging="10"/>
      <w:outlineLvl w:val="1"/>
    </w:pPr>
    <w:rPr>
      <w:rFonts w:ascii="Calibri" w:eastAsia="Calibri" w:hAnsi="Calibri" w:cs="Calibri"/>
      <w:color w:val="333333"/>
      <w:sz w:val="30"/>
    </w:rPr>
  </w:style>
  <w:style w:type="paragraph" w:styleId="Heading4">
    <w:name w:val="heading 4"/>
    <w:basedOn w:val="Normal"/>
    <w:next w:val="Normal"/>
    <w:link w:val="Heading4Char"/>
    <w:uiPriority w:val="9"/>
    <w:semiHidden/>
    <w:unhideWhenUsed/>
    <w:qFormat/>
    <w:rsid w:val="005D00A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01671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333333"/>
      <w:sz w:val="30"/>
    </w:rPr>
  </w:style>
  <w:style w:type="character" w:customStyle="1" w:styleId="Heading1Char">
    <w:name w:val="Heading 1 Char"/>
    <w:link w:val="Heading1"/>
    <w:uiPriority w:val="9"/>
    <w:rPr>
      <w:rFonts w:ascii="Times New Roman" w:eastAsia="Times New Roman" w:hAnsi="Times New Roman" w:cs="Times New Roman"/>
      <w:b/>
      <w:color w:val="333333"/>
      <w:sz w:val="33"/>
    </w:rPr>
  </w:style>
  <w:style w:type="paragraph" w:styleId="Revision">
    <w:name w:val="Revision"/>
    <w:hidden/>
    <w:uiPriority w:val="99"/>
    <w:semiHidden/>
    <w:rsid w:val="00FF7D74"/>
    <w:pPr>
      <w:spacing w:after="0" w:line="240" w:lineRule="auto"/>
    </w:pPr>
    <w:rPr>
      <w:rFonts w:ascii="Calibri" w:eastAsia="Calibri" w:hAnsi="Calibri" w:cs="Calibri"/>
      <w:color w:val="000000"/>
    </w:rPr>
  </w:style>
  <w:style w:type="character" w:styleId="Hyperlink">
    <w:name w:val="Hyperlink"/>
    <w:basedOn w:val="DefaultParagraphFont"/>
    <w:uiPriority w:val="99"/>
    <w:unhideWhenUsed/>
    <w:rsid w:val="009F3979"/>
    <w:rPr>
      <w:color w:val="0000FF"/>
      <w:u w:val="single"/>
    </w:rPr>
  </w:style>
  <w:style w:type="character" w:styleId="CommentReference">
    <w:name w:val="annotation reference"/>
    <w:basedOn w:val="DefaultParagraphFont"/>
    <w:uiPriority w:val="99"/>
    <w:semiHidden/>
    <w:unhideWhenUsed/>
    <w:rsid w:val="009F3979"/>
    <w:rPr>
      <w:sz w:val="16"/>
      <w:szCs w:val="16"/>
    </w:rPr>
  </w:style>
  <w:style w:type="paragraph" w:styleId="CommentText">
    <w:name w:val="annotation text"/>
    <w:basedOn w:val="Normal"/>
    <w:link w:val="CommentTextChar"/>
    <w:uiPriority w:val="99"/>
    <w:unhideWhenUsed/>
    <w:rsid w:val="009F3979"/>
    <w:pPr>
      <w:spacing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9F3979"/>
    <w:rPr>
      <w:rFonts w:eastAsiaTheme="minorHAnsi"/>
      <w:sz w:val="20"/>
      <w:szCs w:val="20"/>
    </w:rPr>
  </w:style>
  <w:style w:type="character" w:styleId="Mention">
    <w:name w:val="Mention"/>
    <w:basedOn w:val="DefaultParagraphFont"/>
    <w:uiPriority w:val="99"/>
    <w:unhideWhenUsed/>
    <w:rsid w:val="009F3979"/>
    <w:rPr>
      <w:color w:val="2B579A"/>
      <w:shd w:val="clear" w:color="auto" w:fill="E1DFDD"/>
    </w:rPr>
  </w:style>
  <w:style w:type="paragraph" w:styleId="ListParagraph">
    <w:name w:val="List Paragraph"/>
    <w:aliases w:val="Bullet List,FooterText,List Paragraph1"/>
    <w:basedOn w:val="Normal"/>
    <w:link w:val="ListParagraphChar"/>
    <w:uiPriority w:val="34"/>
    <w:qFormat/>
    <w:rsid w:val="009F3979"/>
    <w:pPr>
      <w:ind w:left="720"/>
      <w:contextualSpacing/>
    </w:pPr>
    <w:rPr>
      <w:rFonts w:asciiTheme="minorHAnsi" w:eastAsiaTheme="minorHAnsi" w:hAnsiTheme="minorHAnsi" w:cstheme="minorBidi"/>
      <w:color w:val="auto"/>
    </w:rPr>
  </w:style>
  <w:style w:type="character" w:customStyle="1" w:styleId="Heading4Char">
    <w:name w:val="Heading 4 Char"/>
    <w:basedOn w:val="DefaultParagraphFont"/>
    <w:link w:val="Heading4"/>
    <w:uiPriority w:val="9"/>
    <w:semiHidden/>
    <w:rsid w:val="005D00A5"/>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5D00A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mall">
    <w:name w:val="small"/>
    <w:basedOn w:val="Normal"/>
    <w:rsid w:val="005D00A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5D00A5"/>
    <w:rPr>
      <w:b/>
      <w:bCs/>
    </w:rPr>
  </w:style>
  <w:style w:type="paragraph" w:customStyle="1" w:styleId="ml-3">
    <w:name w:val="ml-3"/>
    <w:basedOn w:val="Normal"/>
    <w:rsid w:val="005D00A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01671F"/>
    <w:rPr>
      <w:rFonts w:asciiTheme="majorHAnsi" w:eastAsiaTheme="majorEastAsia" w:hAnsiTheme="majorHAnsi" w:cstheme="majorBidi"/>
      <w:color w:val="1F3763" w:themeColor="accent1" w:themeShade="7F"/>
    </w:rPr>
  </w:style>
  <w:style w:type="paragraph" w:customStyle="1" w:styleId="mb-1">
    <w:name w:val="mb-1"/>
    <w:basedOn w:val="Normal"/>
    <w:rsid w:val="0001671F"/>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text-red">
    <w:name w:val="text-red"/>
    <w:basedOn w:val="DefaultParagraphFont"/>
    <w:rsid w:val="0001671F"/>
  </w:style>
  <w:style w:type="paragraph" w:styleId="CommentSubject">
    <w:name w:val="annotation subject"/>
    <w:basedOn w:val="CommentText"/>
    <w:next w:val="CommentText"/>
    <w:link w:val="CommentSubjectChar"/>
    <w:uiPriority w:val="99"/>
    <w:semiHidden/>
    <w:unhideWhenUsed/>
    <w:rsid w:val="0001671F"/>
    <w:rPr>
      <w:rFonts w:ascii="Calibri" w:eastAsia="Calibri" w:hAnsi="Calibri" w:cs="Calibri"/>
      <w:b/>
      <w:bCs/>
      <w:color w:val="000000"/>
    </w:rPr>
  </w:style>
  <w:style w:type="character" w:customStyle="1" w:styleId="CommentSubjectChar">
    <w:name w:val="Comment Subject Char"/>
    <w:basedOn w:val="CommentTextChar"/>
    <w:link w:val="CommentSubject"/>
    <w:uiPriority w:val="99"/>
    <w:semiHidden/>
    <w:rsid w:val="0001671F"/>
    <w:rPr>
      <w:rFonts w:ascii="Calibri" w:eastAsia="Calibri" w:hAnsi="Calibri" w:cs="Calibri"/>
      <w:b/>
      <w:bCs/>
      <w:color w:val="000000"/>
      <w:sz w:val="20"/>
      <w:szCs w:val="20"/>
    </w:rPr>
  </w:style>
  <w:style w:type="paragraph" w:customStyle="1" w:styleId="xmsonormal">
    <w:name w:val="x_msonormal"/>
    <w:basedOn w:val="Normal"/>
    <w:rsid w:val="000A6A64"/>
    <w:pPr>
      <w:spacing w:before="100" w:beforeAutospacing="1" w:after="100" w:afterAutospacing="1" w:line="240" w:lineRule="auto"/>
    </w:pPr>
    <w:rPr>
      <w:rFonts w:eastAsiaTheme="minorHAnsi"/>
      <w:color w:val="auto"/>
    </w:rPr>
  </w:style>
  <w:style w:type="character" w:styleId="UnresolvedMention">
    <w:name w:val="Unresolved Mention"/>
    <w:basedOn w:val="DefaultParagraphFont"/>
    <w:uiPriority w:val="99"/>
    <w:semiHidden/>
    <w:unhideWhenUsed/>
    <w:rsid w:val="000A6A64"/>
    <w:rPr>
      <w:color w:val="605E5C"/>
      <w:shd w:val="clear" w:color="auto" w:fill="E1DFDD"/>
    </w:rPr>
  </w:style>
  <w:style w:type="character" w:customStyle="1" w:styleId="CommentTextChar1">
    <w:name w:val="Comment Text Char1"/>
    <w:basedOn w:val="DefaultParagraphFont"/>
    <w:uiPriority w:val="99"/>
    <w:semiHidden/>
    <w:rsid w:val="00CF6BB1"/>
    <w:rPr>
      <w:sz w:val="20"/>
      <w:szCs w:val="20"/>
    </w:rPr>
  </w:style>
  <w:style w:type="paragraph" w:styleId="HTMLTopofForm">
    <w:name w:val="HTML Top of Form"/>
    <w:basedOn w:val="Normal"/>
    <w:next w:val="Normal"/>
    <w:link w:val="z-TopofFormChar"/>
    <w:hidden/>
    <w:uiPriority w:val="99"/>
    <w:semiHidden/>
    <w:unhideWhenUsed/>
    <w:rsid w:val="0075104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HTMLTopofForm"/>
    <w:uiPriority w:val="99"/>
    <w:semiHidden/>
    <w:rsid w:val="00751044"/>
    <w:rPr>
      <w:rFonts w:ascii="Arial" w:eastAsia="Calibri" w:hAnsi="Arial" w:cs="Arial"/>
      <w:vanish/>
      <w:color w:val="000000"/>
      <w:sz w:val="16"/>
      <w:szCs w:val="16"/>
    </w:rPr>
  </w:style>
  <w:style w:type="paragraph" w:styleId="HTMLBottomofForm">
    <w:name w:val="HTML Bottom of Form"/>
    <w:basedOn w:val="Normal"/>
    <w:next w:val="Normal"/>
    <w:link w:val="z-BottomofFormChar"/>
    <w:hidden/>
    <w:uiPriority w:val="99"/>
    <w:semiHidden/>
    <w:unhideWhenUsed/>
    <w:rsid w:val="0075104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HTMLBottomofForm"/>
    <w:uiPriority w:val="99"/>
    <w:semiHidden/>
    <w:rsid w:val="00751044"/>
    <w:rPr>
      <w:rFonts w:ascii="Arial" w:eastAsia="Calibri" w:hAnsi="Arial" w:cs="Arial"/>
      <w:vanish/>
      <w:color w:val="000000"/>
      <w:sz w:val="16"/>
      <w:szCs w:val="16"/>
    </w:rPr>
  </w:style>
  <w:style w:type="character" w:customStyle="1" w:styleId="false">
    <w:name w:val="false"/>
    <w:basedOn w:val="DefaultParagraphFont"/>
    <w:rsid w:val="00751044"/>
  </w:style>
  <w:style w:type="character" w:customStyle="1" w:styleId="ListParagraphChar">
    <w:name w:val="List Paragraph Char"/>
    <w:aliases w:val="Bullet List Char,FooterText Char,List Paragraph1 Char"/>
    <w:basedOn w:val="DefaultParagraphFont"/>
    <w:link w:val="ListParagraph"/>
    <w:uiPriority w:val="34"/>
    <w:locked/>
    <w:rsid w:val="002B0CCC"/>
    <w:rPr>
      <w:rFonts w:eastAsiaTheme="minorHAnsi"/>
    </w:rPr>
  </w:style>
  <w:style w:type="paragraph" w:styleId="Header">
    <w:name w:val="header"/>
    <w:basedOn w:val="Normal"/>
    <w:link w:val="HeaderChar"/>
    <w:uiPriority w:val="99"/>
    <w:unhideWhenUsed/>
    <w:rsid w:val="00CD2A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AD6"/>
    <w:rPr>
      <w:rFonts w:ascii="Calibri" w:eastAsia="Calibri" w:hAnsi="Calibri" w:cs="Calibri"/>
      <w:color w:val="000000"/>
    </w:rPr>
  </w:style>
  <w:style w:type="paragraph" w:styleId="Footer">
    <w:name w:val="footer"/>
    <w:basedOn w:val="Normal"/>
    <w:link w:val="FooterChar"/>
    <w:uiPriority w:val="99"/>
    <w:unhideWhenUsed/>
    <w:rsid w:val="00CD2A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2AD6"/>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nationaldppcsc.cdc.gov/s/article/DPRP-Standards-and-Operating-Procedures" TargetMode="External" /><Relationship Id="rId11" Type="http://schemas.openxmlformats.org/officeDocument/2006/relationships/control" Target="activeX/activeX2.xml" /><Relationship Id="rId12" Type="http://schemas.openxmlformats.org/officeDocument/2006/relationships/hyperlink" Target="https://nccdphp.my.salesforce.com/sfc/p/" TargetMode="External" /><Relationship Id="rId13" Type="http://schemas.openxmlformats.org/officeDocument/2006/relationships/control" Target="activeX/activeX3.xml" /><Relationship Id="rId14" Type="http://schemas.openxmlformats.org/officeDocument/2006/relationships/hyperlink" Target="https://www.cdc.gov/healthcommunication/Health_Equity.html" TargetMode="External" /><Relationship Id="rId15" Type="http://schemas.openxmlformats.org/officeDocument/2006/relationships/hyperlink" Target="https://nationaldppcsc.cdc.gov/s/" TargetMode="External" /><Relationship Id="rId16" Type="http://schemas.openxmlformats.org/officeDocument/2006/relationships/hyperlink" Target="https://www.atsdr.cdc.gov/placeandhealth/svi/interactive_map.html" TargetMode="External" /><Relationship Id="rId17" Type="http://schemas.openxmlformats.org/officeDocument/2006/relationships/image" Target="media/image2.jpeg" /><Relationship Id="rId18" Type="http://schemas.openxmlformats.org/officeDocument/2006/relationships/hyperlink" Target="https://nationaldppcsc.cdc.gov/s/article/Training-for-your-Lifestyle-Coaches" TargetMode="External" /><Relationship Id="rId19" Type="http://schemas.openxmlformats.org/officeDocument/2006/relationships/image" Target="media/image3.wmf" /><Relationship Id="rId2" Type="http://schemas.openxmlformats.org/officeDocument/2006/relationships/webSettings" Target="webSettings.xml" /><Relationship Id="rId20" Type="http://schemas.openxmlformats.org/officeDocument/2006/relationships/control" Target="activeX/activeX4.xml" /><Relationship Id="rId21" Type="http://schemas.openxmlformats.org/officeDocument/2006/relationships/control" Target="activeX/activeX5.xml" /><Relationship Id="rId22" Type="http://schemas.openxmlformats.org/officeDocument/2006/relationships/control" Target="activeX/activeX6.xml" /><Relationship Id="rId23" Type="http://schemas.openxmlformats.org/officeDocument/2006/relationships/theme" Target="theme/theme1.xml" /><Relationship Id="rId24" Type="http://schemas.openxmlformats.org/officeDocument/2006/relationships/numbering" Target="numbering.xml" /><Relationship Id="rId25"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wmf" /><Relationship Id="rId9" Type="http://schemas.openxmlformats.org/officeDocument/2006/relationships/control" Target="activeX/activeX1.xml" /></Relationships>
</file>

<file path=word/activeX/_rels/activeX1.xml.rels><?xml version="1.0" encoding="utf-8" standalone="yes"?><Relationships xmlns="http://schemas.openxmlformats.org/package/2006/relationships"><Relationship Id="rId1" Type="http://schemas.microsoft.com/office/2006/relationships/activeXControlBinary" Target="activeX1.bin" /></Relationships>
</file>

<file path=word/activeX/_rels/activeX2.xml.rels><?xml version="1.0" encoding="utf-8" standalone="yes"?><Relationships xmlns="http://schemas.openxmlformats.org/package/2006/relationships"><Relationship Id="rId1" Type="http://schemas.microsoft.com/office/2006/relationships/activeXControlBinary" Target="activeX2.bin" /></Relationships>
</file>

<file path=word/activeX/_rels/activeX3.xml.rels><?xml version="1.0" encoding="utf-8" standalone="yes"?><Relationships xmlns="http://schemas.openxmlformats.org/package/2006/relationships"><Relationship Id="rId1" Type="http://schemas.microsoft.com/office/2006/relationships/activeXControlBinary" Target="activeX3.bin" /></Relationships>
</file>

<file path=word/activeX/_rels/activeX4.xml.rels><?xml version="1.0" encoding="utf-8" standalone="yes"?><Relationships xmlns="http://schemas.openxmlformats.org/package/2006/relationships"><Relationship Id="rId1" Type="http://schemas.microsoft.com/office/2006/relationships/activeXControlBinary" Target="activeX4.bin" /></Relationships>
</file>

<file path=word/activeX/_rels/activeX5.xml.rels><?xml version="1.0" encoding="utf-8" standalone="yes"?><Relationships xmlns="http://schemas.openxmlformats.org/package/2006/relationships"><Relationship Id="rId1" Type="http://schemas.microsoft.com/office/2006/relationships/activeXControlBinary" Target="activeX5.bin" /></Relationships>
</file>

<file path=word/activeX/_rels/activeX6.xml.rels><?xml version="1.0" encoding="utf-8" standalone="yes"?><Relationships xmlns="http://schemas.openxmlformats.org/package/2006/relationships"><Relationship Id="rId1" Type="http://schemas.microsoft.com/office/2006/relationships/activeXControlBinary" Target="activeX6.bin" /></Relationships>
</file>

<file path=word/activeX/activeX1.xml><?xml version="1.0" encoding="utf-8"?>
<ax:ocx xmlns:ax="http://schemas.microsoft.com/office/2006/activeX" xmlns:r="http://schemas.openxmlformats.org/officeDocument/2006/relationships" ax:classid="{5512D116-5CC6-11CF-8D67-00AA00BDCE1D}" ax:persistence="persistStorage" r:id="rId1"/>
</file>

<file path=word/activeX/activeX2.xml><?xml version="1.0" encoding="utf-8"?>
<ax:ocx xmlns:ax="http://schemas.microsoft.com/office/2006/activeX" xmlns:r="http://schemas.openxmlformats.org/officeDocument/2006/relationships" ax:classid="{5512D116-5CC6-11CF-8D67-00AA00BDCE1D}" ax:persistence="persistStorage" r:id="rId1"/>
</file>

<file path=word/activeX/activeX3.xml><?xml version="1.0" encoding="utf-8"?>
<ax:ocx xmlns:ax="http://schemas.microsoft.com/office/2006/activeX" xmlns:r="http://schemas.openxmlformats.org/officeDocument/2006/relationships" ax:classid="{5512D116-5CC6-11CF-8D67-00AA00BDCE1D}" ax:persistence="persistStorage" r:id="rId1"/>
</file>

<file path=word/activeX/activeX4.xml><?xml version="1.0" encoding="utf-8"?>
<ax:ocx xmlns:ax="http://schemas.microsoft.com/office/2006/activeX" xmlns:r="http://schemas.openxmlformats.org/officeDocument/2006/relationships" ax:classid="{5512D11A-5CC6-11CF-8D67-00AA00BDCE1D}" ax:persistence="persistStorage" r:id="rId1"/>
</file>

<file path=word/activeX/activeX5.xml><?xml version="1.0" encoding="utf-8"?>
<ax:ocx xmlns:ax="http://schemas.microsoft.com/office/2006/activeX" xmlns:r="http://schemas.openxmlformats.org/officeDocument/2006/relationships" ax:classid="{5512D11A-5CC6-11CF-8D67-00AA00BDCE1D}" ax:persistence="persistStorage" r:id="rId1"/>
</file>

<file path=word/activeX/activeX6.xml><?xml version="1.0" encoding="utf-8"?>
<ax:ocx xmlns:ax="http://schemas.microsoft.com/office/2006/activeX" xmlns:r="http://schemas.openxmlformats.org/officeDocument/2006/relationships" ax:classid="{5512D11A-5CC6-11CF-8D67-00AA00BDCE1D}"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4a806f-5251-49c2-9d53-9d3e933b66e4" xsi:nil="true"/>
    <lcf76f155ced4ddcb4097134ff3c332f xmlns="8923899c-ccf1-4a9f-b10f-9536eedfb042">
      <Terms xmlns="http://schemas.microsoft.com/office/infopath/2007/PartnerControls"/>
    </lcf76f155ced4ddcb4097134ff3c332f>
    <SharedWithUsers xmlns="cb4a806f-5251-49c2-9d53-9d3e933b66e4">
      <UserInfo>
        <DisplayName>Lloyd, Kayla R.K. (CDC/DDNID/NCCDPHP/DDT)</DisplayName>
        <AccountId>237</AccountId>
        <AccountType/>
      </UserInfo>
      <UserInfo>
        <DisplayName>Schumacher, Patricia (CDC/DDNID/NCCDPHP/DDT)</DisplayName>
        <AccountId>33</AccountId>
        <AccountType/>
      </UserInfo>
      <UserInfo>
        <DisplayName>Shea, Patricia (CDC/DDNID/NCCDPHP/DDT)</DisplayName>
        <AccountId>15</AccountId>
        <AccountType/>
      </UserInfo>
      <UserInfo>
        <DisplayName>Bell, Miriam (CDC/DDNID/NCCDPHP/DDT)</DisplayName>
        <AccountId>18</AccountId>
        <AccountType/>
      </UserInfo>
      <UserInfo>
        <DisplayName>Papalii, Michelle (CDC/DDNID/NCCDPHP/DDT)</DisplayName>
        <AccountId>31</AccountId>
        <AccountType/>
      </UserInfo>
      <UserInfo>
        <DisplayName>Gruss, Stephanie (CDC/DDNID/NCCDPHP/DDT)</DisplayName>
        <AccountId>23</AccountId>
        <AccountType/>
      </UserInfo>
      <UserInfo>
        <DisplayName>Bowen, Shelly-Ann (CDC/DDNID/NCCDPHP/DDT)</DisplayName>
        <AccountId>151</AccountId>
        <AccountType/>
      </UserInfo>
      <UserInfo>
        <DisplayName>Ely, Elizabeth (Beth) (CDC/DDNID/NCCDPHP/DDT)</DisplayName>
        <AccountId>3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9CA460819954546AF1965DB51791E89" ma:contentTypeVersion="15" ma:contentTypeDescription="Create a new document." ma:contentTypeScope="" ma:versionID="b618a2d18cb590bd5fe967430708db2a">
  <xsd:schema xmlns:xsd="http://www.w3.org/2001/XMLSchema" xmlns:xs="http://www.w3.org/2001/XMLSchema" xmlns:p="http://schemas.microsoft.com/office/2006/metadata/properties" xmlns:ns2="8923899c-ccf1-4a9f-b10f-9536eedfb042" xmlns:ns3="cb4a806f-5251-49c2-9d53-9d3e933b66e4" targetNamespace="http://schemas.microsoft.com/office/2006/metadata/properties" ma:root="true" ma:fieldsID="15eed0e45b6443cd4357b1e844cf2500" ns2:_="" ns3:_="">
    <xsd:import namespace="8923899c-ccf1-4a9f-b10f-9536eedfb042"/>
    <xsd:import namespace="cb4a806f-5251-49c2-9d53-9d3e933b66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3899c-ccf1-4a9f-b10f-9536eedfb0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4a806f-5251-49c2-9d53-9d3e933b66e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d61362e-2852-46a7-80ee-62356f784c48}" ma:internalName="TaxCatchAll" ma:showField="CatchAllData" ma:web="cb4a806f-5251-49c2-9d53-9d3e933b66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BD2C1-1968-4EFA-81E8-52CA34B18827}">
  <ds:schemaRefs>
    <ds:schemaRef ds:uri="http://purl.org/dc/terms/"/>
    <ds:schemaRef ds:uri="http://schemas.openxmlformats.org/package/2006/metadata/core-properties"/>
    <ds:schemaRef ds:uri="8923899c-ccf1-4a9f-b10f-9536eedfb042"/>
    <ds:schemaRef ds:uri="http://www.w3.org/XML/1998/namespace"/>
    <ds:schemaRef ds:uri="cb4a806f-5251-49c2-9d53-9d3e933b66e4"/>
    <ds:schemaRef ds:uri="http://schemas.microsoft.com/office/2006/documentManagement/types"/>
    <ds:schemaRef ds:uri="http://purl.org/dc/dcmitype/"/>
    <ds:schemaRef ds:uri="http://schemas.microsoft.com/office/infopath/2007/PartnerControl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D82EB5BE-4A58-4946-998F-FA49EF92749B}">
  <ds:schemaRefs>
    <ds:schemaRef ds:uri="http://schemas.openxmlformats.org/officeDocument/2006/bibliography"/>
  </ds:schemaRefs>
</ds:datastoreItem>
</file>

<file path=customXml/itemProps3.xml><?xml version="1.0" encoding="utf-8"?>
<ds:datastoreItem xmlns:ds="http://schemas.openxmlformats.org/officeDocument/2006/customXml" ds:itemID="{4FC6D8CA-EC02-4A5E-864F-A4EBE901AC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3899c-ccf1-4a9f-b10f-9536eedfb042"/>
    <ds:schemaRef ds:uri="cb4a806f-5251-49c2-9d53-9d3e933b66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870BCE-EAFE-4A98-85C9-D094240D9D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72</Words>
  <Characters>1694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Microsoft Word - Att 4 A Application for CDC Recognition Form_2021 DPRP Standards</vt:lpstr>
    </vt:vector>
  </TitlesOfParts>
  <Company/>
  <LinksUpToDate>false</LinksUpToDate>
  <CharactersWithSpaces>1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tt 4 A Application for CDC Recognition Form_2021 DPRP Standards</dc:title>
  <dc:creator>inf6</dc:creator>
  <cp:lastModifiedBy>Gruss, Stephanie (CDC/NCCDPHP/DDT)</cp:lastModifiedBy>
  <cp:revision>2</cp:revision>
  <dcterms:created xsi:type="dcterms:W3CDTF">2024-04-17T17:44:00Z</dcterms:created>
  <dcterms:modified xsi:type="dcterms:W3CDTF">2024-04-17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CA460819954546AF1965DB51791E89</vt:lpwstr>
  </property>
  <property fmtid="{D5CDD505-2E9C-101B-9397-08002B2CF9AE}" pid="3" name="MediaServiceImageTags">
    <vt:lpwstr/>
  </property>
  <property fmtid="{D5CDD505-2E9C-101B-9397-08002B2CF9AE}" pid="4" name="MSIP_Label_7b94a7b8-f06c-4dfe-bdcc-9b548fd58c31_ActionId">
    <vt:lpwstr>6095ea2c-6d3a-428b-9575-919dd73b4f9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3-05-12T19:30:17Z</vt:lpwstr>
  </property>
  <property fmtid="{D5CDD505-2E9C-101B-9397-08002B2CF9AE}" pid="10" name="MSIP_Label_7b94a7b8-f06c-4dfe-bdcc-9b548fd58c31_SiteId">
    <vt:lpwstr>9ce70869-60db-44fd-abe8-d2767077fc8f</vt:lpwstr>
  </property>
</Properties>
</file>